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lang w:val="sk-SK"/>
        </w:rPr>
        <w:id w:val="-1770931062"/>
        <w:docPartObj>
          <w:docPartGallery w:val="Cover Pages"/>
          <w:docPartUnique/>
        </w:docPartObj>
      </w:sdtPr>
      <w:sdtEndPr>
        <w:rPr>
          <w:sz w:val="24"/>
          <w:szCs w:val="24"/>
        </w:rPr>
      </w:sdtEndPr>
      <w:sdtContent>
        <w:p w14:paraId="7460B4CC" w14:textId="477E16AD" w:rsidR="00B45D78" w:rsidRPr="008E3767" w:rsidRDefault="00B45D78">
          <w:pPr>
            <w:rPr>
              <w:lang w:val="sk-SK"/>
            </w:rPr>
          </w:pPr>
        </w:p>
        <w:p w14:paraId="5152F88D" w14:textId="51D81B8E" w:rsidR="00B45D78" w:rsidRPr="008E3767" w:rsidRDefault="00B45D78">
          <w:pPr>
            <w:jc w:val="left"/>
            <w:rPr>
              <w:sz w:val="24"/>
              <w:szCs w:val="24"/>
              <w:lang w:val="sk-SK"/>
            </w:rPr>
          </w:pPr>
          <w:r w:rsidRPr="008E3767">
            <w:rPr>
              <w:noProof/>
              <w:lang w:val="sk-SK"/>
            </w:rPr>
            <mc:AlternateContent>
              <mc:Choice Requires="wps">
                <w:drawing>
                  <wp:anchor distT="0" distB="0" distL="182880" distR="182880" simplePos="0" relativeHeight="251660288" behindDoc="0" locked="0" layoutInCell="1" allowOverlap="1" wp14:anchorId="02982ABE" wp14:editId="2EF01F12">
                    <wp:simplePos x="0" y="0"/>
                    <mc:AlternateContent>
                      <mc:Choice Requires="wp14">
                        <wp:positionH relativeFrom="margin">
                          <wp14:pctPosHOffset>7700</wp14:pctPosHOffset>
                        </wp:positionH>
                      </mc:Choice>
                      <mc:Fallback>
                        <wp:positionH relativeFrom="page">
                          <wp:posOffset>1371600</wp:posOffset>
                        </wp:positionH>
                      </mc:Fallback>
                    </mc:AlternateContent>
                    <mc:AlternateContent>
                      <mc:Choice Requires="wp14">
                        <wp:positionV relativeFrom="page">
                          <wp14:pctPosVOffset>54000</wp14:pctPosVOffset>
                        </wp:positionV>
                      </mc:Choice>
                      <mc:Fallback>
                        <wp:positionV relativeFrom="page">
                          <wp:posOffset>5431155</wp:posOffset>
                        </wp:positionV>
                      </mc:Fallback>
                    </mc:AlternateContent>
                    <wp:extent cx="5391150" cy="6720840"/>
                    <wp:effectExtent l="0" t="0" r="0" b="13335"/>
                    <wp:wrapSquare wrapText="bothSides"/>
                    <wp:docPr id="131" name="Textové pole 131"/>
                    <wp:cNvGraphicFramePr/>
                    <a:graphic xmlns:a="http://schemas.openxmlformats.org/drawingml/2006/main">
                      <a:graphicData uri="http://schemas.microsoft.com/office/word/2010/wordprocessingShape">
                        <wps:wsp>
                          <wps:cNvSpPr txBox="1"/>
                          <wps:spPr>
                            <a:xfrm>
                              <a:off x="0" y="0"/>
                              <a:ext cx="539115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71C7C03" w14:textId="12313069" w:rsidR="00B45D78" w:rsidRDefault="00773A07">
                                <w:pPr>
                                  <w:pStyle w:val="Bezriadkovania"/>
                                  <w:spacing w:before="40" w:after="560" w:line="216" w:lineRule="auto"/>
                                  <w:rPr>
                                    <w:color w:val="4472C4" w:themeColor="accent1"/>
                                    <w:sz w:val="72"/>
                                    <w:szCs w:val="72"/>
                                  </w:rPr>
                                </w:pPr>
                                <w:sdt>
                                  <w:sdtPr>
                                    <w:rPr>
                                      <w:color w:val="4472C4" w:themeColor="accent1"/>
                                      <w:sz w:val="72"/>
                                      <w:szCs w:val="72"/>
                                    </w:rPr>
                                    <w:alias w:val="Názov"/>
                                    <w:tag w:val=""/>
                                    <w:id w:val="151731938"/>
                                    <w:dataBinding w:prefixMappings="xmlns:ns0='http://purl.org/dc/elements/1.1/' xmlns:ns1='http://schemas.openxmlformats.org/package/2006/metadata/core-properties' " w:xpath="/ns1:coreProperties[1]/ns0:title[1]" w:storeItemID="{6C3C8BC8-F283-45AE-878A-BAB7291924A1}"/>
                                    <w:text/>
                                  </w:sdtPr>
                                  <w:sdtEndPr/>
                                  <w:sdtContent>
                                    <w:proofErr w:type="spellStart"/>
                                    <w:r w:rsidR="00577652">
                                      <w:rPr>
                                        <w:color w:val="4472C4" w:themeColor="accent1"/>
                                        <w:sz w:val="72"/>
                                        <w:szCs w:val="72"/>
                                      </w:rPr>
                                      <w:t>Technická</w:t>
                                    </w:r>
                                    <w:proofErr w:type="spellEnd"/>
                                    <w:r w:rsidR="00577652">
                                      <w:rPr>
                                        <w:color w:val="4472C4" w:themeColor="accent1"/>
                                        <w:sz w:val="72"/>
                                        <w:szCs w:val="72"/>
                                      </w:rPr>
                                      <w:t xml:space="preserve"> </w:t>
                                    </w:r>
                                    <w:proofErr w:type="spellStart"/>
                                    <w:r w:rsidR="00577652">
                                      <w:rPr>
                                        <w:color w:val="4472C4" w:themeColor="accent1"/>
                                        <w:sz w:val="72"/>
                                        <w:szCs w:val="72"/>
                                      </w:rPr>
                                      <w:t>dokumentácia</w:t>
                                    </w:r>
                                    <w:proofErr w:type="spellEnd"/>
                                  </w:sdtContent>
                                </w:sdt>
                              </w:p>
                              <w:sdt>
                                <w:sdtPr>
                                  <w:rPr>
                                    <w:caps/>
                                    <w:color w:val="1F4E79" w:themeColor="accent5" w:themeShade="80"/>
                                    <w:sz w:val="36"/>
                                    <w:szCs w:val="36"/>
                                  </w:rPr>
                                  <w:alias w:val="Podnadpis"/>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0ACE4959" w14:textId="14E2BC31" w:rsidR="00B45D78" w:rsidRPr="00FC1F14" w:rsidRDefault="004F0CF3">
                                    <w:pPr>
                                      <w:pStyle w:val="Bezriadkovania"/>
                                      <w:spacing w:before="40" w:after="40"/>
                                      <w:rPr>
                                        <w:caps/>
                                        <w:color w:val="1F4E79" w:themeColor="accent5" w:themeShade="80"/>
                                        <w:sz w:val="36"/>
                                        <w:szCs w:val="36"/>
                                      </w:rPr>
                                    </w:pPr>
                                    <w:r w:rsidRPr="00FC1F14">
                                      <w:rPr>
                                        <w:caps/>
                                        <w:color w:val="1F4E79" w:themeColor="accent5" w:themeShade="80"/>
                                        <w:sz w:val="36"/>
                                        <w:szCs w:val="36"/>
                                      </w:rPr>
                                      <w:t xml:space="preserve">Rezervačný systém </w:t>
                                    </w:r>
                                    <w:proofErr w:type="gramStart"/>
                                    <w:r w:rsidRPr="00FC1F14">
                                      <w:rPr>
                                        <w:caps/>
                                        <w:color w:val="1F4E79" w:themeColor="accent5" w:themeShade="80"/>
                                        <w:sz w:val="36"/>
                                        <w:szCs w:val="36"/>
                                      </w:rPr>
                                      <w:t>pre fitness</w:t>
                                    </w:r>
                                    <w:proofErr w:type="gramEnd"/>
                                    <w:r w:rsidRPr="00FC1F14">
                                      <w:rPr>
                                        <w:caps/>
                                        <w:color w:val="1F4E79" w:themeColor="accent5" w:themeShade="80"/>
                                        <w:sz w:val="36"/>
                                        <w:szCs w:val="36"/>
                                      </w:rPr>
                                      <w:t xml:space="preserve"> centrum</w:t>
                                    </w:r>
                                  </w:p>
                                </w:sdtContent>
                              </w:sdt>
                              <w:p w14:paraId="26E08F09" w14:textId="39F0FC32" w:rsidR="00B45D78" w:rsidRPr="00FC1F14" w:rsidRDefault="000E666C" w:rsidP="000E666C">
                                <w:pPr>
                                  <w:pStyle w:val="Bezriadkovania"/>
                                  <w:spacing w:before="80" w:after="40"/>
                                  <w:rPr>
                                    <w:caps/>
                                    <w:color w:val="5B9BD5" w:themeColor="accent5"/>
                                  </w:rPr>
                                </w:pPr>
                                <w:r w:rsidRPr="000E666C">
                                  <w:rPr>
                                    <w:caps/>
                                    <w:color w:val="5B9BD5" w:themeColor="accent5"/>
                                  </w:rPr>
                                  <w:t>DENIS ČAPKOVIČ, RICHARD DOMINIK, NICOLAS ORSÁG, ŠIMON BABÁ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35000</wp14:pctHeight>
                    </wp14:sizeRelV>
                  </wp:anchor>
                </w:drawing>
              </mc:Choice>
              <mc:Fallback>
                <w:pict>
                  <v:shapetype w14:anchorId="02982ABE" id="_x0000_t202" coordsize="21600,21600" o:spt="202" path="m,l,21600r21600,l21600,xe">
                    <v:stroke joinstyle="miter"/>
                    <v:path gradientshapeok="t" o:connecttype="rect"/>
                  </v:shapetype>
                  <v:shape id="Textové pole 131" o:spid="_x0000_s1026" type="#_x0000_t202" style="position:absolute;margin-left:0;margin-top:0;width:424.5pt;height:529.2pt;z-index:251660288;visibility:visible;mso-wrap-style:square;mso-width-percent:0;mso-height-percent:350;mso-left-percent:77;mso-top-percent:540;mso-wrap-distance-left:14.4pt;mso-wrap-distance-top:0;mso-wrap-distance-right:14.4pt;mso-wrap-distance-bottom:0;mso-position-horizontal-relative:margin;mso-position-vertical-relative:page;mso-width-percent: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" filled="f" stroked="f" strokeweight=".5pt">
                    <v:textbox style="mso-fit-shape-to-text:t" inset="0,0,0,0">
                      <w:txbxContent>
                        <w:p w14:paraId="271C7C03" w14:textId="12313069" w:rsidR="00B45D78" w:rsidRDefault="00773A07">
                          <w:pPr>
                            <w:pStyle w:val="Bezriadkovania"/>
                            <w:spacing w:before="40" w:after="560" w:line="216" w:lineRule="auto"/>
                            <w:rPr>
                              <w:color w:val="4472C4" w:themeColor="accent1"/>
                              <w:sz w:val="72"/>
                              <w:szCs w:val="72"/>
                            </w:rPr>
                          </w:pPr>
                          <w:sdt>
                            <w:sdtPr>
                              <w:rPr>
                                <w:color w:val="4472C4" w:themeColor="accent1"/>
                                <w:sz w:val="72"/>
                                <w:szCs w:val="72"/>
                              </w:rPr>
                              <w:alias w:val="Názov"/>
                              <w:tag w:val=""/>
                              <w:id w:val="151731938"/>
                              <w:dataBinding w:prefixMappings="xmlns:ns0='http://purl.org/dc/elements/1.1/' xmlns:ns1='http://schemas.openxmlformats.org/package/2006/metadata/core-properties' " w:xpath="/ns1:coreProperties[1]/ns0:title[1]" w:storeItemID="{6C3C8BC8-F283-45AE-878A-BAB7291924A1}"/>
                              <w:text/>
                            </w:sdtPr>
                            <w:sdtEndPr/>
                            <w:sdtContent>
                              <w:proofErr w:type="spellStart"/>
                              <w:r w:rsidR="00577652">
                                <w:rPr>
                                  <w:color w:val="4472C4" w:themeColor="accent1"/>
                                  <w:sz w:val="72"/>
                                  <w:szCs w:val="72"/>
                                </w:rPr>
                                <w:t>Technická</w:t>
                              </w:r>
                              <w:proofErr w:type="spellEnd"/>
                              <w:r w:rsidR="00577652">
                                <w:rPr>
                                  <w:color w:val="4472C4" w:themeColor="accent1"/>
                                  <w:sz w:val="72"/>
                                  <w:szCs w:val="72"/>
                                </w:rPr>
                                <w:t xml:space="preserve"> </w:t>
                              </w:r>
                              <w:proofErr w:type="spellStart"/>
                              <w:r w:rsidR="00577652">
                                <w:rPr>
                                  <w:color w:val="4472C4" w:themeColor="accent1"/>
                                  <w:sz w:val="72"/>
                                  <w:szCs w:val="72"/>
                                </w:rPr>
                                <w:t>dokumentácia</w:t>
                              </w:r>
                              <w:proofErr w:type="spellEnd"/>
                            </w:sdtContent>
                          </w:sdt>
                        </w:p>
                        <w:sdt>
                          <w:sdtPr>
                            <w:rPr>
                              <w:caps/>
                              <w:color w:val="1F4E79" w:themeColor="accent5" w:themeShade="80"/>
                              <w:sz w:val="36"/>
                              <w:szCs w:val="36"/>
                            </w:rPr>
                            <w:alias w:val="Podnadpis"/>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0ACE4959" w14:textId="14E2BC31" w:rsidR="00B45D78" w:rsidRPr="00FC1F14" w:rsidRDefault="004F0CF3">
                              <w:pPr>
                                <w:pStyle w:val="Bezriadkovania"/>
                                <w:spacing w:before="40" w:after="40"/>
                                <w:rPr>
                                  <w:caps/>
                                  <w:color w:val="1F4E79" w:themeColor="accent5" w:themeShade="80"/>
                                  <w:sz w:val="36"/>
                                  <w:szCs w:val="36"/>
                                </w:rPr>
                              </w:pPr>
                              <w:r w:rsidRPr="00FC1F14">
                                <w:rPr>
                                  <w:caps/>
                                  <w:color w:val="1F4E79" w:themeColor="accent5" w:themeShade="80"/>
                                  <w:sz w:val="36"/>
                                  <w:szCs w:val="36"/>
                                </w:rPr>
                                <w:t xml:space="preserve">Rezervačný systém </w:t>
                              </w:r>
                              <w:proofErr w:type="gramStart"/>
                              <w:r w:rsidRPr="00FC1F14">
                                <w:rPr>
                                  <w:caps/>
                                  <w:color w:val="1F4E79" w:themeColor="accent5" w:themeShade="80"/>
                                  <w:sz w:val="36"/>
                                  <w:szCs w:val="36"/>
                                </w:rPr>
                                <w:t>pre fitness</w:t>
                              </w:r>
                              <w:proofErr w:type="gramEnd"/>
                              <w:r w:rsidRPr="00FC1F14">
                                <w:rPr>
                                  <w:caps/>
                                  <w:color w:val="1F4E79" w:themeColor="accent5" w:themeShade="80"/>
                                  <w:sz w:val="36"/>
                                  <w:szCs w:val="36"/>
                                </w:rPr>
                                <w:t xml:space="preserve"> centrum</w:t>
                              </w:r>
                            </w:p>
                          </w:sdtContent>
                        </w:sdt>
                        <w:p w14:paraId="26E08F09" w14:textId="39F0FC32" w:rsidR="00B45D78" w:rsidRPr="00FC1F14" w:rsidRDefault="000E666C" w:rsidP="000E666C">
                          <w:pPr>
                            <w:pStyle w:val="Bezriadkovania"/>
                            <w:spacing w:before="80" w:after="40"/>
                            <w:rPr>
                              <w:caps/>
                              <w:color w:val="5B9BD5" w:themeColor="accent5"/>
                            </w:rPr>
                          </w:pPr>
                          <w:r w:rsidRPr="000E666C">
                            <w:rPr>
                              <w:caps/>
                              <w:color w:val="5B9BD5" w:themeColor="accent5"/>
                            </w:rPr>
                            <w:t>DENIS ČAPKOVIČ, RICHARD DOMINIK, NICOLAS ORSÁG, ŠIMON BABÁL</w:t>
                          </w:r>
                        </w:p>
                      </w:txbxContent>
                    </v:textbox>
                    <w10:wrap type="square" anchorx="margin" anchory="page"/>
                  </v:shape>
                </w:pict>
              </mc:Fallback>
            </mc:AlternateContent>
          </w:r>
          <w:r w:rsidRPr="008E3767">
            <w:rPr>
              <w:sz w:val="24"/>
              <w:szCs w:val="24"/>
              <w:lang w:val="sk-SK"/>
            </w:rPr>
            <w:br w:type="page"/>
          </w:r>
        </w:p>
        <w:bookmarkStart w:id="0" w:name="_GoBack" w:displacedByCustomXml="next"/>
        <w:bookmarkEnd w:id="0" w:displacedByCustomXml="next"/>
      </w:sdtContent>
    </w:sdt>
    <w:sdt>
      <w:sdtPr>
        <w:rPr>
          <w:rFonts w:asciiTheme="minorHAnsi" w:eastAsiaTheme="minorHAnsi" w:hAnsiTheme="minorHAnsi" w:cstheme="minorBidi"/>
          <w:color w:val="auto"/>
          <w:sz w:val="22"/>
          <w:szCs w:val="22"/>
          <w:lang w:val="sk-SK"/>
        </w:rPr>
        <w:id w:val="-370916544"/>
        <w:docPartObj>
          <w:docPartGallery w:val="Table of Contents"/>
          <w:docPartUnique/>
        </w:docPartObj>
      </w:sdtPr>
      <w:sdtEndPr>
        <w:rPr>
          <w:b/>
          <w:bCs/>
        </w:rPr>
      </w:sdtEndPr>
      <w:sdtContent>
        <w:p w14:paraId="2AE2662F" w14:textId="1D202331" w:rsidR="00673792" w:rsidRPr="008E3767" w:rsidRDefault="00673792">
          <w:pPr>
            <w:pStyle w:val="Hlavikaobsahu"/>
            <w:rPr>
              <w:lang w:val="sk-SK"/>
            </w:rPr>
          </w:pPr>
          <w:r w:rsidRPr="008E3767">
            <w:rPr>
              <w:lang w:val="sk-SK"/>
            </w:rPr>
            <w:t>Obsah</w:t>
          </w:r>
        </w:p>
        <w:p w14:paraId="050A7E86" w14:textId="69D4C62C" w:rsidR="006D4EF0" w:rsidRPr="008E3767" w:rsidRDefault="00673792">
          <w:pPr>
            <w:pStyle w:val="Obsah1"/>
            <w:tabs>
              <w:tab w:val="left" w:pos="440"/>
              <w:tab w:val="right" w:leader="dot" w:pos="9350"/>
            </w:tabs>
            <w:rPr>
              <w:rFonts w:eastAsiaTheme="minorEastAsia"/>
              <w:noProof/>
              <w:lang w:val="sk-SK"/>
            </w:rPr>
          </w:pPr>
          <w:r w:rsidRPr="008E3767">
            <w:rPr>
              <w:lang w:val="sk-SK"/>
            </w:rPr>
            <w:fldChar w:fldCharType="begin"/>
          </w:r>
          <w:r w:rsidRPr="008E3767">
            <w:rPr>
              <w:lang w:val="sk-SK"/>
            </w:rPr>
            <w:instrText xml:space="preserve"> TOC \o "1-3" \h \z \u </w:instrText>
          </w:r>
          <w:r w:rsidRPr="008E3767">
            <w:rPr>
              <w:lang w:val="sk-SK"/>
            </w:rPr>
            <w:fldChar w:fldCharType="separate"/>
          </w:r>
          <w:hyperlink w:anchor="_Toc31482594" w:history="1">
            <w:r w:rsidR="006D4EF0" w:rsidRPr="008E3767">
              <w:rPr>
                <w:rStyle w:val="Hypertextovprepojenie"/>
                <w:noProof/>
                <w:lang w:val="sk-SK"/>
              </w:rPr>
              <w:t>1.</w:t>
            </w:r>
            <w:r w:rsidR="006D4EF0" w:rsidRPr="008E3767">
              <w:rPr>
                <w:rFonts w:eastAsiaTheme="minorEastAsia"/>
                <w:noProof/>
                <w:lang w:val="sk-SK"/>
              </w:rPr>
              <w:tab/>
            </w:r>
            <w:r w:rsidR="006D4EF0" w:rsidRPr="008E3767">
              <w:rPr>
                <w:rStyle w:val="Hypertextovprepojenie"/>
                <w:noProof/>
                <w:lang w:val="sk-SK"/>
              </w:rPr>
              <w:t>Katalóg požiadaviek</w:t>
            </w:r>
            <w:r w:rsidR="006D4EF0" w:rsidRPr="008E3767">
              <w:rPr>
                <w:noProof/>
                <w:webHidden/>
                <w:lang w:val="sk-SK"/>
              </w:rPr>
              <w:tab/>
            </w:r>
            <w:r w:rsidR="006D4EF0" w:rsidRPr="008E3767">
              <w:rPr>
                <w:noProof/>
                <w:webHidden/>
                <w:lang w:val="sk-SK"/>
              </w:rPr>
              <w:fldChar w:fldCharType="begin"/>
            </w:r>
            <w:r w:rsidR="006D4EF0" w:rsidRPr="008E3767">
              <w:rPr>
                <w:noProof/>
                <w:webHidden/>
                <w:lang w:val="sk-SK"/>
              </w:rPr>
              <w:instrText xml:space="preserve"> PAGEREF _Toc31482594 \h </w:instrText>
            </w:r>
            <w:r w:rsidR="006D4EF0" w:rsidRPr="008E3767">
              <w:rPr>
                <w:noProof/>
                <w:webHidden/>
                <w:lang w:val="sk-SK"/>
              </w:rPr>
            </w:r>
            <w:r w:rsidR="006D4EF0" w:rsidRPr="008E3767">
              <w:rPr>
                <w:noProof/>
                <w:webHidden/>
                <w:lang w:val="sk-SK"/>
              </w:rPr>
              <w:fldChar w:fldCharType="separate"/>
            </w:r>
            <w:r w:rsidR="00E92F40">
              <w:rPr>
                <w:noProof/>
                <w:webHidden/>
                <w:lang w:val="sk-SK"/>
              </w:rPr>
              <w:t>3</w:t>
            </w:r>
            <w:r w:rsidR="006D4EF0" w:rsidRPr="008E3767">
              <w:rPr>
                <w:noProof/>
                <w:webHidden/>
                <w:lang w:val="sk-SK"/>
              </w:rPr>
              <w:fldChar w:fldCharType="end"/>
            </w:r>
          </w:hyperlink>
        </w:p>
        <w:p w14:paraId="7EA48B9B" w14:textId="788E6AC0" w:rsidR="006D4EF0" w:rsidRPr="008E3767" w:rsidRDefault="00773A07">
          <w:pPr>
            <w:pStyle w:val="Obsah2"/>
            <w:tabs>
              <w:tab w:val="right" w:leader="dot" w:pos="9350"/>
            </w:tabs>
            <w:rPr>
              <w:rFonts w:eastAsiaTheme="minorEastAsia"/>
              <w:noProof/>
              <w:lang w:val="sk-SK"/>
            </w:rPr>
          </w:pPr>
          <w:hyperlink w:anchor="_Toc31482595" w:history="1">
            <w:r w:rsidR="006D4EF0" w:rsidRPr="008E3767">
              <w:rPr>
                <w:rStyle w:val="Hypertextovprepojenie"/>
                <w:noProof/>
                <w:lang w:val="sk-SK"/>
              </w:rPr>
              <w:t>1.1 Úvod</w:t>
            </w:r>
            <w:r w:rsidR="006D4EF0" w:rsidRPr="008E3767">
              <w:rPr>
                <w:noProof/>
                <w:webHidden/>
                <w:lang w:val="sk-SK"/>
              </w:rPr>
              <w:tab/>
            </w:r>
            <w:r w:rsidR="006D4EF0" w:rsidRPr="008E3767">
              <w:rPr>
                <w:noProof/>
                <w:webHidden/>
                <w:lang w:val="sk-SK"/>
              </w:rPr>
              <w:fldChar w:fldCharType="begin"/>
            </w:r>
            <w:r w:rsidR="006D4EF0" w:rsidRPr="008E3767">
              <w:rPr>
                <w:noProof/>
                <w:webHidden/>
                <w:lang w:val="sk-SK"/>
              </w:rPr>
              <w:instrText xml:space="preserve"> PAGEREF _Toc31482595 \h </w:instrText>
            </w:r>
            <w:r w:rsidR="006D4EF0" w:rsidRPr="008E3767">
              <w:rPr>
                <w:noProof/>
                <w:webHidden/>
                <w:lang w:val="sk-SK"/>
              </w:rPr>
            </w:r>
            <w:r w:rsidR="006D4EF0" w:rsidRPr="008E3767">
              <w:rPr>
                <w:noProof/>
                <w:webHidden/>
                <w:lang w:val="sk-SK"/>
              </w:rPr>
              <w:fldChar w:fldCharType="separate"/>
            </w:r>
            <w:r w:rsidR="00E92F40">
              <w:rPr>
                <w:noProof/>
                <w:webHidden/>
                <w:lang w:val="sk-SK"/>
              </w:rPr>
              <w:t>3</w:t>
            </w:r>
            <w:r w:rsidR="006D4EF0" w:rsidRPr="008E3767">
              <w:rPr>
                <w:noProof/>
                <w:webHidden/>
                <w:lang w:val="sk-SK"/>
              </w:rPr>
              <w:fldChar w:fldCharType="end"/>
            </w:r>
          </w:hyperlink>
        </w:p>
        <w:p w14:paraId="098CAA9B" w14:textId="0E4A91D8" w:rsidR="006D4EF0" w:rsidRPr="008E3767" w:rsidRDefault="00773A07">
          <w:pPr>
            <w:pStyle w:val="Obsah3"/>
            <w:tabs>
              <w:tab w:val="right" w:leader="dot" w:pos="9350"/>
            </w:tabs>
            <w:rPr>
              <w:rFonts w:eastAsiaTheme="minorEastAsia"/>
              <w:noProof/>
              <w:lang w:val="sk-SK"/>
            </w:rPr>
          </w:pPr>
          <w:hyperlink w:anchor="_Toc31482596" w:history="1">
            <w:r w:rsidR="006D4EF0" w:rsidRPr="008E3767">
              <w:rPr>
                <w:rStyle w:val="Hypertextovprepojenie"/>
                <w:noProof/>
                <w:lang w:val="sk-SK"/>
              </w:rPr>
              <w:t>1.1.1 Účel dokumentu</w:t>
            </w:r>
            <w:r w:rsidR="006D4EF0" w:rsidRPr="008E3767">
              <w:rPr>
                <w:noProof/>
                <w:webHidden/>
                <w:lang w:val="sk-SK"/>
              </w:rPr>
              <w:tab/>
            </w:r>
            <w:r w:rsidR="006D4EF0" w:rsidRPr="008E3767">
              <w:rPr>
                <w:noProof/>
                <w:webHidden/>
                <w:lang w:val="sk-SK"/>
              </w:rPr>
              <w:fldChar w:fldCharType="begin"/>
            </w:r>
            <w:r w:rsidR="006D4EF0" w:rsidRPr="008E3767">
              <w:rPr>
                <w:noProof/>
                <w:webHidden/>
                <w:lang w:val="sk-SK"/>
              </w:rPr>
              <w:instrText xml:space="preserve"> PAGEREF _Toc31482596 \h </w:instrText>
            </w:r>
            <w:r w:rsidR="006D4EF0" w:rsidRPr="008E3767">
              <w:rPr>
                <w:noProof/>
                <w:webHidden/>
                <w:lang w:val="sk-SK"/>
              </w:rPr>
            </w:r>
            <w:r w:rsidR="006D4EF0" w:rsidRPr="008E3767">
              <w:rPr>
                <w:noProof/>
                <w:webHidden/>
                <w:lang w:val="sk-SK"/>
              </w:rPr>
              <w:fldChar w:fldCharType="separate"/>
            </w:r>
            <w:r w:rsidR="00E92F40">
              <w:rPr>
                <w:noProof/>
                <w:webHidden/>
                <w:lang w:val="sk-SK"/>
              </w:rPr>
              <w:t>3</w:t>
            </w:r>
            <w:r w:rsidR="006D4EF0" w:rsidRPr="008E3767">
              <w:rPr>
                <w:noProof/>
                <w:webHidden/>
                <w:lang w:val="sk-SK"/>
              </w:rPr>
              <w:fldChar w:fldCharType="end"/>
            </w:r>
          </w:hyperlink>
        </w:p>
        <w:p w14:paraId="7479A1FF" w14:textId="1E3C4C45" w:rsidR="006D4EF0" w:rsidRPr="008E3767" w:rsidRDefault="00773A07">
          <w:pPr>
            <w:pStyle w:val="Obsah3"/>
            <w:tabs>
              <w:tab w:val="right" w:leader="dot" w:pos="9350"/>
            </w:tabs>
            <w:rPr>
              <w:rFonts w:eastAsiaTheme="minorEastAsia"/>
              <w:noProof/>
              <w:lang w:val="sk-SK"/>
            </w:rPr>
          </w:pPr>
          <w:hyperlink w:anchor="_Toc31482597" w:history="1">
            <w:r w:rsidR="006D4EF0" w:rsidRPr="008E3767">
              <w:rPr>
                <w:rStyle w:val="Hypertextovprepojenie"/>
                <w:noProof/>
                <w:lang w:val="sk-SK"/>
              </w:rPr>
              <w:t>1.1.2 Rozsah využitia systému</w:t>
            </w:r>
            <w:r w:rsidR="006D4EF0" w:rsidRPr="008E3767">
              <w:rPr>
                <w:noProof/>
                <w:webHidden/>
                <w:lang w:val="sk-SK"/>
              </w:rPr>
              <w:tab/>
            </w:r>
            <w:r w:rsidR="006D4EF0" w:rsidRPr="008E3767">
              <w:rPr>
                <w:noProof/>
                <w:webHidden/>
                <w:lang w:val="sk-SK"/>
              </w:rPr>
              <w:fldChar w:fldCharType="begin"/>
            </w:r>
            <w:r w:rsidR="006D4EF0" w:rsidRPr="008E3767">
              <w:rPr>
                <w:noProof/>
                <w:webHidden/>
                <w:lang w:val="sk-SK"/>
              </w:rPr>
              <w:instrText xml:space="preserve"> PAGEREF _Toc31482597 \h </w:instrText>
            </w:r>
            <w:r w:rsidR="006D4EF0" w:rsidRPr="008E3767">
              <w:rPr>
                <w:noProof/>
                <w:webHidden/>
                <w:lang w:val="sk-SK"/>
              </w:rPr>
            </w:r>
            <w:r w:rsidR="006D4EF0" w:rsidRPr="008E3767">
              <w:rPr>
                <w:noProof/>
                <w:webHidden/>
                <w:lang w:val="sk-SK"/>
              </w:rPr>
              <w:fldChar w:fldCharType="separate"/>
            </w:r>
            <w:r w:rsidR="00E92F40">
              <w:rPr>
                <w:noProof/>
                <w:webHidden/>
                <w:lang w:val="sk-SK"/>
              </w:rPr>
              <w:t>3</w:t>
            </w:r>
            <w:r w:rsidR="006D4EF0" w:rsidRPr="008E3767">
              <w:rPr>
                <w:noProof/>
                <w:webHidden/>
                <w:lang w:val="sk-SK"/>
              </w:rPr>
              <w:fldChar w:fldCharType="end"/>
            </w:r>
          </w:hyperlink>
        </w:p>
        <w:p w14:paraId="79489B7C" w14:textId="584C9C2B" w:rsidR="006D4EF0" w:rsidRPr="008E3767" w:rsidRDefault="00773A07">
          <w:pPr>
            <w:pStyle w:val="Obsah3"/>
            <w:tabs>
              <w:tab w:val="right" w:leader="dot" w:pos="9350"/>
            </w:tabs>
            <w:rPr>
              <w:rFonts w:eastAsiaTheme="minorEastAsia"/>
              <w:noProof/>
              <w:lang w:val="sk-SK"/>
            </w:rPr>
          </w:pPr>
          <w:hyperlink w:anchor="_Toc31482598" w:history="1">
            <w:r w:rsidR="006D4EF0" w:rsidRPr="008E3767">
              <w:rPr>
                <w:rStyle w:val="Hypertextovprepojenie"/>
                <w:noProof/>
                <w:lang w:val="sk-SK"/>
              </w:rPr>
              <w:t>1.1.3 Slovník pojmov</w:t>
            </w:r>
            <w:r w:rsidR="006D4EF0" w:rsidRPr="008E3767">
              <w:rPr>
                <w:noProof/>
                <w:webHidden/>
                <w:lang w:val="sk-SK"/>
              </w:rPr>
              <w:tab/>
            </w:r>
            <w:r w:rsidR="006D4EF0" w:rsidRPr="008E3767">
              <w:rPr>
                <w:noProof/>
                <w:webHidden/>
                <w:lang w:val="sk-SK"/>
              </w:rPr>
              <w:fldChar w:fldCharType="begin"/>
            </w:r>
            <w:r w:rsidR="006D4EF0" w:rsidRPr="008E3767">
              <w:rPr>
                <w:noProof/>
                <w:webHidden/>
                <w:lang w:val="sk-SK"/>
              </w:rPr>
              <w:instrText xml:space="preserve"> PAGEREF _Toc31482598 \h </w:instrText>
            </w:r>
            <w:r w:rsidR="006D4EF0" w:rsidRPr="008E3767">
              <w:rPr>
                <w:noProof/>
                <w:webHidden/>
                <w:lang w:val="sk-SK"/>
              </w:rPr>
            </w:r>
            <w:r w:rsidR="006D4EF0" w:rsidRPr="008E3767">
              <w:rPr>
                <w:noProof/>
                <w:webHidden/>
                <w:lang w:val="sk-SK"/>
              </w:rPr>
              <w:fldChar w:fldCharType="separate"/>
            </w:r>
            <w:r w:rsidR="00E92F40">
              <w:rPr>
                <w:noProof/>
                <w:webHidden/>
                <w:lang w:val="sk-SK"/>
              </w:rPr>
              <w:t>3</w:t>
            </w:r>
            <w:r w:rsidR="006D4EF0" w:rsidRPr="008E3767">
              <w:rPr>
                <w:noProof/>
                <w:webHidden/>
                <w:lang w:val="sk-SK"/>
              </w:rPr>
              <w:fldChar w:fldCharType="end"/>
            </w:r>
          </w:hyperlink>
        </w:p>
        <w:p w14:paraId="7181DAF5" w14:textId="184FBC1E" w:rsidR="006D4EF0" w:rsidRPr="008E3767" w:rsidRDefault="00773A07">
          <w:pPr>
            <w:pStyle w:val="Obsah3"/>
            <w:tabs>
              <w:tab w:val="right" w:leader="dot" w:pos="9350"/>
            </w:tabs>
            <w:rPr>
              <w:rFonts w:eastAsiaTheme="minorEastAsia"/>
              <w:noProof/>
              <w:lang w:val="sk-SK"/>
            </w:rPr>
          </w:pPr>
          <w:hyperlink w:anchor="_Toc31482599" w:history="1">
            <w:r w:rsidR="006D4EF0" w:rsidRPr="008E3767">
              <w:rPr>
                <w:rStyle w:val="Hypertextovprepojenie"/>
                <w:noProof/>
                <w:lang w:val="sk-SK"/>
              </w:rPr>
              <w:t>1.1.4 Odkazy a referencie</w:t>
            </w:r>
            <w:r w:rsidR="006D4EF0" w:rsidRPr="008E3767">
              <w:rPr>
                <w:noProof/>
                <w:webHidden/>
                <w:lang w:val="sk-SK"/>
              </w:rPr>
              <w:tab/>
            </w:r>
            <w:r w:rsidR="006D4EF0" w:rsidRPr="008E3767">
              <w:rPr>
                <w:noProof/>
                <w:webHidden/>
                <w:lang w:val="sk-SK"/>
              </w:rPr>
              <w:fldChar w:fldCharType="begin"/>
            </w:r>
            <w:r w:rsidR="006D4EF0" w:rsidRPr="008E3767">
              <w:rPr>
                <w:noProof/>
                <w:webHidden/>
                <w:lang w:val="sk-SK"/>
              </w:rPr>
              <w:instrText xml:space="preserve"> PAGEREF _Toc31482599 \h </w:instrText>
            </w:r>
            <w:r w:rsidR="006D4EF0" w:rsidRPr="008E3767">
              <w:rPr>
                <w:noProof/>
                <w:webHidden/>
                <w:lang w:val="sk-SK"/>
              </w:rPr>
            </w:r>
            <w:r w:rsidR="006D4EF0" w:rsidRPr="008E3767">
              <w:rPr>
                <w:noProof/>
                <w:webHidden/>
                <w:lang w:val="sk-SK"/>
              </w:rPr>
              <w:fldChar w:fldCharType="separate"/>
            </w:r>
            <w:r w:rsidR="00E92F40">
              <w:rPr>
                <w:noProof/>
                <w:webHidden/>
                <w:lang w:val="sk-SK"/>
              </w:rPr>
              <w:t>3</w:t>
            </w:r>
            <w:r w:rsidR="006D4EF0" w:rsidRPr="008E3767">
              <w:rPr>
                <w:noProof/>
                <w:webHidden/>
                <w:lang w:val="sk-SK"/>
              </w:rPr>
              <w:fldChar w:fldCharType="end"/>
            </w:r>
          </w:hyperlink>
        </w:p>
        <w:p w14:paraId="1DB9CD09" w14:textId="3583622E" w:rsidR="006D4EF0" w:rsidRPr="008E3767" w:rsidRDefault="00773A07">
          <w:pPr>
            <w:pStyle w:val="Obsah3"/>
            <w:tabs>
              <w:tab w:val="right" w:leader="dot" w:pos="9350"/>
            </w:tabs>
            <w:rPr>
              <w:rFonts w:eastAsiaTheme="minorEastAsia"/>
              <w:noProof/>
              <w:lang w:val="sk-SK"/>
            </w:rPr>
          </w:pPr>
          <w:hyperlink w:anchor="_Toc31482600" w:history="1">
            <w:r w:rsidR="006D4EF0" w:rsidRPr="008E3767">
              <w:rPr>
                <w:rStyle w:val="Hypertextovprepojenie"/>
                <w:noProof/>
                <w:lang w:val="sk-SK"/>
              </w:rPr>
              <w:t>1.1.5 Prehľad nasledujúcich kapitol</w:t>
            </w:r>
            <w:r w:rsidR="006D4EF0" w:rsidRPr="008E3767">
              <w:rPr>
                <w:noProof/>
                <w:webHidden/>
                <w:lang w:val="sk-SK"/>
              </w:rPr>
              <w:tab/>
            </w:r>
            <w:r w:rsidR="006D4EF0" w:rsidRPr="008E3767">
              <w:rPr>
                <w:noProof/>
                <w:webHidden/>
                <w:lang w:val="sk-SK"/>
              </w:rPr>
              <w:fldChar w:fldCharType="begin"/>
            </w:r>
            <w:r w:rsidR="006D4EF0" w:rsidRPr="008E3767">
              <w:rPr>
                <w:noProof/>
                <w:webHidden/>
                <w:lang w:val="sk-SK"/>
              </w:rPr>
              <w:instrText xml:space="preserve"> PAGEREF _Toc31482600 \h </w:instrText>
            </w:r>
            <w:r w:rsidR="006D4EF0" w:rsidRPr="008E3767">
              <w:rPr>
                <w:noProof/>
                <w:webHidden/>
                <w:lang w:val="sk-SK"/>
              </w:rPr>
            </w:r>
            <w:r w:rsidR="006D4EF0" w:rsidRPr="008E3767">
              <w:rPr>
                <w:noProof/>
                <w:webHidden/>
                <w:lang w:val="sk-SK"/>
              </w:rPr>
              <w:fldChar w:fldCharType="separate"/>
            </w:r>
            <w:r w:rsidR="00E92F40">
              <w:rPr>
                <w:noProof/>
                <w:webHidden/>
                <w:lang w:val="sk-SK"/>
              </w:rPr>
              <w:t>3</w:t>
            </w:r>
            <w:r w:rsidR="006D4EF0" w:rsidRPr="008E3767">
              <w:rPr>
                <w:noProof/>
                <w:webHidden/>
                <w:lang w:val="sk-SK"/>
              </w:rPr>
              <w:fldChar w:fldCharType="end"/>
            </w:r>
          </w:hyperlink>
        </w:p>
        <w:p w14:paraId="7BFB98A0" w14:textId="7D243782" w:rsidR="006D4EF0" w:rsidRPr="008E3767" w:rsidRDefault="00773A07">
          <w:pPr>
            <w:pStyle w:val="Obsah2"/>
            <w:tabs>
              <w:tab w:val="right" w:leader="dot" w:pos="9350"/>
            </w:tabs>
            <w:rPr>
              <w:rFonts w:eastAsiaTheme="minorEastAsia"/>
              <w:noProof/>
              <w:lang w:val="sk-SK"/>
            </w:rPr>
          </w:pPr>
          <w:hyperlink w:anchor="_Toc31482601" w:history="1">
            <w:r w:rsidR="006D4EF0" w:rsidRPr="008E3767">
              <w:rPr>
                <w:rStyle w:val="Hypertextovprepojenie"/>
                <w:noProof/>
                <w:lang w:val="sk-SK"/>
              </w:rPr>
              <w:t>1.2 Všeobecný popis</w:t>
            </w:r>
            <w:r w:rsidR="006D4EF0" w:rsidRPr="008E3767">
              <w:rPr>
                <w:noProof/>
                <w:webHidden/>
                <w:lang w:val="sk-SK"/>
              </w:rPr>
              <w:tab/>
            </w:r>
            <w:r w:rsidR="006D4EF0" w:rsidRPr="008E3767">
              <w:rPr>
                <w:noProof/>
                <w:webHidden/>
                <w:lang w:val="sk-SK"/>
              </w:rPr>
              <w:fldChar w:fldCharType="begin"/>
            </w:r>
            <w:r w:rsidR="006D4EF0" w:rsidRPr="008E3767">
              <w:rPr>
                <w:noProof/>
                <w:webHidden/>
                <w:lang w:val="sk-SK"/>
              </w:rPr>
              <w:instrText xml:space="preserve"> PAGEREF _Toc31482601 \h </w:instrText>
            </w:r>
            <w:r w:rsidR="006D4EF0" w:rsidRPr="008E3767">
              <w:rPr>
                <w:noProof/>
                <w:webHidden/>
                <w:lang w:val="sk-SK"/>
              </w:rPr>
            </w:r>
            <w:r w:rsidR="006D4EF0" w:rsidRPr="008E3767">
              <w:rPr>
                <w:noProof/>
                <w:webHidden/>
                <w:lang w:val="sk-SK"/>
              </w:rPr>
              <w:fldChar w:fldCharType="separate"/>
            </w:r>
            <w:r w:rsidR="00E92F40">
              <w:rPr>
                <w:noProof/>
                <w:webHidden/>
                <w:lang w:val="sk-SK"/>
              </w:rPr>
              <w:t>3</w:t>
            </w:r>
            <w:r w:rsidR="006D4EF0" w:rsidRPr="008E3767">
              <w:rPr>
                <w:noProof/>
                <w:webHidden/>
                <w:lang w:val="sk-SK"/>
              </w:rPr>
              <w:fldChar w:fldCharType="end"/>
            </w:r>
          </w:hyperlink>
        </w:p>
        <w:p w14:paraId="7E1B2177" w14:textId="4F7E0866" w:rsidR="006D4EF0" w:rsidRPr="008E3767" w:rsidRDefault="00773A07">
          <w:pPr>
            <w:pStyle w:val="Obsah3"/>
            <w:tabs>
              <w:tab w:val="right" w:leader="dot" w:pos="9350"/>
            </w:tabs>
            <w:rPr>
              <w:rFonts w:eastAsiaTheme="minorEastAsia"/>
              <w:noProof/>
              <w:lang w:val="sk-SK"/>
            </w:rPr>
          </w:pPr>
          <w:hyperlink w:anchor="_Toc31482602" w:history="1">
            <w:r w:rsidR="006D4EF0" w:rsidRPr="008E3767">
              <w:rPr>
                <w:rStyle w:val="Hypertextovprepojenie"/>
                <w:noProof/>
                <w:lang w:val="sk-SK"/>
              </w:rPr>
              <w:t>1.2.1 Perspektíva systému</w:t>
            </w:r>
            <w:r w:rsidR="006D4EF0" w:rsidRPr="008E3767">
              <w:rPr>
                <w:noProof/>
                <w:webHidden/>
                <w:lang w:val="sk-SK"/>
              </w:rPr>
              <w:tab/>
            </w:r>
            <w:r w:rsidR="006D4EF0" w:rsidRPr="008E3767">
              <w:rPr>
                <w:noProof/>
                <w:webHidden/>
                <w:lang w:val="sk-SK"/>
              </w:rPr>
              <w:fldChar w:fldCharType="begin"/>
            </w:r>
            <w:r w:rsidR="006D4EF0" w:rsidRPr="008E3767">
              <w:rPr>
                <w:noProof/>
                <w:webHidden/>
                <w:lang w:val="sk-SK"/>
              </w:rPr>
              <w:instrText xml:space="preserve"> PAGEREF _Toc31482602 \h </w:instrText>
            </w:r>
            <w:r w:rsidR="006D4EF0" w:rsidRPr="008E3767">
              <w:rPr>
                <w:noProof/>
                <w:webHidden/>
                <w:lang w:val="sk-SK"/>
              </w:rPr>
            </w:r>
            <w:r w:rsidR="006D4EF0" w:rsidRPr="008E3767">
              <w:rPr>
                <w:noProof/>
                <w:webHidden/>
                <w:lang w:val="sk-SK"/>
              </w:rPr>
              <w:fldChar w:fldCharType="separate"/>
            </w:r>
            <w:r w:rsidR="00E92F40">
              <w:rPr>
                <w:noProof/>
                <w:webHidden/>
                <w:lang w:val="sk-SK"/>
              </w:rPr>
              <w:t>3</w:t>
            </w:r>
            <w:r w:rsidR="006D4EF0" w:rsidRPr="008E3767">
              <w:rPr>
                <w:noProof/>
                <w:webHidden/>
                <w:lang w:val="sk-SK"/>
              </w:rPr>
              <w:fldChar w:fldCharType="end"/>
            </w:r>
          </w:hyperlink>
        </w:p>
        <w:p w14:paraId="71DFCF6F" w14:textId="111030B1" w:rsidR="006D4EF0" w:rsidRPr="008E3767" w:rsidRDefault="00773A07">
          <w:pPr>
            <w:pStyle w:val="Obsah3"/>
            <w:tabs>
              <w:tab w:val="right" w:leader="dot" w:pos="9350"/>
            </w:tabs>
            <w:rPr>
              <w:rFonts w:eastAsiaTheme="minorEastAsia"/>
              <w:noProof/>
              <w:lang w:val="sk-SK"/>
            </w:rPr>
          </w:pPr>
          <w:hyperlink w:anchor="_Toc31482603" w:history="1">
            <w:r w:rsidR="006D4EF0" w:rsidRPr="008E3767">
              <w:rPr>
                <w:rStyle w:val="Hypertextovprepojenie"/>
                <w:noProof/>
                <w:lang w:val="sk-SK"/>
              </w:rPr>
              <w:t>1.2.2 Funkcie systému</w:t>
            </w:r>
            <w:r w:rsidR="006D4EF0" w:rsidRPr="008E3767">
              <w:rPr>
                <w:noProof/>
                <w:webHidden/>
                <w:lang w:val="sk-SK"/>
              </w:rPr>
              <w:tab/>
            </w:r>
            <w:r w:rsidR="006D4EF0" w:rsidRPr="008E3767">
              <w:rPr>
                <w:noProof/>
                <w:webHidden/>
                <w:lang w:val="sk-SK"/>
              </w:rPr>
              <w:fldChar w:fldCharType="begin"/>
            </w:r>
            <w:r w:rsidR="006D4EF0" w:rsidRPr="008E3767">
              <w:rPr>
                <w:noProof/>
                <w:webHidden/>
                <w:lang w:val="sk-SK"/>
              </w:rPr>
              <w:instrText xml:space="preserve"> PAGEREF _Toc31482603 \h </w:instrText>
            </w:r>
            <w:r w:rsidR="006D4EF0" w:rsidRPr="008E3767">
              <w:rPr>
                <w:noProof/>
                <w:webHidden/>
                <w:lang w:val="sk-SK"/>
              </w:rPr>
            </w:r>
            <w:r w:rsidR="006D4EF0" w:rsidRPr="008E3767">
              <w:rPr>
                <w:noProof/>
                <w:webHidden/>
                <w:lang w:val="sk-SK"/>
              </w:rPr>
              <w:fldChar w:fldCharType="separate"/>
            </w:r>
            <w:r w:rsidR="00E92F40">
              <w:rPr>
                <w:noProof/>
                <w:webHidden/>
                <w:lang w:val="sk-SK"/>
              </w:rPr>
              <w:t>3</w:t>
            </w:r>
            <w:r w:rsidR="006D4EF0" w:rsidRPr="008E3767">
              <w:rPr>
                <w:noProof/>
                <w:webHidden/>
                <w:lang w:val="sk-SK"/>
              </w:rPr>
              <w:fldChar w:fldCharType="end"/>
            </w:r>
          </w:hyperlink>
        </w:p>
        <w:p w14:paraId="3225C33F" w14:textId="755939B4" w:rsidR="006D4EF0" w:rsidRPr="008E3767" w:rsidRDefault="00773A07">
          <w:pPr>
            <w:pStyle w:val="Obsah3"/>
            <w:tabs>
              <w:tab w:val="right" w:leader="dot" w:pos="9350"/>
            </w:tabs>
            <w:rPr>
              <w:rFonts w:eastAsiaTheme="minorEastAsia"/>
              <w:noProof/>
              <w:lang w:val="sk-SK"/>
            </w:rPr>
          </w:pPr>
          <w:hyperlink w:anchor="_Toc31482604" w:history="1">
            <w:r w:rsidR="006D4EF0" w:rsidRPr="008E3767">
              <w:rPr>
                <w:rStyle w:val="Hypertextovprepojenie"/>
                <w:noProof/>
                <w:lang w:val="sk-SK"/>
              </w:rPr>
              <w:t>1.2.3 Charakteristika používateľa</w:t>
            </w:r>
            <w:r w:rsidR="006D4EF0" w:rsidRPr="008E3767">
              <w:rPr>
                <w:noProof/>
                <w:webHidden/>
                <w:lang w:val="sk-SK"/>
              </w:rPr>
              <w:tab/>
            </w:r>
            <w:r w:rsidR="006D4EF0" w:rsidRPr="008E3767">
              <w:rPr>
                <w:noProof/>
                <w:webHidden/>
                <w:lang w:val="sk-SK"/>
              </w:rPr>
              <w:fldChar w:fldCharType="begin"/>
            </w:r>
            <w:r w:rsidR="006D4EF0" w:rsidRPr="008E3767">
              <w:rPr>
                <w:noProof/>
                <w:webHidden/>
                <w:lang w:val="sk-SK"/>
              </w:rPr>
              <w:instrText xml:space="preserve"> PAGEREF _Toc31482604 \h </w:instrText>
            </w:r>
            <w:r w:rsidR="006D4EF0" w:rsidRPr="008E3767">
              <w:rPr>
                <w:noProof/>
                <w:webHidden/>
                <w:lang w:val="sk-SK"/>
              </w:rPr>
            </w:r>
            <w:r w:rsidR="006D4EF0" w:rsidRPr="008E3767">
              <w:rPr>
                <w:noProof/>
                <w:webHidden/>
                <w:lang w:val="sk-SK"/>
              </w:rPr>
              <w:fldChar w:fldCharType="separate"/>
            </w:r>
            <w:r w:rsidR="00E92F40">
              <w:rPr>
                <w:noProof/>
                <w:webHidden/>
                <w:lang w:val="sk-SK"/>
              </w:rPr>
              <w:t>4</w:t>
            </w:r>
            <w:r w:rsidR="006D4EF0" w:rsidRPr="008E3767">
              <w:rPr>
                <w:noProof/>
                <w:webHidden/>
                <w:lang w:val="sk-SK"/>
              </w:rPr>
              <w:fldChar w:fldCharType="end"/>
            </w:r>
          </w:hyperlink>
        </w:p>
        <w:p w14:paraId="6DC00D58" w14:textId="6CCDFC7C" w:rsidR="006D4EF0" w:rsidRPr="008E3767" w:rsidRDefault="00773A07">
          <w:pPr>
            <w:pStyle w:val="Obsah3"/>
            <w:tabs>
              <w:tab w:val="right" w:leader="dot" w:pos="9350"/>
            </w:tabs>
            <w:rPr>
              <w:rFonts w:eastAsiaTheme="minorEastAsia"/>
              <w:noProof/>
              <w:lang w:val="sk-SK"/>
            </w:rPr>
          </w:pPr>
          <w:hyperlink w:anchor="_Toc31482605" w:history="1">
            <w:r w:rsidR="006D4EF0" w:rsidRPr="008E3767">
              <w:rPr>
                <w:rStyle w:val="Hypertextovprepojenie"/>
                <w:noProof/>
                <w:lang w:val="sk-SK"/>
              </w:rPr>
              <w:t>1.2.4 Všeobecné obmedzenia</w:t>
            </w:r>
            <w:r w:rsidR="006D4EF0" w:rsidRPr="008E3767">
              <w:rPr>
                <w:noProof/>
                <w:webHidden/>
                <w:lang w:val="sk-SK"/>
              </w:rPr>
              <w:tab/>
            </w:r>
            <w:r w:rsidR="006D4EF0" w:rsidRPr="008E3767">
              <w:rPr>
                <w:noProof/>
                <w:webHidden/>
                <w:lang w:val="sk-SK"/>
              </w:rPr>
              <w:fldChar w:fldCharType="begin"/>
            </w:r>
            <w:r w:rsidR="006D4EF0" w:rsidRPr="008E3767">
              <w:rPr>
                <w:noProof/>
                <w:webHidden/>
                <w:lang w:val="sk-SK"/>
              </w:rPr>
              <w:instrText xml:space="preserve"> PAGEREF _Toc31482605 \h </w:instrText>
            </w:r>
            <w:r w:rsidR="006D4EF0" w:rsidRPr="008E3767">
              <w:rPr>
                <w:noProof/>
                <w:webHidden/>
                <w:lang w:val="sk-SK"/>
              </w:rPr>
            </w:r>
            <w:r w:rsidR="006D4EF0" w:rsidRPr="008E3767">
              <w:rPr>
                <w:noProof/>
                <w:webHidden/>
                <w:lang w:val="sk-SK"/>
              </w:rPr>
              <w:fldChar w:fldCharType="separate"/>
            </w:r>
            <w:r w:rsidR="00E92F40">
              <w:rPr>
                <w:noProof/>
                <w:webHidden/>
                <w:lang w:val="sk-SK"/>
              </w:rPr>
              <w:t>4</w:t>
            </w:r>
            <w:r w:rsidR="006D4EF0" w:rsidRPr="008E3767">
              <w:rPr>
                <w:noProof/>
                <w:webHidden/>
                <w:lang w:val="sk-SK"/>
              </w:rPr>
              <w:fldChar w:fldCharType="end"/>
            </w:r>
          </w:hyperlink>
        </w:p>
        <w:p w14:paraId="7BCCD16A" w14:textId="2A5D6708" w:rsidR="006D4EF0" w:rsidRPr="008E3767" w:rsidRDefault="00773A07">
          <w:pPr>
            <w:pStyle w:val="Obsah3"/>
            <w:tabs>
              <w:tab w:val="right" w:leader="dot" w:pos="9350"/>
            </w:tabs>
            <w:rPr>
              <w:rFonts w:eastAsiaTheme="minorEastAsia"/>
              <w:noProof/>
              <w:lang w:val="sk-SK"/>
            </w:rPr>
          </w:pPr>
          <w:hyperlink w:anchor="_Toc31482606" w:history="1">
            <w:r w:rsidR="006D4EF0" w:rsidRPr="008E3767">
              <w:rPr>
                <w:rStyle w:val="Hypertextovprepojenie"/>
                <w:noProof/>
                <w:lang w:val="sk-SK"/>
              </w:rPr>
              <w:t>1.2.5 Predpoklady a závislosti</w:t>
            </w:r>
            <w:r w:rsidR="006D4EF0" w:rsidRPr="008E3767">
              <w:rPr>
                <w:noProof/>
                <w:webHidden/>
                <w:lang w:val="sk-SK"/>
              </w:rPr>
              <w:tab/>
            </w:r>
            <w:r w:rsidR="006D4EF0" w:rsidRPr="008E3767">
              <w:rPr>
                <w:noProof/>
                <w:webHidden/>
                <w:lang w:val="sk-SK"/>
              </w:rPr>
              <w:fldChar w:fldCharType="begin"/>
            </w:r>
            <w:r w:rsidR="006D4EF0" w:rsidRPr="008E3767">
              <w:rPr>
                <w:noProof/>
                <w:webHidden/>
                <w:lang w:val="sk-SK"/>
              </w:rPr>
              <w:instrText xml:space="preserve"> PAGEREF _Toc31482606 \h </w:instrText>
            </w:r>
            <w:r w:rsidR="006D4EF0" w:rsidRPr="008E3767">
              <w:rPr>
                <w:noProof/>
                <w:webHidden/>
                <w:lang w:val="sk-SK"/>
              </w:rPr>
            </w:r>
            <w:r w:rsidR="006D4EF0" w:rsidRPr="008E3767">
              <w:rPr>
                <w:noProof/>
                <w:webHidden/>
                <w:lang w:val="sk-SK"/>
              </w:rPr>
              <w:fldChar w:fldCharType="separate"/>
            </w:r>
            <w:r w:rsidR="00E92F40">
              <w:rPr>
                <w:noProof/>
                <w:webHidden/>
                <w:lang w:val="sk-SK"/>
              </w:rPr>
              <w:t>5</w:t>
            </w:r>
            <w:r w:rsidR="006D4EF0" w:rsidRPr="008E3767">
              <w:rPr>
                <w:noProof/>
                <w:webHidden/>
                <w:lang w:val="sk-SK"/>
              </w:rPr>
              <w:fldChar w:fldCharType="end"/>
            </w:r>
          </w:hyperlink>
        </w:p>
        <w:p w14:paraId="7B8AD7CD" w14:textId="1697CA1F" w:rsidR="006D4EF0" w:rsidRPr="008E3767" w:rsidRDefault="00773A07">
          <w:pPr>
            <w:pStyle w:val="Obsah2"/>
            <w:tabs>
              <w:tab w:val="right" w:leader="dot" w:pos="9350"/>
            </w:tabs>
            <w:rPr>
              <w:rFonts w:eastAsiaTheme="minorEastAsia"/>
              <w:noProof/>
              <w:lang w:val="sk-SK"/>
            </w:rPr>
          </w:pPr>
          <w:hyperlink w:anchor="_Toc31482607" w:history="1">
            <w:r w:rsidR="006D4EF0" w:rsidRPr="008E3767">
              <w:rPr>
                <w:rStyle w:val="Hypertextovprepojenie"/>
                <w:noProof/>
                <w:lang w:val="sk-SK"/>
              </w:rPr>
              <w:t>1.3 Špecifické požiadavky</w:t>
            </w:r>
            <w:r w:rsidR="006D4EF0" w:rsidRPr="008E3767">
              <w:rPr>
                <w:noProof/>
                <w:webHidden/>
                <w:lang w:val="sk-SK"/>
              </w:rPr>
              <w:tab/>
            </w:r>
            <w:r w:rsidR="006D4EF0" w:rsidRPr="008E3767">
              <w:rPr>
                <w:noProof/>
                <w:webHidden/>
                <w:lang w:val="sk-SK"/>
              </w:rPr>
              <w:fldChar w:fldCharType="begin"/>
            </w:r>
            <w:r w:rsidR="006D4EF0" w:rsidRPr="008E3767">
              <w:rPr>
                <w:noProof/>
                <w:webHidden/>
                <w:lang w:val="sk-SK"/>
              </w:rPr>
              <w:instrText xml:space="preserve"> PAGEREF _Toc31482607 \h </w:instrText>
            </w:r>
            <w:r w:rsidR="006D4EF0" w:rsidRPr="008E3767">
              <w:rPr>
                <w:noProof/>
                <w:webHidden/>
                <w:lang w:val="sk-SK"/>
              </w:rPr>
            </w:r>
            <w:r w:rsidR="006D4EF0" w:rsidRPr="008E3767">
              <w:rPr>
                <w:noProof/>
                <w:webHidden/>
                <w:lang w:val="sk-SK"/>
              </w:rPr>
              <w:fldChar w:fldCharType="separate"/>
            </w:r>
            <w:r w:rsidR="00E92F40">
              <w:rPr>
                <w:noProof/>
                <w:webHidden/>
                <w:lang w:val="sk-SK"/>
              </w:rPr>
              <w:t>5</w:t>
            </w:r>
            <w:r w:rsidR="006D4EF0" w:rsidRPr="008E3767">
              <w:rPr>
                <w:noProof/>
                <w:webHidden/>
                <w:lang w:val="sk-SK"/>
              </w:rPr>
              <w:fldChar w:fldCharType="end"/>
            </w:r>
          </w:hyperlink>
        </w:p>
        <w:p w14:paraId="1885BCE6" w14:textId="09007D60" w:rsidR="006D4EF0" w:rsidRPr="008E3767" w:rsidRDefault="00773A07">
          <w:pPr>
            <w:pStyle w:val="Obsah3"/>
            <w:tabs>
              <w:tab w:val="right" w:leader="dot" w:pos="9350"/>
            </w:tabs>
            <w:rPr>
              <w:rFonts w:eastAsiaTheme="minorEastAsia"/>
              <w:noProof/>
              <w:lang w:val="sk-SK"/>
            </w:rPr>
          </w:pPr>
          <w:hyperlink w:anchor="_Toc31482608" w:history="1">
            <w:r w:rsidR="006D4EF0" w:rsidRPr="008E3767">
              <w:rPr>
                <w:rStyle w:val="Hypertextovprepojenie"/>
                <w:noProof/>
                <w:lang w:val="sk-SK"/>
              </w:rPr>
              <w:t>1.3.1 Funkčné požiadavky</w:t>
            </w:r>
            <w:r w:rsidR="006D4EF0" w:rsidRPr="008E3767">
              <w:rPr>
                <w:noProof/>
                <w:webHidden/>
                <w:lang w:val="sk-SK"/>
              </w:rPr>
              <w:tab/>
            </w:r>
            <w:r w:rsidR="006D4EF0" w:rsidRPr="008E3767">
              <w:rPr>
                <w:noProof/>
                <w:webHidden/>
                <w:lang w:val="sk-SK"/>
              </w:rPr>
              <w:fldChar w:fldCharType="begin"/>
            </w:r>
            <w:r w:rsidR="006D4EF0" w:rsidRPr="008E3767">
              <w:rPr>
                <w:noProof/>
                <w:webHidden/>
                <w:lang w:val="sk-SK"/>
              </w:rPr>
              <w:instrText xml:space="preserve"> PAGEREF _Toc31482608 \h </w:instrText>
            </w:r>
            <w:r w:rsidR="006D4EF0" w:rsidRPr="008E3767">
              <w:rPr>
                <w:noProof/>
                <w:webHidden/>
                <w:lang w:val="sk-SK"/>
              </w:rPr>
            </w:r>
            <w:r w:rsidR="006D4EF0" w:rsidRPr="008E3767">
              <w:rPr>
                <w:noProof/>
                <w:webHidden/>
                <w:lang w:val="sk-SK"/>
              </w:rPr>
              <w:fldChar w:fldCharType="separate"/>
            </w:r>
            <w:r w:rsidR="00E92F40">
              <w:rPr>
                <w:noProof/>
                <w:webHidden/>
                <w:lang w:val="sk-SK"/>
              </w:rPr>
              <w:t>5</w:t>
            </w:r>
            <w:r w:rsidR="006D4EF0" w:rsidRPr="008E3767">
              <w:rPr>
                <w:noProof/>
                <w:webHidden/>
                <w:lang w:val="sk-SK"/>
              </w:rPr>
              <w:fldChar w:fldCharType="end"/>
            </w:r>
          </w:hyperlink>
        </w:p>
        <w:p w14:paraId="5DAC8CE8" w14:textId="2B59006D" w:rsidR="006D4EF0" w:rsidRPr="008E3767" w:rsidRDefault="00773A07">
          <w:pPr>
            <w:pStyle w:val="Obsah3"/>
            <w:tabs>
              <w:tab w:val="right" w:leader="dot" w:pos="9350"/>
            </w:tabs>
            <w:rPr>
              <w:rFonts w:eastAsiaTheme="minorEastAsia"/>
              <w:noProof/>
              <w:lang w:val="sk-SK"/>
            </w:rPr>
          </w:pPr>
          <w:hyperlink w:anchor="_Toc31482609" w:history="1">
            <w:r w:rsidR="006D4EF0" w:rsidRPr="008E3767">
              <w:rPr>
                <w:rStyle w:val="Hypertextovprepojenie"/>
                <w:noProof/>
                <w:lang w:val="sk-SK"/>
              </w:rPr>
              <w:t>1.3.2 Požiadavky nevzťahujúce sa na funkcionalitu</w:t>
            </w:r>
            <w:r w:rsidR="006D4EF0" w:rsidRPr="008E3767">
              <w:rPr>
                <w:noProof/>
                <w:webHidden/>
                <w:lang w:val="sk-SK"/>
              </w:rPr>
              <w:tab/>
            </w:r>
            <w:r w:rsidR="006D4EF0" w:rsidRPr="008E3767">
              <w:rPr>
                <w:noProof/>
                <w:webHidden/>
                <w:lang w:val="sk-SK"/>
              </w:rPr>
              <w:fldChar w:fldCharType="begin"/>
            </w:r>
            <w:r w:rsidR="006D4EF0" w:rsidRPr="008E3767">
              <w:rPr>
                <w:noProof/>
                <w:webHidden/>
                <w:lang w:val="sk-SK"/>
              </w:rPr>
              <w:instrText xml:space="preserve"> PAGEREF _Toc31482609 \h </w:instrText>
            </w:r>
            <w:r w:rsidR="006D4EF0" w:rsidRPr="008E3767">
              <w:rPr>
                <w:noProof/>
                <w:webHidden/>
                <w:lang w:val="sk-SK"/>
              </w:rPr>
            </w:r>
            <w:r w:rsidR="006D4EF0" w:rsidRPr="008E3767">
              <w:rPr>
                <w:noProof/>
                <w:webHidden/>
                <w:lang w:val="sk-SK"/>
              </w:rPr>
              <w:fldChar w:fldCharType="separate"/>
            </w:r>
            <w:r w:rsidR="00E92F40">
              <w:rPr>
                <w:noProof/>
                <w:webHidden/>
                <w:lang w:val="sk-SK"/>
              </w:rPr>
              <w:t>6</w:t>
            </w:r>
            <w:r w:rsidR="006D4EF0" w:rsidRPr="008E3767">
              <w:rPr>
                <w:noProof/>
                <w:webHidden/>
                <w:lang w:val="sk-SK"/>
              </w:rPr>
              <w:fldChar w:fldCharType="end"/>
            </w:r>
          </w:hyperlink>
        </w:p>
        <w:p w14:paraId="3FA699D1" w14:textId="0719F2CB" w:rsidR="006D4EF0" w:rsidRPr="008E3767" w:rsidRDefault="00773A07">
          <w:pPr>
            <w:pStyle w:val="Obsah3"/>
            <w:tabs>
              <w:tab w:val="right" w:leader="dot" w:pos="9350"/>
            </w:tabs>
            <w:rPr>
              <w:rFonts w:eastAsiaTheme="minorEastAsia"/>
              <w:noProof/>
              <w:lang w:val="sk-SK"/>
            </w:rPr>
          </w:pPr>
          <w:hyperlink w:anchor="_Toc31482610" w:history="1">
            <w:r w:rsidR="006D4EF0" w:rsidRPr="008E3767">
              <w:rPr>
                <w:rStyle w:val="Hypertextovprepojenie"/>
                <w:noProof/>
                <w:lang w:val="sk-SK"/>
              </w:rPr>
              <w:t>1.3.3 Požiadavky rozhrania</w:t>
            </w:r>
            <w:r w:rsidR="006D4EF0" w:rsidRPr="008E3767">
              <w:rPr>
                <w:noProof/>
                <w:webHidden/>
                <w:lang w:val="sk-SK"/>
              </w:rPr>
              <w:tab/>
            </w:r>
            <w:r w:rsidR="006D4EF0" w:rsidRPr="008E3767">
              <w:rPr>
                <w:noProof/>
                <w:webHidden/>
                <w:lang w:val="sk-SK"/>
              </w:rPr>
              <w:fldChar w:fldCharType="begin"/>
            </w:r>
            <w:r w:rsidR="006D4EF0" w:rsidRPr="008E3767">
              <w:rPr>
                <w:noProof/>
                <w:webHidden/>
                <w:lang w:val="sk-SK"/>
              </w:rPr>
              <w:instrText xml:space="preserve"> PAGEREF _Toc31482610 \h </w:instrText>
            </w:r>
            <w:r w:rsidR="006D4EF0" w:rsidRPr="008E3767">
              <w:rPr>
                <w:noProof/>
                <w:webHidden/>
                <w:lang w:val="sk-SK"/>
              </w:rPr>
            </w:r>
            <w:r w:rsidR="006D4EF0" w:rsidRPr="008E3767">
              <w:rPr>
                <w:noProof/>
                <w:webHidden/>
                <w:lang w:val="sk-SK"/>
              </w:rPr>
              <w:fldChar w:fldCharType="separate"/>
            </w:r>
            <w:r w:rsidR="00E92F40">
              <w:rPr>
                <w:noProof/>
                <w:webHidden/>
                <w:lang w:val="sk-SK"/>
              </w:rPr>
              <w:t>7</w:t>
            </w:r>
            <w:r w:rsidR="006D4EF0" w:rsidRPr="008E3767">
              <w:rPr>
                <w:noProof/>
                <w:webHidden/>
                <w:lang w:val="sk-SK"/>
              </w:rPr>
              <w:fldChar w:fldCharType="end"/>
            </w:r>
          </w:hyperlink>
        </w:p>
        <w:p w14:paraId="7567B23A" w14:textId="2C428046" w:rsidR="006D4EF0" w:rsidRPr="008E3767" w:rsidRDefault="00773A07">
          <w:pPr>
            <w:pStyle w:val="Obsah1"/>
            <w:tabs>
              <w:tab w:val="left" w:pos="440"/>
              <w:tab w:val="right" w:leader="dot" w:pos="9350"/>
            </w:tabs>
            <w:rPr>
              <w:rFonts w:eastAsiaTheme="minorEastAsia"/>
              <w:noProof/>
              <w:lang w:val="sk-SK"/>
            </w:rPr>
          </w:pPr>
          <w:hyperlink w:anchor="_Toc31482611" w:history="1">
            <w:r w:rsidR="006D4EF0" w:rsidRPr="008E3767">
              <w:rPr>
                <w:rStyle w:val="Hypertextovprepojenie"/>
                <w:noProof/>
                <w:lang w:val="sk-SK"/>
              </w:rPr>
              <w:t>2.</w:t>
            </w:r>
            <w:r w:rsidR="006D4EF0" w:rsidRPr="008E3767">
              <w:rPr>
                <w:rFonts w:eastAsiaTheme="minorEastAsia"/>
                <w:noProof/>
                <w:lang w:val="sk-SK"/>
              </w:rPr>
              <w:tab/>
            </w:r>
            <w:r w:rsidR="006D4EF0" w:rsidRPr="008E3767">
              <w:rPr>
                <w:rStyle w:val="Hypertextovprepojenie"/>
                <w:noProof/>
                <w:lang w:val="sk-SK"/>
              </w:rPr>
              <w:t>Návrh</w:t>
            </w:r>
            <w:r w:rsidR="006D4EF0" w:rsidRPr="008E3767">
              <w:rPr>
                <w:noProof/>
                <w:webHidden/>
                <w:lang w:val="sk-SK"/>
              </w:rPr>
              <w:tab/>
            </w:r>
            <w:r w:rsidR="006D4EF0" w:rsidRPr="008E3767">
              <w:rPr>
                <w:noProof/>
                <w:webHidden/>
                <w:lang w:val="sk-SK"/>
              </w:rPr>
              <w:fldChar w:fldCharType="begin"/>
            </w:r>
            <w:r w:rsidR="006D4EF0" w:rsidRPr="008E3767">
              <w:rPr>
                <w:noProof/>
                <w:webHidden/>
                <w:lang w:val="sk-SK"/>
              </w:rPr>
              <w:instrText xml:space="preserve"> PAGEREF _Toc31482611 \h </w:instrText>
            </w:r>
            <w:r w:rsidR="006D4EF0" w:rsidRPr="008E3767">
              <w:rPr>
                <w:noProof/>
                <w:webHidden/>
                <w:lang w:val="sk-SK"/>
              </w:rPr>
            </w:r>
            <w:r w:rsidR="006D4EF0" w:rsidRPr="008E3767">
              <w:rPr>
                <w:noProof/>
                <w:webHidden/>
                <w:lang w:val="sk-SK"/>
              </w:rPr>
              <w:fldChar w:fldCharType="separate"/>
            </w:r>
            <w:r w:rsidR="00E92F40">
              <w:rPr>
                <w:noProof/>
                <w:webHidden/>
                <w:lang w:val="sk-SK"/>
              </w:rPr>
              <w:t>7</w:t>
            </w:r>
            <w:r w:rsidR="006D4EF0" w:rsidRPr="008E3767">
              <w:rPr>
                <w:noProof/>
                <w:webHidden/>
                <w:lang w:val="sk-SK"/>
              </w:rPr>
              <w:fldChar w:fldCharType="end"/>
            </w:r>
          </w:hyperlink>
        </w:p>
        <w:p w14:paraId="262D49F7" w14:textId="3F41259F" w:rsidR="006D4EF0" w:rsidRPr="008E3767" w:rsidRDefault="00773A07">
          <w:pPr>
            <w:pStyle w:val="Obsah2"/>
            <w:tabs>
              <w:tab w:val="right" w:leader="dot" w:pos="9350"/>
            </w:tabs>
            <w:rPr>
              <w:rFonts w:eastAsiaTheme="minorEastAsia"/>
              <w:noProof/>
              <w:lang w:val="sk-SK"/>
            </w:rPr>
          </w:pPr>
          <w:hyperlink w:anchor="_Toc31482612" w:history="1">
            <w:r w:rsidR="006D4EF0" w:rsidRPr="008E3767">
              <w:rPr>
                <w:rStyle w:val="Hypertextovprepojenie"/>
                <w:noProof/>
                <w:lang w:val="sk-SK"/>
              </w:rPr>
              <w:t>2.1 Úvod</w:t>
            </w:r>
            <w:r w:rsidR="006D4EF0" w:rsidRPr="008E3767">
              <w:rPr>
                <w:noProof/>
                <w:webHidden/>
                <w:lang w:val="sk-SK"/>
              </w:rPr>
              <w:tab/>
            </w:r>
            <w:r w:rsidR="006D4EF0" w:rsidRPr="008E3767">
              <w:rPr>
                <w:noProof/>
                <w:webHidden/>
                <w:lang w:val="sk-SK"/>
              </w:rPr>
              <w:fldChar w:fldCharType="begin"/>
            </w:r>
            <w:r w:rsidR="006D4EF0" w:rsidRPr="008E3767">
              <w:rPr>
                <w:noProof/>
                <w:webHidden/>
                <w:lang w:val="sk-SK"/>
              </w:rPr>
              <w:instrText xml:space="preserve"> PAGEREF _Toc31482612 \h </w:instrText>
            </w:r>
            <w:r w:rsidR="006D4EF0" w:rsidRPr="008E3767">
              <w:rPr>
                <w:noProof/>
                <w:webHidden/>
                <w:lang w:val="sk-SK"/>
              </w:rPr>
            </w:r>
            <w:r w:rsidR="006D4EF0" w:rsidRPr="008E3767">
              <w:rPr>
                <w:noProof/>
                <w:webHidden/>
                <w:lang w:val="sk-SK"/>
              </w:rPr>
              <w:fldChar w:fldCharType="separate"/>
            </w:r>
            <w:r w:rsidR="00E92F40">
              <w:rPr>
                <w:noProof/>
                <w:webHidden/>
                <w:lang w:val="sk-SK"/>
              </w:rPr>
              <w:t>7</w:t>
            </w:r>
            <w:r w:rsidR="006D4EF0" w:rsidRPr="008E3767">
              <w:rPr>
                <w:noProof/>
                <w:webHidden/>
                <w:lang w:val="sk-SK"/>
              </w:rPr>
              <w:fldChar w:fldCharType="end"/>
            </w:r>
          </w:hyperlink>
        </w:p>
        <w:p w14:paraId="327B5BFA" w14:textId="475F42D3" w:rsidR="006D4EF0" w:rsidRPr="008E3767" w:rsidRDefault="00773A07">
          <w:pPr>
            <w:pStyle w:val="Obsah3"/>
            <w:tabs>
              <w:tab w:val="right" w:leader="dot" w:pos="9350"/>
            </w:tabs>
            <w:rPr>
              <w:rFonts w:eastAsiaTheme="minorEastAsia"/>
              <w:noProof/>
              <w:lang w:val="sk-SK"/>
            </w:rPr>
          </w:pPr>
          <w:hyperlink w:anchor="_Toc31482613" w:history="1">
            <w:r w:rsidR="006D4EF0" w:rsidRPr="008E3767">
              <w:rPr>
                <w:rStyle w:val="Hypertextovprepojenie"/>
                <w:noProof/>
                <w:lang w:val="sk-SK"/>
              </w:rPr>
              <w:t>2.1.1 Účel dokumentu</w:t>
            </w:r>
            <w:r w:rsidR="006D4EF0" w:rsidRPr="008E3767">
              <w:rPr>
                <w:noProof/>
                <w:webHidden/>
                <w:lang w:val="sk-SK"/>
              </w:rPr>
              <w:tab/>
            </w:r>
            <w:r w:rsidR="006D4EF0" w:rsidRPr="008E3767">
              <w:rPr>
                <w:noProof/>
                <w:webHidden/>
                <w:lang w:val="sk-SK"/>
              </w:rPr>
              <w:fldChar w:fldCharType="begin"/>
            </w:r>
            <w:r w:rsidR="006D4EF0" w:rsidRPr="008E3767">
              <w:rPr>
                <w:noProof/>
                <w:webHidden/>
                <w:lang w:val="sk-SK"/>
              </w:rPr>
              <w:instrText xml:space="preserve"> PAGEREF _Toc31482613 \h </w:instrText>
            </w:r>
            <w:r w:rsidR="006D4EF0" w:rsidRPr="008E3767">
              <w:rPr>
                <w:noProof/>
                <w:webHidden/>
                <w:lang w:val="sk-SK"/>
              </w:rPr>
            </w:r>
            <w:r w:rsidR="006D4EF0" w:rsidRPr="008E3767">
              <w:rPr>
                <w:noProof/>
                <w:webHidden/>
                <w:lang w:val="sk-SK"/>
              </w:rPr>
              <w:fldChar w:fldCharType="separate"/>
            </w:r>
            <w:r w:rsidR="00E92F40">
              <w:rPr>
                <w:noProof/>
                <w:webHidden/>
                <w:lang w:val="sk-SK"/>
              </w:rPr>
              <w:t>7</w:t>
            </w:r>
            <w:r w:rsidR="006D4EF0" w:rsidRPr="008E3767">
              <w:rPr>
                <w:noProof/>
                <w:webHidden/>
                <w:lang w:val="sk-SK"/>
              </w:rPr>
              <w:fldChar w:fldCharType="end"/>
            </w:r>
          </w:hyperlink>
        </w:p>
        <w:p w14:paraId="41845818" w14:textId="2DCA7266" w:rsidR="006D4EF0" w:rsidRPr="008E3767" w:rsidRDefault="00773A07">
          <w:pPr>
            <w:pStyle w:val="Obsah2"/>
            <w:tabs>
              <w:tab w:val="right" w:leader="dot" w:pos="9350"/>
            </w:tabs>
            <w:rPr>
              <w:rFonts w:eastAsiaTheme="minorEastAsia"/>
              <w:noProof/>
              <w:lang w:val="sk-SK"/>
            </w:rPr>
          </w:pPr>
          <w:hyperlink w:anchor="_Toc31482614" w:history="1">
            <w:r w:rsidR="006D4EF0" w:rsidRPr="008E3767">
              <w:rPr>
                <w:rStyle w:val="Hypertextovprepojenie"/>
                <w:noProof/>
                <w:lang w:val="sk-SK"/>
              </w:rPr>
              <w:t>2.2 Podrobná špecifikácia vonkajších interfejsov</w:t>
            </w:r>
            <w:r w:rsidR="006D4EF0" w:rsidRPr="008E3767">
              <w:rPr>
                <w:noProof/>
                <w:webHidden/>
                <w:lang w:val="sk-SK"/>
              </w:rPr>
              <w:tab/>
            </w:r>
            <w:r w:rsidR="006D4EF0" w:rsidRPr="008E3767">
              <w:rPr>
                <w:noProof/>
                <w:webHidden/>
                <w:lang w:val="sk-SK"/>
              </w:rPr>
              <w:fldChar w:fldCharType="begin"/>
            </w:r>
            <w:r w:rsidR="006D4EF0" w:rsidRPr="008E3767">
              <w:rPr>
                <w:noProof/>
                <w:webHidden/>
                <w:lang w:val="sk-SK"/>
              </w:rPr>
              <w:instrText xml:space="preserve"> PAGEREF _Toc31482614 \h </w:instrText>
            </w:r>
            <w:r w:rsidR="006D4EF0" w:rsidRPr="008E3767">
              <w:rPr>
                <w:noProof/>
                <w:webHidden/>
                <w:lang w:val="sk-SK"/>
              </w:rPr>
            </w:r>
            <w:r w:rsidR="006D4EF0" w:rsidRPr="008E3767">
              <w:rPr>
                <w:noProof/>
                <w:webHidden/>
                <w:lang w:val="sk-SK"/>
              </w:rPr>
              <w:fldChar w:fldCharType="separate"/>
            </w:r>
            <w:r w:rsidR="00E92F40">
              <w:rPr>
                <w:noProof/>
                <w:webHidden/>
                <w:lang w:val="sk-SK"/>
              </w:rPr>
              <w:t>7</w:t>
            </w:r>
            <w:r w:rsidR="006D4EF0" w:rsidRPr="008E3767">
              <w:rPr>
                <w:noProof/>
                <w:webHidden/>
                <w:lang w:val="sk-SK"/>
              </w:rPr>
              <w:fldChar w:fldCharType="end"/>
            </w:r>
          </w:hyperlink>
        </w:p>
        <w:p w14:paraId="0D345522" w14:textId="16102737" w:rsidR="006D4EF0" w:rsidRPr="008E3767" w:rsidRDefault="00773A07">
          <w:pPr>
            <w:pStyle w:val="Obsah2"/>
            <w:tabs>
              <w:tab w:val="right" w:leader="dot" w:pos="9350"/>
            </w:tabs>
            <w:rPr>
              <w:rFonts w:eastAsiaTheme="minorEastAsia"/>
              <w:noProof/>
              <w:lang w:val="sk-SK"/>
            </w:rPr>
          </w:pPr>
          <w:hyperlink w:anchor="_Toc31482615" w:history="1">
            <w:r w:rsidR="006D4EF0" w:rsidRPr="008E3767">
              <w:rPr>
                <w:rStyle w:val="Hypertextovprepojenie"/>
                <w:noProof/>
                <w:lang w:val="sk-SK"/>
              </w:rPr>
              <w:t>2.3 Používané technológie</w:t>
            </w:r>
            <w:r w:rsidR="006D4EF0" w:rsidRPr="008E3767">
              <w:rPr>
                <w:noProof/>
                <w:webHidden/>
                <w:lang w:val="sk-SK"/>
              </w:rPr>
              <w:tab/>
            </w:r>
            <w:r w:rsidR="006D4EF0" w:rsidRPr="008E3767">
              <w:rPr>
                <w:noProof/>
                <w:webHidden/>
                <w:lang w:val="sk-SK"/>
              </w:rPr>
              <w:fldChar w:fldCharType="begin"/>
            </w:r>
            <w:r w:rsidR="006D4EF0" w:rsidRPr="008E3767">
              <w:rPr>
                <w:noProof/>
                <w:webHidden/>
                <w:lang w:val="sk-SK"/>
              </w:rPr>
              <w:instrText xml:space="preserve"> PAGEREF _Toc31482615 \h </w:instrText>
            </w:r>
            <w:r w:rsidR="006D4EF0" w:rsidRPr="008E3767">
              <w:rPr>
                <w:noProof/>
                <w:webHidden/>
                <w:lang w:val="sk-SK"/>
              </w:rPr>
            </w:r>
            <w:r w:rsidR="006D4EF0" w:rsidRPr="008E3767">
              <w:rPr>
                <w:noProof/>
                <w:webHidden/>
                <w:lang w:val="sk-SK"/>
              </w:rPr>
              <w:fldChar w:fldCharType="separate"/>
            </w:r>
            <w:r w:rsidR="00E92F40">
              <w:rPr>
                <w:noProof/>
                <w:webHidden/>
                <w:lang w:val="sk-SK"/>
              </w:rPr>
              <w:t>7</w:t>
            </w:r>
            <w:r w:rsidR="006D4EF0" w:rsidRPr="008E3767">
              <w:rPr>
                <w:noProof/>
                <w:webHidden/>
                <w:lang w:val="sk-SK"/>
              </w:rPr>
              <w:fldChar w:fldCharType="end"/>
            </w:r>
          </w:hyperlink>
        </w:p>
        <w:p w14:paraId="2BB2A69C" w14:textId="68DF24CF" w:rsidR="006D4EF0" w:rsidRPr="008E3767" w:rsidRDefault="00773A07">
          <w:pPr>
            <w:pStyle w:val="Obsah3"/>
            <w:tabs>
              <w:tab w:val="right" w:leader="dot" w:pos="9350"/>
            </w:tabs>
            <w:rPr>
              <w:rFonts w:eastAsiaTheme="minorEastAsia"/>
              <w:noProof/>
              <w:lang w:val="sk-SK"/>
            </w:rPr>
          </w:pPr>
          <w:hyperlink w:anchor="_Toc31482616" w:history="1">
            <w:r w:rsidR="006D4EF0" w:rsidRPr="008E3767">
              <w:rPr>
                <w:rStyle w:val="Hypertextovprepojenie"/>
                <w:noProof/>
                <w:lang w:val="sk-SK"/>
              </w:rPr>
              <w:t>2.3.1 PHP/PostgreSQL</w:t>
            </w:r>
            <w:r w:rsidR="006D4EF0" w:rsidRPr="008E3767">
              <w:rPr>
                <w:noProof/>
                <w:webHidden/>
                <w:lang w:val="sk-SK"/>
              </w:rPr>
              <w:tab/>
            </w:r>
            <w:r w:rsidR="006D4EF0" w:rsidRPr="008E3767">
              <w:rPr>
                <w:noProof/>
                <w:webHidden/>
                <w:lang w:val="sk-SK"/>
              </w:rPr>
              <w:fldChar w:fldCharType="begin"/>
            </w:r>
            <w:r w:rsidR="006D4EF0" w:rsidRPr="008E3767">
              <w:rPr>
                <w:noProof/>
                <w:webHidden/>
                <w:lang w:val="sk-SK"/>
              </w:rPr>
              <w:instrText xml:space="preserve"> PAGEREF _Toc31482616 \h </w:instrText>
            </w:r>
            <w:r w:rsidR="006D4EF0" w:rsidRPr="008E3767">
              <w:rPr>
                <w:noProof/>
                <w:webHidden/>
                <w:lang w:val="sk-SK"/>
              </w:rPr>
            </w:r>
            <w:r w:rsidR="006D4EF0" w:rsidRPr="008E3767">
              <w:rPr>
                <w:noProof/>
                <w:webHidden/>
                <w:lang w:val="sk-SK"/>
              </w:rPr>
              <w:fldChar w:fldCharType="separate"/>
            </w:r>
            <w:r w:rsidR="00E92F40">
              <w:rPr>
                <w:noProof/>
                <w:webHidden/>
                <w:lang w:val="sk-SK"/>
              </w:rPr>
              <w:t>7</w:t>
            </w:r>
            <w:r w:rsidR="006D4EF0" w:rsidRPr="008E3767">
              <w:rPr>
                <w:noProof/>
                <w:webHidden/>
                <w:lang w:val="sk-SK"/>
              </w:rPr>
              <w:fldChar w:fldCharType="end"/>
            </w:r>
          </w:hyperlink>
        </w:p>
        <w:p w14:paraId="7FAE7D6B" w14:textId="6F720632" w:rsidR="006D4EF0" w:rsidRPr="008E3767" w:rsidRDefault="00773A07">
          <w:pPr>
            <w:pStyle w:val="Obsah3"/>
            <w:tabs>
              <w:tab w:val="right" w:leader="dot" w:pos="9350"/>
            </w:tabs>
            <w:rPr>
              <w:rFonts w:eastAsiaTheme="minorEastAsia"/>
              <w:noProof/>
              <w:lang w:val="sk-SK"/>
            </w:rPr>
          </w:pPr>
          <w:hyperlink w:anchor="_Toc31482617" w:history="1">
            <w:r w:rsidR="006D4EF0" w:rsidRPr="008E3767">
              <w:rPr>
                <w:rStyle w:val="Hypertextovprepojenie"/>
                <w:noProof/>
                <w:lang w:val="sk-SK"/>
              </w:rPr>
              <w:t>2.3.2 Laravel</w:t>
            </w:r>
            <w:r w:rsidR="006D4EF0" w:rsidRPr="008E3767">
              <w:rPr>
                <w:noProof/>
                <w:webHidden/>
                <w:lang w:val="sk-SK"/>
              </w:rPr>
              <w:tab/>
            </w:r>
            <w:r w:rsidR="006D4EF0" w:rsidRPr="008E3767">
              <w:rPr>
                <w:noProof/>
                <w:webHidden/>
                <w:lang w:val="sk-SK"/>
              </w:rPr>
              <w:fldChar w:fldCharType="begin"/>
            </w:r>
            <w:r w:rsidR="006D4EF0" w:rsidRPr="008E3767">
              <w:rPr>
                <w:noProof/>
                <w:webHidden/>
                <w:lang w:val="sk-SK"/>
              </w:rPr>
              <w:instrText xml:space="preserve"> PAGEREF _Toc31482617 \h </w:instrText>
            </w:r>
            <w:r w:rsidR="006D4EF0" w:rsidRPr="008E3767">
              <w:rPr>
                <w:noProof/>
                <w:webHidden/>
                <w:lang w:val="sk-SK"/>
              </w:rPr>
            </w:r>
            <w:r w:rsidR="006D4EF0" w:rsidRPr="008E3767">
              <w:rPr>
                <w:noProof/>
                <w:webHidden/>
                <w:lang w:val="sk-SK"/>
              </w:rPr>
              <w:fldChar w:fldCharType="separate"/>
            </w:r>
            <w:r w:rsidR="00E92F40">
              <w:rPr>
                <w:noProof/>
                <w:webHidden/>
                <w:lang w:val="sk-SK"/>
              </w:rPr>
              <w:t>7</w:t>
            </w:r>
            <w:r w:rsidR="006D4EF0" w:rsidRPr="008E3767">
              <w:rPr>
                <w:noProof/>
                <w:webHidden/>
                <w:lang w:val="sk-SK"/>
              </w:rPr>
              <w:fldChar w:fldCharType="end"/>
            </w:r>
          </w:hyperlink>
        </w:p>
        <w:p w14:paraId="640E6E66" w14:textId="24EAA742" w:rsidR="006D4EF0" w:rsidRPr="008E3767" w:rsidRDefault="00773A07">
          <w:pPr>
            <w:pStyle w:val="Obsah3"/>
            <w:tabs>
              <w:tab w:val="right" w:leader="dot" w:pos="9350"/>
            </w:tabs>
            <w:rPr>
              <w:rFonts w:eastAsiaTheme="minorEastAsia"/>
              <w:noProof/>
              <w:lang w:val="sk-SK"/>
            </w:rPr>
          </w:pPr>
          <w:hyperlink w:anchor="_Toc31482618" w:history="1">
            <w:r w:rsidR="006D4EF0" w:rsidRPr="008E3767">
              <w:rPr>
                <w:rStyle w:val="Hypertextovprepojenie"/>
                <w:noProof/>
                <w:lang w:val="sk-SK"/>
              </w:rPr>
              <w:t>2.3.3 Javascript</w:t>
            </w:r>
            <w:r w:rsidR="006D4EF0" w:rsidRPr="008E3767">
              <w:rPr>
                <w:noProof/>
                <w:webHidden/>
                <w:lang w:val="sk-SK"/>
              </w:rPr>
              <w:tab/>
            </w:r>
            <w:r w:rsidR="006D4EF0" w:rsidRPr="008E3767">
              <w:rPr>
                <w:noProof/>
                <w:webHidden/>
                <w:lang w:val="sk-SK"/>
              </w:rPr>
              <w:fldChar w:fldCharType="begin"/>
            </w:r>
            <w:r w:rsidR="006D4EF0" w:rsidRPr="008E3767">
              <w:rPr>
                <w:noProof/>
                <w:webHidden/>
                <w:lang w:val="sk-SK"/>
              </w:rPr>
              <w:instrText xml:space="preserve"> PAGEREF _Toc31482618 \h </w:instrText>
            </w:r>
            <w:r w:rsidR="006D4EF0" w:rsidRPr="008E3767">
              <w:rPr>
                <w:noProof/>
                <w:webHidden/>
                <w:lang w:val="sk-SK"/>
              </w:rPr>
            </w:r>
            <w:r w:rsidR="006D4EF0" w:rsidRPr="008E3767">
              <w:rPr>
                <w:noProof/>
                <w:webHidden/>
                <w:lang w:val="sk-SK"/>
              </w:rPr>
              <w:fldChar w:fldCharType="separate"/>
            </w:r>
            <w:r w:rsidR="00E92F40">
              <w:rPr>
                <w:noProof/>
                <w:webHidden/>
                <w:lang w:val="sk-SK"/>
              </w:rPr>
              <w:t>7</w:t>
            </w:r>
            <w:r w:rsidR="006D4EF0" w:rsidRPr="008E3767">
              <w:rPr>
                <w:noProof/>
                <w:webHidden/>
                <w:lang w:val="sk-SK"/>
              </w:rPr>
              <w:fldChar w:fldCharType="end"/>
            </w:r>
          </w:hyperlink>
        </w:p>
        <w:p w14:paraId="18AE3B10" w14:textId="24CE4E0F" w:rsidR="006D4EF0" w:rsidRPr="008E3767" w:rsidRDefault="00773A07">
          <w:pPr>
            <w:pStyle w:val="Obsah3"/>
            <w:tabs>
              <w:tab w:val="right" w:leader="dot" w:pos="9350"/>
            </w:tabs>
            <w:rPr>
              <w:rFonts w:eastAsiaTheme="minorEastAsia"/>
              <w:noProof/>
              <w:lang w:val="sk-SK"/>
            </w:rPr>
          </w:pPr>
          <w:hyperlink w:anchor="_Toc31482619" w:history="1">
            <w:r w:rsidR="006D4EF0" w:rsidRPr="008E3767">
              <w:rPr>
                <w:rStyle w:val="Hypertextovprepojenie"/>
                <w:noProof/>
                <w:lang w:val="sk-SK"/>
              </w:rPr>
              <w:t>2.3.4 React</w:t>
            </w:r>
            <w:r w:rsidR="006D4EF0" w:rsidRPr="008E3767">
              <w:rPr>
                <w:noProof/>
                <w:webHidden/>
                <w:lang w:val="sk-SK"/>
              </w:rPr>
              <w:tab/>
            </w:r>
            <w:r w:rsidR="006D4EF0" w:rsidRPr="008E3767">
              <w:rPr>
                <w:noProof/>
                <w:webHidden/>
                <w:lang w:val="sk-SK"/>
              </w:rPr>
              <w:fldChar w:fldCharType="begin"/>
            </w:r>
            <w:r w:rsidR="006D4EF0" w:rsidRPr="008E3767">
              <w:rPr>
                <w:noProof/>
                <w:webHidden/>
                <w:lang w:val="sk-SK"/>
              </w:rPr>
              <w:instrText xml:space="preserve"> PAGEREF _Toc31482619 \h </w:instrText>
            </w:r>
            <w:r w:rsidR="006D4EF0" w:rsidRPr="008E3767">
              <w:rPr>
                <w:noProof/>
                <w:webHidden/>
                <w:lang w:val="sk-SK"/>
              </w:rPr>
            </w:r>
            <w:r w:rsidR="006D4EF0" w:rsidRPr="008E3767">
              <w:rPr>
                <w:noProof/>
                <w:webHidden/>
                <w:lang w:val="sk-SK"/>
              </w:rPr>
              <w:fldChar w:fldCharType="separate"/>
            </w:r>
            <w:r w:rsidR="00E92F40">
              <w:rPr>
                <w:noProof/>
                <w:webHidden/>
                <w:lang w:val="sk-SK"/>
              </w:rPr>
              <w:t>7</w:t>
            </w:r>
            <w:r w:rsidR="006D4EF0" w:rsidRPr="008E3767">
              <w:rPr>
                <w:noProof/>
                <w:webHidden/>
                <w:lang w:val="sk-SK"/>
              </w:rPr>
              <w:fldChar w:fldCharType="end"/>
            </w:r>
          </w:hyperlink>
        </w:p>
        <w:p w14:paraId="6F1C9FE3" w14:textId="0F469BD5" w:rsidR="006D4EF0" w:rsidRPr="008E3767" w:rsidRDefault="00773A07">
          <w:pPr>
            <w:pStyle w:val="Obsah2"/>
            <w:tabs>
              <w:tab w:val="right" w:leader="dot" w:pos="9350"/>
            </w:tabs>
            <w:rPr>
              <w:rFonts w:eastAsiaTheme="minorEastAsia"/>
              <w:noProof/>
              <w:lang w:val="sk-SK"/>
            </w:rPr>
          </w:pPr>
          <w:hyperlink w:anchor="_Toc31482620" w:history="1">
            <w:r w:rsidR="006D4EF0" w:rsidRPr="008E3767">
              <w:rPr>
                <w:rStyle w:val="Hypertextovprepojenie"/>
                <w:noProof/>
                <w:lang w:val="sk-SK"/>
              </w:rPr>
              <w:t>2.4 Podrobný dátový model perzistentých údajov atď.</w:t>
            </w:r>
            <w:r w:rsidR="006D4EF0" w:rsidRPr="008E3767">
              <w:rPr>
                <w:noProof/>
                <w:webHidden/>
                <w:lang w:val="sk-SK"/>
              </w:rPr>
              <w:tab/>
            </w:r>
            <w:r w:rsidR="006D4EF0" w:rsidRPr="008E3767">
              <w:rPr>
                <w:noProof/>
                <w:webHidden/>
                <w:lang w:val="sk-SK"/>
              </w:rPr>
              <w:fldChar w:fldCharType="begin"/>
            </w:r>
            <w:r w:rsidR="006D4EF0" w:rsidRPr="008E3767">
              <w:rPr>
                <w:noProof/>
                <w:webHidden/>
                <w:lang w:val="sk-SK"/>
              </w:rPr>
              <w:instrText xml:space="preserve"> PAGEREF _Toc31482620 \h </w:instrText>
            </w:r>
            <w:r w:rsidR="006D4EF0" w:rsidRPr="008E3767">
              <w:rPr>
                <w:noProof/>
                <w:webHidden/>
                <w:lang w:val="sk-SK"/>
              </w:rPr>
            </w:r>
            <w:r w:rsidR="006D4EF0" w:rsidRPr="008E3767">
              <w:rPr>
                <w:noProof/>
                <w:webHidden/>
                <w:lang w:val="sk-SK"/>
              </w:rPr>
              <w:fldChar w:fldCharType="separate"/>
            </w:r>
            <w:r w:rsidR="00E92F40">
              <w:rPr>
                <w:noProof/>
                <w:webHidden/>
                <w:lang w:val="sk-SK"/>
              </w:rPr>
              <w:t>8</w:t>
            </w:r>
            <w:r w:rsidR="006D4EF0" w:rsidRPr="008E3767">
              <w:rPr>
                <w:noProof/>
                <w:webHidden/>
                <w:lang w:val="sk-SK"/>
              </w:rPr>
              <w:fldChar w:fldCharType="end"/>
            </w:r>
          </w:hyperlink>
        </w:p>
        <w:p w14:paraId="382EC7D1" w14:textId="5FE08345" w:rsidR="006D4EF0" w:rsidRPr="008E3767" w:rsidRDefault="00773A07">
          <w:pPr>
            <w:pStyle w:val="Obsah3"/>
            <w:tabs>
              <w:tab w:val="right" w:leader="dot" w:pos="9350"/>
            </w:tabs>
            <w:rPr>
              <w:rFonts w:eastAsiaTheme="minorEastAsia"/>
              <w:noProof/>
              <w:lang w:val="sk-SK"/>
            </w:rPr>
          </w:pPr>
          <w:hyperlink w:anchor="_Toc31482621" w:history="1">
            <w:r w:rsidR="006D4EF0" w:rsidRPr="008E3767">
              <w:rPr>
                <w:rStyle w:val="Hypertextovprepojenie"/>
                <w:noProof/>
                <w:lang w:val="sk-SK"/>
              </w:rPr>
              <w:t>2.4.1 Databázový model</w:t>
            </w:r>
            <w:r w:rsidR="006D4EF0" w:rsidRPr="008E3767">
              <w:rPr>
                <w:noProof/>
                <w:webHidden/>
                <w:lang w:val="sk-SK"/>
              </w:rPr>
              <w:tab/>
            </w:r>
            <w:r w:rsidR="006D4EF0" w:rsidRPr="008E3767">
              <w:rPr>
                <w:noProof/>
                <w:webHidden/>
                <w:lang w:val="sk-SK"/>
              </w:rPr>
              <w:fldChar w:fldCharType="begin"/>
            </w:r>
            <w:r w:rsidR="006D4EF0" w:rsidRPr="008E3767">
              <w:rPr>
                <w:noProof/>
                <w:webHidden/>
                <w:lang w:val="sk-SK"/>
              </w:rPr>
              <w:instrText xml:space="preserve"> PAGEREF _Toc31482621 \h </w:instrText>
            </w:r>
            <w:r w:rsidR="006D4EF0" w:rsidRPr="008E3767">
              <w:rPr>
                <w:noProof/>
                <w:webHidden/>
                <w:lang w:val="sk-SK"/>
              </w:rPr>
            </w:r>
            <w:r w:rsidR="006D4EF0" w:rsidRPr="008E3767">
              <w:rPr>
                <w:noProof/>
                <w:webHidden/>
                <w:lang w:val="sk-SK"/>
              </w:rPr>
              <w:fldChar w:fldCharType="separate"/>
            </w:r>
            <w:r w:rsidR="00E92F40">
              <w:rPr>
                <w:noProof/>
                <w:webHidden/>
                <w:lang w:val="sk-SK"/>
              </w:rPr>
              <w:t>8</w:t>
            </w:r>
            <w:r w:rsidR="006D4EF0" w:rsidRPr="008E3767">
              <w:rPr>
                <w:noProof/>
                <w:webHidden/>
                <w:lang w:val="sk-SK"/>
              </w:rPr>
              <w:fldChar w:fldCharType="end"/>
            </w:r>
          </w:hyperlink>
        </w:p>
        <w:p w14:paraId="75B47C9B" w14:textId="2A327003" w:rsidR="006D4EF0" w:rsidRPr="008E3767" w:rsidRDefault="00773A07">
          <w:pPr>
            <w:pStyle w:val="Obsah2"/>
            <w:tabs>
              <w:tab w:val="right" w:leader="dot" w:pos="9350"/>
            </w:tabs>
            <w:rPr>
              <w:rFonts w:eastAsiaTheme="minorEastAsia"/>
              <w:noProof/>
              <w:lang w:val="sk-SK"/>
            </w:rPr>
          </w:pPr>
          <w:hyperlink w:anchor="_Toc31482622" w:history="1">
            <w:r w:rsidR="006D4EF0" w:rsidRPr="008E3767">
              <w:rPr>
                <w:rStyle w:val="Hypertextovprepojenie"/>
                <w:noProof/>
                <w:lang w:val="sk-SK"/>
              </w:rPr>
              <w:t>2.5.Návrh používateľského rozhrania</w:t>
            </w:r>
            <w:r w:rsidR="006D4EF0" w:rsidRPr="008E3767">
              <w:rPr>
                <w:noProof/>
                <w:webHidden/>
                <w:lang w:val="sk-SK"/>
              </w:rPr>
              <w:tab/>
            </w:r>
            <w:r w:rsidR="006D4EF0" w:rsidRPr="008E3767">
              <w:rPr>
                <w:noProof/>
                <w:webHidden/>
                <w:lang w:val="sk-SK"/>
              </w:rPr>
              <w:fldChar w:fldCharType="begin"/>
            </w:r>
            <w:r w:rsidR="006D4EF0" w:rsidRPr="008E3767">
              <w:rPr>
                <w:noProof/>
                <w:webHidden/>
                <w:lang w:val="sk-SK"/>
              </w:rPr>
              <w:instrText xml:space="preserve"> PAGEREF _Toc31482622 \h </w:instrText>
            </w:r>
            <w:r w:rsidR="006D4EF0" w:rsidRPr="008E3767">
              <w:rPr>
                <w:noProof/>
                <w:webHidden/>
                <w:lang w:val="sk-SK"/>
              </w:rPr>
            </w:r>
            <w:r w:rsidR="006D4EF0" w:rsidRPr="008E3767">
              <w:rPr>
                <w:noProof/>
                <w:webHidden/>
                <w:lang w:val="sk-SK"/>
              </w:rPr>
              <w:fldChar w:fldCharType="separate"/>
            </w:r>
            <w:r w:rsidR="00E92F40">
              <w:rPr>
                <w:noProof/>
                <w:webHidden/>
                <w:lang w:val="sk-SK"/>
              </w:rPr>
              <w:t>10</w:t>
            </w:r>
            <w:r w:rsidR="006D4EF0" w:rsidRPr="008E3767">
              <w:rPr>
                <w:noProof/>
                <w:webHidden/>
                <w:lang w:val="sk-SK"/>
              </w:rPr>
              <w:fldChar w:fldCharType="end"/>
            </w:r>
          </w:hyperlink>
        </w:p>
        <w:p w14:paraId="281D44CA" w14:textId="561B6DB1" w:rsidR="006D4EF0" w:rsidRPr="008E3767" w:rsidRDefault="00773A07">
          <w:pPr>
            <w:pStyle w:val="Obsah3"/>
            <w:tabs>
              <w:tab w:val="right" w:leader="dot" w:pos="9350"/>
            </w:tabs>
            <w:rPr>
              <w:rFonts w:eastAsiaTheme="minorEastAsia"/>
              <w:noProof/>
              <w:lang w:val="sk-SK"/>
            </w:rPr>
          </w:pPr>
          <w:hyperlink w:anchor="_Toc31482623" w:history="1">
            <w:r w:rsidR="006D4EF0" w:rsidRPr="008E3767">
              <w:rPr>
                <w:rStyle w:val="Hypertextovprepojenie"/>
                <w:noProof/>
                <w:lang w:val="sk-SK"/>
              </w:rPr>
              <w:t>2.5.1 Home screen :</w:t>
            </w:r>
            <w:r w:rsidR="006D4EF0" w:rsidRPr="008E3767">
              <w:rPr>
                <w:noProof/>
                <w:webHidden/>
                <w:lang w:val="sk-SK"/>
              </w:rPr>
              <w:tab/>
            </w:r>
            <w:r w:rsidR="006D4EF0" w:rsidRPr="008E3767">
              <w:rPr>
                <w:noProof/>
                <w:webHidden/>
                <w:lang w:val="sk-SK"/>
              </w:rPr>
              <w:fldChar w:fldCharType="begin"/>
            </w:r>
            <w:r w:rsidR="006D4EF0" w:rsidRPr="008E3767">
              <w:rPr>
                <w:noProof/>
                <w:webHidden/>
                <w:lang w:val="sk-SK"/>
              </w:rPr>
              <w:instrText xml:space="preserve"> PAGEREF _Toc31482623 \h </w:instrText>
            </w:r>
            <w:r w:rsidR="006D4EF0" w:rsidRPr="008E3767">
              <w:rPr>
                <w:noProof/>
                <w:webHidden/>
                <w:lang w:val="sk-SK"/>
              </w:rPr>
            </w:r>
            <w:r w:rsidR="006D4EF0" w:rsidRPr="008E3767">
              <w:rPr>
                <w:noProof/>
                <w:webHidden/>
                <w:lang w:val="sk-SK"/>
              </w:rPr>
              <w:fldChar w:fldCharType="separate"/>
            </w:r>
            <w:r w:rsidR="00E92F40">
              <w:rPr>
                <w:noProof/>
                <w:webHidden/>
                <w:lang w:val="sk-SK"/>
              </w:rPr>
              <w:t>10</w:t>
            </w:r>
            <w:r w:rsidR="006D4EF0" w:rsidRPr="008E3767">
              <w:rPr>
                <w:noProof/>
                <w:webHidden/>
                <w:lang w:val="sk-SK"/>
              </w:rPr>
              <w:fldChar w:fldCharType="end"/>
            </w:r>
          </w:hyperlink>
        </w:p>
        <w:p w14:paraId="05E4C43D" w14:textId="02228368" w:rsidR="006D4EF0" w:rsidRPr="008E3767" w:rsidRDefault="00773A07">
          <w:pPr>
            <w:pStyle w:val="Obsah3"/>
            <w:tabs>
              <w:tab w:val="right" w:leader="dot" w:pos="9350"/>
            </w:tabs>
            <w:rPr>
              <w:rFonts w:eastAsiaTheme="minorEastAsia"/>
              <w:noProof/>
              <w:lang w:val="sk-SK"/>
            </w:rPr>
          </w:pPr>
          <w:hyperlink w:anchor="_Toc31482624" w:history="1">
            <w:r w:rsidR="006D4EF0" w:rsidRPr="008E3767">
              <w:rPr>
                <w:rStyle w:val="Hypertextovprepojenie"/>
                <w:noProof/>
                <w:lang w:val="sk-SK"/>
              </w:rPr>
              <w:t>2.5.2 História objednávok:</w:t>
            </w:r>
            <w:r w:rsidR="006D4EF0" w:rsidRPr="008E3767">
              <w:rPr>
                <w:noProof/>
                <w:webHidden/>
                <w:lang w:val="sk-SK"/>
              </w:rPr>
              <w:tab/>
            </w:r>
            <w:r w:rsidR="006D4EF0" w:rsidRPr="008E3767">
              <w:rPr>
                <w:noProof/>
                <w:webHidden/>
                <w:lang w:val="sk-SK"/>
              </w:rPr>
              <w:fldChar w:fldCharType="begin"/>
            </w:r>
            <w:r w:rsidR="006D4EF0" w:rsidRPr="008E3767">
              <w:rPr>
                <w:noProof/>
                <w:webHidden/>
                <w:lang w:val="sk-SK"/>
              </w:rPr>
              <w:instrText xml:space="preserve"> PAGEREF _Toc31482624 \h </w:instrText>
            </w:r>
            <w:r w:rsidR="006D4EF0" w:rsidRPr="008E3767">
              <w:rPr>
                <w:noProof/>
                <w:webHidden/>
                <w:lang w:val="sk-SK"/>
              </w:rPr>
            </w:r>
            <w:r w:rsidR="006D4EF0" w:rsidRPr="008E3767">
              <w:rPr>
                <w:noProof/>
                <w:webHidden/>
                <w:lang w:val="sk-SK"/>
              </w:rPr>
              <w:fldChar w:fldCharType="separate"/>
            </w:r>
            <w:r w:rsidR="00E92F40">
              <w:rPr>
                <w:noProof/>
                <w:webHidden/>
                <w:lang w:val="sk-SK"/>
              </w:rPr>
              <w:t>10</w:t>
            </w:r>
            <w:r w:rsidR="006D4EF0" w:rsidRPr="008E3767">
              <w:rPr>
                <w:noProof/>
                <w:webHidden/>
                <w:lang w:val="sk-SK"/>
              </w:rPr>
              <w:fldChar w:fldCharType="end"/>
            </w:r>
          </w:hyperlink>
        </w:p>
        <w:p w14:paraId="34491D3F" w14:textId="0900B850" w:rsidR="006D4EF0" w:rsidRPr="008E3767" w:rsidRDefault="00773A07">
          <w:pPr>
            <w:pStyle w:val="Obsah3"/>
            <w:tabs>
              <w:tab w:val="right" w:leader="dot" w:pos="9350"/>
            </w:tabs>
            <w:rPr>
              <w:rFonts w:eastAsiaTheme="minorEastAsia"/>
              <w:noProof/>
              <w:lang w:val="sk-SK"/>
            </w:rPr>
          </w:pPr>
          <w:hyperlink w:anchor="_Toc31482625" w:history="1">
            <w:r w:rsidR="006D4EF0" w:rsidRPr="008E3767">
              <w:rPr>
                <w:rStyle w:val="Hypertextovprepojenie"/>
                <w:noProof/>
                <w:lang w:val="sk-SK"/>
              </w:rPr>
              <w:t>2.5.3 Správa klientov:</w:t>
            </w:r>
            <w:r w:rsidR="006D4EF0" w:rsidRPr="008E3767">
              <w:rPr>
                <w:noProof/>
                <w:webHidden/>
                <w:lang w:val="sk-SK"/>
              </w:rPr>
              <w:tab/>
            </w:r>
            <w:r w:rsidR="006D4EF0" w:rsidRPr="008E3767">
              <w:rPr>
                <w:noProof/>
                <w:webHidden/>
                <w:lang w:val="sk-SK"/>
              </w:rPr>
              <w:fldChar w:fldCharType="begin"/>
            </w:r>
            <w:r w:rsidR="006D4EF0" w:rsidRPr="008E3767">
              <w:rPr>
                <w:noProof/>
                <w:webHidden/>
                <w:lang w:val="sk-SK"/>
              </w:rPr>
              <w:instrText xml:space="preserve"> PAGEREF _Toc31482625 \h </w:instrText>
            </w:r>
            <w:r w:rsidR="006D4EF0" w:rsidRPr="008E3767">
              <w:rPr>
                <w:noProof/>
                <w:webHidden/>
                <w:lang w:val="sk-SK"/>
              </w:rPr>
            </w:r>
            <w:r w:rsidR="006D4EF0" w:rsidRPr="008E3767">
              <w:rPr>
                <w:noProof/>
                <w:webHidden/>
                <w:lang w:val="sk-SK"/>
              </w:rPr>
              <w:fldChar w:fldCharType="separate"/>
            </w:r>
            <w:r w:rsidR="00E92F40">
              <w:rPr>
                <w:noProof/>
                <w:webHidden/>
                <w:lang w:val="sk-SK"/>
              </w:rPr>
              <w:t>11</w:t>
            </w:r>
            <w:r w:rsidR="006D4EF0" w:rsidRPr="008E3767">
              <w:rPr>
                <w:noProof/>
                <w:webHidden/>
                <w:lang w:val="sk-SK"/>
              </w:rPr>
              <w:fldChar w:fldCharType="end"/>
            </w:r>
          </w:hyperlink>
        </w:p>
        <w:p w14:paraId="73F3BF7E" w14:textId="00CC755C" w:rsidR="006D4EF0" w:rsidRPr="008E3767" w:rsidRDefault="00773A07">
          <w:pPr>
            <w:pStyle w:val="Obsah3"/>
            <w:tabs>
              <w:tab w:val="right" w:leader="dot" w:pos="9350"/>
            </w:tabs>
            <w:rPr>
              <w:rFonts w:eastAsiaTheme="minorEastAsia"/>
              <w:noProof/>
              <w:lang w:val="sk-SK"/>
            </w:rPr>
          </w:pPr>
          <w:hyperlink w:anchor="_Toc31482626" w:history="1">
            <w:r w:rsidR="006D4EF0" w:rsidRPr="008E3767">
              <w:rPr>
                <w:rStyle w:val="Hypertextovprepojenie"/>
                <w:noProof/>
                <w:lang w:val="sk-SK"/>
              </w:rPr>
              <w:t>2.5.4 Stroje a procedúry:</w:t>
            </w:r>
            <w:r w:rsidR="006D4EF0" w:rsidRPr="008E3767">
              <w:rPr>
                <w:noProof/>
                <w:webHidden/>
                <w:lang w:val="sk-SK"/>
              </w:rPr>
              <w:tab/>
            </w:r>
            <w:r w:rsidR="006D4EF0" w:rsidRPr="008E3767">
              <w:rPr>
                <w:noProof/>
                <w:webHidden/>
                <w:lang w:val="sk-SK"/>
              </w:rPr>
              <w:fldChar w:fldCharType="begin"/>
            </w:r>
            <w:r w:rsidR="006D4EF0" w:rsidRPr="008E3767">
              <w:rPr>
                <w:noProof/>
                <w:webHidden/>
                <w:lang w:val="sk-SK"/>
              </w:rPr>
              <w:instrText xml:space="preserve"> PAGEREF _Toc31482626 \h </w:instrText>
            </w:r>
            <w:r w:rsidR="006D4EF0" w:rsidRPr="008E3767">
              <w:rPr>
                <w:noProof/>
                <w:webHidden/>
                <w:lang w:val="sk-SK"/>
              </w:rPr>
            </w:r>
            <w:r w:rsidR="006D4EF0" w:rsidRPr="008E3767">
              <w:rPr>
                <w:noProof/>
                <w:webHidden/>
                <w:lang w:val="sk-SK"/>
              </w:rPr>
              <w:fldChar w:fldCharType="separate"/>
            </w:r>
            <w:r w:rsidR="00E92F40">
              <w:rPr>
                <w:noProof/>
                <w:webHidden/>
                <w:lang w:val="sk-SK"/>
              </w:rPr>
              <w:t>11</w:t>
            </w:r>
            <w:r w:rsidR="006D4EF0" w:rsidRPr="008E3767">
              <w:rPr>
                <w:noProof/>
                <w:webHidden/>
                <w:lang w:val="sk-SK"/>
              </w:rPr>
              <w:fldChar w:fldCharType="end"/>
            </w:r>
          </w:hyperlink>
        </w:p>
        <w:p w14:paraId="69063B28" w14:textId="40F3E8A8" w:rsidR="006D4EF0" w:rsidRPr="008E3767" w:rsidRDefault="00773A07">
          <w:pPr>
            <w:pStyle w:val="Obsah2"/>
            <w:tabs>
              <w:tab w:val="right" w:leader="dot" w:pos="9350"/>
            </w:tabs>
            <w:rPr>
              <w:rFonts w:eastAsiaTheme="minorEastAsia"/>
              <w:noProof/>
              <w:lang w:val="sk-SK"/>
            </w:rPr>
          </w:pPr>
          <w:hyperlink w:anchor="_Toc31482627" w:history="1">
            <w:r w:rsidR="006D4EF0" w:rsidRPr="008E3767">
              <w:rPr>
                <w:rStyle w:val="Hypertextovprepojenie"/>
                <w:noProof/>
                <w:lang w:val="sk-SK"/>
              </w:rPr>
              <w:t>2.6.Návrh implementácie</w:t>
            </w:r>
            <w:r w:rsidR="006D4EF0" w:rsidRPr="008E3767">
              <w:rPr>
                <w:noProof/>
                <w:webHidden/>
                <w:lang w:val="sk-SK"/>
              </w:rPr>
              <w:tab/>
            </w:r>
            <w:r w:rsidR="006D4EF0" w:rsidRPr="008E3767">
              <w:rPr>
                <w:noProof/>
                <w:webHidden/>
                <w:lang w:val="sk-SK"/>
              </w:rPr>
              <w:fldChar w:fldCharType="begin"/>
            </w:r>
            <w:r w:rsidR="006D4EF0" w:rsidRPr="008E3767">
              <w:rPr>
                <w:noProof/>
                <w:webHidden/>
                <w:lang w:val="sk-SK"/>
              </w:rPr>
              <w:instrText xml:space="preserve"> PAGEREF _Toc31482627 \h </w:instrText>
            </w:r>
            <w:r w:rsidR="006D4EF0" w:rsidRPr="008E3767">
              <w:rPr>
                <w:noProof/>
                <w:webHidden/>
                <w:lang w:val="sk-SK"/>
              </w:rPr>
            </w:r>
            <w:r w:rsidR="006D4EF0" w:rsidRPr="008E3767">
              <w:rPr>
                <w:noProof/>
                <w:webHidden/>
                <w:lang w:val="sk-SK"/>
              </w:rPr>
              <w:fldChar w:fldCharType="separate"/>
            </w:r>
            <w:r w:rsidR="00E92F40">
              <w:rPr>
                <w:noProof/>
                <w:webHidden/>
                <w:lang w:val="sk-SK"/>
              </w:rPr>
              <w:t>12</w:t>
            </w:r>
            <w:r w:rsidR="006D4EF0" w:rsidRPr="008E3767">
              <w:rPr>
                <w:noProof/>
                <w:webHidden/>
                <w:lang w:val="sk-SK"/>
              </w:rPr>
              <w:fldChar w:fldCharType="end"/>
            </w:r>
          </w:hyperlink>
        </w:p>
        <w:p w14:paraId="2F186D6F" w14:textId="489CDC4F" w:rsidR="006D4EF0" w:rsidRPr="008E3767" w:rsidRDefault="00773A07">
          <w:pPr>
            <w:pStyle w:val="Obsah3"/>
            <w:tabs>
              <w:tab w:val="right" w:leader="dot" w:pos="9350"/>
            </w:tabs>
            <w:rPr>
              <w:rFonts w:eastAsiaTheme="minorEastAsia"/>
              <w:noProof/>
              <w:lang w:val="sk-SK"/>
            </w:rPr>
          </w:pPr>
          <w:hyperlink w:anchor="_Toc31482628" w:history="1">
            <w:r w:rsidR="006D4EF0" w:rsidRPr="008E3767">
              <w:rPr>
                <w:rStyle w:val="Hypertextovprepojenie"/>
                <w:noProof/>
                <w:lang w:val="sk-SK"/>
              </w:rPr>
              <w:t>2.6.1 UML – State diagram používateľského rozhrania</w:t>
            </w:r>
            <w:r w:rsidR="006D4EF0" w:rsidRPr="008E3767">
              <w:rPr>
                <w:noProof/>
                <w:webHidden/>
                <w:lang w:val="sk-SK"/>
              </w:rPr>
              <w:tab/>
            </w:r>
            <w:r w:rsidR="006D4EF0" w:rsidRPr="008E3767">
              <w:rPr>
                <w:noProof/>
                <w:webHidden/>
                <w:lang w:val="sk-SK"/>
              </w:rPr>
              <w:fldChar w:fldCharType="begin"/>
            </w:r>
            <w:r w:rsidR="006D4EF0" w:rsidRPr="008E3767">
              <w:rPr>
                <w:noProof/>
                <w:webHidden/>
                <w:lang w:val="sk-SK"/>
              </w:rPr>
              <w:instrText xml:space="preserve"> PAGEREF _Toc31482628 \h </w:instrText>
            </w:r>
            <w:r w:rsidR="006D4EF0" w:rsidRPr="008E3767">
              <w:rPr>
                <w:noProof/>
                <w:webHidden/>
                <w:lang w:val="sk-SK"/>
              </w:rPr>
            </w:r>
            <w:r w:rsidR="006D4EF0" w:rsidRPr="008E3767">
              <w:rPr>
                <w:noProof/>
                <w:webHidden/>
                <w:lang w:val="sk-SK"/>
              </w:rPr>
              <w:fldChar w:fldCharType="separate"/>
            </w:r>
            <w:r w:rsidR="00E92F40">
              <w:rPr>
                <w:noProof/>
                <w:webHidden/>
                <w:lang w:val="sk-SK"/>
              </w:rPr>
              <w:t>12</w:t>
            </w:r>
            <w:r w:rsidR="006D4EF0" w:rsidRPr="008E3767">
              <w:rPr>
                <w:noProof/>
                <w:webHidden/>
                <w:lang w:val="sk-SK"/>
              </w:rPr>
              <w:fldChar w:fldCharType="end"/>
            </w:r>
          </w:hyperlink>
        </w:p>
        <w:p w14:paraId="572B177C" w14:textId="1521310A" w:rsidR="006D4EF0" w:rsidRPr="008E3767" w:rsidRDefault="00773A07">
          <w:pPr>
            <w:pStyle w:val="Obsah3"/>
            <w:tabs>
              <w:tab w:val="right" w:leader="dot" w:pos="9350"/>
            </w:tabs>
            <w:rPr>
              <w:rFonts w:eastAsiaTheme="minorEastAsia"/>
              <w:noProof/>
              <w:lang w:val="sk-SK"/>
            </w:rPr>
          </w:pPr>
          <w:hyperlink w:anchor="_Toc31482629" w:history="1">
            <w:r w:rsidR="006D4EF0" w:rsidRPr="008E3767">
              <w:rPr>
                <w:rStyle w:val="Hypertextovprepojenie"/>
                <w:noProof/>
                <w:lang w:val="sk-SK"/>
              </w:rPr>
              <w:t>2.6.2 Diagram komponentov</w:t>
            </w:r>
            <w:r w:rsidR="006D4EF0" w:rsidRPr="008E3767">
              <w:rPr>
                <w:noProof/>
                <w:webHidden/>
                <w:lang w:val="sk-SK"/>
              </w:rPr>
              <w:tab/>
            </w:r>
            <w:r w:rsidR="006D4EF0" w:rsidRPr="008E3767">
              <w:rPr>
                <w:noProof/>
                <w:webHidden/>
                <w:lang w:val="sk-SK"/>
              </w:rPr>
              <w:fldChar w:fldCharType="begin"/>
            </w:r>
            <w:r w:rsidR="006D4EF0" w:rsidRPr="008E3767">
              <w:rPr>
                <w:noProof/>
                <w:webHidden/>
                <w:lang w:val="sk-SK"/>
              </w:rPr>
              <w:instrText xml:space="preserve"> PAGEREF _Toc31482629 \h </w:instrText>
            </w:r>
            <w:r w:rsidR="006D4EF0" w:rsidRPr="008E3767">
              <w:rPr>
                <w:noProof/>
                <w:webHidden/>
                <w:lang w:val="sk-SK"/>
              </w:rPr>
            </w:r>
            <w:r w:rsidR="006D4EF0" w:rsidRPr="008E3767">
              <w:rPr>
                <w:noProof/>
                <w:webHidden/>
                <w:lang w:val="sk-SK"/>
              </w:rPr>
              <w:fldChar w:fldCharType="separate"/>
            </w:r>
            <w:r w:rsidR="00E92F40">
              <w:rPr>
                <w:noProof/>
                <w:webHidden/>
                <w:lang w:val="sk-SK"/>
              </w:rPr>
              <w:t>13</w:t>
            </w:r>
            <w:r w:rsidR="006D4EF0" w:rsidRPr="008E3767">
              <w:rPr>
                <w:noProof/>
                <w:webHidden/>
                <w:lang w:val="sk-SK"/>
              </w:rPr>
              <w:fldChar w:fldCharType="end"/>
            </w:r>
          </w:hyperlink>
        </w:p>
        <w:p w14:paraId="2B30D9EC" w14:textId="309AF445" w:rsidR="006D4EF0" w:rsidRPr="008E3767" w:rsidRDefault="00773A07">
          <w:pPr>
            <w:pStyle w:val="Obsah3"/>
            <w:tabs>
              <w:tab w:val="right" w:leader="dot" w:pos="9350"/>
            </w:tabs>
            <w:rPr>
              <w:rFonts w:eastAsiaTheme="minorEastAsia"/>
              <w:noProof/>
              <w:lang w:val="sk-SK"/>
            </w:rPr>
          </w:pPr>
          <w:hyperlink w:anchor="_Toc31482630" w:history="1">
            <w:r w:rsidR="006D4EF0" w:rsidRPr="008E3767">
              <w:rPr>
                <w:rStyle w:val="Hypertextovprepojenie"/>
                <w:noProof/>
                <w:lang w:val="sk-SK"/>
              </w:rPr>
              <w:t>2.6.3 Triedny diagram – backend</w:t>
            </w:r>
            <w:r w:rsidR="006D4EF0" w:rsidRPr="008E3767">
              <w:rPr>
                <w:noProof/>
                <w:webHidden/>
                <w:lang w:val="sk-SK"/>
              </w:rPr>
              <w:tab/>
            </w:r>
            <w:r w:rsidR="006D4EF0" w:rsidRPr="008E3767">
              <w:rPr>
                <w:noProof/>
                <w:webHidden/>
                <w:lang w:val="sk-SK"/>
              </w:rPr>
              <w:fldChar w:fldCharType="begin"/>
            </w:r>
            <w:r w:rsidR="006D4EF0" w:rsidRPr="008E3767">
              <w:rPr>
                <w:noProof/>
                <w:webHidden/>
                <w:lang w:val="sk-SK"/>
              </w:rPr>
              <w:instrText xml:space="preserve"> PAGEREF _Toc31482630 \h </w:instrText>
            </w:r>
            <w:r w:rsidR="006D4EF0" w:rsidRPr="008E3767">
              <w:rPr>
                <w:noProof/>
                <w:webHidden/>
                <w:lang w:val="sk-SK"/>
              </w:rPr>
            </w:r>
            <w:r w:rsidR="006D4EF0" w:rsidRPr="008E3767">
              <w:rPr>
                <w:noProof/>
                <w:webHidden/>
                <w:lang w:val="sk-SK"/>
              </w:rPr>
              <w:fldChar w:fldCharType="separate"/>
            </w:r>
            <w:r w:rsidR="00E92F40">
              <w:rPr>
                <w:noProof/>
                <w:webHidden/>
                <w:lang w:val="sk-SK"/>
              </w:rPr>
              <w:t>14</w:t>
            </w:r>
            <w:r w:rsidR="006D4EF0" w:rsidRPr="008E3767">
              <w:rPr>
                <w:noProof/>
                <w:webHidden/>
                <w:lang w:val="sk-SK"/>
              </w:rPr>
              <w:fldChar w:fldCharType="end"/>
            </w:r>
          </w:hyperlink>
        </w:p>
        <w:p w14:paraId="0C24FF77" w14:textId="7D6A5264" w:rsidR="006D4EF0" w:rsidRPr="008E3767" w:rsidRDefault="00773A07">
          <w:pPr>
            <w:pStyle w:val="Obsah3"/>
            <w:tabs>
              <w:tab w:val="right" w:leader="dot" w:pos="9350"/>
            </w:tabs>
            <w:rPr>
              <w:rFonts w:eastAsiaTheme="minorEastAsia"/>
              <w:noProof/>
              <w:lang w:val="sk-SK"/>
            </w:rPr>
          </w:pPr>
          <w:hyperlink w:anchor="_Toc31482631" w:history="1">
            <w:r w:rsidR="006D4EF0" w:rsidRPr="008E3767">
              <w:rPr>
                <w:rStyle w:val="Hypertextovprepojenie"/>
                <w:noProof/>
                <w:lang w:val="sk-SK"/>
              </w:rPr>
              <w:t>2.6.4 Triedny diagram – frontend</w:t>
            </w:r>
            <w:r w:rsidR="006D4EF0" w:rsidRPr="008E3767">
              <w:rPr>
                <w:noProof/>
                <w:webHidden/>
                <w:lang w:val="sk-SK"/>
              </w:rPr>
              <w:tab/>
            </w:r>
            <w:r w:rsidR="006D4EF0" w:rsidRPr="008E3767">
              <w:rPr>
                <w:noProof/>
                <w:webHidden/>
                <w:lang w:val="sk-SK"/>
              </w:rPr>
              <w:fldChar w:fldCharType="begin"/>
            </w:r>
            <w:r w:rsidR="006D4EF0" w:rsidRPr="008E3767">
              <w:rPr>
                <w:noProof/>
                <w:webHidden/>
                <w:lang w:val="sk-SK"/>
              </w:rPr>
              <w:instrText xml:space="preserve"> PAGEREF _Toc31482631 \h </w:instrText>
            </w:r>
            <w:r w:rsidR="006D4EF0" w:rsidRPr="008E3767">
              <w:rPr>
                <w:noProof/>
                <w:webHidden/>
                <w:lang w:val="sk-SK"/>
              </w:rPr>
            </w:r>
            <w:r w:rsidR="006D4EF0" w:rsidRPr="008E3767">
              <w:rPr>
                <w:noProof/>
                <w:webHidden/>
                <w:lang w:val="sk-SK"/>
              </w:rPr>
              <w:fldChar w:fldCharType="separate"/>
            </w:r>
            <w:r w:rsidR="00E92F40">
              <w:rPr>
                <w:noProof/>
                <w:webHidden/>
                <w:lang w:val="sk-SK"/>
              </w:rPr>
              <w:t>16</w:t>
            </w:r>
            <w:r w:rsidR="006D4EF0" w:rsidRPr="008E3767">
              <w:rPr>
                <w:noProof/>
                <w:webHidden/>
                <w:lang w:val="sk-SK"/>
              </w:rPr>
              <w:fldChar w:fldCharType="end"/>
            </w:r>
          </w:hyperlink>
        </w:p>
        <w:p w14:paraId="02692BB6" w14:textId="42646DCF" w:rsidR="006D4EF0" w:rsidRPr="008E3767" w:rsidRDefault="00773A07">
          <w:pPr>
            <w:pStyle w:val="Obsah3"/>
            <w:tabs>
              <w:tab w:val="right" w:leader="dot" w:pos="9350"/>
            </w:tabs>
            <w:rPr>
              <w:rFonts w:eastAsiaTheme="minorEastAsia"/>
              <w:noProof/>
              <w:lang w:val="sk-SK"/>
            </w:rPr>
          </w:pPr>
          <w:hyperlink w:anchor="_Toc31482632" w:history="1">
            <w:r w:rsidR="006D4EF0" w:rsidRPr="008E3767">
              <w:rPr>
                <w:rStyle w:val="Hypertextovprepojenie"/>
                <w:noProof/>
                <w:lang w:val="sk-SK"/>
              </w:rPr>
              <w:t>2.6.5 Komunikácia medzi frontend a backend</w:t>
            </w:r>
            <w:r w:rsidR="006D4EF0" w:rsidRPr="008E3767">
              <w:rPr>
                <w:noProof/>
                <w:webHidden/>
                <w:lang w:val="sk-SK"/>
              </w:rPr>
              <w:tab/>
            </w:r>
            <w:r w:rsidR="006D4EF0" w:rsidRPr="008E3767">
              <w:rPr>
                <w:noProof/>
                <w:webHidden/>
                <w:lang w:val="sk-SK"/>
              </w:rPr>
              <w:fldChar w:fldCharType="begin"/>
            </w:r>
            <w:r w:rsidR="006D4EF0" w:rsidRPr="008E3767">
              <w:rPr>
                <w:noProof/>
                <w:webHidden/>
                <w:lang w:val="sk-SK"/>
              </w:rPr>
              <w:instrText xml:space="preserve"> PAGEREF _Toc31482632 \h </w:instrText>
            </w:r>
            <w:r w:rsidR="006D4EF0" w:rsidRPr="008E3767">
              <w:rPr>
                <w:noProof/>
                <w:webHidden/>
                <w:lang w:val="sk-SK"/>
              </w:rPr>
            </w:r>
            <w:r w:rsidR="006D4EF0" w:rsidRPr="008E3767">
              <w:rPr>
                <w:noProof/>
                <w:webHidden/>
                <w:lang w:val="sk-SK"/>
              </w:rPr>
              <w:fldChar w:fldCharType="separate"/>
            </w:r>
            <w:r w:rsidR="00E92F40">
              <w:rPr>
                <w:noProof/>
                <w:webHidden/>
                <w:lang w:val="sk-SK"/>
              </w:rPr>
              <w:t>17</w:t>
            </w:r>
            <w:r w:rsidR="006D4EF0" w:rsidRPr="008E3767">
              <w:rPr>
                <w:noProof/>
                <w:webHidden/>
                <w:lang w:val="sk-SK"/>
              </w:rPr>
              <w:fldChar w:fldCharType="end"/>
            </w:r>
          </w:hyperlink>
        </w:p>
        <w:p w14:paraId="17BE906E" w14:textId="1553EA58" w:rsidR="006D4EF0" w:rsidRPr="008E3767" w:rsidRDefault="00773A07">
          <w:pPr>
            <w:pStyle w:val="Obsah2"/>
            <w:tabs>
              <w:tab w:val="right" w:leader="dot" w:pos="9350"/>
            </w:tabs>
            <w:rPr>
              <w:rFonts w:eastAsiaTheme="minorEastAsia"/>
              <w:noProof/>
              <w:lang w:val="sk-SK"/>
            </w:rPr>
          </w:pPr>
          <w:hyperlink w:anchor="_Toc31482633" w:history="1">
            <w:r w:rsidR="006D4EF0" w:rsidRPr="008E3767">
              <w:rPr>
                <w:rStyle w:val="Hypertextovprepojenie"/>
                <w:noProof/>
                <w:lang w:val="sk-SK"/>
              </w:rPr>
              <w:t>2.7 Návod na inštaláciu</w:t>
            </w:r>
            <w:r w:rsidR="006D4EF0" w:rsidRPr="008E3767">
              <w:rPr>
                <w:noProof/>
                <w:webHidden/>
                <w:lang w:val="sk-SK"/>
              </w:rPr>
              <w:tab/>
            </w:r>
            <w:r w:rsidR="006D4EF0" w:rsidRPr="008E3767">
              <w:rPr>
                <w:noProof/>
                <w:webHidden/>
                <w:lang w:val="sk-SK"/>
              </w:rPr>
              <w:fldChar w:fldCharType="begin"/>
            </w:r>
            <w:r w:rsidR="006D4EF0" w:rsidRPr="008E3767">
              <w:rPr>
                <w:noProof/>
                <w:webHidden/>
                <w:lang w:val="sk-SK"/>
              </w:rPr>
              <w:instrText xml:space="preserve"> PAGEREF _Toc31482633 \h </w:instrText>
            </w:r>
            <w:r w:rsidR="006D4EF0" w:rsidRPr="008E3767">
              <w:rPr>
                <w:noProof/>
                <w:webHidden/>
                <w:lang w:val="sk-SK"/>
              </w:rPr>
            </w:r>
            <w:r w:rsidR="006D4EF0" w:rsidRPr="008E3767">
              <w:rPr>
                <w:noProof/>
                <w:webHidden/>
                <w:lang w:val="sk-SK"/>
              </w:rPr>
              <w:fldChar w:fldCharType="separate"/>
            </w:r>
            <w:r w:rsidR="00E92F40">
              <w:rPr>
                <w:noProof/>
                <w:webHidden/>
                <w:lang w:val="sk-SK"/>
              </w:rPr>
              <w:t>17</w:t>
            </w:r>
            <w:r w:rsidR="006D4EF0" w:rsidRPr="008E3767">
              <w:rPr>
                <w:noProof/>
                <w:webHidden/>
                <w:lang w:val="sk-SK"/>
              </w:rPr>
              <w:fldChar w:fldCharType="end"/>
            </w:r>
          </w:hyperlink>
        </w:p>
        <w:p w14:paraId="04B77EFE" w14:textId="12FBE22D" w:rsidR="006D4EF0" w:rsidRPr="008E3767" w:rsidRDefault="00773A07">
          <w:pPr>
            <w:pStyle w:val="Obsah3"/>
            <w:tabs>
              <w:tab w:val="right" w:leader="dot" w:pos="9350"/>
            </w:tabs>
            <w:rPr>
              <w:rFonts w:eastAsiaTheme="minorEastAsia"/>
              <w:noProof/>
              <w:lang w:val="sk-SK"/>
            </w:rPr>
          </w:pPr>
          <w:hyperlink w:anchor="_Toc31482634" w:history="1">
            <w:r w:rsidR="006D4EF0" w:rsidRPr="008E3767">
              <w:rPr>
                <w:rStyle w:val="Hypertextovprepojenie"/>
                <w:noProof/>
                <w:lang w:val="sk-SK"/>
              </w:rPr>
              <w:t>2.7.1 Prerekvizity - backend</w:t>
            </w:r>
            <w:r w:rsidR="006D4EF0" w:rsidRPr="008E3767">
              <w:rPr>
                <w:noProof/>
                <w:webHidden/>
                <w:lang w:val="sk-SK"/>
              </w:rPr>
              <w:tab/>
            </w:r>
            <w:r w:rsidR="006D4EF0" w:rsidRPr="008E3767">
              <w:rPr>
                <w:noProof/>
                <w:webHidden/>
                <w:lang w:val="sk-SK"/>
              </w:rPr>
              <w:fldChar w:fldCharType="begin"/>
            </w:r>
            <w:r w:rsidR="006D4EF0" w:rsidRPr="008E3767">
              <w:rPr>
                <w:noProof/>
                <w:webHidden/>
                <w:lang w:val="sk-SK"/>
              </w:rPr>
              <w:instrText xml:space="preserve"> PAGEREF _Toc31482634 \h </w:instrText>
            </w:r>
            <w:r w:rsidR="006D4EF0" w:rsidRPr="008E3767">
              <w:rPr>
                <w:noProof/>
                <w:webHidden/>
                <w:lang w:val="sk-SK"/>
              </w:rPr>
            </w:r>
            <w:r w:rsidR="006D4EF0" w:rsidRPr="008E3767">
              <w:rPr>
                <w:noProof/>
                <w:webHidden/>
                <w:lang w:val="sk-SK"/>
              </w:rPr>
              <w:fldChar w:fldCharType="separate"/>
            </w:r>
            <w:r w:rsidR="00E92F40">
              <w:rPr>
                <w:noProof/>
                <w:webHidden/>
                <w:lang w:val="sk-SK"/>
              </w:rPr>
              <w:t>17</w:t>
            </w:r>
            <w:r w:rsidR="006D4EF0" w:rsidRPr="008E3767">
              <w:rPr>
                <w:noProof/>
                <w:webHidden/>
                <w:lang w:val="sk-SK"/>
              </w:rPr>
              <w:fldChar w:fldCharType="end"/>
            </w:r>
          </w:hyperlink>
        </w:p>
        <w:p w14:paraId="0E8F9524" w14:textId="51BD5703" w:rsidR="006D4EF0" w:rsidRPr="008E3767" w:rsidRDefault="00773A07">
          <w:pPr>
            <w:pStyle w:val="Obsah3"/>
            <w:tabs>
              <w:tab w:val="right" w:leader="dot" w:pos="9350"/>
            </w:tabs>
            <w:rPr>
              <w:rFonts w:eastAsiaTheme="minorEastAsia"/>
              <w:noProof/>
              <w:lang w:val="sk-SK"/>
            </w:rPr>
          </w:pPr>
          <w:hyperlink w:anchor="_Toc31482635" w:history="1">
            <w:r w:rsidR="006D4EF0" w:rsidRPr="008E3767">
              <w:rPr>
                <w:rStyle w:val="Hypertextovprepojenie"/>
                <w:noProof/>
                <w:lang w:val="sk-SK"/>
              </w:rPr>
              <w:t>2.7.2 Kroky k inštalácii – backend</w:t>
            </w:r>
            <w:r w:rsidR="006D4EF0" w:rsidRPr="008E3767">
              <w:rPr>
                <w:noProof/>
                <w:webHidden/>
                <w:lang w:val="sk-SK"/>
              </w:rPr>
              <w:tab/>
            </w:r>
            <w:r w:rsidR="006D4EF0" w:rsidRPr="008E3767">
              <w:rPr>
                <w:noProof/>
                <w:webHidden/>
                <w:lang w:val="sk-SK"/>
              </w:rPr>
              <w:fldChar w:fldCharType="begin"/>
            </w:r>
            <w:r w:rsidR="006D4EF0" w:rsidRPr="008E3767">
              <w:rPr>
                <w:noProof/>
                <w:webHidden/>
                <w:lang w:val="sk-SK"/>
              </w:rPr>
              <w:instrText xml:space="preserve"> PAGEREF _Toc31482635 \h </w:instrText>
            </w:r>
            <w:r w:rsidR="006D4EF0" w:rsidRPr="008E3767">
              <w:rPr>
                <w:noProof/>
                <w:webHidden/>
                <w:lang w:val="sk-SK"/>
              </w:rPr>
            </w:r>
            <w:r w:rsidR="006D4EF0" w:rsidRPr="008E3767">
              <w:rPr>
                <w:noProof/>
                <w:webHidden/>
                <w:lang w:val="sk-SK"/>
              </w:rPr>
              <w:fldChar w:fldCharType="separate"/>
            </w:r>
            <w:r w:rsidR="00E92F40">
              <w:rPr>
                <w:noProof/>
                <w:webHidden/>
                <w:lang w:val="sk-SK"/>
              </w:rPr>
              <w:t>18</w:t>
            </w:r>
            <w:r w:rsidR="006D4EF0" w:rsidRPr="008E3767">
              <w:rPr>
                <w:noProof/>
                <w:webHidden/>
                <w:lang w:val="sk-SK"/>
              </w:rPr>
              <w:fldChar w:fldCharType="end"/>
            </w:r>
          </w:hyperlink>
        </w:p>
        <w:p w14:paraId="355948C4" w14:textId="4700B4D7" w:rsidR="006D4EF0" w:rsidRPr="008E3767" w:rsidRDefault="00773A07">
          <w:pPr>
            <w:pStyle w:val="Obsah3"/>
            <w:tabs>
              <w:tab w:val="right" w:leader="dot" w:pos="9350"/>
            </w:tabs>
            <w:rPr>
              <w:rFonts w:eastAsiaTheme="minorEastAsia"/>
              <w:noProof/>
              <w:lang w:val="sk-SK"/>
            </w:rPr>
          </w:pPr>
          <w:hyperlink w:anchor="_Toc31482636" w:history="1">
            <w:r w:rsidR="006D4EF0" w:rsidRPr="008E3767">
              <w:rPr>
                <w:rStyle w:val="Hypertextovprepojenie"/>
                <w:noProof/>
                <w:lang w:val="sk-SK"/>
              </w:rPr>
              <w:t>2.7.3 Prerekvizity – frontend</w:t>
            </w:r>
            <w:r w:rsidR="006D4EF0" w:rsidRPr="008E3767">
              <w:rPr>
                <w:noProof/>
                <w:webHidden/>
                <w:lang w:val="sk-SK"/>
              </w:rPr>
              <w:tab/>
            </w:r>
            <w:r w:rsidR="006D4EF0" w:rsidRPr="008E3767">
              <w:rPr>
                <w:noProof/>
                <w:webHidden/>
                <w:lang w:val="sk-SK"/>
              </w:rPr>
              <w:fldChar w:fldCharType="begin"/>
            </w:r>
            <w:r w:rsidR="006D4EF0" w:rsidRPr="008E3767">
              <w:rPr>
                <w:noProof/>
                <w:webHidden/>
                <w:lang w:val="sk-SK"/>
              </w:rPr>
              <w:instrText xml:space="preserve"> PAGEREF _Toc31482636 \h </w:instrText>
            </w:r>
            <w:r w:rsidR="006D4EF0" w:rsidRPr="008E3767">
              <w:rPr>
                <w:noProof/>
                <w:webHidden/>
                <w:lang w:val="sk-SK"/>
              </w:rPr>
            </w:r>
            <w:r w:rsidR="006D4EF0" w:rsidRPr="008E3767">
              <w:rPr>
                <w:noProof/>
                <w:webHidden/>
                <w:lang w:val="sk-SK"/>
              </w:rPr>
              <w:fldChar w:fldCharType="separate"/>
            </w:r>
            <w:r w:rsidR="00E92F40">
              <w:rPr>
                <w:noProof/>
                <w:webHidden/>
                <w:lang w:val="sk-SK"/>
              </w:rPr>
              <w:t>19</w:t>
            </w:r>
            <w:r w:rsidR="006D4EF0" w:rsidRPr="008E3767">
              <w:rPr>
                <w:noProof/>
                <w:webHidden/>
                <w:lang w:val="sk-SK"/>
              </w:rPr>
              <w:fldChar w:fldCharType="end"/>
            </w:r>
          </w:hyperlink>
        </w:p>
        <w:p w14:paraId="3D495401" w14:textId="3DAF7DC1" w:rsidR="006D4EF0" w:rsidRPr="008E3767" w:rsidRDefault="00773A07">
          <w:pPr>
            <w:pStyle w:val="Obsah3"/>
            <w:tabs>
              <w:tab w:val="right" w:leader="dot" w:pos="9350"/>
            </w:tabs>
            <w:rPr>
              <w:rFonts w:eastAsiaTheme="minorEastAsia"/>
              <w:noProof/>
              <w:lang w:val="sk-SK"/>
            </w:rPr>
          </w:pPr>
          <w:hyperlink w:anchor="_Toc31482637" w:history="1">
            <w:r w:rsidR="006D4EF0" w:rsidRPr="008E3767">
              <w:rPr>
                <w:rStyle w:val="Hypertextovprepojenie"/>
                <w:noProof/>
                <w:lang w:val="sk-SK"/>
              </w:rPr>
              <w:t>2.7.4 Kroky k inštalácií</w:t>
            </w:r>
            <w:r w:rsidR="006D4EF0" w:rsidRPr="008E3767">
              <w:rPr>
                <w:noProof/>
                <w:webHidden/>
                <w:lang w:val="sk-SK"/>
              </w:rPr>
              <w:tab/>
            </w:r>
            <w:r w:rsidR="006D4EF0" w:rsidRPr="008E3767">
              <w:rPr>
                <w:noProof/>
                <w:webHidden/>
                <w:lang w:val="sk-SK"/>
              </w:rPr>
              <w:fldChar w:fldCharType="begin"/>
            </w:r>
            <w:r w:rsidR="006D4EF0" w:rsidRPr="008E3767">
              <w:rPr>
                <w:noProof/>
                <w:webHidden/>
                <w:lang w:val="sk-SK"/>
              </w:rPr>
              <w:instrText xml:space="preserve"> PAGEREF _Toc31482637 \h </w:instrText>
            </w:r>
            <w:r w:rsidR="006D4EF0" w:rsidRPr="008E3767">
              <w:rPr>
                <w:noProof/>
                <w:webHidden/>
                <w:lang w:val="sk-SK"/>
              </w:rPr>
            </w:r>
            <w:r w:rsidR="006D4EF0" w:rsidRPr="008E3767">
              <w:rPr>
                <w:noProof/>
                <w:webHidden/>
                <w:lang w:val="sk-SK"/>
              </w:rPr>
              <w:fldChar w:fldCharType="separate"/>
            </w:r>
            <w:r w:rsidR="00E92F40">
              <w:rPr>
                <w:noProof/>
                <w:webHidden/>
                <w:lang w:val="sk-SK"/>
              </w:rPr>
              <w:t>19</w:t>
            </w:r>
            <w:r w:rsidR="006D4EF0" w:rsidRPr="008E3767">
              <w:rPr>
                <w:noProof/>
                <w:webHidden/>
                <w:lang w:val="sk-SK"/>
              </w:rPr>
              <w:fldChar w:fldCharType="end"/>
            </w:r>
          </w:hyperlink>
        </w:p>
        <w:p w14:paraId="41288B2C" w14:textId="6FC4CBB8" w:rsidR="006D4EF0" w:rsidRPr="008E3767" w:rsidRDefault="00773A07">
          <w:pPr>
            <w:pStyle w:val="Obsah3"/>
            <w:tabs>
              <w:tab w:val="right" w:leader="dot" w:pos="9350"/>
            </w:tabs>
            <w:rPr>
              <w:rFonts w:eastAsiaTheme="minorEastAsia"/>
              <w:noProof/>
              <w:lang w:val="sk-SK"/>
            </w:rPr>
          </w:pPr>
          <w:hyperlink w:anchor="_Toc31482638" w:history="1">
            <w:r w:rsidR="006D4EF0" w:rsidRPr="008E3767">
              <w:rPr>
                <w:rStyle w:val="Hypertextovprepojenie"/>
                <w:noProof/>
                <w:lang w:val="sk-SK"/>
              </w:rPr>
              <w:t>2.7.5 Nastavenie databázy</w:t>
            </w:r>
            <w:r w:rsidR="006D4EF0" w:rsidRPr="008E3767">
              <w:rPr>
                <w:noProof/>
                <w:webHidden/>
                <w:lang w:val="sk-SK"/>
              </w:rPr>
              <w:tab/>
            </w:r>
            <w:r w:rsidR="006D4EF0" w:rsidRPr="008E3767">
              <w:rPr>
                <w:noProof/>
                <w:webHidden/>
                <w:lang w:val="sk-SK"/>
              </w:rPr>
              <w:fldChar w:fldCharType="begin"/>
            </w:r>
            <w:r w:rsidR="006D4EF0" w:rsidRPr="008E3767">
              <w:rPr>
                <w:noProof/>
                <w:webHidden/>
                <w:lang w:val="sk-SK"/>
              </w:rPr>
              <w:instrText xml:space="preserve"> PAGEREF _Toc31482638 \h </w:instrText>
            </w:r>
            <w:r w:rsidR="006D4EF0" w:rsidRPr="008E3767">
              <w:rPr>
                <w:noProof/>
                <w:webHidden/>
                <w:lang w:val="sk-SK"/>
              </w:rPr>
            </w:r>
            <w:r w:rsidR="006D4EF0" w:rsidRPr="008E3767">
              <w:rPr>
                <w:noProof/>
                <w:webHidden/>
                <w:lang w:val="sk-SK"/>
              </w:rPr>
              <w:fldChar w:fldCharType="separate"/>
            </w:r>
            <w:r w:rsidR="00E92F40">
              <w:rPr>
                <w:noProof/>
                <w:webHidden/>
                <w:lang w:val="sk-SK"/>
              </w:rPr>
              <w:t>19</w:t>
            </w:r>
            <w:r w:rsidR="006D4EF0" w:rsidRPr="008E3767">
              <w:rPr>
                <w:noProof/>
                <w:webHidden/>
                <w:lang w:val="sk-SK"/>
              </w:rPr>
              <w:fldChar w:fldCharType="end"/>
            </w:r>
          </w:hyperlink>
        </w:p>
        <w:p w14:paraId="4B6FE489" w14:textId="7DD85559" w:rsidR="006D4EF0" w:rsidRPr="008E3767" w:rsidRDefault="00773A07">
          <w:pPr>
            <w:pStyle w:val="Obsah3"/>
            <w:tabs>
              <w:tab w:val="right" w:leader="dot" w:pos="9350"/>
            </w:tabs>
            <w:rPr>
              <w:rFonts w:eastAsiaTheme="minorEastAsia"/>
              <w:noProof/>
              <w:lang w:val="sk-SK"/>
            </w:rPr>
          </w:pPr>
          <w:hyperlink w:anchor="_Toc31482639" w:history="1">
            <w:r w:rsidR="006D4EF0" w:rsidRPr="008E3767">
              <w:rPr>
                <w:rStyle w:val="Hypertextovprepojenie"/>
                <w:noProof/>
                <w:lang w:val="sk-SK"/>
              </w:rPr>
              <w:t>2.7.6 Nastavenie prostredia</w:t>
            </w:r>
            <w:r w:rsidR="006D4EF0" w:rsidRPr="008E3767">
              <w:rPr>
                <w:noProof/>
                <w:webHidden/>
                <w:lang w:val="sk-SK"/>
              </w:rPr>
              <w:tab/>
            </w:r>
            <w:r w:rsidR="006D4EF0" w:rsidRPr="008E3767">
              <w:rPr>
                <w:noProof/>
                <w:webHidden/>
                <w:lang w:val="sk-SK"/>
              </w:rPr>
              <w:fldChar w:fldCharType="begin"/>
            </w:r>
            <w:r w:rsidR="006D4EF0" w:rsidRPr="008E3767">
              <w:rPr>
                <w:noProof/>
                <w:webHidden/>
                <w:lang w:val="sk-SK"/>
              </w:rPr>
              <w:instrText xml:space="preserve"> PAGEREF _Toc31482639 \h </w:instrText>
            </w:r>
            <w:r w:rsidR="006D4EF0" w:rsidRPr="008E3767">
              <w:rPr>
                <w:noProof/>
                <w:webHidden/>
                <w:lang w:val="sk-SK"/>
              </w:rPr>
            </w:r>
            <w:r w:rsidR="006D4EF0" w:rsidRPr="008E3767">
              <w:rPr>
                <w:noProof/>
                <w:webHidden/>
                <w:lang w:val="sk-SK"/>
              </w:rPr>
              <w:fldChar w:fldCharType="separate"/>
            </w:r>
            <w:r w:rsidR="00E92F40">
              <w:rPr>
                <w:noProof/>
                <w:webHidden/>
                <w:lang w:val="sk-SK"/>
              </w:rPr>
              <w:t>20</w:t>
            </w:r>
            <w:r w:rsidR="006D4EF0" w:rsidRPr="008E3767">
              <w:rPr>
                <w:noProof/>
                <w:webHidden/>
                <w:lang w:val="sk-SK"/>
              </w:rPr>
              <w:fldChar w:fldCharType="end"/>
            </w:r>
          </w:hyperlink>
        </w:p>
        <w:p w14:paraId="1E9F3589" w14:textId="4D62D0E5" w:rsidR="006D4EF0" w:rsidRPr="008E3767" w:rsidRDefault="00773A07">
          <w:pPr>
            <w:pStyle w:val="Obsah3"/>
            <w:tabs>
              <w:tab w:val="right" w:leader="dot" w:pos="9350"/>
            </w:tabs>
            <w:rPr>
              <w:rFonts w:eastAsiaTheme="minorEastAsia"/>
              <w:noProof/>
              <w:lang w:val="sk-SK"/>
            </w:rPr>
          </w:pPr>
          <w:hyperlink w:anchor="_Toc31482640" w:history="1">
            <w:r w:rsidR="006D4EF0" w:rsidRPr="008E3767">
              <w:rPr>
                <w:rStyle w:val="Hypertextovprepojenie"/>
                <w:noProof/>
                <w:lang w:val="sk-SK"/>
              </w:rPr>
              <w:t>2.7.7 Šifrovanie SSL</w:t>
            </w:r>
            <w:r w:rsidR="006D4EF0" w:rsidRPr="008E3767">
              <w:rPr>
                <w:noProof/>
                <w:webHidden/>
                <w:lang w:val="sk-SK"/>
              </w:rPr>
              <w:tab/>
            </w:r>
            <w:r w:rsidR="006D4EF0" w:rsidRPr="008E3767">
              <w:rPr>
                <w:noProof/>
                <w:webHidden/>
                <w:lang w:val="sk-SK"/>
              </w:rPr>
              <w:fldChar w:fldCharType="begin"/>
            </w:r>
            <w:r w:rsidR="006D4EF0" w:rsidRPr="008E3767">
              <w:rPr>
                <w:noProof/>
                <w:webHidden/>
                <w:lang w:val="sk-SK"/>
              </w:rPr>
              <w:instrText xml:space="preserve"> PAGEREF _Toc31482640 \h </w:instrText>
            </w:r>
            <w:r w:rsidR="006D4EF0" w:rsidRPr="008E3767">
              <w:rPr>
                <w:noProof/>
                <w:webHidden/>
                <w:lang w:val="sk-SK"/>
              </w:rPr>
            </w:r>
            <w:r w:rsidR="006D4EF0" w:rsidRPr="008E3767">
              <w:rPr>
                <w:noProof/>
                <w:webHidden/>
                <w:lang w:val="sk-SK"/>
              </w:rPr>
              <w:fldChar w:fldCharType="separate"/>
            </w:r>
            <w:r w:rsidR="00E92F40">
              <w:rPr>
                <w:noProof/>
                <w:webHidden/>
                <w:lang w:val="sk-SK"/>
              </w:rPr>
              <w:t>21</w:t>
            </w:r>
            <w:r w:rsidR="006D4EF0" w:rsidRPr="008E3767">
              <w:rPr>
                <w:noProof/>
                <w:webHidden/>
                <w:lang w:val="sk-SK"/>
              </w:rPr>
              <w:fldChar w:fldCharType="end"/>
            </w:r>
          </w:hyperlink>
        </w:p>
        <w:p w14:paraId="5CD59379" w14:textId="62A968B7" w:rsidR="006D4EF0" w:rsidRPr="008E3767" w:rsidRDefault="00773A07">
          <w:pPr>
            <w:pStyle w:val="Obsah1"/>
            <w:tabs>
              <w:tab w:val="left" w:pos="440"/>
              <w:tab w:val="right" w:leader="dot" w:pos="9350"/>
            </w:tabs>
            <w:rPr>
              <w:rFonts w:eastAsiaTheme="minorEastAsia"/>
              <w:noProof/>
              <w:lang w:val="sk-SK"/>
            </w:rPr>
          </w:pPr>
          <w:hyperlink w:anchor="_Toc31482641" w:history="1">
            <w:r w:rsidR="006D4EF0" w:rsidRPr="008E3767">
              <w:rPr>
                <w:rStyle w:val="Hypertextovprepojenie"/>
                <w:noProof/>
                <w:lang w:val="sk-SK"/>
              </w:rPr>
              <w:t>3.</w:t>
            </w:r>
            <w:r w:rsidR="006D4EF0" w:rsidRPr="008E3767">
              <w:rPr>
                <w:rFonts w:eastAsiaTheme="minorEastAsia"/>
                <w:noProof/>
                <w:lang w:val="sk-SK"/>
              </w:rPr>
              <w:tab/>
            </w:r>
            <w:r w:rsidR="006D4EF0" w:rsidRPr="008E3767">
              <w:rPr>
                <w:rStyle w:val="Hypertextovprepojenie"/>
                <w:noProof/>
                <w:lang w:val="sk-SK"/>
              </w:rPr>
              <w:t>Testovacie scenáre</w:t>
            </w:r>
            <w:r w:rsidR="006D4EF0" w:rsidRPr="008E3767">
              <w:rPr>
                <w:noProof/>
                <w:webHidden/>
                <w:lang w:val="sk-SK"/>
              </w:rPr>
              <w:tab/>
            </w:r>
            <w:r w:rsidR="006D4EF0" w:rsidRPr="008E3767">
              <w:rPr>
                <w:noProof/>
                <w:webHidden/>
                <w:lang w:val="sk-SK"/>
              </w:rPr>
              <w:fldChar w:fldCharType="begin"/>
            </w:r>
            <w:r w:rsidR="006D4EF0" w:rsidRPr="008E3767">
              <w:rPr>
                <w:noProof/>
                <w:webHidden/>
                <w:lang w:val="sk-SK"/>
              </w:rPr>
              <w:instrText xml:space="preserve"> PAGEREF _Toc31482641 \h </w:instrText>
            </w:r>
            <w:r w:rsidR="006D4EF0" w:rsidRPr="008E3767">
              <w:rPr>
                <w:noProof/>
                <w:webHidden/>
                <w:lang w:val="sk-SK"/>
              </w:rPr>
            </w:r>
            <w:r w:rsidR="006D4EF0" w:rsidRPr="008E3767">
              <w:rPr>
                <w:noProof/>
                <w:webHidden/>
                <w:lang w:val="sk-SK"/>
              </w:rPr>
              <w:fldChar w:fldCharType="separate"/>
            </w:r>
            <w:r w:rsidR="00E92F40">
              <w:rPr>
                <w:noProof/>
                <w:webHidden/>
                <w:lang w:val="sk-SK"/>
              </w:rPr>
              <w:t>22</w:t>
            </w:r>
            <w:r w:rsidR="006D4EF0" w:rsidRPr="008E3767">
              <w:rPr>
                <w:noProof/>
                <w:webHidden/>
                <w:lang w:val="sk-SK"/>
              </w:rPr>
              <w:fldChar w:fldCharType="end"/>
            </w:r>
          </w:hyperlink>
        </w:p>
        <w:p w14:paraId="08876679" w14:textId="13B573CB" w:rsidR="006D4EF0" w:rsidRPr="008E3767" w:rsidRDefault="00773A07">
          <w:pPr>
            <w:pStyle w:val="Obsah2"/>
            <w:tabs>
              <w:tab w:val="right" w:leader="dot" w:pos="9350"/>
            </w:tabs>
            <w:rPr>
              <w:rFonts w:eastAsiaTheme="minorEastAsia"/>
              <w:noProof/>
              <w:lang w:val="sk-SK"/>
            </w:rPr>
          </w:pPr>
          <w:hyperlink w:anchor="_Toc31482642" w:history="1">
            <w:r w:rsidR="006D4EF0" w:rsidRPr="008E3767">
              <w:rPr>
                <w:rStyle w:val="Hypertextovprepojenie"/>
                <w:noProof/>
                <w:lang w:val="sk-SK"/>
              </w:rPr>
              <w:t>3.1. Prihlásenie</w:t>
            </w:r>
            <w:r w:rsidR="006D4EF0" w:rsidRPr="008E3767">
              <w:rPr>
                <w:noProof/>
                <w:webHidden/>
                <w:lang w:val="sk-SK"/>
              </w:rPr>
              <w:tab/>
            </w:r>
            <w:r w:rsidR="006D4EF0" w:rsidRPr="008E3767">
              <w:rPr>
                <w:noProof/>
                <w:webHidden/>
                <w:lang w:val="sk-SK"/>
              </w:rPr>
              <w:fldChar w:fldCharType="begin"/>
            </w:r>
            <w:r w:rsidR="006D4EF0" w:rsidRPr="008E3767">
              <w:rPr>
                <w:noProof/>
                <w:webHidden/>
                <w:lang w:val="sk-SK"/>
              </w:rPr>
              <w:instrText xml:space="preserve"> PAGEREF _Toc31482642 \h </w:instrText>
            </w:r>
            <w:r w:rsidR="006D4EF0" w:rsidRPr="008E3767">
              <w:rPr>
                <w:noProof/>
                <w:webHidden/>
                <w:lang w:val="sk-SK"/>
              </w:rPr>
            </w:r>
            <w:r w:rsidR="006D4EF0" w:rsidRPr="008E3767">
              <w:rPr>
                <w:noProof/>
                <w:webHidden/>
                <w:lang w:val="sk-SK"/>
              </w:rPr>
              <w:fldChar w:fldCharType="separate"/>
            </w:r>
            <w:r w:rsidR="00E92F40">
              <w:rPr>
                <w:noProof/>
                <w:webHidden/>
                <w:lang w:val="sk-SK"/>
              </w:rPr>
              <w:t>22</w:t>
            </w:r>
            <w:r w:rsidR="006D4EF0" w:rsidRPr="008E3767">
              <w:rPr>
                <w:noProof/>
                <w:webHidden/>
                <w:lang w:val="sk-SK"/>
              </w:rPr>
              <w:fldChar w:fldCharType="end"/>
            </w:r>
          </w:hyperlink>
        </w:p>
        <w:p w14:paraId="4D72D772" w14:textId="1C44EF8E" w:rsidR="006D4EF0" w:rsidRPr="008E3767" w:rsidRDefault="00773A07">
          <w:pPr>
            <w:pStyle w:val="Obsah2"/>
            <w:tabs>
              <w:tab w:val="right" w:leader="dot" w:pos="9350"/>
            </w:tabs>
            <w:rPr>
              <w:rFonts w:eastAsiaTheme="minorEastAsia"/>
              <w:noProof/>
              <w:lang w:val="sk-SK"/>
            </w:rPr>
          </w:pPr>
          <w:hyperlink w:anchor="_Toc31482643" w:history="1">
            <w:r w:rsidR="006D4EF0" w:rsidRPr="008E3767">
              <w:rPr>
                <w:rStyle w:val="Hypertextovprepojenie"/>
                <w:noProof/>
                <w:lang w:val="sk-SK"/>
              </w:rPr>
              <w:t>3.2. Vyhľadanie klienta - vytváranie objednávky</w:t>
            </w:r>
            <w:r w:rsidR="006D4EF0" w:rsidRPr="008E3767">
              <w:rPr>
                <w:noProof/>
                <w:webHidden/>
                <w:lang w:val="sk-SK"/>
              </w:rPr>
              <w:tab/>
            </w:r>
            <w:r w:rsidR="006D4EF0" w:rsidRPr="008E3767">
              <w:rPr>
                <w:noProof/>
                <w:webHidden/>
                <w:lang w:val="sk-SK"/>
              </w:rPr>
              <w:fldChar w:fldCharType="begin"/>
            </w:r>
            <w:r w:rsidR="006D4EF0" w:rsidRPr="008E3767">
              <w:rPr>
                <w:noProof/>
                <w:webHidden/>
                <w:lang w:val="sk-SK"/>
              </w:rPr>
              <w:instrText xml:space="preserve"> PAGEREF _Toc31482643 \h </w:instrText>
            </w:r>
            <w:r w:rsidR="006D4EF0" w:rsidRPr="008E3767">
              <w:rPr>
                <w:noProof/>
                <w:webHidden/>
                <w:lang w:val="sk-SK"/>
              </w:rPr>
            </w:r>
            <w:r w:rsidR="006D4EF0" w:rsidRPr="008E3767">
              <w:rPr>
                <w:noProof/>
                <w:webHidden/>
                <w:lang w:val="sk-SK"/>
              </w:rPr>
              <w:fldChar w:fldCharType="separate"/>
            </w:r>
            <w:r w:rsidR="00E92F40">
              <w:rPr>
                <w:noProof/>
                <w:webHidden/>
                <w:lang w:val="sk-SK"/>
              </w:rPr>
              <w:t>22</w:t>
            </w:r>
            <w:r w:rsidR="006D4EF0" w:rsidRPr="008E3767">
              <w:rPr>
                <w:noProof/>
                <w:webHidden/>
                <w:lang w:val="sk-SK"/>
              </w:rPr>
              <w:fldChar w:fldCharType="end"/>
            </w:r>
          </w:hyperlink>
        </w:p>
        <w:p w14:paraId="49BFFFB0" w14:textId="6ADFBA9A" w:rsidR="006D4EF0" w:rsidRPr="008E3767" w:rsidRDefault="00773A07">
          <w:pPr>
            <w:pStyle w:val="Obsah2"/>
            <w:tabs>
              <w:tab w:val="right" w:leader="dot" w:pos="9350"/>
            </w:tabs>
            <w:rPr>
              <w:rFonts w:eastAsiaTheme="minorEastAsia"/>
              <w:noProof/>
              <w:lang w:val="sk-SK"/>
            </w:rPr>
          </w:pPr>
          <w:hyperlink w:anchor="_Toc31482644" w:history="1">
            <w:r w:rsidR="006D4EF0" w:rsidRPr="008E3767">
              <w:rPr>
                <w:rStyle w:val="Hypertextovprepojenie"/>
                <w:noProof/>
                <w:lang w:val="sk-SK"/>
              </w:rPr>
              <w:t>3.3. Pridanie klienta</w:t>
            </w:r>
            <w:r w:rsidR="006D4EF0" w:rsidRPr="008E3767">
              <w:rPr>
                <w:noProof/>
                <w:webHidden/>
                <w:lang w:val="sk-SK"/>
              </w:rPr>
              <w:tab/>
            </w:r>
            <w:r w:rsidR="006D4EF0" w:rsidRPr="008E3767">
              <w:rPr>
                <w:noProof/>
                <w:webHidden/>
                <w:lang w:val="sk-SK"/>
              </w:rPr>
              <w:fldChar w:fldCharType="begin"/>
            </w:r>
            <w:r w:rsidR="006D4EF0" w:rsidRPr="008E3767">
              <w:rPr>
                <w:noProof/>
                <w:webHidden/>
                <w:lang w:val="sk-SK"/>
              </w:rPr>
              <w:instrText xml:space="preserve"> PAGEREF _Toc31482644 \h </w:instrText>
            </w:r>
            <w:r w:rsidR="006D4EF0" w:rsidRPr="008E3767">
              <w:rPr>
                <w:noProof/>
                <w:webHidden/>
                <w:lang w:val="sk-SK"/>
              </w:rPr>
            </w:r>
            <w:r w:rsidR="006D4EF0" w:rsidRPr="008E3767">
              <w:rPr>
                <w:noProof/>
                <w:webHidden/>
                <w:lang w:val="sk-SK"/>
              </w:rPr>
              <w:fldChar w:fldCharType="separate"/>
            </w:r>
            <w:r w:rsidR="00E92F40">
              <w:rPr>
                <w:noProof/>
                <w:webHidden/>
                <w:lang w:val="sk-SK"/>
              </w:rPr>
              <w:t>22</w:t>
            </w:r>
            <w:r w:rsidR="006D4EF0" w:rsidRPr="008E3767">
              <w:rPr>
                <w:noProof/>
                <w:webHidden/>
                <w:lang w:val="sk-SK"/>
              </w:rPr>
              <w:fldChar w:fldCharType="end"/>
            </w:r>
          </w:hyperlink>
        </w:p>
        <w:p w14:paraId="65C0E385" w14:textId="2A217F98" w:rsidR="006D4EF0" w:rsidRPr="008E3767" w:rsidRDefault="00773A07">
          <w:pPr>
            <w:pStyle w:val="Obsah2"/>
            <w:tabs>
              <w:tab w:val="right" w:leader="dot" w:pos="9350"/>
            </w:tabs>
            <w:rPr>
              <w:rFonts w:eastAsiaTheme="minorEastAsia"/>
              <w:noProof/>
              <w:lang w:val="sk-SK"/>
            </w:rPr>
          </w:pPr>
          <w:hyperlink w:anchor="_Toc31482645" w:history="1">
            <w:r w:rsidR="006D4EF0" w:rsidRPr="008E3767">
              <w:rPr>
                <w:rStyle w:val="Hypertextovprepojenie"/>
                <w:noProof/>
                <w:lang w:val="sk-SK"/>
              </w:rPr>
              <w:t>3.4. Odstránenie klienta</w:t>
            </w:r>
            <w:r w:rsidR="006D4EF0" w:rsidRPr="008E3767">
              <w:rPr>
                <w:noProof/>
                <w:webHidden/>
                <w:lang w:val="sk-SK"/>
              </w:rPr>
              <w:tab/>
            </w:r>
            <w:r w:rsidR="006D4EF0" w:rsidRPr="008E3767">
              <w:rPr>
                <w:noProof/>
                <w:webHidden/>
                <w:lang w:val="sk-SK"/>
              </w:rPr>
              <w:fldChar w:fldCharType="begin"/>
            </w:r>
            <w:r w:rsidR="006D4EF0" w:rsidRPr="008E3767">
              <w:rPr>
                <w:noProof/>
                <w:webHidden/>
                <w:lang w:val="sk-SK"/>
              </w:rPr>
              <w:instrText xml:space="preserve"> PAGEREF _Toc31482645 \h </w:instrText>
            </w:r>
            <w:r w:rsidR="006D4EF0" w:rsidRPr="008E3767">
              <w:rPr>
                <w:noProof/>
                <w:webHidden/>
                <w:lang w:val="sk-SK"/>
              </w:rPr>
            </w:r>
            <w:r w:rsidR="006D4EF0" w:rsidRPr="008E3767">
              <w:rPr>
                <w:noProof/>
                <w:webHidden/>
                <w:lang w:val="sk-SK"/>
              </w:rPr>
              <w:fldChar w:fldCharType="separate"/>
            </w:r>
            <w:r w:rsidR="00E92F40">
              <w:rPr>
                <w:noProof/>
                <w:webHidden/>
                <w:lang w:val="sk-SK"/>
              </w:rPr>
              <w:t>22</w:t>
            </w:r>
            <w:r w:rsidR="006D4EF0" w:rsidRPr="008E3767">
              <w:rPr>
                <w:noProof/>
                <w:webHidden/>
                <w:lang w:val="sk-SK"/>
              </w:rPr>
              <w:fldChar w:fldCharType="end"/>
            </w:r>
          </w:hyperlink>
        </w:p>
        <w:p w14:paraId="33E54454" w14:textId="4D950C0C" w:rsidR="006D4EF0" w:rsidRPr="008E3767" w:rsidRDefault="00773A07">
          <w:pPr>
            <w:pStyle w:val="Obsah2"/>
            <w:tabs>
              <w:tab w:val="right" w:leader="dot" w:pos="9350"/>
            </w:tabs>
            <w:rPr>
              <w:rFonts w:eastAsiaTheme="minorEastAsia"/>
              <w:noProof/>
              <w:lang w:val="sk-SK"/>
            </w:rPr>
          </w:pPr>
          <w:hyperlink w:anchor="_Toc31482646" w:history="1">
            <w:r w:rsidR="006D4EF0" w:rsidRPr="008E3767">
              <w:rPr>
                <w:rStyle w:val="Hypertextovprepojenie"/>
                <w:noProof/>
                <w:lang w:val="sk-SK"/>
              </w:rPr>
              <w:t>3.5. Príznaky o aktívnosti klienta, GDPR a rekreačnej karty</w:t>
            </w:r>
            <w:r w:rsidR="006D4EF0" w:rsidRPr="008E3767">
              <w:rPr>
                <w:noProof/>
                <w:webHidden/>
                <w:lang w:val="sk-SK"/>
              </w:rPr>
              <w:tab/>
            </w:r>
            <w:r w:rsidR="006D4EF0" w:rsidRPr="008E3767">
              <w:rPr>
                <w:noProof/>
                <w:webHidden/>
                <w:lang w:val="sk-SK"/>
              </w:rPr>
              <w:fldChar w:fldCharType="begin"/>
            </w:r>
            <w:r w:rsidR="006D4EF0" w:rsidRPr="008E3767">
              <w:rPr>
                <w:noProof/>
                <w:webHidden/>
                <w:lang w:val="sk-SK"/>
              </w:rPr>
              <w:instrText xml:space="preserve"> PAGEREF _Toc31482646 \h </w:instrText>
            </w:r>
            <w:r w:rsidR="006D4EF0" w:rsidRPr="008E3767">
              <w:rPr>
                <w:noProof/>
                <w:webHidden/>
                <w:lang w:val="sk-SK"/>
              </w:rPr>
            </w:r>
            <w:r w:rsidR="006D4EF0" w:rsidRPr="008E3767">
              <w:rPr>
                <w:noProof/>
                <w:webHidden/>
                <w:lang w:val="sk-SK"/>
              </w:rPr>
              <w:fldChar w:fldCharType="separate"/>
            </w:r>
            <w:r w:rsidR="00E92F40">
              <w:rPr>
                <w:noProof/>
                <w:webHidden/>
                <w:lang w:val="sk-SK"/>
              </w:rPr>
              <w:t>22</w:t>
            </w:r>
            <w:r w:rsidR="006D4EF0" w:rsidRPr="008E3767">
              <w:rPr>
                <w:noProof/>
                <w:webHidden/>
                <w:lang w:val="sk-SK"/>
              </w:rPr>
              <w:fldChar w:fldCharType="end"/>
            </w:r>
          </w:hyperlink>
        </w:p>
        <w:p w14:paraId="7D7B0A47" w14:textId="05C77ADD" w:rsidR="006D4EF0" w:rsidRPr="008E3767" w:rsidRDefault="00773A07">
          <w:pPr>
            <w:pStyle w:val="Obsah2"/>
            <w:tabs>
              <w:tab w:val="right" w:leader="dot" w:pos="9350"/>
            </w:tabs>
            <w:rPr>
              <w:rFonts w:eastAsiaTheme="minorEastAsia"/>
              <w:noProof/>
              <w:lang w:val="sk-SK"/>
            </w:rPr>
          </w:pPr>
          <w:hyperlink w:anchor="_Toc31482647" w:history="1">
            <w:r w:rsidR="006D4EF0" w:rsidRPr="008E3767">
              <w:rPr>
                <w:rStyle w:val="Hypertextovprepojenie"/>
                <w:noProof/>
                <w:lang w:val="sk-SK"/>
              </w:rPr>
              <w:t>3.6. Editovanie klientov</w:t>
            </w:r>
            <w:r w:rsidR="006D4EF0" w:rsidRPr="008E3767">
              <w:rPr>
                <w:noProof/>
                <w:webHidden/>
                <w:lang w:val="sk-SK"/>
              </w:rPr>
              <w:tab/>
            </w:r>
            <w:r w:rsidR="006D4EF0" w:rsidRPr="008E3767">
              <w:rPr>
                <w:noProof/>
                <w:webHidden/>
                <w:lang w:val="sk-SK"/>
              </w:rPr>
              <w:fldChar w:fldCharType="begin"/>
            </w:r>
            <w:r w:rsidR="006D4EF0" w:rsidRPr="008E3767">
              <w:rPr>
                <w:noProof/>
                <w:webHidden/>
                <w:lang w:val="sk-SK"/>
              </w:rPr>
              <w:instrText xml:space="preserve"> PAGEREF _Toc31482647 \h </w:instrText>
            </w:r>
            <w:r w:rsidR="006D4EF0" w:rsidRPr="008E3767">
              <w:rPr>
                <w:noProof/>
                <w:webHidden/>
                <w:lang w:val="sk-SK"/>
              </w:rPr>
            </w:r>
            <w:r w:rsidR="006D4EF0" w:rsidRPr="008E3767">
              <w:rPr>
                <w:noProof/>
                <w:webHidden/>
                <w:lang w:val="sk-SK"/>
              </w:rPr>
              <w:fldChar w:fldCharType="separate"/>
            </w:r>
            <w:r w:rsidR="00E92F40">
              <w:rPr>
                <w:noProof/>
                <w:webHidden/>
                <w:lang w:val="sk-SK"/>
              </w:rPr>
              <w:t>22</w:t>
            </w:r>
            <w:r w:rsidR="006D4EF0" w:rsidRPr="008E3767">
              <w:rPr>
                <w:noProof/>
                <w:webHidden/>
                <w:lang w:val="sk-SK"/>
              </w:rPr>
              <w:fldChar w:fldCharType="end"/>
            </w:r>
          </w:hyperlink>
        </w:p>
        <w:p w14:paraId="744635BC" w14:textId="1E09D00E" w:rsidR="006D4EF0" w:rsidRPr="008E3767" w:rsidRDefault="00773A07">
          <w:pPr>
            <w:pStyle w:val="Obsah2"/>
            <w:tabs>
              <w:tab w:val="right" w:leader="dot" w:pos="9350"/>
            </w:tabs>
            <w:rPr>
              <w:rFonts w:eastAsiaTheme="minorEastAsia"/>
              <w:noProof/>
              <w:lang w:val="sk-SK"/>
            </w:rPr>
          </w:pPr>
          <w:hyperlink w:anchor="_Toc31482648" w:history="1">
            <w:r w:rsidR="006D4EF0" w:rsidRPr="008E3767">
              <w:rPr>
                <w:rStyle w:val="Hypertextovprepojenie"/>
                <w:noProof/>
                <w:lang w:val="sk-SK"/>
              </w:rPr>
              <w:t>3.7. Vytvorenie rezervácie</w:t>
            </w:r>
            <w:r w:rsidR="006D4EF0" w:rsidRPr="008E3767">
              <w:rPr>
                <w:noProof/>
                <w:webHidden/>
                <w:lang w:val="sk-SK"/>
              </w:rPr>
              <w:tab/>
            </w:r>
            <w:r w:rsidR="006D4EF0" w:rsidRPr="008E3767">
              <w:rPr>
                <w:noProof/>
                <w:webHidden/>
                <w:lang w:val="sk-SK"/>
              </w:rPr>
              <w:fldChar w:fldCharType="begin"/>
            </w:r>
            <w:r w:rsidR="006D4EF0" w:rsidRPr="008E3767">
              <w:rPr>
                <w:noProof/>
                <w:webHidden/>
                <w:lang w:val="sk-SK"/>
              </w:rPr>
              <w:instrText xml:space="preserve"> PAGEREF _Toc31482648 \h </w:instrText>
            </w:r>
            <w:r w:rsidR="006D4EF0" w:rsidRPr="008E3767">
              <w:rPr>
                <w:noProof/>
                <w:webHidden/>
                <w:lang w:val="sk-SK"/>
              </w:rPr>
            </w:r>
            <w:r w:rsidR="006D4EF0" w:rsidRPr="008E3767">
              <w:rPr>
                <w:noProof/>
                <w:webHidden/>
                <w:lang w:val="sk-SK"/>
              </w:rPr>
              <w:fldChar w:fldCharType="separate"/>
            </w:r>
            <w:r w:rsidR="00E92F40">
              <w:rPr>
                <w:noProof/>
                <w:webHidden/>
                <w:lang w:val="sk-SK"/>
              </w:rPr>
              <w:t>22</w:t>
            </w:r>
            <w:r w:rsidR="006D4EF0" w:rsidRPr="008E3767">
              <w:rPr>
                <w:noProof/>
                <w:webHidden/>
                <w:lang w:val="sk-SK"/>
              </w:rPr>
              <w:fldChar w:fldCharType="end"/>
            </w:r>
          </w:hyperlink>
        </w:p>
        <w:p w14:paraId="44885586" w14:textId="28DA91C9" w:rsidR="006D4EF0" w:rsidRPr="008E3767" w:rsidRDefault="00773A07">
          <w:pPr>
            <w:pStyle w:val="Obsah2"/>
            <w:tabs>
              <w:tab w:val="right" w:leader="dot" w:pos="9350"/>
            </w:tabs>
            <w:rPr>
              <w:rFonts w:eastAsiaTheme="minorEastAsia"/>
              <w:noProof/>
              <w:lang w:val="sk-SK"/>
            </w:rPr>
          </w:pPr>
          <w:hyperlink w:anchor="_Toc31482649" w:history="1">
            <w:r w:rsidR="006D4EF0" w:rsidRPr="008E3767">
              <w:rPr>
                <w:rStyle w:val="Hypertextovprepojenie"/>
                <w:noProof/>
                <w:lang w:val="sk-SK"/>
              </w:rPr>
              <w:t>3.8. Prístup k dnešnému dňu v kalendári</w:t>
            </w:r>
            <w:r w:rsidR="006D4EF0" w:rsidRPr="008E3767">
              <w:rPr>
                <w:noProof/>
                <w:webHidden/>
                <w:lang w:val="sk-SK"/>
              </w:rPr>
              <w:tab/>
            </w:r>
            <w:r w:rsidR="006D4EF0" w:rsidRPr="008E3767">
              <w:rPr>
                <w:noProof/>
                <w:webHidden/>
                <w:lang w:val="sk-SK"/>
              </w:rPr>
              <w:fldChar w:fldCharType="begin"/>
            </w:r>
            <w:r w:rsidR="006D4EF0" w:rsidRPr="008E3767">
              <w:rPr>
                <w:noProof/>
                <w:webHidden/>
                <w:lang w:val="sk-SK"/>
              </w:rPr>
              <w:instrText xml:space="preserve"> PAGEREF _Toc31482649 \h </w:instrText>
            </w:r>
            <w:r w:rsidR="006D4EF0" w:rsidRPr="008E3767">
              <w:rPr>
                <w:noProof/>
                <w:webHidden/>
                <w:lang w:val="sk-SK"/>
              </w:rPr>
            </w:r>
            <w:r w:rsidR="006D4EF0" w:rsidRPr="008E3767">
              <w:rPr>
                <w:noProof/>
                <w:webHidden/>
                <w:lang w:val="sk-SK"/>
              </w:rPr>
              <w:fldChar w:fldCharType="separate"/>
            </w:r>
            <w:r w:rsidR="00E92F40">
              <w:rPr>
                <w:noProof/>
                <w:webHidden/>
                <w:lang w:val="sk-SK"/>
              </w:rPr>
              <w:t>23</w:t>
            </w:r>
            <w:r w:rsidR="006D4EF0" w:rsidRPr="008E3767">
              <w:rPr>
                <w:noProof/>
                <w:webHidden/>
                <w:lang w:val="sk-SK"/>
              </w:rPr>
              <w:fldChar w:fldCharType="end"/>
            </w:r>
          </w:hyperlink>
        </w:p>
        <w:p w14:paraId="3D45C2A2" w14:textId="75E76CC5" w:rsidR="006D4EF0" w:rsidRPr="008E3767" w:rsidRDefault="00773A07">
          <w:pPr>
            <w:pStyle w:val="Obsah2"/>
            <w:tabs>
              <w:tab w:val="right" w:leader="dot" w:pos="9350"/>
            </w:tabs>
            <w:rPr>
              <w:rFonts w:eastAsiaTheme="minorEastAsia"/>
              <w:noProof/>
              <w:lang w:val="sk-SK"/>
            </w:rPr>
          </w:pPr>
          <w:hyperlink w:anchor="_Toc31482650" w:history="1">
            <w:r w:rsidR="006D4EF0" w:rsidRPr="008E3767">
              <w:rPr>
                <w:rStyle w:val="Hypertextovprepojenie"/>
                <w:noProof/>
                <w:lang w:val="sk-SK"/>
              </w:rPr>
              <w:t>3.9. Editovanie objednávky</w:t>
            </w:r>
            <w:r w:rsidR="006D4EF0" w:rsidRPr="008E3767">
              <w:rPr>
                <w:noProof/>
                <w:webHidden/>
                <w:lang w:val="sk-SK"/>
              </w:rPr>
              <w:tab/>
            </w:r>
            <w:r w:rsidR="006D4EF0" w:rsidRPr="008E3767">
              <w:rPr>
                <w:noProof/>
                <w:webHidden/>
                <w:lang w:val="sk-SK"/>
              </w:rPr>
              <w:fldChar w:fldCharType="begin"/>
            </w:r>
            <w:r w:rsidR="006D4EF0" w:rsidRPr="008E3767">
              <w:rPr>
                <w:noProof/>
                <w:webHidden/>
                <w:lang w:val="sk-SK"/>
              </w:rPr>
              <w:instrText xml:space="preserve"> PAGEREF _Toc31482650 \h </w:instrText>
            </w:r>
            <w:r w:rsidR="006D4EF0" w:rsidRPr="008E3767">
              <w:rPr>
                <w:noProof/>
                <w:webHidden/>
                <w:lang w:val="sk-SK"/>
              </w:rPr>
            </w:r>
            <w:r w:rsidR="006D4EF0" w:rsidRPr="008E3767">
              <w:rPr>
                <w:noProof/>
                <w:webHidden/>
                <w:lang w:val="sk-SK"/>
              </w:rPr>
              <w:fldChar w:fldCharType="separate"/>
            </w:r>
            <w:r w:rsidR="00E92F40">
              <w:rPr>
                <w:noProof/>
                <w:webHidden/>
                <w:lang w:val="sk-SK"/>
              </w:rPr>
              <w:t>23</w:t>
            </w:r>
            <w:r w:rsidR="006D4EF0" w:rsidRPr="008E3767">
              <w:rPr>
                <w:noProof/>
                <w:webHidden/>
                <w:lang w:val="sk-SK"/>
              </w:rPr>
              <w:fldChar w:fldCharType="end"/>
            </w:r>
          </w:hyperlink>
        </w:p>
        <w:p w14:paraId="3848893C" w14:textId="48E1CA4C" w:rsidR="006D4EF0" w:rsidRPr="008E3767" w:rsidRDefault="00773A07">
          <w:pPr>
            <w:pStyle w:val="Obsah2"/>
            <w:tabs>
              <w:tab w:val="right" w:leader="dot" w:pos="9350"/>
            </w:tabs>
            <w:rPr>
              <w:rFonts w:eastAsiaTheme="minorEastAsia"/>
              <w:noProof/>
              <w:lang w:val="sk-SK"/>
            </w:rPr>
          </w:pPr>
          <w:hyperlink w:anchor="_Toc31482651" w:history="1">
            <w:r w:rsidR="006D4EF0" w:rsidRPr="008E3767">
              <w:rPr>
                <w:rStyle w:val="Hypertextovprepojenie"/>
                <w:noProof/>
                <w:lang w:val="sk-SK"/>
              </w:rPr>
              <w:t>3.10. Odstránenie objednávky</w:t>
            </w:r>
            <w:r w:rsidR="006D4EF0" w:rsidRPr="008E3767">
              <w:rPr>
                <w:noProof/>
                <w:webHidden/>
                <w:lang w:val="sk-SK"/>
              </w:rPr>
              <w:tab/>
            </w:r>
            <w:r w:rsidR="006D4EF0" w:rsidRPr="008E3767">
              <w:rPr>
                <w:noProof/>
                <w:webHidden/>
                <w:lang w:val="sk-SK"/>
              </w:rPr>
              <w:fldChar w:fldCharType="begin"/>
            </w:r>
            <w:r w:rsidR="006D4EF0" w:rsidRPr="008E3767">
              <w:rPr>
                <w:noProof/>
                <w:webHidden/>
                <w:lang w:val="sk-SK"/>
              </w:rPr>
              <w:instrText xml:space="preserve"> PAGEREF _Toc31482651 \h </w:instrText>
            </w:r>
            <w:r w:rsidR="006D4EF0" w:rsidRPr="008E3767">
              <w:rPr>
                <w:noProof/>
                <w:webHidden/>
                <w:lang w:val="sk-SK"/>
              </w:rPr>
            </w:r>
            <w:r w:rsidR="006D4EF0" w:rsidRPr="008E3767">
              <w:rPr>
                <w:noProof/>
                <w:webHidden/>
                <w:lang w:val="sk-SK"/>
              </w:rPr>
              <w:fldChar w:fldCharType="separate"/>
            </w:r>
            <w:r w:rsidR="00E92F40">
              <w:rPr>
                <w:noProof/>
                <w:webHidden/>
                <w:lang w:val="sk-SK"/>
              </w:rPr>
              <w:t>23</w:t>
            </w:r>
            <w:r w:rsidR="006D4EF0" w:rsidRPr="008E3767">
              <w:rPr>
                <w:noProof/>
                <w:webHidden/>
                <w:lang w:val="sk-SK"/>
              </w:rPr>
              <w:fldChar w:fldCharType="end"/>
            </w:r>
          </w:hyperlink>
        </w:p>
        <w:p w14:paraId="51C5881B" w14:textId="2FDF13DF" w:rsidR="006D4EF0" w:rsidRPr="008E3767" w:rsidRDefault="00773A07">
          <w:pPr>
            <w:pStyle w:val="Obsah2"/>
            <w:tabs>
              <w:tab w:val="right" w:leader="dot" w:pos="9350"/>
            </w:tabs>
            <w:rPr>
              <w:rFonts w:eastAsiaTheme="minorEastAsia"/>
              <w:noProof/>
              <w:lang w:val="sk-SK"/>
            </w:rPr>
          </w:pPr>
          <w:hyperlink w:anchor="_Toc31482652" w:history="1">
            <w:r w:rsidR="006D4EF0" w:rsidRPr="008E3767">
              <w:rPr>
                <w:rStyle w:val="Hypertextovprepojenie"/>
                <w:noProof/>
                <w:lang w:val="sk-SK"/>
              </w:rPr>
              <w:t>3.11. Prezeranie histórie objednávok pre klienta</w:t>
            </w:r>
            <w:r w:rsidR="006D4EF0" w:rsidRPr="008E3767">
              <w:rPr>
                <w:noProof/>
                <w:webHidden/>
                <w:lang w:val="sk-SK"/>
              </w:rPr>
              <w:tab/>
            </w:r>
            <w:r w:rsidR="006D4EF0" w:rsidRPr="008E3767">
              <w:rPr>
                <w:noProof/>
                <w:webHidden/>
                <w:lang w:val="sk-SK"/>
              </w:rPr>
              <w:fldChar w:fldCharType="begin"/>
            </w:r>
            <w:r w:rsidR="006D4EF0" w:rsidRPr="008E3767">
              <w:rPr>
                <w:noProof/>
                <w:webHidden/>
                <w:lang w:val="sk-SK"/>
              </w:rPr>
              <w:instrText xml:space="preserve"> PAGEREF _Toc31482652 \h </w:instrText>
            </w:r>
            <w:r w:rsidR="006D4EF0" w:rsidRPr="008E3767">
              <w:rPr>
                <w:noProof/>
                <w:webHidden/>
                <w:lang w:val="sk-SK"/>
              </w:rPr>
            </w:r>
            <w:r w:rsidR="006D4EF0" w:rsidRPr="008E3767">
              <w:rPr>
                <w:noProof/>
                <w:webHidden/>
                <w:lang w:val="sk-SK"/>
              </w:rPr>
              <w:fldChar w:fldCharType="separate"/>
            </w:r>
            <w:r w:rsidR="00E92F40">
              <w:rPr>
                <w:noProof/>
                <w:webHidden/>
                <w:lang w:val="sk-SK"/>
              </w:rPr>
              <w:t>23</w:t>
            </w:r>
            <w:r w:rsidR="006D4EF0" w:rsidRPr="008E3767">
              <w:rPr>
                <w:noProof/>
                <w:webHidden/>
                <w:lang w:val="sk-SK"/>
              </w:rPr>
              <w:fldChar w:fldCharType="end"/>
            </w:r>
          </w:hyperlink>
        </w:p>
        <w:p w14:paraId="22034E53" w14:textId="48EE6DA8" w:rsidR="006D4EF0" w:rsidRPr="008E3767" w:rsidRDefault="00773A07">
          <w:pPr>
            <w:pStyle w:val="Obsah2"/>
            <w:tabs>
              <w:tab w:val="right" w:leader="dot" w:pos="9350"/>
            </w:tabs>
            <w:rPr>
              <w:rFonts w:eastAsiaTheme="minorEastAsia"/>
              <w:noProof/>
              <w:lang w:val="sk-SK"/>
            </w:rPr>
          </w:pPr>
          <w:hyperlink w:anchor="_Toc31482653" w:history="1">
            <w:r w:rsidR="006D4EF0" w:rsidRPr="008E3767">
              <w:rPr>
                <w:rStyle w:val="Hypertextovprepojenie"/>
                <w:noProof/>
                <w:lang w:val="sk-SK"/>
              </w:rPr>
              <w:t>3.12. Pridanie aktivity</w:t>
            </w:r>
            <w:r w:rsidR="006D4EF0" w:rsidRPr="008E3767">
              <w:rPr>
                <w:noProof/>
                <w:webHidden/>
                <w:lang w:val="sk-SK"/>
              </w:rPr>
              <w:tab/>
            </w:r>
            <w:r w:rsidR="006D4EF0" w:rsidRPr="008E3767">
              <w:rPr>
                <w:noProof/>
                <w:webHidden/>
                <w:lang w:val="sk-SK"/>
              </w:rPr>
              <w:fldChar w:fldCharType="begin"/>
            </w:r>
            <w:r w:rsidR="006D4EF0" w:rsidRPr="008E3767">
              <w:rPr>
                <w:noProof/>
                <w:webHidden/>
                <w:lang w:val="sk-SK"/>
              </w:rPr>
              <w:instrText xml:space="preserve"> PAGEREF _Toc31482653 \h </w:instrText>
            </w:r>
            <w:r w:rsidR="006D4EF0" w:rsidRPr="008E3767">
              <w:rPr>
                <w:noProof/>
                <w:webHidden/>
                <w:lang w:val="sk-SK"/>
              </w:rPr>
            </w:r>
            <w:r w:rsidR="006D4EF0" w:rsidRPr="008E3767">
              <w:rPr>
                <w:noProof/>
                <w:webHidden/>
                <w:lang w:val="sk-SK"/>
              </w:rPr>
              <w:fldChar w:fldCharType="separate"/>
            </w:r>
            <w:r w:rsidR="00E92F40">
              <w:rPr>
                <w:noProof/>
                <w:webHidden/>
                <w:lang w:val="sk-SK"/>
              </w:rPr>
              <w:t>23</w:t>
            </w:r>
            <w:r w:rsidR="006D4EF0" w:rsidRPr="008E3767">
              <w:rPr>
                <w:noProof/>
                <w:webHidden/>
                <w:lang w:val="sk-SK"/>
              </w:rPr>
              <w:fldChar w:fldCharType="end"/>
            </w:r>
          </w:hyperlink>
        </w:p>
        <w:p w14:paraId="73E089CF" w14:textId="3B8BC8CB" w:rsidR="006D4EF0" w:rsidRPr="008E3767" w:rsidRDefault="00773A07">
          <w:pPr>
            <w:pStyle w:val="Obsah2"/>
            <w:tabs>
              <w:tab w:val="right" w:leader="dot" w:pos="9350"/>
            </w:tabs>
            <w:rPr>
              <w:rFonts w:eastAsiaTheme="minorEastAsia"/>
              <w:noProof/>
              <w:lang w:val="sk-SK"/>
            </w:rPr>
          </w:pPr>
          <w:hyperlink w:anchor="_Toc31482654" w:history="1">
            <w:r w:rsidR="006D4EF0" w:rsidRPr="008E3767">
              <w:rPr>
                <w:rStyle w:val="Hypertextovprepojenie"/>
                <w:noProof/>
                <w:lang w:val="sk-SK"/>
              </w:rPr>
              <w:t>3.13. Editácia aktivity</w:t>
            </w:r>
            <w:r w:rsidR="006D4EF0" w:rsidRPr="008E3767">
              <w:rPr>
                <w:noProof/>
                <w:webHidden/>
                <w:lang w:val="sk-SK"/>
              </w:rPr>
              <w:tab/>
            </w:r>
            <w:r w:rsidR="006D4EF0" w:rsidRPr="008E3767">
              <w:rPr>
                <w:noProof/>
                <w:webHidden/>
                <w:lang w:val="sk-SK"/>
              </w:rPr>
              <w:fldChar w:fldCharType="begin"/>
            </w:r>
            <w:r w:rsidR="006D4EF0" w:rsidRPr="008E3767">
              <w:rPr>
                <w:noProof/>
                <w:webHidden/>
                <w:lang w:val="sk-SK"/>
              </w:rPr>
              <w:instrText xml:space="preserve"> PAGEREF _Toc31482654 \h </w:instrText>
            </w:r>
            <w:r w:rsidR="006D4EF0" w:rsidRPr="008E3767">
              <w:rPr>
                <w:noProof/>
                <w:webHidden/>
                <w:lang w:val="sk-SK"/>
              </w:rPr>
            </w:r>
            <w:r w:rsidR="006D4EF0" w:rsidRPr="008E3767">
              <w:rPr>
                <w:noProof/>
                <w:webHidden/>
                <w:lang w:val="sk-SK"/>
              </w:rPr>
              <w:fldChar w:fldCharType="separate"/>
            </w:r>
            <w:r w:rsidR="00E92F40">
              <w:rPr>
                <w:noProof/>
                <w:webHidden/>
                <w:lang w:val="sk-SK"/>
              </w:rPr>
              <w:t>23</w:t>
            </w:r>
            <w:r w:rsidR="006D4EF0" w:rsidRPr="008E3767">
              <w:rPr>
                <w:noProof/>
                <w:webHidden/>
                <w:lang w:val="sk-SK"/>
              </w:rPr>
              <w:fldChar w:fldCharType="end"/>
            </w:r>
          </w:hyperlink>
        </w:p>
        <w:p w14:paraId="0813CB3B" w14:textId="115EE6B8" w:rsidR="006D4EF0" w:rsidRPr="008E3767" w:rsidRDefault="00773A07">
          <w:pPr>
            <w:pStyle w:val="Obsah2"/>
            <w:tabs>
              <w:tab w:val="right" w:leader="dot" w:pos="9350"/>
            </w:tabs>
            <w:rPr>
              <w:rFonts w:eastAsiaTheme="minorEastAsia"/>
              <w:noProof/>
              <w:lang w:val="sk-SK"/>
            </w:rPr>
          </w:pPr>
          <w:hyperlink w:anchor="_Toc31482655" w:history="1">
            <w:r w:rsidR="006D4EF0" w:rsidRPr="008E3767">
              <w:rPr>
                <w:rStyle w:val="Hypertextovprepojenie"/>
                <w:noProof/>
                <w:lang w:val="sk-SK"/>
              </w:rPr>
              <w:t>3.14. Odstránenie aktivity</w:t>
            </w:r>
            <w:r w:rsidR="006D4EF0" w:rsidRPr="008E3767">
              <w:rPr>
                <w:noProof/>
                <w:webHidden/>
                <w:lang w:val="sk-SK"/>
              </w:rPr>
              <w:tab/>
            </w:r>
            <w:r w:rsidR="006D4EF0" w:rsidRPr="008E3767">
              <w:rPr>
                <w:noProof/>
                <w:webHidden/>
                <w:lang w:val="sk-SK"/>
              </w:rPr>
              <w:fldChar w:fldCharType="begin"/>
            </w:r>
            <w:r w:rsidR="006D4EF0" w:rsidRPr="008E3767">
              <w:rPr>
                <w:noProof/>
                <w:webHidden/>
                <w:lang w:val="sk-SK"/>
              </w:rPr>
              <w:instrText xml:space="preserve"> PAGEREF _Toc31482655 \h </w:instrText>
            </w:r>
            <w:r w:rsidR="006D4EF0" w:rsidRPr="008E3767">
              <w:rPr>
                <w:noProof/>
                <w:webHidden/>
                <w:lang w:val="sk-SK"/>
              </w:rPr>
            </w:r>
            <w:r w:rsidR="006D4EF0" w:rsidRPr="008E3767">
              <w:rPr>
                <w:noProof/>
                <w:webHidden/>
                <w:lang w:val="sk-SK"/>
              </w:rPr>
              <w:fldChar w:fldCharType="separate"/>
            </w:r>
            <w:r w:rsidR="00E92F40">
              <w:rPr>
                <w:noProof/>
                <w:webHidden/>
                <w:lang w:val="sk-SK"/>
              </w:rPr>
              <w:t>24</w:t>
            </w:r>
            <w:r w:rsidR="006D4EF0" w:rsidRPr="008E3767">
              <w:rPr>
                <w:noProof/>
                <w:webHidden/>
                <w:lang w:val="sk-SK"/>
              </w:rPr>
              <w:fldChar w:fldCharType="end"/>
            </w:r>
          </w:hyperlink>
        </w:p>
        <w:p w14:paraId="7A6841D0" w14:textId="420D0CD7" w:rsidR="006D4EF0" w:rsidRPr="008E3767" w:rsidRDefault="00773A07">
          <w:pPr>
            <w:pStyle w:val="Obsah2"/>
            <w:tabs>
              <w:tab w:val="right" w:leader="dot" w:pos="9350"/>
            </w:tabs>
            <w:rPr>
              <w:rFonts w:eastAsiaTheme="minorEastAsia"/>
              <w:noProof/>
              <w:lang w:val="sk-SK"/>
            </w:rPr>
          </w:pPr>
          <w:hyperlink w:anchor="_Toc31482656" w:history="1">
            <w:r w:rsidR="006D4EF0" w:rsidRPr="008E3767">
              <w:rPr>
                <w:rStyle w:val="Hypertextovprepojenie"/>
                <w:noProof/>
                <w:lang w:val="sk-SK"/>
              </w:rPr>
              <w:t>3.15. Prezeranie obsadenosti</w:t>
            </w:r>
            <w:r w:rsidR="006D4EF0" w:rsidRPr="008E3767">
              <w:rPr>
                <w:noProof/>
                <w:webHidden/>
                <w:lang w:val="sk-SK"/>
              </w:rPr>
              <w:tab/>
            </w:r>
            <w:r w:rsidR="006D4EF0" w:rsidRPr="008E3767">
              <w:rPr>
                <w:noProof/>
                <w:webHidden/>
                <w:lang w:val="sk-SK"/>
              </w:rPr>
              <w:fldChar w:fldCharType="begin"/>
            </w:r>
            <w:r w:rsidR="006D4EF0" w:rsidRPr="008E3767">
              <w:rPr>
                <w:noProof/>
                <w:webHidden/>
                <w:lang w:val="sk-SK"/>
              </w:rPr>
              <w:instrText xml:space="preserve"> PAGEREF _Toc31482656 \h </w:instrText>
            </w:r>
            <w:r w:rsidR="006D4EF0" w:rsidRPr="008E3767">
              <w:rPr>
                <w:noProof/>
                <w:webHidden/>
                <w:lang w:val="sk-SK"/>
              </w:rPr>
            </w:r>
            <w:r w:rsidR="006D4EF0" w:rsidRPr="008E3767">
              <w:rPr>
                <w:noProof/>
                <w:webHidden/>
                <w:lang w:val="sk-SK"/>
              </w:rPr>
              <w:fldChar w:fldCharType="separate"/>
            </w:r>
            <w:r w:rsidR="00E92F40">
              <w:rPr>
                <w:noProof/>
                <w:webHidden/>
                <w:lang w:val="sk-SK"/>
              </w:rPr>
              <w:t>24</w:t>
            </w:r>
            <w:r w:rsidR="006D4EF0" w:rsidRPr="008E3767">
              <w:rPr>
                <w:noProof/>
                <w:webHidden/>
                <w:lang w:val="sk-SK"/>
              </w:rPr>
              <w:fldChar w:fldCharType="end"/>
            </w:r>
          </w:hyperlink>
        </w:p>
        <w:p w14:paraId="0CB1CF49" w14:textId="1A6D99DE" w:rsidR="006D4EF0" w:rsidRPr="008E3767" w:rsidRDefault="00773A07">
          <w:pPr>
            <w:pStyle w:val="Obsah2"/>
            <w:tabs>
              <w:tab w:val="right" w:leader="dot" w:pos="9350"/>
            </w:tabs>
            <w:rPr>
              <w:rFonts w:eastAsiaTheme="minorEastAsia"/>
              <w:noProof/>
              <w:lang w:val="sk-SK"/>
            </w:rPr>
          </w:pPr>
          <w:hyperlink w:anchor="_Toc31482657" w:history="1">
            <w:r w:rsidR="006D4EF0" w:rsidRPr="008E3767">
              <w:rPr>
                <w:rStyle w:val="Hypertextovprepojenie"/>
                <w:noProof/>
                <w:lang w:val="sk-SK"/>
              </w:rPr>
              <w:t>3.16. Export dát</w:t>
            </w:r>
            <w:r w:rsidR="006D4EF0" w:rsidRPr="008E3767">
              <w:rPr>
                <w:noProof/>
                <w:webHidden/>
                <w:lang w:val="sk-SK"/>
              </w:rPr>
              <w:tab/>
            </w:r>
            <w:r w:rsidR="006D4EF0" w:rsidRPr="008E3767">
              <w:rPr>
                <w:noProof/>
                <w:webHidden/>
                <w:lang w:val="sk-SK"/>
              </w:rPr>
              <w:fldChar w:fldCharType="begin"/>
            </w:r>
            <w:r w:rsidR="006D4EF0" w:rsidRPr="008E3767">
              <w:rPr>
                <w:noProof/>
                <w:webHidden/>
                <w:lang w:val="sk-SK"/>
              </w:rPr>
              <w:instrText xml:space="preserve"> PAGEREF _Toc31482657 \h </w:instrText>
            </w:r>
            <w:r w:rsidR="006D4EF0" w:rsidRPr="008E3767">
              <w:rPr>
                <w:noProof/>
                <w:webHidden/>
                <w:lang w:val="sk-SK"/>
              </w:rPr>
            </w:r>
            <w:r w:rsidR="006D4EF0" w:rsidRPr="008E3767">
              <w:rPr>
                <w:noProof/>
                <w:webHidden/>
                <w:lang w:val="sk-SK"/>
              </w:rPr>
              <w:fldChar w:fldCharType="separate"/>
            </w:r>
            <w:r w:rsidR="00E92F40">
              <w:rPr>
                <w:noProof/>
                <w:webHidden/>
                <w:lang w:val="sk-SK"/>
              </w:rPr>
              <w:t>24</w:t>
            </w:r>
            <w:r w:rsidR="006D4EF0" w:rsidRPr="008E3767">
              <w:rPr>
                <w:noProof/>
                <w:webHidden/>
                <w:lang w:val="sk-SK"/>
              </w:rPr>
              <w:fldChar w:fldCharType="end"/>
            </w:r>
          </w:hyperlink>
        </w:p>
        <w:p w14:paraId="78A566C1" w14:textId="5B206689" w:rsidR="001555A0" w:rsidRPr="008E3767" w:rsidRDefault="00673792" w:rsidP="006D4EF0">
          <w:pPr>
            <w:rPr>
              <w:lang w:val="sk-SK"/>
            </w:rPr>
          </w:pPr>
          <w:r w:rsidRPr="008E3767">
            <w:rPr>
              <w:b/>
              <w:bCs/>
              <w:lang w:val="sk-SK"/>
            </w:rPr>
            <w:fldChar w:fldCharType="end"/>
          </w:r>
        </w:p>
      </w:sdtContent>
    </w:sdt>
    <w:p w14:paraId="6B05F125" w14:textId="2691E135" w:rsidR="00676DC5" w:rsidRPr="008E3767" w:rsidRDefault="00563BDA" w:rsidP="00563BDA">
      <w:pPr>
        <w:pStyle w:val="Nadpis1"/>
        <w:numPr>
          <w:ilvl w:val="0"/>
          <w:numId w:val="1"/>
        </w:numPr>
        <w:rPr>
          <w:lang w:val="sk-SK"/>
        </w:rPr>
      </w:pPr>
      <w:bookmarkStart w:id="1" w:name="_Toc31482594"/>
      <w:r w:rsidRPr="008E3767">
        <w:rPr>
          <w:lang w:val="sk-SK"/>
        </w:rPr>
        <w:lastRenderedPageBreak/>
        <w:t>Katalóg požiadaviek</w:t>
      </w:r>
      <w:bookmarkEnd w:id="1"/>
    </w:p>
    <w:p w14:paraId="2F37E57D" w14:textId="77777777" w:rsidR="00A67475" w:rsidRPr="008E3767" w:rsidRDefault="00A67475" w:rsidP="00A67475">
      <w:pPr>
        <w:pStyle w:val="Nadpis2"/>
        <w:rPr>
          <w:lang w:val="sk-SK"/>
        </w:rPr>
      </w:pPr>
      <w:bookmarkStart w:id="2" w:name="header-n4"/>
      <w:bookmarkStart w:id="3" w:name="_Toc31482595"/>
      <w:r w:rsidRPr="008E3767">
        <w:rPr>
          <w:lang w:val="sk-SK"/>
        </w:rPr>
        <w:t>1.1 Úvod</w:t>
      </w:r>
      <w:bookmarkEnd w:id="2"/>
      <w:bookmarkEnd w:id="3"/>
    </w:p>
    <w:p w14:paraId="0E6BC700" w14:textId="77777777" w:rsidR="00A67475" w:rsidRPr="008E3767" w:rsidRDefault="00A67475" w:rsidP="00A67475">
      <w:pPr>
        <w:pStyle w:val="Nadpis3"/>
        <w:rPr>
          <w:lang w:val="sk-SK"/>
        </w:rPr>
      </w:pPr>
      <w:bookmarkStart w:id="4" w:name="header-n5"/>
      <w:bookmarkStart w:id="5" w:name="_Toc31482596"/>
      <w:r w:rsidRPr="008E3767">
        <w:rPr>
          <w:lang w:val="sk-SK"/>
        </w:rPr>
        <w:t>1.1.1 Účel dokumentu</w:t>
      </w:r>
      <w:bookmarkEnd w:id="4"/>
      <w:bookmarkEnd w:id="5"/>
    </w:p>
    <w:p w14:paraId="57BE15A1" w14:textId="77777777" w:rsidR="00A67475" w:rsidRPr="008E3767" w:rsidRDefault="00A67475" w:rsidP="008B3F70">
      <w:pPr>
        <w:pStyle w:val="FirstParagraph"/>
        <w:rPr>
          <w:lang w:val="sk-SK"/>
        </w:rPr>
      </w:pPr>
      <w:r w:rsidRPr="008E3767">
        <w:rPr>
          <w:lang w:val="sk-SK"/>
        </w:rPr>
        <w:t xml:space="preserve">Tento dokument slúži na opísanie požiadaviek ku projektu Rezervačný systém pre fitness centrum. Obsahuje požiadavky zadávateľa, školiteľa a je záväzný pre zadávateľa a realizátorov projektu. Použije sa na vyhodnotenie správnosti implementácie. </w:t>
      </w:r>
    </w:p>
    <w:p w14:paraId="32509808" w14:textId="77777777" w:rsidR="00A67475" w:rsidRPr="008E3767" w:rsidRDefault="00A67475" w:rsidP="00A67475">
      <w:pPr>
        <w:pStyle w:val="Nadpis3"/>
        <w:rPr>
          <w:lang w:val="sk-SK"/>
        </w:rPr>
      </w:pPr>
      <w:bookmarkStart w:id="6" w:name="header-n7"/>
      <w:bookmarkStart w:id="7" w:name="_Toc31482597"/>
      <w:r w:rsidRPr="008E3767">
        <w:rPr>
          <w:lang w:val="sk-SK"/>
        </w:rPr>
        <w:t>1.1.2 Rozsah využitia systému</w:t>
      </w:r>
      <w:bookmarkEnd w:id="6"/>
      <w:bookmarkEnd w:id="7"/>
    </w:p>
    <w:p w14:paraId="58E53CE0" w14:textId="77777777" w:rsidR="00A67475" w:rsidRPr="008E3767" w:rsidRDefault="00A67475" w:rsidP="008B3F70">
      <w:pPr>
        <w:pStyle w:val="FirstParagraph"/>
        <w:rPr>
          <w:lang w:val="sk-SK"/>
        </w:rPr>
      </w:pPr>
      <w:r w:rsidRPr="008E3767">
        <w:rPr>
          <w:lang w:val="sk-SK"/>
        </w:rPr>
        <w:t>Účelom aplikácie je riešiť rezerváciu klientov fitness centra, pričom aplikácia má ponúkať možnosť ukladania rozličných informácii o klientoch, strojoch a procedúrach vo fitness centre. Aplikáciu bude určená len pre zamestnancov fitness centra, aby za jej pomoci mohli ponúkať služby fitness centra efektívnejšie.</w:t>
      </w:r>
    </w:p>
    <w:p w14:paraId="6D5D52A3" w14:textId="77777777" w:rsidR="00A67475" w:rsidRPr="008E3767" w:rsidRDefault="00A67475" w:rsidP="00A67475">
      <w:pPr>
        <w:pStyle w:val="Nadpis3"/>
        <w:rPr>
          <w:lang w:val="sk-SK"/>
        </w:rPr>
      </w:pPr>
      <w:bookmarkStart w:id="8" w:name="header-n9"/>
      <w:bookmarkStart w:id="9" w:name="_Toc31482598"/>
      <w:r w:rsidRPr="008E3767">
        <w:rPr>
          <w:lang w:val="sk-SK"/>
        </w:rPr>
        <w:t>1.1.3 Slovník pojmov</w:t>
      </w:r>
      <w:bookmarkEnd w:id="8"/>
      <w:bookmarkEnd w:id="9"/>
    </w:p>
    <w:p w14:paraId="30381B52" w14:textId="77777777" w:rsidR="00A67475" w:rsidRPr="008E3767" w:rsidRDefault="00A67475" w:rsidP="00A67475">
      <w:pPr>
        <w:numPr>
          <w:ilvl w:val="0"/>
          <w:numId w:val="2"/>
        </w:numPr>
        <w:spacing w:after="200" w:line="240" w:lineRule="auto"/>
        <w:rPr>
          <w:lang w:val="sk-SK"/>
        </w:rPr>
      </w:pPr>
      <w:r w:rsidRPr="008E3767">
        <w:rPr>
          <w:lang w:val="sk-SK"/>
        </w:rPr>
        <w:t>okno času = 45 minút</w:t>
      </w:r>
    </w:p>
    <w:p w14:paraId="737CE60A" w14:textId="77777777" w:rsidR="00A67475" w:rsidRPr="008E3767" w:rsidRDefault="00A67475" w:rsidP="00A67475">
      <w:pPr>
        <w:numPr>
          <w:ilvl w:val="0"/>
          <w:numId w:val="2"/>
        </w:numPr>
        <w:spacing w:after="200" w:line="240" w:lineRule="auto"/>
        <w:rPr>
          <w:lang w:val="sk-SK"/>
        </w:rPr>
      </w:pPr>
      <w:r w:rsidRPr="008E3767">
        <w:rPr>
          <w:lang w:val="sk-SK"/>
        </w:rPr>
        <w:t>aktivita = stroj alebo procedúra na ktorú sa da objednať</w:t>
      </w:r>
    </w:p>
    <w:p w14:paraId="1991F1E4" w14:textId="77777777" w:rsidR="00A67475" w:rsidRPr="008E3767" w:rsidRDefault="00A67475" w:rsidP="00A67475">
      <w:pPr>
        <w:pStyle w:val="Nadpis3"/>
        <w:rPr>
          <w:lang w:val="sk-SK"/>
        </w:rPr>
      </w:pPr>
      <w:bookmarkStart w:id="10" w:name="header-n15"/>
      <w:bookmarkStart w:id="11" w:name="_Toc31482599"/>
      <w:r w:rsidRPr="008E3767">
        <w:rPr>
          <w:lang w:val="sk-SK"/>
        </w:rPr>
        <w:t>1.1.4 Odkazy a referencie</w:t>
      </w:r>
      <w:bookmarkEnd w:id="10"/>
      <w:bookmarkEnd w:id="11"/>
    </w:p>
    <w:p w14:paraId="0EF96CCE" w14:textId="77777777" w:rsidR="00A67475" w:rsidRPr="008E3767" w:rsidRDefault="00A67475" w:rsidP="00A67475">
      <w:pPr>
        <w:pStyle w:val="Nadpis4"/>
        <w:rPr>
          <w:lang w:val="sk-SK"/>
        </w:rPr>
      </w:pPr>
      <w:bookmarkStart w:id="12" w:name="header-n16"/>
      <w:r w:rsidRPr="008E3767">
        <w:rPr>
          <w:lang w:val="sk-SK"/>
        </w:rPr>
        <w:t xml:space="preserve">Dokumentácia k </w:t>
      </w:r>
      <w:proofErr w:type="spellStart"/>
      <w:r w:rsidRPr="008E3767">
        <w:rPr>
          <w:lang w:val="sk-SK"/>
        </w:rPr>
        <w:t>React</w:t>
      </w:r>
      <w:bookmarkEnd w:id="12"/>
      <w:proofErr w:type="spellEnd"/>
    </w:p>
    <w:p w14:paraId="11CFDE6D" w14:textId="77777777" w:rsidR="00A67475" w:rsidRPr="008E3767" w:rsidRDefault="00A67475" w:rsidP="008B3F70">
      <w:pPr>
        <w:pStyle w:val="FirstParagraph"/>
        <w:rPr>
          <w:lang w:val="sk-SK"/>
        </w:rPr>
      </w:pPr>
      <w:r w:rsidRPr="008E3767">
        <w:rPr>
          <w:lang w:val="sk-SK"/>
        </w:rPr>
        <w:t>https://reactjs.org/docs/getting-started.html</w:t>
      </w:r>
    </w:p>
    <w:p w14:paraId="6E94A8ED" w14:textId="77777777" w:rsidR="00A67475" w:rsidRPr="008E3767" w:rsidRDefault="00A67475" w:rsidP="00A67475">
      <w:pPr>
        <w:pStyle w:val="Nadpis4"/>
        <w:rPr>
          <w:lang w:val="sk-SK"/>
        </w:rPr>
      </w:pPr>
      <w:bookmarkStart w:id="13" w:name="header-n18"/>
      <w:r w:rsidRPr="008E3767">
        <w:rPr>
          <w:lang w:val="sk-SK"/>
        </w:rPr>
        <w:t xml:space="preserve">Dokumentácia k </w:t>
      </w:r>
      <w:proofErr w:type="spellStart"/>
      <w:r w:rsidRPr="008E3767">
        <w:rPr>
          <w:lang w:val="sk-SK"/>
        </w:rPr>
        <w:t>Laravel</w:t>
      </w:r>
      <w:bookmarkEnd w:id="13"/>
      <w:proofErr w:type="spellEnd"/>
    </w:p>
    <w:p w14:paraId="5821882E" w14:textId="77777777" w:rsidR="00A67475" w:rsidRPr="008E3767" w:rsidRDefault="00A67475" w:rsidP="008B3F70">
      <w:pPr>
        <w:pStyle w:val="FirstParagraph"/>
        <w:rPr>
          <w:lang w:val="sk-SK"/>
        </w:rPr>
      </w:pPr>
      <w:r w:rsidRPr="008E3767">
        <w:rPr>
          <w:lang w:val="sk-SK"/>
        </w:rPr>
        <w:t>https://laravel.com/docs/6.x</w:t>
      </w:r>
    </w:p>
    <w:p w14:paraId="19721EC3" w14:textId="77777777" w:rsidR="00A67475" w:rsidRPr="008E3767" w:rsidRDefault="00A67475" w:rsidP="00A67475">
      <w:pPr>
        <w:pStyle w:val="Nadpis3"/>
        <w:rPr>
          <w:lang w:val="sk-SK"/>
        </w:rPr>
      </w:pPr>
      <w:bookmarkStart w:id="14" w:name="header-n20"/>
      <w:bookmarkStart w:id="15" w:name="_Toc31482600"/>
      <w:r w:rsidRPr="008E3767">
        <w:rPr>
          <w:lang w:val="sk-SK"/>
        </w:rPr>
        <w:t>1.1.5 Prehľad nasledujúcich kapitol</w:t>
      </w:r>
      <w:bookmarkEnd w:id="14"/>
      <w:bookmarkEnd w:id="15"/>
    </w:p>
    <w:p w14:paraId="4A12CE58" w14:textId="77777777" w:rsidR="00A67475" w:rsidRPr="008E3767" w:rsidRDefault="00A67475" w:rsidP="008B3F70">
      <w:pPr>
        <w:pStyle w:val="FirstParagraph"/>
        <w:rPr>
          <w:lang w:val="sk-SK"/>
        </w:rPr>
      </w:pPr>
      <w:r w:rsidRPr="008E3767">
        <w:rPr>
          <w:lang w:val="sk-SK"/>
        </w:rPr>
        <w:t xml:space="preserve">V ďalších kapitolách sa čitateľ môže dozvedieť o tom, pre koho je aplikácia určená, konkrétnych </w:t>
      </w:r>
      <w:proofErr w:type="spellStart"/>
      <w:r w:rsidRPr="008E3767">
        <w:rPr>
          <w:lang w:val="sk-SK"/>
        </w:rPr>
        <w:t>atomických</w:t>
      </w:r>
      <w:proofErr w:type="spellEnd"/>
      <w:r w:rsidRPr="008E3767">
        <w:rPr>
          <w:lang w:val="sk-SK"/>
        </w:rPr>
        <w:t xml:space="preserve"> požiadavkách, ktoré bude spĺňať finálna verzia aplikácie.</w:t>
      </w:r>
    </w:p>
    <w:p w14:paraId="4E82E5F4" w14:textId="77777777" w:rsidR="00A67475" w:rsidRPr="008E3767" w:rsidRDefault="00A67475" w:rsidP="00A67475">
      <w:pPr>
        <w:pStyle w:val="Nadpis2"/>
        <w:rPr>
          <w:lang w:val="sk-SK"/>
        </w:rPr>
      </w:pPr>
      <w:bookmarkStart w:id="16" w:name="header-n22"/>
      <w:bookmarkStart w:id="17" w:name="_Toc31482601"/>
      <w:r w:rsidRPr="008E3767">
        <w:rPr>
          <w:lang w:val="sk-SK"/>
        </w:rPr>
        <w:t>1.2 Všeobecný popis</w:t>
      </w:r>
      <w:bookmarkEnd w:id="16"/>
      <w:bookmarkEnd w:id="17"/>
    </w:p>
    <w:p w14:paraId="0EBC8F45" w14:textId="77777777" w:rsidR="00A67475" w:rsidRPr="008E3767" w:rsidRDefault="00A67475" w:rsidP="00A67475">
      <w:pPr>
        <w:pStyle w:val="Nadpis3"/>
        <w:rPr>
          <w:lang w:val="sk-SK"/>
        </w:rPr>
      </w:pPr>
      <w:bookmarkStart w:id="18" w:name="header-n23"/>
      <w:bookmarkStart w:id="19" w:name="_Toc31482602"/>
      <w:r w:rsidRPr="008E3767">
        <w:rPr>
          <w:lang w:val="sk-SK"/>
        </w:rPr>
        <w:t>1.2.1 Perspektíva systému</w:t>
      </w:r>
      <w:bookmarkEnd w:id="18"/>
      <w:bookmarkEnd w:id="19"/>
    </w:p>
    <w:p w14:paraId="72D1046F" w14:textId="77777777" w:rsidR="00A67475" w:rsidRPr="008E3767" w:rsidRDefault="00A67475" w:rsidP="008B3F70">
      <w:pPr>
        <w:pStyle w:val="FirstParagraph"/>
        <w:rPr>
          <w:lang w:val="sk-SK"/>
        </w:rPr>
      </w:pPr>
      <w:r w:rsidRPr="008E3767">
        <w:rPr>
          <w:lang w:val="sk-SK"/>
        </w:rPr>
        <w:t xml:space="preserve">Aplikácia bude slúžiť hlavne na objednávku klientov fitness centra na rôzne stroje a procedúry. Okrem tejto funkcionality bude ukladať informácie o klientoch a o procedúrach. Používateľ aplikácie bude mať možnosť tieto informácie aj meniť. Zároveň bude aplikácia ponúkať veľmi základné štatistiky o návštevnosti. Aplikácia bude slúžiť len pre jedného užívateľa, čiže administrátora, ale zdrojový kód bude písaný takým spôsobom, aby bolo možné dotvoriť samoobslužné objednávanie pre klientov, ak niekedy v budúcnosti vznikne takáto potreba. </w:t>
      </w:r>
    </w:p>
    <w:p w14:paraId="57A40345" w14:textId="77777777" w:rsidR="00A67475" w:rsidRPr="008E3767" w:rsidRDefault="00A67475" w:rsidP="00A67475">
      <w:pPr>
        <w:pStyle w:val="Nadpis3"/>
        <w:rPr>
          <w:lang w:val="sk-SK"/>
        </w:rPr>
      </w:pPr>
      <w:bookmarkStart w:id="20" w:name="header-n25"/>
      <w:bookmarkStart w:id="21" w:name="_Toc31482603"/>
      <w:r w:rsidRPr="008E3767">
        <w:rPr>
          <w:lang w:val="sk-SK"/>
        </w:rPr>
        <w:t>1.2.2 Funkcie systému</w:t>
      </w:r>
      <w:bookmarkEnd w:id="20"/>
      <w:bookmarkEnd w:id="21"/>
    </w:p>
    <w:p w14:paraId="6A114885" w14:textId="77777777" w:rsidR="008B3F70" w:rsidRPr="008E3767" w:rsidRDefault="00A67475" w:rsidP="008B3F70">
      <w:pPr>
        <w:pStyle w:val="FirstParagraph"/>
        <w:rPr>
          <w:lang w:val="sk-SK"/>
        </w:rPr>
      </w:pPr>
      <w:r w:rsidRPr="008E3767">
        <w:rPr>
          <w:lang w:val="sk-SK"/>
        </w:rPr>
        <w:t xml:space="preserve">Aplikácia sa bude pripájať k databáze, z ktorej bude získavať informácie o klientoch, strojoch, objednávkach a bude túto databázu aktualizovať. Pri aktualizáciách bude upravovať informácie o </w:t>
      </w:r>
      <w:r w:rsidRPr="008E3767">
        <w:rPr>
          <w:lang w:val="sk-SK"/>
        </w:rPr>
        <w:lastRenderedPageBreak/>
        <w:t>klientoch, ktorých bude môcť pridávať a odstraňovať a rovnako bude môcť pracovať aj s informáciami o strojoch a objednávkach. Prístup k jednotlivým funkciám je znázornený na nasledovnom obrázku.</w:t>
      </w:r>
    </w:p>
    <w:p w14:paraId="66052BD4" w14:textId="77777777" w:rsidR="00A410E5" w:rsidRPr="008E3767" w:rsidRDefault="00A67475" w:rsidP="00A410E5">
      <w:pPr>
        <w:pStyle w:val="FirstParagraph"/>
        <w:keepNext/>
        <w:rPr>
          <w:lang w:val="sk-SK"/>
        </w:rPr>
      </w:pPr>
      <w:r w:rsidRPr="008E3767">
        <w:rPr>
          <w:lang w:val="sk-SK"/>
        </w:rPr>
        <w:br/>
      </w:r>
      <w:r w:rsidRPr="008E3767">
        <w:rPr>
          <w:noProof/>
          <w:lang w:val="sk-SK"/>
        </w:rPr>
        <w:drawing>
          <wp:inline distT="0" distB="0" distL="0" distR="0" wp14:anchorId="43ADC0BB" wp14:editId="7BC7902F">
            <wp:extent cx="5334000" cy="3333750"/>
            <wp:effectExtent l="0" t="0" r="0" b="0"/>
            <wp:docPr id="1" name="Picture" title="fig:"/>
            <wp:cNvGraphicFramePr/>
            <a:graphic xmlns:a="http://schemas.openxmlformats.org/drawingml/2006/main">
              <a:graphicData uri="http://schemas.openxmlformats.org/drawingml/2006/picture">
                <pic:pic xmlns:pic="http://schemas.openxmlformats.org/drawingml/2006/picture">
                  <pic:nvPicPr>
                    <pic:cNvPr id="0" name="Picture" descr="C:\Users\simon\OneDrive\skola\tis\fitness\wireframe.jpg"/>
                    <pic:cNvPicPr>
                      <a:picLocks noChangeAspect="1" noChangeArrowheads="1"/>
                    </pic:cNvPicPr>
                  </pic:nvPicPr>
                  <pic:blipFill>
                    <a:blip r:embed="rId9"/>
                    <a:stretch>
                      <a:fillRect/>
                    </a:stretch>
                  </pic:blipFill>
                  <pic:spPr bwMode="auto">
                    <a:xfrm>
                      <a:off x="0" y="0"/>
                      <a:ext cx="5334000" cy="3333750"/>
                    </a:xfrm>
                    <a:prstGeom prst="rect">
                      <a:avLst/>
                    </a:prstGeom>
                    <a:noFill/>
                    <a:ln w="9525">
                      <a:noFill/>
                      <a:headEnd/>
                      <a:tailEnd/>
                    </a:ln>
                  </pic:spPr>
                </pic:pic>
              </a:graphicData>
            </a:graphic>
          </wp:inline>
        </w:drawing>
      </w:r>
    </w:p>
    <w:p w14:paraId="4A1E4C1A" w14:textId="3D6A1AA0" w:rsidR="00A67475" w:rsidRPr="008E3767" w:rsidRDefault="00A410E5" w:rsidP="00A410E5">
      <w:pPr>
        <w:pStyle w:val="Popis"/>
        <w:rPr>
          <w:lang w:val="sk-SK"/>
        </w:rPr>
      </w:pPr>
      <w:r w:rsidRPr="008E3767">
        <w:rPr>
          <w:lang w:val="sk-SK"/>
        </w:rPr>
        <w:t xml:space="preserve">Obrázok </w:t>
      </w:r>
      <w:r w:rsidRPr="008E3767">
        <w:rPr>
          <w:lang w:val="sk-SK"/>
        </w:rPr>
        <w:fldChar w:fldCharType="begin"/>
      </w:r>
      <w:r w:rsidRPr="008E3767">
        <w:rPr>
          <w:lang w:val="sk-SK"/>
        </w:rPr>
        <w:instrText xml:space="preserve"> SEQ Obrázok \* ARABIC </w:instrText>
      </w:r>
      <w:r w:rsidRPr="008E3767">
        <w:rPr>
          <w:lang w:val="sk-SK"/>
        </w:rPr>
        <w:fldChar w:fldCharType="separate"/>
      </w:r>
      <w:r w:rsidR="00E92F40">
        <w:rPr>
          <w:noProof/>
          <w:lang w:val="sk-SK"/>
        </w:rPr>
        <w:t>1</w:t>
      </w:r>
      <w:r w:rsidRPr="008E3767">
        <w:rPr>
          <w:lang w:val="sk-SK"/>
        </w:rPr>
        <w:fldChar w:fldCharType="end"/>
      </w:r>
      <w:r w:rsidRPr="008E3767">
        <w:rPr>
          <w:lang w:val="sk-SK"/>
        </w:rPr>
        <w:t>: Ukážka hlavnej obrazovky informačného dochádzkového systému</w:t>
      </w:r>
    </w:p>
    <w:p w14:paraId="075A59B7" w14:textId="77777777" w:rsidR="00A67475" w:rsidRPr="008E3767" w:rsidRDefault="00A67475" w:rsidP="00A67475">
      <w:pPr>
        <w:pStyle w:val="Nadpis3"/>
        <w:rPr>
          <w:lang w:val="sk-SK"/>
        </w:rPr>
      </w:pPr>
      <w:bookmarkStart w:id="22" w:name="header-n27"/>
      <w:bookmarkStart w:id="23" w:name="_Toc31482604"/>
      <w:r w:rsidRPr="008E3767">
        <w:rPr>
          <w:lang w:val="sk-SK"/>
        </w:rPr>
        <w:t>1.2.3 Charakteristika používateľa</w:t>
      </w:r>
      <w:bookmarkEnd w:id="22"/>
      <w:bookmarkEnd w:id="23"/>
    </w:p>
    <w:p w14:paraId="303073E9" w14:textId="2998D198" w:rsidR="00A67475" w:rsidRPr="008E3767" w:rsidRDefault="00A67475" w:rsidP="008B3F70">
      <w:pPr>
        <w:pStyle w:val="FirstParagraph"/>
        <w:rPr>
          <w:lang w:val="sk-SK"/>
        </w:rPr>
      </w:pPr>
      <w:r w:rsidRPr="008E3767">
        <w:rPr>
          <w:lang w:val="sk-SK"/>
        </w:rPr>
        <w:t>V aplikácii bude len jeden typ používateľa. Tento používateľ teda bude môcť využívať všetky funkcie</w:t>
      </w:r>
      <w:r w:rsidR="008B3F70" w:rsidRPr="008E3767">
        <w:rPr>
          <w:lang w:val="sk-SK"/>
        </w:rPr>
        <w:t xml:space="preserve"> </w:t>
      </w:r>
      <w:r w:rsidRPr="008E3767">
        <w:rPr>
          <w:lang w:val="sk-SK"/>
        </w:rPr>
        <w:t>aplikácie.</w:t>
      </w:r>
      <w:r w:rsidR="00033943" w:rsidRPr="008E3767">
        <w:rPr>
          <w:lang w:val="sk-SK"/>
        </w:rPr>
        <w:t xml:space="preserve"> </w:t>
      </w:r>
      <w:r w:rsidRPr="008E3767">
        <w:rPr>
          <w:lang w:val="sk-SK"/>
        </w:rPr>
        <w:t>Aplikáci</w:t>
      </w:r>
      <w:r w:rsidR="00033943" w:rsidRPr="008E3767">
        <w:rPr>
          <w:lang w:val="sk-SK"/>
        </w:rPr>
        <w:t>a</w:t>
      </w:r>
      <w:r w:rsidRPr="008E3767">
        <w:rPr>
          <w:lang w:val="sk-SK"/>
        </w:rPr>
        <w:t xml:space="preserve"> je určená pre zamestnanca fitness centra, ktorý eviduje objednávky zákazníkov a vyťaženosť fitness centra.</w:t>
      </w:r>
    </w:p>
    <w:p w14:paraId="4DDB6E7C" w14:textId="77777777" w:rsidR="00A67475" w:rsidRPr="008E3767" w:rsidRDefault="00A67475" w:rsidP="00A67475">
      <w:pPr>
        <w:pStyle w:val="Nadpis3"/>
        <w:rPr>
          <w:lang w:val="sk-SK"/>
        </w:rPr>
      </w:pPr>
      <w:bookmarkStart w:id="24" w:name="header-n29"/>
      <w:bookmarkStart w:id="25" w:name="_Toc31482605"/>
      <w:r w:rsidRPr="008E3767">
        <w:rPr>
          <w:lang w:val="sk-SK"/>
        </w:rPr>
        <w:t>1.2.4 Všeobecné obmedzenia</w:t>
      </w:r>
      <w:bookmarkEnd w:id="24"/>
      <w:bookmarkEnd w:id="25"/>
    </w:p>
    <w:p w14:paraId="762A77C4" w14:textId="77777777" w:rsidR="00A67475" w:rsidRPr="008E3767" w:rsidRDefault="00A67475" w:rsidP="008B3F70">
      <w:pPr>
        <w:pStyle w:val="FirstParagraph"/>
        <w:rPr>
          <w:lang w:val="sk-SK"/>
        </w:rPr>
      </w:pPr>
      <w:r w:rsidRPr="008E3767">
        <w:rPr>
          <w:lang w:val="sk-SK"/>
        </w:rPr>
        <w:t>Aplikáciu bude možné spúšťať len cez webový prehliadač. Podmienky pre minimálne verzie prehliadačov sú nasledovné:</w:t>
      </w:r>
    </w:p>
    <w:p w14:paraId="5641898C" w14:textId="77777777" w:rsidR="00A67475" w:rsidRPr="008E3767" w:rsidRDefault="00A67475" w:rsidP="00A67475">
      <w:pPr>
        <w:numPr>
          <w:ilvl w:val="0"/>
          <w:numId w:val="2"/>
        </w:numPr>
        <w:spacing w:after="200" w:line="240" w:lineRule="auto"/>
        <w:rPr>
          <w:lang w:val="sk-SK"/>
        </w:rPr>
      </w:pPr>
      <w:r w:rsidRPr="008E3767">
        <w:rPr>
          <w:lang w:val="sk-SK"/>
        </w:rPr>
        <w:t>Google Chrome 49+</w:t>
      </w:r>
    </w:p>
    <w:p w14:paraId="2B4696B4" w14:textId="77777777" w:rsidR="00A67475" w:rsidRPr="008E3767" w:rsidRDefault="00A67475" w:rsidP="00A67475">
      <w:pPr>
        <w:numPr>
          <w:ilvl w:val="0"/>
          <w:numId w:val="2"/>
        </w:numPr>
        <w:spacing w:after="200" w:line="240" w:lineRule="auto"/>
        <w:rPr>
          <w:lang w:val="sk-SK"/>
        </w:rPr>
      </w:pPr>
      <w:proofErr w:type="spellStart"/>
      <w:r w:rsidRPr="008E3767">
        <w:rPr>
          <w:lang w:val="sk-SK"/>
        </w:rPr>
        <w:t>Mozilla</w:t>
      </w:r>
      <w:proofErr w:type="spellEnd"/>
      <w:r w:rsidRPr="008E3767">
        <w:rPr>
          <w:lang w:val="sk-SK"/>
        </w:rPr>
        <w:t xml:space="preserve"> Firefox 46+</w:t>
      </w:r>
    </w:p>
    <w:p w14:paraId="4E103EDF" w14:textId="77777777" w:rsidR="00A67475" w:rsidRPr="008E3767" w:rsidRDefault="00A67475" w:rsidP="00A67475">
      <w:pPr>
        <w:numPr>
          <w:ilvl w:val="0"/>
          <w:numId w:val="2"/>
        </w:numPr>
        <w:spacing w:after="200" w:line="240" w:lineRule="auto"/>
        <w:rPr>
          <w:lang w:val="sk-SK"/>
        </w:rPr>
      </w:pPr>
      <w:r w:rsidRPr="008E3767">
        <w:rPr>
          <w:lang w:val="sk-SK"/>
        </w:rPr>
        <w:t xml:space="preserve">Microsoft </w:t>
      </w:r>
      <w:proofErr w:type="spellStart"/>
      <w:r w:rsidRPr="008E3767">
        <w:rPr>
          <w:lang w:val="sk-SK"/>
        </w:rPr>
        <w:t>Edge</w:t>
      </w:r>
      <w:proofErr w:type="spellEnd"/>
      <w:r w:rsidRPr="008E3767">
        <w:rPr>
          <w:lang w:val="sk-SK"/>
        </w:rPr>
        <w:t xml:space="preserve"> 13+</w:t>
      </w:r>
    </w:p>
    <w:p w14:paraId="6048D5CA" w14:textId="77777777" w:rsidR="00A67475" w:rsidRPr="008E3767" w:rsidRDefault="00A67475" w:rsidP="00A67475">
      <w:pPr>
        <w:numPr>
          <w:ilvl w:val="0"/>
          <w:numId w:val="2"/>
        </w:numPr>
        <w:spacing w:after="200" w:line="240" w:lineRule="auto"/>
        <w:rPr>
          <w:lang w:val="sk-SK"/>
        </w:rPr>
      </w:pPr>
      <w:r w:rsidRPr="008E3767">
        <w:rPr>
          <w:lang w:val="sk-SK"/>
        </w:rPr>
        <w:t>Apple Safari 8+</w:t>
      </w:r>
    </w:p>
    <w:p w14:paraId="653E8BFC" w14:textId="77777777" w:rsidR="00A67475" w:rsidRPr="008E3767" w:rsidRDefault="00A67475" w:rsidP="00A67475">
      <w:pPr>
        <w:numPr>
          <w:ilvl w:val="0"/>
          <w:numId w:val="2"/>
        </w:numPr>
        <w:spacing w:after="200" w:line="240" w:lineRule="auto"/>
        <w:rPr>
          <w:lang w:val="sk-SK"/>
        </w:rPr>
      </w:pPr>
      <w:r w:rsidRPr="008E3767">
        <w:rPr>
          <w:lang w:val="sk-SK"/>
        </w:rPr>
        <w:t>Opera 27+</w:t>
      </w:r>
    </w:p>
    <w:p w14:paraId="2B8D2814" w14:textId="77777777" w:rsidR="00A67475" w:rsidRPr="008E3767" w:rsidRDefault="00A67475" w:rsidP="00A67475">
      <w:pPr>
        <w:pStyle w:val="Nadpis3"/>
        <w:rPr>
          <w:lang w:val="sk-SK"/>
        </w:rPr>
      </w:pPr>
      <w:bookmarkStart w:id="26" w:name="header-n42"/>
      <w:bookmarkStart w:id="27" w:name="_Toc31482606"/>
      <w:r w:rsidRPr="008E3767">
        <w:rPr>
          <w:lang w:val="sk-SK"/>
        </w:rPr>
        <w:lastRenderedPageBreak/>
        <w:t>1.2.5 Predpoklady a závislosti</w:t>
      </w:r>
      <w:bookmarkEnd w:id="26"/>
      <w:bookmarkEnd w:id="27"/>
    </w:p>
    <w:p w14:paraId="61473F76" w14:textId="77777777" w:rsidR="00A67475" w:rsidRPr="008E3767" w:rsidRDefault="00A67475" w:rsidP="008B3F70">
      <w:pPr>
        <w:pStyle w:val="FirstParagraph"/>
        <w:rPr>
          <w:lang w:val="sk-SK"/>
        </w:rPr>
      </w:pPr>
      <w:r w:rsidRPr="008E3767">
        <w:rPr>
          <w:lang w:val="sk-SK"/>
        </w:rPr>
        <w:t>Systém bude závislý na databáze, z ktorej bude získavať údaje o klientoch, strojoch, procedúrach a objednávkach.</w:t>
      </w:r>
    </w:p>
    <w:p w14:paraId="055A748D" w14:textId="77777777" w:rsidR="00A67475" w:rsidRPr="008E3767" w:rsidRDefault="00A67475" w:rsidP="00A67475">
      <w:pPr>
        <w:pStyle w:val="Nadpis2"/>
        <w:rPr>
          <w:lang w:val="sk-SK"/>
        </w:rPr>
      </w:pPr>
      <w:bookmarkStart w:id="28" w:name="header-n44"/>
      <w:bookmarkStart w:id="29" w:name="_Toc31482607"/>
      <w:r w:rsidRPr="008E3767">
        <w:rPr>
          <w:lang w:val="sk-SK"/>
        </w:rPr>
        <w:t>1.3 Špecifické požiadavky</w:t>
      </w:r>
      <w:bookmarkEnd w:id="28"/>
      <w:bookmarkEnd w:id="29"/>
    </w:p>
    <w:p w14:paraId="7A360129" w14:textId="77777777" w:rsidR="00A67475" w:rsidRPr="008E3767" w:rsidRDefault="00A67475" w:rsidP="00A67475">
      <w:pPr>
        <w:pStyle w:val="Nadpis3"/>
        <w:rPr>
          <w:lang w:val="sk-SK"/>
        </w:rPr>
      </w:pPr>
      <w:bookmarkStart w:id="30" w:name="header-n45"/>
      <w:bookmarkStart w:id="31" w:name="_Toc31482608"/>
      <w:r w:rsidRPr="008E3767">
        <w:rPr>
          <w:lang w:val="sk-SK"/>
        </w:rPr>
        <w:t>1.3.1 Funkčné požiadavky</w:t>
      </w:r>
      <w:bookmarkEnd w:id="30"/>
      <w:bookmarkEnd w:id="31"/>
    </w:p>
    <w:p w14:paraId="04D78E17" w14:textId="77777777" w:rsidR="00A67475" w:rsidRPr="008E3767" w:rsidRDefault="00A67475" w:rsidP="00A67475">
      <w:pPr>
        <w:pStyle w:val="Nadpis4"/>
        <w:rPr>
          <w:lang w:val="sk-SK"/>
        </w:rPr>
      </w:pPr>
      <w:bookmarkStart w:id="32" w:name="header-n46"/>
      <w:r w:rsidRPr="008E3767">
        <w:rPr>
          <w:lang w:val="sk-SK"/>
        </w:rPr>
        <w:t>R01 Možnosť vyhľadávať v klientoch</w:t>
      </w:r>
      <w:bookmarkEnd w:id="32"/>
    </w:p>
    <w:p w14:paraId="5C72B623" w14:textId="77777777" w:rsidR="00A67475" w:rsidRPr="008E3767" w:rsidRDefault="00A67475" w:rsidP="008B3F70">
      <w:pPr>
        <w:pStyle w:val="FirstParagraph"/>
        <w:rPr>
          <w:lang w:val="sk-SK"/>
        </w:rPr>
      </w:pPr>
      <w:r w:rsidRPr="008E3767">
        <w:rPr>
          <w:lang w:val="sk-SK"/>
        </w:rPr>
        <w:t>Aplikácia umožňuje rýchle fulltextové vyhľadávanie klientov v databáze podľa mena, priezviska alebo telefónneho čísla. Klienta je možné vyhľadať pomocou ktoréhokoľvek údaju a je možné vyhľadávať aj pomocou viacerých údajov naraz. Klienta je možné vyhľadávať pri vytváraní rezervácii, alebo pri administrácii klientov.</w:t>
      </w:r>
    </w:p>
    <w:p w14:paraId="37C235E1" w14:textId="77777777" w:rsidR="00A67475" w:rsidRPr="008E3767" w:rsidRDefault="00A67475" w:rsidP="00A67475">
      <w:pPr>
        <w:pStyle w:val="Nadpis4"/>
        <w:rPr>
          <w:lang w:val="sk-SK"/>
        </w:rPr>
      </w:pPr>
      <w:bookmarkStart w:id="33" w:name="header-n48"/>
      <w:r w:rsidRPr="008E3767">
        <w:rPr>
          <w:lang w:val="sk-SK"/>
        </w:rPr>
        <w:t>R02 Pridávanie klientov</w:t>
      </w:r>
      <w:bookmarkEnd w:id="33"/>
    </w:p>
    <w:p w14:paraId="3099D86C" w14:textId="77777777" w:rsidR="00A67475" w:rsidRPr="008E3767" w:rsidRDefault="00A67475" w:rsidP="008B3F70">
      <w:pPr>
        <w:pStyle w:val="FirstParagraph"/>
        <w:rPr>
          <w:lang w:val="sk-SK"/>
        </w:rPr>
      </w:pPr>
      <w:r w:rsidRPr="008E3767">
        <w:rPr>
          <w:lang w:val="sk-SK"/>
        </w:rPr>
        <w:t>Aplikácia umožňuje pridávanie klientov, ktorí sa budú môcť následne dať nastaviť ako objednávatelia aktivít a vyhľadávať v systéme.</w:t>
      </w:r>
    </w:p>
    <w:p w14:paraId="19107F5A" w14:textId="77777777" w:rsidR="00A67475" w:rsidRPr="008E3767" w:rsidRDefault="00A67475" w:rsidP="00A67475">
      <w:pPr>
        <w:pStyle w:val="Nadpis4"/>
        <w:rPr>
          <w:lang w:val="sk-SK"/>
        </w:rPr>
      </w:pPr>
      <w:bookmarkStart w:id="34" w:name="header-n50"/>
      <w:r w:rsidRPr="008E3767">
        <w:rPr>
          <w:lang w:val="sk-SK"/>
        </w:rPr>
        <w:t>R03 Odstraňovanie klientov</w:t>
      </w:r>
      <w:bookmarkEnd w:id="34"/>
    </w:p>
    <w:p w14:paraId="28F26A8D" w14:textId="77777777" w:rsidR="00A67475" w:rsidRPr="008E3767" w:rsidRDefault="00A67475" w:rsidP="008B3F70">
      <w:pPr>
        <w:pStyle w:val="FirstParagraph"/>
        <w:rPr>
          <w:lang w:val="sk-SK"/>
        </w:rPr>
      </w:pPr>
      <w:r w:rsidRPr="008E3767">
        <w:rPr>
          <w:lang w:val="sk-SK"/>
        </w:rPr>
        <w:t>Aplikácia umožňuje odstránenie klienta z databázy. Po odstránení klienta daný klient už nie je ďalej evidovaní prostredníctvom aplikácie a nie je možné ho v aplikácii vyhľadať.</w:t>
      </w:r>
    </w:p>
    <w:p w14:paraId="76EE684E" w14:textId="77777777" w:rsidR="00A67475" w:rsidRPr="008E3767" w:rsidRDefault="00A67475" w:rsidP="00A67475">
      <w:pPr>
        <w:pStyle w:val="Nadpis4"/>
        <w:rPr>
          <w:lang w:val="sk-SK"/>
        </w:rPr>
      </w:pPr>
      <w:bookmarkStart w:id="35" w:name="header-n52"/>
      <w:r w:rsidRPr="008E3767">
        <w:rPr>
          <w:lang w:val="sk-SK"/>
        </w:rPr>
        <w:t>R04 Príznak o aktívnosti klienta</w:t>
      </w:r>
      <w:bookmarkEnd w:id="35"/>
    </w:p>
    <w:p w14:paraId="3324644F" w14:textId="77777777" w:rsidR="00A67475" w:rsidRPr="008E3767" w:rsidRDefault="00A67475" w:rsidP="008B3F70">
      <w:pPr>
        <w:pStyle w:val="FirstParagraph"/>
        <w:rPr>
          <w:lang w:val="sk-SK"/>
        </w:rPr>
      </w:pPr>
      <w:r w:rsidRPr="008E3767">
        <w:rPr>
          <w:lang w:val="sk-SK"/>
        </w:rPr>
        <w:t>Aplikácia umožňuje nastaviť klientovi príznak, či je aktívny alebo neaktívny. Pri vyhľadávaní klientov sa najskôr zobrazujú klienti, ktorý majú príznak, že sú aktívny.</w:t>
      </w:r>
    </w:p>
    <w:p w14:paraId="1628FACD" w14:textId="77777777" w:rsidR="00A67475" w:rsidRPr="008E3767" w:rsidRDefault="00A67475" w:rsidP="00A67475">
      <w:pPr>
        <w:pStyle w:val="Nadpis4"/>
        <w:rPr>
          <w:lang w:val="sk-SK"/>
        </w:rPr>
      </w:pPr>
      <w:bookmarkStart w:id="36" w:name="header-n54"/>
      <w:r w:rsidRPr="008E3767">
        <w:rPr>
          <w:lang w:val="sk-SK"/>
        </w:rPr>
        <w:t>R05 Príznak o podpísaní GDPR</w:t>
      </w:r>
      <w:bookmarkEnd w:id="36"/>
    </w:p>
    <w:p w14:paraId="3D2A449E" w14:textId="77777777" w:rsidR="00A67475" w:rsidRPr="008E3767" w:rsidRDefault="00A67475" w:rsidP="008B3F70">
      <w:pPr>
        <w:pStyle w:val="FirstParagraph"/>
        <w:rPr>
          <w:lang w:val="sk-SK"/>
        </w:rPr>
      </w:pPr>
      <w:r w:rsidRPr="008E3767">
        <w:rPr>
          <w:lang w:val="sk-SK"/>
        </w:rPr>
        <w:t>Aplikácia umožňuje nastaviť klientovi príznak, či podpísal alebo nepodpísal GDPR.</w:t>
      </w:r>
    </w:p>
    <w:p w14:paraId="19973971" w14:textId="77777777" w:rsidR="00A67475" w:rsidRPr="008E3767" w:rsidRDefault="00A67475" w:rsidP="00A67475">
      <w:pPr>
        <w:pStyle w:val="Nadpis4"/>
        <w:rPr>
          <w:lang w:val="sk-SK"/>
        </w:rPr>
      </w:pPr>
      <w:bookmarkStart w:id="37" w:name="header-n56"/>
      <w:r w:rsidRPr="008E3767">
        <w:rPr>
          <w:lang w:val="sk-SK"/>
        </w:rPr>
        <w:t>R06 Príznak o rekreačnej karte</w:t>
      </w:r>
      <w:bookmarkEnd w:id="37"/>
    </w:p>
    <w:p w14:paraId="598367EF" w14:textId="77777777" w:rsidR="00A67475" w:rsidRPr="008E3767" w:rsidRDefault="00A67475" w:rsidP="008B3F70">
      <w:pPr>
        <w:pStyle w:val="FirstParagraph"/>
        <w:rPr>
          <w:lang w:val="sk-SK"/>
        </w:rPr>
      </w:pPr>
      <w:r w:rsidRPr="008E3767">
        <w:rPr>
          <w:lang w:val="sk-SK"/>
        </w:rPr>
        <w:t>Aplikácia umožňuje nastaviť klientovi príznak, či využíva rekreačnú kartu.</w:t>
      </w:r>
    </w:p>
    <w:p w14:paraId="21372B65" w14:textId="77777777" w:rsidR="00A67475" w:rsidRPr="008E3767" w:rsidRDefault="00A67475" w:rsidP="00A67475">
      <w:pPr>
        <w:pStyle w:val="Nadpis4"/>
        <w:rPr>
          <w:lang w:val="sk-SK"/>
        </w:rPr>
      </w:pPr>
      <w:bookmarkStart w:id="38" w:name="header-n58"/>
      <w:r w:rsidRPr="008E3767">
        <w:rPr>
          <w:lang w:val="sk-SK"/>
        </w:rPr>
        <w:t>R07 Editovanie klientov</w:t>
      </w:r>
      <w:bookmarkEnd w:id="38"/>
    </w:p>
    <w:p w14:paraId="5C8886EC" w14:textId="77777777" w:rsidR="00A67475" w:rsidRPr="008E3767" w:rsidRDefault="00A67475" w:rsidP="008B3F70">
      <w:pPr>
        <w:pStyle w:val="FirstParagraph"/>
        <w:rPr>
          <w:lang w:val="sk-SK"/>
        </w:rPr>
      </w:pPr>
      <w:r w:rsidRPr="008E3767">
        <w:rPr>
          <w:lang w:val="sk-SK"/>
        </w:rPr>
        <w:t>Aplikácia umožňuje zmenu údajov o klientoch, čiže meno a priezvisko, telefónne číslo, príznak o podpísaní GDPR a vlastnení športovej kartičky a úpravu poznámky o klientovi.</w:t>
      </w:r>
    </w:p>
    <w:p w14:paraId="7CAD05A4" w14:textId="77777777" w:rsidR="00A67475" w:rsidRPr="008E3767" w:rsidRDefault="00A67475" w:rsidP="00A67475">
      <w:pPr>
        <w:pStyle w:val="Nadpis4"/>
        <w:rPr>
          <w:lang w:val="sk-SK"/>
        </w:rPr>
      </w:pPr>
      <w:bookmarkStart w:id="39" w:name="header-n60"/>
      <w:r w:rsidRPr="008E3767">
        <w:rPr>
          <w:lang w:val="sk-SK"/>
        </w:rPr>
        <w:t>R08 Možnosť rezervácie aktivít pre klienta v danom čase</w:t>
      </w:r>
      <w:bookmarkEnd w:id="39"/>
    </w:p>
    <w:p w14:paraId="14BE52BA" w14:textId="77777777" w:rsidR="00A67475" w:rsidRPr="008E3767" w:rsidRDefault="00A67475" w:rsidP="008B3F70">
      <w:pPr>
        <w:pStyle w:val="FirstParagraph"/>
        <w:rPr>
          <w:lang w:val="sk-SK"/>
        </w:rPr>
      </w:pPr>
      <w:r w:rsidRPr="008E3767">
        <w:rPr>
          <w:lang w:val="sk-SK"/>
        </w:rPr>
        <w:t>Aplikácia umožňuje vytvoriť rezerváciu pre daného klienta na dané časové okno a na danú aktivitu. Každej rezervácii prislúcha práve jedno okno času.</w:t>
      </w:r>
    </w:p>
    <w:p w14:paraId="64785DA5" w14:textId="77777777" w:rsidR="00A67475" w:rsidRPr="008E3767" w:rsidRDefault="00A67475" w:rsidP="00A67475">
      <w:pPr>
        <w:pStyle w:val="Nadpis4"/>
        <w:rPr>
          <w:lang w:val="sk-SK"/>
        </w:rPr>
      </w:pPr>
      <w:bookmarkStart w:id="40" w:name="header-n62"/>
      <w:r w:rsidRPr="008E3767">
        <w:rPr>
          <w:lang w:val="sk-SK"/>
        </w:rPr>
        <w:t>R09 Pridávanie poznámok do objednávky aktivity</w:t>
      </w:r>
      <w:bookmarkEnd w:id="40"/>
    </w:p>
    <w:p w14:paraId="78AD65FE" w14:textId="77777777" w:rsidR="00A67475" w:rsidRPr="008E3767" w:rsidRDefault="00A67475" w:rsidP="008B3F70">
      <w:pPr>
        <w:pStyle w:val="FirstParagraph"/>
        <w:rPr>
          <w:lang w:val="sk-SK"/>
        </w:rPr>
      </w:pPr>
      <w:r w:rsidRPr="008E3767">
        <w:rPr>
          <w:lang w:val="sk-SK"/>
        </w:rPr>
        <w:t>Každá objednávka má klienta, aktivitu a ešte je k nej možné pridať poznámku.</w:t>
      </w:r>
    </w:p>
    <w:p w14:paraId="2F2EC66C" w14:textId="77777777" w:rsidR="00A67475" w:rsidRPr="008E3767" w:rsidRDefault="00A67475" w:rsidP="00A67475">
      <w:pPr>
        <w:pStyle w:val="Nadpis4"/>
        <w:rPr>
          <w:lang w:val="sk-SK"/>
        </w:rPr>
      </w:pPr>
      <w:bookmarkStart w:id="41" w:name="header-n64"/>
      <w:r w:rsidRPr="008E3767">
        <w:rPr>
          <w:lang w:val="sk-SK"/>
        </w:rPr>
        <w:lastRenderedPageBreak/>
        <w:t>R10 Rýchly prístup k dnešnému dňu v kalendári</w:t>
      </w:r>
      <w:bookmarkEnd w:id="41"/>
    </w:p>
    <w:p w14:paraId="307EEE88" w14:textId="77777777" w:rsidR="00A67475" w:rsidRPr="008E3767" w:rsidRDefault="00A67475" w:rsidP="008B3F70">
      <w:pPr>
        <w:pStyle w:val="FirstParagraph"/>
        <w:rPr>
          <w:lang w:val="sk-SK"/>
        </w:rPr>
      </w:pPr>
      <w:r w:rsidRPr="008E3767">
        <w:rPr>
          <w:lang w:val="sk-SK"/>
        </w:rPr>
        <w:t>Aplikácia umožňuje rýchly prístup k dnešnému dňu na kalendári, aj keď sa administrátor nachádza ľubovoľnej časti kalendára.</w:t>
      </w:r>
    </w:p>
    <w:p w14:paraId="0A5C2FDC" w14:textId="2EBCABBC" w:rsidR="00A67475" w:rsidRPr="008E3767" w:rsidRDefault="00A67475" w:rsidP="00A67475">
      <w:pPr>
        <w:pStyle w:val="Nadpis4"/>
        <w:rPr>
          <w:lang w:val="sk-SK"/>
        </w:rPr>
      </w:pPr>
      <w:bookmarkStart w:id="42" w:name="header-n68"/>
      <w:r w:rsidRPr="008E3767">
        <w:rPr>
          <w:lang w:val="sk-SK"/>
        </w:rPr>
        <w:t>R1</w:t>
      </w:r>
      <w:r w:rsidR="00F20944" w:rsidRPr="008E3767">
        <w:rPr>
          <w:lang w:val="sk-SK"/>
        </w:rPr>
        <w:t>1</w:t>
      </w:r>
      <w:r w:rsidRPr="008E3767">
        <w:rPr>
          <w:lang w:val="sk-SK"/>
        </w:rPr>
        <w:t xml:space="preserve"> Editovanie objednávok aktivít</w:t>
      </w:r>
      <w:bookmarkEnd w:id="42"/>
    </w:p>
    <w:p w14:paraId="0DA4C226" w14:textId="77777777" w:rsidR="00A67475" w:rsidRPr="008E3767" w:rsidRDefault="00A67475" w:rsidP="008B3F70">
      <w:pPr>
        <w:pStyle w:val="FirstParagraph"/>
        <w:rPr>
          <w:lang w:val="sk-SK"/>
        </w:rPr>
      </w:pPr>
      <w:r w:rsidRPr="008E3767">
        <w:rPr>
          <w:lang w:val="sk-SK"/>
        </w:rPr>
        <w:t>Aplikácia umožňuje zmeniť klienta, pridať poznámku alebo zmeniť aktivitu na dané okno.</w:t>
      </w:r>
    </w:p>
    <w:p w14:paraId="04B8DA44" w14:textId="2038ED28" w:rsidR="00A67475" w:rsidRPr="008E3767" w:rsidRDefault="00A67475" w:rsidP="00A67475">
      <w:pPr>
        <w:pStyle w:val="Nadpis4"/>
        <w:rPr>
          <w:lang w:val="sk-SK"/>
        </w:rPr>
      </w:pPr>
      <w:bookmarkStart w:id="43" w:name="header-n70"/>
      <w:r w:rsidRPr="008E3767">
        <w:rPr>
          <w:lang w:val="sk-SK"/>
        </w:rPr>
        <w:t>R1</w:t>
      </w:r>
      <w:r w:rsidR="00F20944" w:rsidRPr="008E3767">
        <w:rPr>
          <w:lang w:val="sk-SK"/>
        </w:rPr>
        <w:t>2</w:t>
      </w:r>
      <w:r w:rsidRPr="008E3767">
        <w:rPr>
          <w:lang w:val="sk-SK"/>
        </w:rPr>
        <w:t xml:space="preserve"> Odstraňovanie objednávok aktivít</w:t>
      </w:r>
      <w:bookmarkEnd w:id="43"/>
    </w:p>
    <w:p w14:paraId="429A077E" w14:textId="77777777" w:rsidR="00A67475" w:rsidRPr="008E3767" w:rsidRDefault="00A67475" w:rsidP="008B3F70">
      <w:pPr>
        <w:pStyle w:val="FirstParagraph"/>
        <w:rPr>
          <w:lang w:val="sk-SK"/>
        </w:rPr>
      </w:pPr>
      <w:r w:rsidRPr="008E3767">
        <w:rPr>
          <w:lang w:val="sk-SK"/>
        </w:rPr>
        <w:t>Aplikácia umožňuje odstránenie objednávky na danú aktivitu.</w:t>
      </w:r>
    </w:p>
    <w:p w14:paraId="2A1E4DBB" w14:textId="6252CAD5" w:rsidR="00A67475" w:rsidRPr="008E3767" w:rsidRDefault="00A67475" w:rsidP="00A67475">
      <w:pPr>
        <w:pStyle w:val="Nadpis4"/>
        <w:rPr>
          <w:lang w:val="sk-SK"/>
        </w:rPr>
      </w:pPr>
      <w:bookmarkStart w:id="44" w:name="header-n72"/>
      <w:r w:rsidRPr="008E3767">
        <w:rPr>
          <w:lang w:val="sk-SK"/>
        </w:rPr>
        <w:t>R1</w:t>
      </w:r>
      <w:r w:rsidR="00F20944" w:rsidRPr="008E3767">
        <w:rPr>
          <w:lang w:val="sk-SK"/>
        </w:rPr>
        <w:t>3</w:t>
      </w:r>
      <w:r w:rsidRPr="008E3767">
        <w:rPr>
          <w:lang w:val="sk-SK"/>
        </w:rPr>
        <w:t xml:space="preserve"> Prezeranie histórie objednávok pre klientov</w:t>
      </w:r>
      <w:bookmarkEnd w:id="44"/>
    </w:p>
    <w:p w14:paraId="6798DA6B" w14:textId="77777777" w:rsidR="00A67475" w:rsidRPr="008E3767" w:rsidRDefault="00A67475" w:rsidP="008B3F70">
      <w:pPr>
        <w:pStyle w:val="FirstParagraph"/>
        <w:rPr>
          <w:lang w:val="sk-SK"/>
        </w:rPr>
      </w:pPr>
      <w:r w:rsidRPr="008E3767">
        <w:rPr>
          <w:lang w:val="sk-SK"/>
        </w:rPr>
        <w:t>Aplikácia umožňuje prezeranie histórie objednávok klientov.</w:t>
      </w:r>
    </w:p>
    <w:p w14:paraId="6E0032C1" w14:textId="27A541EC" w:rsidR="00A67475" w:rsidRPr="008E3767" w:rsidRDefault="00A67475" w:rsidP="00A67475">
      <w:pPr>
        <w:pStyle w:val="Nadpis4"/>
        <w:rPr>
          <w:lang w:val="sk-SK"/>
        </w:rPr>
      </w:pPr>
      <w:bookmarkStart w:id="45" w:name="header-n74"/>
      <w:r w:rsidRPr="008E3767">
        <w:rPr>
          <w:lang w:val="sk-SK"/>
        </w:rPr>
        <w:t>R1</w:t>
      </w:r>
      <w:r w:rsidR="00F20944" w:rsidRPr="008E3767">
        <w:rPr>
          <w:lang w:val="sk-SK"/>
        </w:rPr>
        <w:t>4</w:t>
      </w:r>
      <w:r w:rsidRPr="008E3767">
        <w:rPr>
          <w:lang w:val="sk-SK"/>
        </w:rPr>
        <w:t xml:space="preserve"> Prezeranie histórie objednávok pre aktivity</w:t>
      </w:r>
      <w:bookmarkEnd w:id="45"/>
    </w:p>
    <w:p w14:paraId="18A807EF" w14:textId="77777777" w:rsidR="00A67475" w:rsidRPr="008E3767" w:rsidRDefault="00A67475" w:rsidP="008B3F70">
      <w:pPr>
        <w:pStyle w:val="FirstParagraph"/>
        <w:rPr>
          <w:lang w:val="sk-SK"/>
        </w:rPr>
      </w:pPr>
      <w:r w:rsidRPr="008E3767">
        <w:rPr>
          <w:lang w:val="sk-SK"/>
        </w:rPr>
        <w:t>Aplikácia umožňuje prezeranie histórie objednávok pre aktivity.</w:t>
      </w:r>
    </w:p>
    <w:p w14:paraId="01450C02" w14:textId="430F8E46" w:rsidR="00A67475" w:rsidRPr="008E3767" w:rsidRDefault="00A67475" w:rsidP="00A67475">
      <w:pPr>
        <w:pStyle w:val="Nadpis4"/>
        <w:rPr>
          <w:lang w:val="sk-SK"/>
        </w:rPr>
      </w:pPr>
      <w:bookmarkStart w:id="46" w:name="header-n76"/>
      <w:r w:rsidRPr="008E3767">
        <w:rPr>
          <w:lang w:val="sk-SK"/>
        </w:rPr>
        <w:t>R1</w:t>
      </w:r>
      <w:r w:rsidR="00F20944" w:rsidRPr="008E3767">
        <w:rPr>
          <w:lang w:val="sk-SK"/>
        </w:rPr>
        <w:t>5</w:t>
      </w:r>
      <w:r w:rsidRPr="008E3767">
        <w:rPr>
          <w:lang w:val="sk-SK"/>
        </w:rPr>
        <w:t xml:space="preserve"> Pridanie stroja/procedúry</w:t>
      </w:r>
      <w:bookmarkEnd w:id="46"/>
    </w:p>
    <w:p w14:paraId="50EA5456" w14:textId="77777777" w:rsidR="00A67475" w:rsidRPr="008E3767" w:rsidRDefault="00A67475" w:rsidP="008B3F70">
      <w:pPr>
        <w:pStyle w:val="FirstParagraph"/>
        <w:rPr>
          <w:lang w:val="sk-SK"/>
        </w:rPr>
      </w:pPr>
      <w:r w:rsidRPr="008E3767">
        <w:rPr>
          <w:lang w:val="sk-SK"/>
        </w:rPr>
        <w:t>Aplikácia umožňuje pridanie ďalšieho stroja/procedúry do databázy.</w:t>
      </w:r>
    </w:p>
    <w:p w14:paraId="48B23625" w14:textId="001D8F82" w:rsidR="00A67475" w:rsidRPr="008E3767" w:rsidRDefault="00A67475" w:rsidP="00A67475">
      <w:pPr>
        <w:pStyle w:val="Nadpis4"/>
        <w:rPr>
          <w:lang w:val="sk-SK"/>
        </w:rPr>
      </w:pPr>
      <w:bookmarkStart w:id="47" w:name="header-n78"/>
      <w:r w:rsidRPr="008E3767">
        <w:rPr>
          <w:lang w:val="sk-SK"/>
        </w:rPr>
        <w:t>R1</w:t>
      </w:r>
      <w:r w:rsidR="00F20944" w:rsidRPr="008E3767">
        <w:rPr>
          <w:lang w:val="sk-SK"/>
        </w:rPr>
        <w:t>6</w:t>
      </w:r>
      <w:r w:rsidRPr="008E3767">
        <w:rPr>
          <w:lang w:val="sk-SK"/>
        </w:rPr>
        <w:t xml:space="preserve"> Odstránenie stroja/procedúry</w:t>
      </w:r>
      <w:bookmarkEnd w:id="47"/>
    </w:p>
    <w:p w14:paraId="77D3F2A5" w14:textId="1B125EAA" w:rsidR="00A67475" w:rsidRPr="008E3767" w:rsidRDefault="00A67475" w:rsidP="008B3F70">
      <w:pPr>
        <w:pStyle w:val="FirstParagraph"/>
        <w:rPr>
          <w:lang w:val="sk-SK"/>
        </w:rPr>
      </w:pPr>
      <w:r w:rsidRPr="008E3767">
        <w:rPr>
          <w:lang w:val="sk-SK"/>
        </w:rPr>
        <w:t>Aplikácia umožňuje odstránenie stroja/procedúry z databázy.</w:t>
      </w:r>
      <w:r w:rsidR="00B32195" w:rsidRPr="008E3767">
        <w:rPr>
          <w:lang w:val="sk-SK"/>
        </w:rPr>
        <w:t xml:space="preserve"> Po zmazaní </w:t>
      </w:r>
      <w:r w:rsidR="00D854A4" w:rsidRPr="008E3767">
        <w:rPr>
          <w:lang w:val="sk-SK"/>
        </w:rPr>
        <w:t xml:space="preserve">stroja/procedúry z databázy sa informácie o objednávkach na tento stroj/procedúru </w:t>
      </w:r>
      <w:r w:rsidR="00D63CDE" w:rsidRPr="008E3767">
        <w:rPr>
          <w:lang w:val="sk-SK"/>
        </w:rPr>
        <w:t xml:space="preserve">ponechajú v databáze, ale </w:t>
      </w:r>
      <w:r w:rsidR="003931A3" w:rsidRPr="008E3767">
        <w:rPr>
          <w:lang w:val="sk-SK"/>
        </w:rPr>
        <w:t>vo webovej aplikácii už nebude možný prístup k týmto informáciám.</w:t>
      </w:r>
    </w:p>
    <w:p w14:paraId="19108F8B" w14:textId="77777777" w:rsidR="00A67475" w:rsidRPr="008E3767" w:rsidRDefault="00A67475" w:rsidP="00A67475">
      <w:pPr>
        <w:pStyle w:val="Nadpis4"/>
        <w:rPr>
          <w:lang w:val="sk-SK"/>
        </w:rPr>
      </w:pPr>
      <w:bookmarkStart w:id="48" w:name="header-n80"/>
      <w:r w:rsidRPr="008E3767">
        <w:rPr>
          <w:lang w:val="sk-SK"/>
        </w:rPr>
        <w:t>R17 Prihlásenie do aplikácie</w:t>
      </w:r>
      <w:bookmarkEnd w:id="48"/>
    </w:p>
    <w:p w14:paraId="2B5F74AE" w14:textId="77777777" w:rsidR="00A67475" w:rsidRPr="008E3767" w:rsidRDefault="00A67475" w:rsidP="008B3F70">
      <w:pPr>
        <w:pStyle w:val="FirstParagraph"/>
        <w:rPr>
          <w:lang w:val="sk-SK"/>
        </w:rPr>
      </w:pPr>
      <w:r w:rsidRPr="008E3767">
        <w:rPr>
          <w:lang w:val="sk-SK"/>
        </w:rPr>
        <w:t>Aplikácia umožňuje prihlásenie používateľa. Bez prihlásenia nie je možný prístup ku žiadnym informáciám o klientoch. Používateľ sa prihlasuje pomocou svojho používateľského mena a hesla.</w:t>
      </w:r>
    </w:p>
    <w:p w14:paraId="080BFEFF" w14:textId="77777777" w:rsidR="00A67475" w:rsidRPr="008E3767" w:rsidRDefault="00A67475" w:rsidP="00A67475">
      <w:pPr>
        <w:pStyle w:val="Nadpis4"/>
        <w:rPr>
          <w:lang w:val="sk-SK"/>
        </w:rPr>
      </w:pPr>
      <w:bookmarkStart w:id="49" w:name="header-n82"/>
      <w:r w:rsidRPr="008E3767">
        <w:rPr>
          <w:lang w:val="sk-SK"/>
        </w:rPr>
        <w:t>R18 Logovanie</w:t>
      </w:r>
      <w:bookmarkEnd w:id="49"/>
    </w:p>
    <w:p w14:paraId="4F423090" w14:textId="77777777" w:rsidR="00A67475" w:rsidRPr="008E3767" w:rsidRDefault="00A67475" w:rsidP="008B3F70">
      <w:pPr>
        <w:pStyle w:val="FirstParagraph"/>
        <w:rPr>
          <w:lang w:val="sk-SK"/>
        </w:rPr>
      </w:pPr>
      <w:r w:rsidRPr="008E3767">
        <w:rPr>
          <w:lang w:val="sk-SK"/>
        </w:rPr>
        <w:t>Aplikácia loguje udalosti, počas ktorých používateľ mení obsah tabuliek v databáze.</w:t>
      </w:r>
    </w:p>
    <w:p w14:paraId="394DD96F" w14:textId="77777777" w:rsidR="00A67475" w:rsidRPr="008E3767" w:rsidRDefault="00A67475" w:rsidP="00A67475">
      <w:pPr>
        <w:pStyle w:val="Nadpis4"/>
        <w:rPr>
          <w:lang w:val="sk-SK"/>
        </w:rPr>
      </w:pPr>
      <w:bookmarkStart w:id="50" w:name="header-n84"/>
      <w:r w:rsidRPr="008E3767">
        <w:rPr>
          <w:lang w:val="sk-SK"/>
        </w:rPr>
        <w:t>R19 Prezeranie obsadenosti</w:t>
      </w:r>
      <w:bookmarkEnd w:id="50"/>
    </w:p>
    <w:p w14:paraId="7A9B37FC" w14:textId="77777777" w:rsidR="00A67475" w:rsidRPr="008E3767" w:rsidRDefault="00A67475" w:rsidP="008B3F70">
      <w:pPr>
        <w:pStyle w:val="FirstParagraph"/>
        <w:rPr>
          <w:lang w:val="sk-SK"/>
        </w:rPr>
      </w:pPr>
      <w:r w:rsidRPr="008E3767">
        <w:rPr>
          <w:lang w:val="sk-SK"/>
        </w:rPr>
        <w:t xml:space="preserve">Aplikácia umožňuje prezeranie obsadenosti časových okien na jeden týždeň. Túto funkcionalitu poskytuje aplikácia pre klientov a nie je potrebné sa kvôli nej prihlasovať. </w:t>
      </w:r>
    </w:p>
    <w:p w14:paraId="2FBFB562" w14:textId="77777777" w:rsidR="00A67475" w:rsidRPr="008E3767" w:rsidRDefault="00A67475" w:rsidP="00A67475">
      <w:pPr>
        <w:pStyle w:val="Nadpis3"/>
        <w:rPr>
          <w:lang w:val="sk-SK"/>
        </w:rPr>
      </w:pPr>
      <w:bookmarkStart w:id="51" w:name="header-n86"/>
      <w:bookmarkStart w:id="52" w:name="_Toc31482609"/>
      <w:r w:rsidRPr="008E3767">
        <w:rPr>
          <w:lang w:val="sk-SK"/>
        </w:rPr>
        <w:t>1.3.2 Požiadavky nevzťahujúce sa na funkcionalitu</w:t>
      </w:r>
      <w:bookmarkEnd w:id="51"/>
      <w:bookmarkEnd w:id="52"/>
    </w:p>
    <w:p w14:paraId="689E4DBC" w14:textId="77777777" w:rsidR="00A67475" w:rsidRPr="008E3767" w:rsidRDefault="00A67475" w:rsidP="008B3F70">
      <w:pPr>
        <w:pStyle w:val="FirstParagraph"/>
        <w:rPr>
          <w:lang w:val="sk-SK"/>
        </w:rPr>
      </w:pPr>
      <w:r w:rsidRPr="008E3767">
        <w:rPr>
          <w:lang w:val="sk-SK"/>
        </w:rPr>
        <w:t xml:space="preserve">Systém bude dodaný ako webová aplikácia, ktorá sa bude spúšťať cez jeden z podporovaných webových prehliadačov, ktoré sú vyššie uvedené. Bude ju možne spustiť na rôznych platformách od mobilných telefónov po stolové počítače, čiže aplikácia bude plne </w:t>
      </w:r>
      <w:proofErr w:type="spellStart"/>
      <w:r w:rsidRPr="008E3767">
        <w:rPr>
          <w:lang w:val="sk-SK"/>
        </w:rPr>
        <w:t>responzívna</w:t>
      </w:r>
      <w:proofErr w:type="spellEnd"/>
      <w:r w:rsidRPr="008E3767">
        <w:rPr>
          <w:lang w:val="sk-SK"/>
        </w:rPr>
        <w:t>.</w:t>
      </w:r>
    </w:p>
    <w:p w14:paraId="1C191D09" w14:textId="77777777" w:rsidR="00A67475" w:rsidRPr="008E3767" w:rsidRDefault="00A67475" w:rsidP="00A67475">
      <w:pPr>
        <w:pStyle w:val="Nadpis3"/>
        <w:rPr>
          <w:lang w:val="sk-SK"/>
        </w:rPr>
      </w:pPr>
      <w:bookmarkStart w:id="53" w:name="header-n88"/>
      <w:bookmarkStart w:id="54" w:name="_Toc31482610"/>
      <w:r w:rsidRPr="008E3767">
        <w:rPr>
          <w:lang w:val="sk-SK"/>
        </w:rPr>
        <w:lastRenderedPageBreak/>
        <w:t>1.3.3 Požiadavky rozhrania</w:t>
      </w:r>
      <w:bookmarkEnd w:id="53"/>
      <w:bookmarkEnd w:id="54"/>
    </w:p>
    <w:p w14:paraId="2AE2D86B" w14:textId="02021EC1" w:rsidR="00563BDA" w:rsidRPr="008E3767" w:rsidRDefault="00A67475" w:rsidP="00F20944">
      <w:pPr>
        <w:pStyle w:val="FirstParagraph"/>
        <w:rPr>
          <w:lang w:val="sk-SK"/>
        </w:rPr>
      </w:pPr>
      <w:r w:rsidRPr="008E3767">
        <w:rPr>
          <w:lang w:val="sk-SK"/>
        </w:rPr>
        <w:t>Aplikácia bude interagovať s používateľom cez webový prehliadač.</w:t>
      </w:r>
    </w:p>
    <w:p w14:paraId="1DCDC197" w14:textId="4F307248" w:rsidR="00563BDA" w:rsidRPr="008E3767" w:rsidRDefault="00563BDA" w:rsidP="008903E3">
      <w:pPr>
        <w:pStyle w:val="Nadpis1"/>
        <w:numPr>
          <w:ilvl w:val="0"/>
          <w:numId w:val="1"/>
        </w:numPr>
        <w:rPr>
          <w:lang w:val="sk-SK"/>
        </w:rPr>
      </w:pPr>
      <w:bookmarkStart w:id="55" w:name="_Toc31482611"/>
      <w:r w:rsidRPr="008E3767">
        <w:rPr>
          <w:lang w:val="sk-SK"/>
        </w:rPr>
        <w:t>Návrh</w:t>
      </w:r>
      <w:bookmarkEnd w:id="55"/>
    </w:p>
    <w:p w14:paraId="73994808" w14:textId="233B3150" w:rsidR="009B1A17" w:rsidRPr="008E3767" w:rsidRDefault="009B1A17" w:rsidP="00CA5D79">
      <w:pPr>
        <w:pStyle w:val="Nadpis2"/>
        <w:rPr>
          <w:lang w:val="sk-SK"/>
        </w:rPr>
      </w:pPr>
      <w:bookmarkStart w:id="56" w:name="_Toc31482612"/>
      <w:r w:rsidRPr="008E3767">
        <w:rPr>
          <w:lang w:val="sk-SK"/>
        </w:rPr>
        <w:t>2.1</w:t>
      </w:r>
      <w:r w:rsidR="0031464B" w:rsidRPr="008E3767">
        <w:rPr>
          <w:lang w:val="sk-SK"/>
        </w:rPr>
        <w:t xml:space="preserve"> </w:t>
      </w:r>
      <w:r w:rsidRPr="008E3767">
        <w:rPr>
          <w:lang w:val="sk-SK"/>
        </w:rPr>
        <w:t>Úvod</w:t>
      </w:r>
      <w:bookmarkEnd w:id="56"/>
    </w:p>
    <w:p w14:paraId="5A6D4AC6" w14:textId="417267A2" w:rsidR="009B1A17" w:rsidRPr="008E3767" w:rsidRDefault="009B1A17" w:rsidP="00CA5D79">
      <w:pPr>
        <w:pStyle w:val="Nadpis3"/>
        <w:rPr>
          <w:lang w:val="sk-SK"/>
        </w:rPr>
      </w:pPr>
      <w:bookmarkStart w:id="57" w:name="_Toc31482613"/>
      <w:r w:rsidRPr="008E3767">
        <w:rPr>
          <w:lang w:val="sk-SK"/>
        </w:rPr>
        <w:t>2.1.1 Účel dokumentu</w:t>
      </w:r>
      <w:bookmarkEnd w:id="57"/>
    </w:p>
    <w:p w14:paraId="2FE57591" w14:textId="08E0AE24" w:rsidR="009B1A17" w:rsidRPr="008E3767" w:rsidRDefault="009B1A17" w:rsidP="00CA5D79">
      <w:pPr>
        <w:rPr>
          <w:lang w:val="sk-SK"/>
        </w:rPr>
      </w:pPr>
      <w:r w:rsidRPr="008E3767">
        <w:rPr>
          <w:lang w:val="sk-SK"/>
        </w:rPr>
        <w:t xml:space="preserve">Tento dokument slúži ako návrh rezervačného a objednávacieho systému pre fitness centrum  a je určený pre vývojárov systému. Dokument dôkladne popisuje funkcie a metódy informačného systému a podáva návrh na implementáciu. </w:t>
      </w:r>
    </w:p>
    <w:p w14:paraId="10DC00D6" w14:textId="0D9CF23C" w:rsidR="009B1A17" w:rsidRPr="008E3767" w:rsidRDefault="009B1A17" w:rsidP="00B508D4">
      <w:pPr>
        <w:pStyle w:val="Nadpis2"/>
        <w:rPr>
          <w:lang w:val="sk-SK"/>
        </w:rPr>
      </w:pPr>
      <w:bookmarkStart w:id="58" w:name="_Toc31482614"/>
      <w:r w:rsidRPr="008E3767">
        <w:rPr>
          <w:lang w:val="sk-SK"/>
        </w:rPr>
        <w:t>2.2</w:t>
      </w:r>
      <w:r w:rsidR="0031464B" w:rsidRPr="008E3767">
        <w:rPr>
          <w:lang w:val="sk-SK"/>
        </w:rPr>
        <w:t xml:space="preserve"> </w:t>
      </w:r>
      <w:r w:rsidRPr="008E3767">
        <w:rPr>
          <w:lang w:val="sk-SK"/>
        </w:rPr>
        <w:t>Podrobná špecifikácia vonkajších</w:t>
      </w:r>
      <w:r w:rsidR="00CA5D79" w:rsidRPr="008E3767">
        <w:rPr>
          <w:lang w:val="sk-SK"/>
        </w:rPr>
        <w:t xml:space="preserve"> </w:t>
      </w:r>
      <w:proofErr w:type="spellStart"/>
      <w:r w:rsidRPr="008E3767">
        <w:rPr>
          <w:lang w:val="sk-SK"/>
        </w:rPr>
        <w:t>interfejsov</w:t>
      </w:r>
      <w:bookmarkEnd w:id="58"/>
      <w:proofErr w:type="spellEnd"/>
    </w:p>
    <w:p w14:paraId="4C15BBB1" w14:textId="5416E3FE" w:rsidR="009B1A17" w:rsidRPr="008E3767" w:rsidRDefault="009B1A17" w:rsidP="00B508D4">
      <w:pPr>
        <w:rPr>
          <w:lang w:val="sk-SK"/>
        </w:rPr>
      </w:pPr>
      <w:r w:rsidRPr="008E3767">
        <w:rPr>
          <w:lang w:val="sk-SK"/>
        </w:rPr>
        <w:t xml:space="preserve">Aplikácia bude bežať na serveri a komunikovať s </w:t>
      </w:r>
      <w:proofErr w:type="spellStart"/>
      <w:r w:rsidRPr="008E3767">
        <w:rPr>
          <w:lang w:val="sk-SK"/>
        </w:rPr>
        <w:t>PostgreSQL</w:t>
      </w:r>
      <w:proofErr w:type="spellEnd"/>
      <w:r w:rsidRPr="008E3767">
        <w:rPr>
          <w:lang w:val="sk-SK"/>
        </w:rPr>
        <w:t xml:space="preserve"> databázovým serverom, kde bude uložený celý obsah aplikácie.</w:t>
      </w:r>
    </w:p>
    <w:p w14:paraId="78CE4F36" w14:textId="4528B4DD" w:rsidR="009B1A17" w:rsidRPr="008E3767" w:rsidRDefault="009B1A17" w:rsidP="00B508D4">
      <w:pPr>
        <w:pStyle w:val="Nadpis2"/>
        <w:rPr>
          <w:sz w:val="24"/>
          <w:szCs w:val="24"/>
          <w:lang w:val="sk-SK"/>
        </w:rPr>
      </w:pPr>
      <w:bookmarkStart w:id="59" w:name="_Toc31482615"/>
      <w:r w:rsidRPr="008E3767">
        <w:rPr>
          <w:lang w:val="sk-SK"/>
        </w:rPr>
        <w:t>2.3</w:t>
      </w:r>
      <w:r w:rsidR="0031464B" w:rsidRPr="008E3767">
        <w:rPr>
          <w:lang w:val="sk-SK"/>
        </w:rPr>
        <w:t xml:space="preserve"> </w:t>
      </w:r>
      <w:r w:rsidRPr="008E3767">
        <w:rPr>
          <w:lang w:val="sk-SK"/>
        </w:rPr>
        <w:t>Používané technológie</w:t>
      </w:r>
      <w:bookmarkEnd w:id="59"/>
      <w:r w:rsidRPr="008E3767">
        <w:rPr>
          <w:sz w:val="24"/>
          <w:szCs w:val="24"/>
          <w:lang w:val="sk-SK"/>
        </w:rPr>
        <w:tab/>
      </w:r>
    </w:p>
    <w:p w14:paraId="1DC1C9A0" w14:textId="77777777" w:rsidR="009B1A17" w:rsidRPr="008E3767" w:rsidRDefault="009B1A17" w:rsidP="00B508D4">
      <w:pPr>
        <w:pStyle w:val="Nadpis3"/>
        <w:rPr>
          <w:lang w:val="sk-SK"/>
        </w:rPr>
      </w:pPr>
      <w:bookmarkStart w:id="60" w:name="_Toc31482616"/>
      <w:r w:rsidRPr="008E3767">
        <w:rPr>
          <w:lang w:val="sk-SK"/>
        </w:rPr>
        <w:t>2.3.1 PHP/</w:t>
      </w:r>
      <w:proofErr w:type="spellStart"/>
      <w:r w:rsidRPr="008E3767">
        <w:rPr>
          <w:lang w:val="sk-SK"/>
        </w:rPr>
        <w:t>PostgreSQL</w:t>
      </w:r>
      <w:bookmarkEnd w:id="60"/>
      <w:proofErr w:type="spellEnd"/>
      <w:r w:rsidRPr="008E3767">
        <w:rPr>
          <w:lang w:val="sk-SK"/>
        </w:rPr>
        <w:t xml:space="preserve">    </w:t>
      </w:r>
    </w:p>
    <w:p w14:paraId="4E041760" w14:textId="21ACB3EF" w:rsidR="009B1A17" w:rsidRPr="008E3767" w:rsidRDefault="009B1A17" w:rsidP="00B508D4">
      <w:pPr>
        <w:rPr>
          <w:b/>
          <w:sz w:val="24"/>
          <w:szCs w:val="24"/>
          <w:lang w:val="sk-SK"/>
        </w:rPr>
      </w:pPr>
      <w:r w:rsidRPr="008E3767">
        <w:rPr>
          <w:lang w:val="sk-SK"/>
        </w:rPr>
        <w:t xml:space="preserve">V </w:t>
      </w:r>
      <w:proofErr w:type="spellStart"/>
      <w:r w:rsidRPr="008E3767">
        <w:rPr>
          <w:lang w:val="sk-SK"/>
        </w:rPr>
        <w:t>PostgreSQL</w:t>
      </w:r>
      <w:proofErr w:type="spellEnd"/>
      <w:r w:rsidRPr="008E3767">
        <w:rPr>
          <w:lang w:val="sk-SK"/>
        </w:rPr>
        <w:t xml:space="preserve"> databáze bude uložený celý obsah aplikácie, čo sú všetky </w:t>
      </w:r>
      <w:proofErr w:type="spellStart"/>
      <w:r w:rsidRPr="008E3767">
        <w:rPr>
          <w:lang w:val="sk-SK"/>
        </w:rPr>
        <w:t>data</w:t>
      </w:r>
      <w:proofErr w:type="spellEnd"/>
      <w:r w:rsidRPr="008E3767">
        <w:rPr>
          <w:lang w:val="sk-SK"/>
        </w:rPr>
        <w:t xml:space="preserve"> aplikácie. PHP bude komunikovať s </w:t>
      </w:r>
      <w:proofErr w:type="spellStart"/>
      <w:r w:rsidRPr="008E3767">
        <w:rPr>
          <w:lang w:val="sk-SK"/>
        </w:rPr>
        <w:t>PostgreSQL</w:t>
      </w:r>
      <w:proofErr w:type="spellEnd"/>
      <w:r w:rsidRPr="008E3767">
        <w:rPr>
          <w:lang w:val="sk-SK"/>
        </w:rPr>
        <w:t xml:space="preserve"> a pracovať s dátami v databáze.</w:t>
      </w:r>
    </w:p>
    <w:p w14:paraId="0E01A85A" w14:textId="77777777" w:rsidR="009B1A17" w:rsidRPr="008E3767" w:rsidRDefault="009B1A17" w:rsidP="00B508D4">
      <w:pPr>
        <w:pStyle w:val="Nadpis3"/>
        <w:rPr>
          <w:lang w:val="sk-SK"/>
        </w:rPr>
      </w:pPr>
      <w:bookmarkStart w:id="61" w:name="_Toc31482617"/>
      <w:r w:rsidRPr="008E3767">
        <w:rPr>
          <w:lang w:val="sk-SK"/>
        </w:rPr>
        <w:t xml:space="preserve">2.3.2 </w:t>
      </w:r>
      <w:proofErr w:type="spellStart"/>
      <w:r w:rsidRPr="008E3767">
        <w:rPr>
          <w:lang w:val="sk-SK"/>
        </w:rPr>
        <w:t>Laravel</w:t>
      </w:r>
      <w:bookmarkEnd w:id="61"/>
      <w:proofErr w:type="spellEnd"/>
    </w:p>
    <w:p w14:paraId="67AF9A48" w14:textId="20576458" w:rsidR="009B1A17" w:rsidRPr="008E3767" w:rsidRDefault="009B1A17" w:rsidP="00B508D4">
      <w:pPr>
        <w:rPr>
          <w:b/>
          <w:sz w:val="24"/>
          <w:szCs w:val="24"/>
          <w:lang w:val="sk-SK"/>
        </w:rPr>
      </w:pPr>
      <w:proofErr w:type="spellStart"/>
      <w:r w:rsidRPr="008E3767">
        <w:rPr>
          <w:lang w:val="sk-SK"/>
        </w:rPr>
        <w:t>Laravel</w:t>
      </w:r>
      <w:proofErr w:type="spellEnd"/>
      <w:r w:rsidRPr="008E3767">
        <w:rPr>
          <w:lang w:val="sk-SK"/>
        </w:rPr>
        <w:t xml:space="preserve"> je </w:t>
      </w:r>
      <w:proofErr w:type="spellStart"/>
      <w:r w:rsidRPr="008E3767">
        <w:rPr>
          <w:lang w:val="sk-SK"/>
        </w:rPr>
        <w:t>open</w:t>
      </w:r>
      <w:proofErr w:type="spellEnd"/>
      <w:r w:rsidRPr="008E3767">
        <w:rPr>
          <w:lang w:val="sk-SK"/>
        </w:rPr>
        <w:t xml:space="preserve"> </w:t>
      </w:r>
      <w:proofErr w:type="spellStart"/>
      <w:r w:rsidRPr="008E3767">
        <w:rPr>
          <w:lang w:val="sk-SK"/>
        </w:rPr>
        <w:t>source</w:t>
      </w:r>
      <w:proofErr w:type="spellEnd"/>
      <w:r w:rsidRPr="008E3767">
        <w:rPr>
          <w:lang w:val="sk-SK"/>
        </w:rPr>
        <w:t xml:space="preserve"> PHP </w:t>
      </w:r>
      <w:proofErr w:type="spellStart"/>
      <w:r w:rsidRPr="008E3767">
        <w:rPr>
          <w:lang w:val="sk-SK"/>
        </w:rPr>
        <w:t>framework</w:t>
      </w:r>
      <w:proofErr w:type="spellEnd"/>
      <w:r w:rsidRPr="008E3767">
        <w:rPr>
          <w:lang w:val="sk-SK"/>
        </w:rPr>
        <w:t xml:space="preserve"> pre webové aplikácie. Aplikácia bude postavená na tomto </w:t>
      </w:r>
      <w:proofErr w:type="spellStart"/>
      <w:r w:rsidRPr="008E3767">
        <w:rPr>
          <w:lang w:val="sk-SK"/>
        </w:rPr>
        <w:t>frameworku</w:t>
      </w:r>
      <w:proofErr w:type="spellEnd"/>
      <w:r w:rsidRPr="008E3767">
        <w:rPr>
          <w:lang w:val="sk-SK"/>
        </w:rPr>
        <w:t xml:space="preserve">. Bude </w:t>
      </w:r>
      <w:proofErr w:type="spellStart"/>
      <w:r w:rsidRPr="008E3767">
        <w:rPr>
          <w:lang w:val="sk-SK"/>
        </w:rPr>
        <w:t>slúžit</w:t>
      </w:r>
      <w:proofErr w:type="spellEnd"/>
      <w:r w:rsidRPr="008E3767">
        <w:rPr>
          <w:lang w:val="sk-SK"/>
        </w:rPr>
        <w:t xml:space="preserve"> na vytvorenie </w:t>
      </w:r>
      <w:proofErr w:type="spellStart"/>
      <w:r w:rsidRPr="008E3767">
        <w:rPr>
          <w:lang w:val="sk-SK"/>
        </w:rPr>
        <w:t>backendu</w:t>
      </w:r>
      <w:proofErr w:type="spellEnd"/>
      <w:r w:rsidRPr="008E3767">
        <w:rPr>
          <w:lang w:val="sk-SK"/>
        </w:rPr>
        <w:t xml:space="preserve">  celej aplikácie.</w:t>
      </w:r>
    </w:p>
    <w:p w14:paraId="56BEB743" w14:textId="77777777" w:rsidR="009B1A17" w:rsidRPr="008E3767" w:rsidRDefault="009B1A17" w:rsidP="00B508D4">
      <w:pPr>
        <w:pStyle w:val="Nadpis3"/>
        <w:rPr>
          <w:lang w:val="sk-SK"/>
        </w:rPr>
      </w:pPr>
      <w:bookmarkStart w:id="62" w:name="_Toc31482618"/>
      <w:r w:rsidRPr="008E3767">
        <w:rPr>
          <w:lang w:val="sk-SK"/>
        </w:rPr>
        <w:t xml:space="preserve">2.3.3 </w:t>
      </w:r>
      <w:proofErr w:type="spellStart"/>
      <w:r w:rsidRPr="008E3767">
        <w:rPr>
          <w:lang w:val="sk-SK"/>
        </w:rPr>
        <w:t>Javascript</w:t>
      </w:r>
      <w:bookmarkEnd w:id="62"/>
      <w:proofErr w:type="spellEnd"/>
    </w:p>
    <w:p w14:paraId="4C963C8B" w14:textId="4DDF4FF3" w:rsidR="009B1A17" w:rsidRPr="008E3767" w:rsidRDefault="009B1A17" w:rsidP="00E671D2">
      <w:pPr>
        <w:rPr>
          <w:lang w:val="sk-SK"/>
        </w:rPr>
      </w:pPr>
      <w:r w:rsidRPr="008E3767">
        <w:rPr>
          <w:lang w:val="sk-SK"/>
        </w:rPr>
        <w:t xml:space="preserve">Táto technológia </w:t>
      </w:r>
      <w:proofErr w:type="spellStart"/>
      <w:r w:rsidRPr="008E3767">
        <w:rPr>
          <w:lang w:val="sk-SK"/>
        </w:rPr>
        <w:t>umožnuje</w:t>
      </w:r>
      <w:proofErr w:type="spellEnd"/>
      <w:r w:rsidRPr="008E3767">
        <w:rPr>
          <w:lang w:val="sk-SK"/>
        </w:rPr>
        <w:t xml:space="preserve"> dynamicky aktualizovať obsah aplikácie na strane klienta.</w:t>
      </w:r>
    </w:p>
    <w:p w14:paraId="3A9D7BAF" w14:textId="77777777" w:rsidR="009B1A17" w:rsidRPr="008E3767" w:rsidRDefault="009B1A17" w:rsidP="00E671D2">
      <w:pPr>
        <w:pStyle w:val="Nadpis3"/>
        <w:rPr>
          <w:lang w:val="sk-SK"/>
        </w:rPr>
      </w:pPr>
      <w:bookmarkStart w:id="63" w:name="_Toc31482619"/>
      <w:r w:rsidRPr="008E3767">
        <w:rPr>
          <w:lang w:val="sk-SK"/>
        </w:rPr>
        <w:t xml:space="preserve">2.3.4 </w:t>
      </w:r>
      <w:proofErr w:type="spellStart"/>
      <w:r w:rsidRPr="008E3767">
        <w:rPr>
          <w:lang w:val="sk-SK"/>
        </w:rPr>
        <w:t>React</w:t>
      </w:r>
      <w:bookmarkEnd w:id="63"/>
      <w:proofErr w:type="spellEnd"/>
    </w:p>
    <w:p w14:paraId="542CED8D" w14:textId="0CD9CA89" w:rsidR="009B1A17" w:rsidRPr="008E3767" w:rsidRDefault="009B1A17" w:rsidP="00E671D2">
      <w:pPr>
        <w:rPr>
          <w:lang w:val="sk-SK"/>
        </w:rPr>
      </w:pPr>
      <w:r w:rsidRPr="008E3767">
        <w:rPr>
          <w:lang w:val="sk-SK"/>
        </w:rPr>
        <w:t xml:space="preserve">Knižnica </w:t>
      </w:r>
      <w:proofErr w:type="spellStart"/>
      <w:r w:rsidRPr="008E3767">
        <w:rPr>
          <w:lang w:val="sk-SK"/>
        </w:rPr>
        <w:t>javascriptu</w:t>
      </w:r>
      <w:proofErr w:type="spellEnd"/>
      <w:r w:rsidRPr="008E3767">
        <w:rPr>
          <w:lang w:val="sk-SK"/>
        </w:rPr>
        <w:t xml:space="preserve"> ktorá nám bude slúžiť na vytvorenie </w:t>
      </w:r>
      <w:proofErr w:type="spellStart"/>
      <w:r w:rsidRPr="008E3767">
        <w:rPr>
          <w:lang w:val="sk-SK"/>
        </w:rPr>
        <w:t>frontendu</w:t>
      </w:r>
      <w:proofErr w:type="spellEnd"/>
      <w:r w:rsidRPr="008E3767">
        <w:rPr>
          <w:lang w:val="sk-SK"/>
        </w:rPr>
        <w:t xml:space="preserve"> celej aplikácie</w:t>
      </w:r>
    </w:p>
    <w:p w14:paraId="5AA212F0" w14:textId="115E5680" w:rsidR="009B1A17" w:rsidRPr="008E3767" w:rsidRDefault="009B1A17" w:rsidP="00E671D2">
      <w:pPr>
        <w:pStyle w:val="Nadpis2"/>
        <w:rPr>
          <w:lang w:val="sk-SK"/>
        </w:rPr>
      </w:pPr>
      <w:bookmarkStart w:id="64" w:name="_Toc31482620"/>
      <w:r w:rsidRPr="008E3767">
        <w:rPr>
          <w:lang w:val="sk-SK"/>
        </w:rPr>
        <w:lastRenderedPageBreak/>
        <w:t>2.4</w:t>
      </w:r>
      <w:r w:rsidR="0031464B" w:rsidRPr="008E3767">
        <w:rPr>
          <w:lang w:val="sk-SK"/>
        </w:rPr>
        <w:t xml:space="preserve"> </w:t>
      </w:r>
      <w:r w:rsidRPr="008E3767">
        <w:rPr>
          <w:lang w:val="sk-SK"/>
        </w:rPr>
        <w:t xml:space="preserve">Podrobný dátový model </w:t>
      </w:r>
      <w:proofErr w:type="spellStart"/>
      <w:r w:rsidRPr="008E3767">
        <w:rPr>
          <w:lang w:val="sk-SK"/>
        </w:rPr>
        <w:t>perzistentých</w:t>
      </w:r>
      <w:proofErr w:type="spellEnd"/>
      <w:r w:rsidRPr="008E3767">
        <w:rPr>
          <w:lang w:val="sk-SK"/>
        </w:rPr>
        <w:t xml:space="preserve"> údajov atď.</w:t>
      </w:r>
      <w:bookmarkEnd w:id="64"/>
    </w:p>
    <w:p w14:paraId="41893F16" w14:textId="77777777" w:rsidR="0035411C" w:rsidRPr="008E3767" w:rsidRDefault="009B1A17" w:rsidP="0035411C">
      <w:pPr>
        <w:pStyle w:val="Nadpis3"/>
        <w:jc w:val="left"/>
        <w:rPr>
          <w:lang w:val="sk-SK"/>
        </w:rPr>
      </w:pPr>
      <w:bookmarkStart w:id="65" w:name="_Toc31482621"/>
      <w:r w:rsidRPr="008E3767">
        <w:rPr>
          <w:lang w:val="sk-SK"/>
        </w:rPr>
        <w:t>2.4.1 Databázový mode</w:t>
      </w:r>
      <w:r w:rsidR="00C4034D" w:rsidRPr="008E3767">
        <w:rPr>
          <w:lang w:val="sk-SK"/>
        </w:rPr>
        <w:t>l</w:t>
      </w:r>
      <w:bookmarkEnd w:id="65"/>
    </w:p>
    <w:p w14:paraId="12E308CF" w14:textId="77777777" w:rsidR="00AC6375" w:rsidRPr="008E3767" w:rsidRDefault="009B1A17" w:rsidP="00AC6375">
      <w:pPr>
        <w:keepNext/>
        <w:rPr>
          <w:lang w:val="sk-SK"/>
        </w:rPr>
      </w:pPr>
      <w:r w:rsidRPr="008E3767">
        <w:rPr>
          <w:noProof/>
          <w:lang w:val="sk-SK" w:eastAsia="en-GB"/>
        </w:rPr>
        <w:drawing>
          <wp:inline distT="0" distB="0" distL="0" distR="0" wp14:anchorId="11CD1531" wp14:editId="03B2B6EC">
            <wp:extent cx="5731510" cy="5568158"/>
            <wp:effectExtent l="0" t="0" r="2540" b="0"/>
            <wp:docPr id="2" name="Obrázok 2" descr="C:\Users\Nicolas\Documents\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icolas\Documents\DM.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5568158"/>
                    </a:xfrm>
                    <a:prstGeom prst="rect">
                      <a:avLst/>
                    </a:prstGeom>
                    <a:noFill/>
                    <a:ln>
                      <a:noFill/>
                    </a:ln>
                  </pic:spPr>
                </pic:pic>
              </a:graphicData>
            </a:graphic>
          </wp:inline>
        </w:drawing>
      </w:r>
    </w:p>
    <w:p w14:paraId="02CDF114" w14:textId="12B202D4" w:rsidR="00862DEF" w:rsidRPr="008E3767" w:rsidRDefault="00AC6375" w:rsidP="00AC6375">
      <w:pPr>
        <w:pStyle w:val="Popis"/>
        <w:rPr>
          <w:lang w:val="sk-SK"/>
        </w:rPr>
      </w:pPr>
      <w:r w:rsidRPr="008E3767">
        <w:rPr>
          <w:lang w:val="sk-SK"/>
        </w:rPr>
        <w:t xml:space="preserve">Obrázok </w:t>
      </w:r>
      <w:r w:rsidRPr="008E3767">
        <w:rPr>
          <w:lang w:val="sk-SK"/>
        </w:rPr>
        <w:fldChar w:fldCharType="begin"/>
      </w:r>
      <w:r w:rsidRPr="008E3767">
        <w:rPr>
          <w:lang w:val="sk-SK"/>
        </w:rPr>
        <w:instrText xml:space="preserve"> SEQ Obrázok \* ARABIC </w:instrText>
      </w:r>
      <w:r w:rsidRPr="008E3767">
        <w:rPr>
          <w:lang w:val="sk-SK"/>
        </w:rPr>
        <w:fldChar w:fldCharType="separate"/>
      </w:r>
      <w:r w:rsidR="00E92F40">
        <w:rPr>
          <w:noProof/>
          <w:lang w:val="sk-SK"/>
        </w:rPr>
        <w:t>2</w:t>
      </w:r>
      <w:r w:rsidRPr="008E3767">
        <w:rPr>
          <w:lang w:val="sk-SK"/>
        </w:rPr>
        <w:fldChar w:fldCharType="end"/>
      </w:r>
      <w:r w:rsidRPr="008E3767">
        <w:rPr>
          <w:lang w:val="sk-SK"/>
        </w:rPr>
        <w:t>: Dátový model dochádzkového systému</w:t>
      </w:r>
    </w:p>
    <w:p w14:paraId="658580FC" w14:textId="22DE65AF" w:rsidR="008804F5" w:rsidRPr="008E3767" w:rsidRDefault="004958E5" w:rsidP="004958E5">
      <w:pPr>
        <w:pStyle w:val="Nadpis4"/>
        <w:rPr>
          <w:lang w:val="sk-SK"/>
        </w:rPr>
      </w:pPr>
      <w:proofErr w:type="spellStart"/>
      <w:r w:rsidRPr="008E3767">
        <w:rPr>
          <w:lang w:val="sk-SK"/>
        </w:rPr>
        <w:t>Machines_and_procedures</w:t>
      </w:r>
      <w:proofErr w:type="spellEnd"/>
      <w:r w:rsidRPr="008E3767">
        <w:rPr>
          <w:lang w:val="sk-SK"/>
        </w:rPr>
        <w:t>:</w:t>
      </w:r>
    </w:p>
    <w:p w14:paraId="48EFA40B" w14:textId="14C4FBFC" w:rsidR="004958E5" w:rsidRPr="008E3767" w:rsidRDefault="004958E5" w:rsidP="004958E5">
      <w:pPr>
        <w:rPr>
          <w:lang w:val="sk-SK"/>
        </w:rPr>
      </w:pPr>
      <w:r w:rsidRPr="008E3767">
        <w:rPr>
          <w:lang w:val="sk-SK"/>
        </w:rPr>
        <w:t xml:space="preserve">Táto tabuľka obsahuje </w:t>
      </w:r>
      <w:r w:rsidR="00B166CD" w:rsidRPr="008E3767">
        <w:rPr>
          <w:lang w:val="sk-SK"/>
        </w:rPr>
        <w:t>dáta</w:t>
      </w:r>
      <w:r w:rsidR="00B471DF" w:rsidRPr="008E3767">
        <w:rPr>
          <w:lang w:val="sk-SK"/>
        </w:rPr>
        <w:t xml:space="preserve"> o aktivitách pre klientov. Obsahuje ich názov</w:t>
      </w:r>
      <w:r w:rsidR="0031322F" w:rsidRPr="008E3767">
        <w:rPr>
          <w:lang w:val="sk-SK"/>
        </w:rPr>
        <w:t xml:space="preserve"> a binárne hodnoty, či sú aktívne a či je možné na </w:t>
      </w:r>
      <w:proofErr w:type="spellStart"/>
      <w:r w:rsidR="0031322F" w:rsidRPr="008E3767">
        <w:rPr>
          <w:lang w:val="sk-SK"/>
        </w:rPr>
        <w:t>ne</w:t>
      </w:r>
      <w:proofErr w:type="spellEnd"/>
      <w:r w:rsidR="0031322F" w:rsidRPr="008E3767">
        <w:rPr>
          <w:lang w:val="sk-SK"/>
        </w:rPr>
        <w:t xml:space="preserve"> použiť </w:t>
      </w:r>
      <w:proofErr w:type="spellStart"/>
      <w:r w:rsidR="0031322F" w:rsidRPr="008E3767">
        <w:rPr>
          <w:lang w:val="sk-SK"/>
        </w:rPr>
        <w:t>multisport</w:t>
      </w:r>
      <w:proofErr w:type="spellEnd"/>
      <w:r w:rsidR="0031322F" w:rsidRPr="008E3767">
        <w:rPr>
          <w:lang w:val="sk-SK"/>
        </w:rPr>
        <w:t xml:space="preserve"> kartičku.</w:t>
      </w:r>
    </w:p>
    <w:p w14:paraId="4A4EC98E" w14:textId="296984D7" w:rsidR="0031322F" w:rsidRPr="008E3767" w:rsidRDefault="0031322F" w:rsidP="0031322F">
      <w:pPr>
        <w:pStyle w:val="Nadpis4"/>
        <w:rPr>
          <w:lang w:val="sk-SK"/>
        </w:rPr>
      </w:pPr>
      <w:proofErr w:type="spellStart"/>
      <w:r w:rsidRPr="008E3767">
        <w:rPr>
          <w:lang w:val="sk-SK"/>
        </w:rPr>
        <w:t>Clients</w:t>
      </w:r>
      <w:proofErr w:type="spellEnd"/>
      <w:r w:rsidRPr="008E3767">
        <w:rPr>
          <w:lang w:val="sk-SK"/>
        </w:rPr>
        <w:t>:</w:t>
      </w:r>
    </w:p>
    <w:p w14:paraId="5019E5CD" w14:textId="25229BC2" w:rsidR="0031322F" w:rsidRPr="008E3767" w:rsidRDefault="0031322F" w:rsidP="0031322F">
      <w:pPr>
        <w:rPr>
          <w:lang w:val="sk-SK"/>
        </w:rPr>
      </w:pPr>
      <w:r w:rsidRPr="008E3767">
        <w:rPr>
          <w:lang w:val="sk-SK"/>
        </w:rPr>
        <w:t xml:space="preserve">Táto tabuľka obsahuje </w:t>
      </w:r>
      <w:r w:rsidR="00B166CD" w:rsidRPr="008E3767">
        <w:rPr>
          <w:lang w:val="sk-SK"/>
        </w:rPr>
        <w:t>dáta</w:t>
      </w:r>
      <w:r w:rsidRPr="008E3767">
        <w:rPr>
          <w:lang w:val="sk-SK"/>
        </w:rPr>
        <w:t xml:space="preserve"> o klientoch. V tabuľke sa n</w:t>
      </w:r>
      <w:r w:rsidR="009619CB" w:rsidRPr="008E3767">
        <w:rPr>
          <w:lang w:val="sk-SK"/>
        </w:rPr>
        <w:t xml:space="preserve">achádzajú meno, priezvisko, telefónne číslo, </w:t>
      </w:r>
      <w:r w:rsidR="004E23E0" w:rsidRPr="008E3767">
        <w:rPr>
          <w:lang w:val="sk-SK"/>
        </w:rPr>
        <w:t xml:space="preserve">poznámka a binárne hodnoty, či klient podpísal GDPR, či je aktívny a či má </w:t>
      </w:r>
      <w:proofErr w:type="spellStart"/>
      <w:r w:rsidR="004E23E0" w:rsidRPr="008E3767">
        <w:rPr>
          <w:lang w:val="sk-SK"/>
        </w:rPr>
        <w:t>multisport</w:t>
      </w:r>
      <w:proofErr w:type="spellEnd"/>
      <w:r w:rsidR="004E23E0" w:rsidRPr="008E3767">
        <w:rPr>
          <w:lang w:val="sk-SK"/>
        </w:rPr>
        <w:t xml:space="preserve"> kartičku.</w:t>
      </w:r>
    </w:p>
    <w:p w14:paraId="3BBE20A4" w14:textId="17166FC7" w:rsidR="00B166CD" w:rsidRPr="008E3767" w:rsidRDefault="00C139BE" w:rsidP="00B166CD">
      <w:pPr>
        <w:pStyle w:val="Nadpis4"/>
        <w:rPr>
          <w:lang w:val="sk-SK"/>
        </w:rPr>
      </w:pPr>
      <w:proofErr w:type="spellStart"/>
      <w:r w:rsidRPr="008E3767">
        <w:rPr>
          <w:lang w:val="sk-SK"/>
        </w:rPr>
        <w:lastRenderedPageBreak/>
        <w:t>Orders</w:t>
      </w:r>
      <w:proofErr w:type="spellEnd"/>
      <w:r w:rsidRPr="008E3767">
        <w:rPr>
          <w:lang w:val="sk-SK"/>
        </w:rPr>
        <w:t>:</w:t>
      </w:r>
    </w:p>
    <w:p w14:paraId="52CAE4FB" w14:textId="01530592" w:rsidR="00C139BE" w:rsidRPr="008E3767" w:rsidRDefault="00C139BE" w:rsidP="00C139BE">
      <w:pPr>
        <w:rPr>
          <w:lang w:val="sk-SK"/>
        </w:rPr>
      </w:pPr>
      <w:r w:rsidRPr="008E3767">
        <w:rPr>
          <w:lang w:val="sk-SK"/>
        </w:rPr>
        <w:t xml:space="preserve">Táto tabuľka obsahuje dáta o jednotlivých </w:t>
      </w:r>
      <w:proofErr w:type="spellStart"/>
      <w:r w:rsidRPr="008E3767">
        <w:rPr>
          <w:lang w:val="sk-SK"/>
        </w:rPr>
        <w:t>rezerváciach</w:t>
      </w:r>
      <w:proofErr w:type="spellEnd"/>
      <w:r w:rsidR="009D64BE" w:rsidRPr="008E3767">
        <w:rPr>
          <w:lang w:val="sk-SK"/>
        </w:rPr>
        <w:t xml:space="preserve"> na dané časové okná, čiže začiatok a koniec, poznámka a identifikátory klientov a aktivít.</w:t>
      </w:r>
    </w:p>
    <w:p w14:paraId="69095A59" w14:textId="65AB5FFC" w:rsidR="002E32D3" w:rsidRPr="008E3767" w:rsidRDefault="002E32D3" w:rsidP="002E32D3">
      <w:pPr>
        <w:pStyle w:val="Nadpis4"/>
        <w:rPr>
          <w:lang w:val="sk-SK"/>
        </w:rPr>
      </w:pPr>
      <w:proofErr w:type="spellStart"/>
      <w:r w:rsidRPr="008E3767">
        <w:rPr>
          <w:lang w:val="sk-SK"/>
        </w:rPr>
        <w:t>Users</w:t>
      </w:r>
      <w:proofErr w:type="spellEnd"/>
      <w:r w:rsidRPr="008E3767">
        <w:rPr>
          <w:lang w:val="sk-SK"/>
        </w:rPr>
        <w:t>:</w:t>
      </w:r>
    </w:p>
    <w:p w14:paraId="43019752" w14:textId="446C0CF5" w:rsidR="00936947" w:rsidRPr="008E3767" w:rsidRDefault="002E32D3" w:rsidP="002E32D3">
      <w:pPr>
        <w:rPr>
          <w:lang w:val="sk-SK"/>
        </w:rPr>
      </w:pPr>
      <w:r w:rsidRPr="008E3767">
        <w:rPr>
          <w:lang w:val="sk-SK"/>
        </w:rPr>
        <w:t>Táto tabuľka obsahuje dáta o používateľoch webovej aplikácie, čiže ich m</w:t>
      </w:r>
      <w:r w:rsidR="00936947" w:rsidRPr="008E3767">
        <w:rPr>
          <w:lang w:val="sk-SK"/>
        </w:rPr>
        <w:t>ail, meno, kedy bol email verifikovaný, heslo a kedy bol účet pre používateľa vytvorený a kedy bol naposledy upravovaný.</w:t>
      </w:r>
    </w:p>
    <w:p w14:paraId="02FD1528" w14:textId="77777777" w:rsidR="004E23E0" w:rsidRPr="008E3767" w:rsidRDefault="004E23E0" w:rsidP="0031322F">
      <w:pPr>
        <w:rPr>
          <w:lang w:val="sk-SK"/>
        </w:rPr>
      </w:pPr>
    </w:p>
    <w:p w14:paraId="2B58F2BF" w14:textId="77777777" w:rsidR="00862DEF" w:rsidRPr="008E3767" w:rsidRDefault="00862DEF">
      <w:pPr>
        <w:rPr>
          <w:rFonts w:asciiTheme="majorHAnsi" w:eastAsiaTheme="majorEastAsia" w:hAnsiTheme="majorHAnsi" w:cstheme="majorBidi"/>
          <w:color w:val="1F3763" w:themeColor="accent1" w:themeShade="7F"/>
          <w:sz w:val="24"/>
          <w:szCs w:val="24"/>
          <w:lang w:val="sk-SK"/>
        </w:rPr>
      </w:pPr>
      <w:r w:rsidRPr="008E3767">
        <w:rPr>
          <w:lang w:val="sk-SK"/>
        </w:rPr>
        <w:br w:type="page"/>
      </w:r>
    </w:p>
    <w:p w14:paraId="6ABB5576" w14:textId="1D0E2BDB" w:rsidR="009B1A17" w:rsidRPr="008E3767" w:rsidRDefault="009B1A17" w:rsidP="00791763">
      <w:pPr>
        <w:pStyle w:val="Nadpis2"/>
        <w:rPr>
          <w:lang w:val="sk-SK"/>
        </w:rPr>
      </w:pPr>
      <w:bookmarkStart w:id="66" w:name="_Toc31482622"/>
      <w:r w:rsidRPr="008E3767">
        <w:rPr>
          <w:lang w:val="sk-SK"/>
        </w:rPr>
        <w:lastRenderedPageBreak/>
        <w:t xml:space="preserve">2.5.Návrh </w:t>
      </w:r>
      <w:r w:rsidR="0079628D" w:rsidRPr="008E3767">
        <w:rPr>
          <w:lang w:val="sk-SK"/>
        </w:rPr>
        <w:t>používateľského</w:t>
      </w:r>
      <w:r w:rsidRPr="008E3767">
        <w:rPr>
          <w:lang w:val="sk-SK"/>
        </w:rPr>
        <w:t xml:space="preserve"> rozhrania</w:t>
      </w:r>
      <w:bookmarkEnd w:id="66"/>
    </w:p>
    <w:p w14:paraId="42D96E92" w14:textId="48825257" w:rsidR="009B1A17" w:rsidRPr="008E3767" w:rsidRDefault="0079628D" w:rsidP="0079628D">
      <w:pPr>
        <w:pStyle w:val="Nadpis3"/>
        <w:rPr>
          <w:lang w:val="sk-SK"/>
        </w:rPr>
      </w:pPr>
      <w:bookmarkStart w:id="67" w:name="_Toc31482623"/>
      <w:r w:rsidRPr="008E3767">
        <w:rPr>
          <w:lang w:val="sk-SK"/>
        </w:rPr>
        <w:t xml:space="preserve">2.5.1 </w:t>
      </w:r>
      <w:r w:rsidR="009B1A17" w:rsidRPr="008E3767">
        <w:rPr>
          <w:lang w:val="sk-SK"/>
        </w:rPr>
        <w:t xml:space="preserve">Home </w:t>
      </w:r>
      <w:proofErr w:type="spellStart"/>
      <w:r w:rsidR="009B1A17" w:rsidRPr="008E3767">
        <w:rPr>
          <w:lang w:val="sk-SK"/>
        </w:rPr>
        <w:t>screen</w:t>
      </w:r>
      <w:proofErr w:type="spellEnd"/>
      <w:r w:rsidR="009B1A17" w:rsidRPr="008E3767">
        <w:rPr>
          <w:lang w:val="sk-SK"/>
        </w:rPr>
        <w:t xml:space="preserve"> :</w:t>
      </w:r>
      <w:bookmarkEnd w:id="67"/>
    </w:p>
    <w:p w14:paraId="1DEDDADC" w14:textId="77777777" w:rsidR="00AC6375" w:rsidRPr="008E3767" w:rsidRDefault="009B1A17" w:rsidP="00AC6375">
      <w:pPr>
        <w:keepNext/>
        <w:rPr>
          <w:lang w:val="sk-SK"/>
        </w:rPr>
      </w:pPr>
      <w:r w:rsidRPr="008E3767">
        <w:rPr>
          <w:noProof/>
          <w:lang w:val="sk-SK" w:eastAsia="en-GB"/>
        </w:rPr>
        <w:drawing>
          <wp:inline distT="0" distB="0" distL="0" distR="0" wp14:anchorId="7A201F19" wp14:editId="22242D29">
            <wp:extent cx="5507665" cy="3455847"/>
            <wp:effectExtent l="0" t="0" r="0" b="0"/>
            <wp:docPr id="4" name="Obrázok 4" descr="C:\Users\Nicolas\Documents\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Nicolas\Documents\MS.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534384" cy="3472612"/>
                    </a:xfrm>
                    <a:prstGeom prst="rect">
                      <a:avLst/>
                    </a:prstGeom>
                    <a:noFill/>
                    <a:ln>
                      <a:noFill/>
                    </a:ln>
                  </pic:spPr>
                </pic:pic>
              </a:graphicData>
            </a:graphic>
          </wp:inline>
        </w:drawing>
      </w:r>
    </w:p>
    <w:p w14:paraId="59A6DB2F" w14:textId="0F208135" w:rsidR="00862DEF" w:rsidRPr="008E3767" w:rsidRDefault="00AC6375" w:rsidP="00AC6375">
      <w:pPr>
        <w:pStyle w:val="Popis"/>
        <w:rPr>
          <w:b/>
          <w:sz w:val="24"/>
          <w:szCs w:val="24"/>
          <w:lang w:val="sk-SK"/>
        </w:rPr>
      </w:pPr>
      <w:r w:rsidRPr="008E3767">
        <w:rPr>
          <w:lang w:val="sk-SK"/>
        </w:rPr>
        <w:t xml:space="preserve">Obrázok </w:t>
      </w:r>
      <w:r w:rsidRPr="008E3767">
        <w:rPr>
          <w:lang w:val="sk-SK"/>
        </w:rPr>
        <w:fldChar w:fldCharType="begin"/>
      </w:r>
      <w:r w:rsidRPr="008E3767">
        <w:rPr>
          <w:lang w:val="sk-SK"/>
        </w:rPr>
        <w:instrText xml:space="preserve"> SEQ Obrázok \* ARABIC </w:instrText>
      </w:r>
      <w:r w:rsidRPr="008E3767">
        <w:rPr>
          <w:lang w:val="sk-SK"/>
        </w:rPr>
        <w:fldChar w:fldCharType="separate"/>
      </w:r>
      <w:r w:rsidR="00E92F40">
        <w:rPr>
          <w:noProof/>
          <w:lang w:val="sk-SK"/>
        </w:rPr>
        <w:t>3</w:t>
      </w:r>
      <w:r w:rsidRPr="008E3767">
        <w:rPr>
          <w:lang w:val="sk-SK"/>
        </w:rPr>
        <w:fldChar w:fldCharType="end"/>
      </w:r>
      <w:r w:rsidRPr="008E3767">
        <w:rPr>
          <w:lang w:val="sk-SK"/>
        </w:rPr>
        <w:t>: Návrh objednávacej obrazovky dochádzkového systému</w:t>
      </w:r>
    </w:p>
    <w:p w14:paraId="71EE05DE" w14:textId="6DD31DC1" w:rsidR="009B1A17" w:rsidRPr="008E3767" w:rsidRDefault="0079628D" w:rsidP="0079628D">
      <w:pPr>
        <w:pStyle w:val="Nadpis3"/>
        <w:rPr>
          <w:lang w:val="sk-SK"/>
        </w:rPr>
      </w:pPr>
      <w:bookmarkStart w:id="68" w:name="_Toc31482624"/>
      <w:r w:rsidRPr="008E3767">
        <w:rPr>
          <w:lang w:val="sk-SK"/>
        </w:rPr>
        <w:t xml:space="preserve">2.5.2 </w:t>
      </w:r>
      <w:r w:rsidR="009B1A17" w:rsidRPr="008E3767">
        <w:rPr>
          <w:lang w:val="sk-SK"/>
        </w:rPr>
        <w:t>História objednávok:</w:t>
      </w:r>
      <w:bookmarkEnd w:id="68"/>
    </w:p>
    <w:p w14:paraId="3DB7F6C0" w14:textId="77777777" w:rsidR="00AC6375" w:rsidRPr="008E3767" w:rsidRDefault="009B1A17" w:rsidP="00AC6375">
      <w:pPr>
        <w:keepNext/>
        <w:rPr>
          <w:lang w:val="sk-SK"/>
        </w:rPr>
      </w:pPr>
      <w:r w:rsidRPr="008E3767">
        <w:rPr>
          <w:noProof/>
          <w:lang w:val="sk-SK" w:eastAsia="en-GB"/>
        </w:rPr>
        <w:drawing>
          <wp:inline distT="0" distB="0" distL="0" distR="0" wp14:anchorId="261B8DDB" wp14:editId="32A13976">
            <wp:extent cx="5528930" cy="3455581"/>
            <wp:effectExtent l="0" t="0" r="0" b="0"/>
            <wp:docPr id="5" name="Obrázok 5" descr="C:\Users\Nicolas\Documents\H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Nicolas\Documents\HO.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547530" cy="3467206"/>
                    </a:xfrm>
                    <a:prstGeom prst="rect">
                      <a:avLst/>
                    </a:prstGeom>
                    <a:noFill/>
                    <a:ln>
                      <a:noFill/>
                    </a:ln>
                  </pic:spPr>
                </pic:pic>
              </a:graphicData>
            </a:graphic>
          </wp:inline>
        </w:drawing>
      </w:r>
    </w:p>
    <w:p w14:paraId="5364176C" w14:textId="3C05B5F3" w:rsidR="009B1A17" w:rsidRPr="008E3767" w:rsidRDefault="00AC6375" w:rsidP="00AC6375">
      <w:pPr>
        <w:pStyle w:val="Popis"/>
        <w:rPr>
          <w:b/>
          <w:sz w:val="24"/>
          <w:szCs w:val="24"/>
          <w:lang w:val="sk-SK"/>
        </w:rPr>
      </w:pPr>
      <w:r w:rsidRPr="008E3767">
        <w:rPr>
          <w:lang w:val="sk-SK"/>
        </w:rPr>
        <w:t xml:space="preserve">Obrázok </w:t>
      </w:r>
      <w:r w:rsidRPr="008E3767">
        <w:rPr>
          <w:lang w:val="sk-SK"/>
        </w:rPr>
        <w:fldChar w:fldCharType="begin"/>
      </w:r>
      <w:r w:rsidRPr="008E3767">
        <w:rPr>
          <w:lang w:val="sk-SK"/>
        </w:rPr>
        <w:instrText xml:space="preserve"> SEQ Obrázok \* ARABIC </w:instrText>
      </w:r>
      <w:r w:rsidRPr="008E3767">
        <w:rPr>
          <w:lang w:val="sk-SK"/>
        </w:rPr>
        <w:fldChar w:fldCharType="separate"/>
      </w:r>
      <w:r w:rsidR="00E92F40">
        <w:rPr>
          <w:noProof/>
          <w:lang w:val="sk-SK"/>
        </w:rPr>
        <w:t>4</w:t>
      </w:r>
      <w:r w:rsidRPr="008E3767">
        <w:rPr>
          <w:lang w:val="sk-SK"/>
        </w:rPr>
        <w:fldChar w:fldCharType="end"/>
      </w:r>
      <w:r w:rsidRPr="008E3767">
        <w:rPr>
          <w:lang w:val="sk-SK"/>
        </w:rPr>
        <w:t>: Návrh obrazovky histórie objednávok dochádzkového systému</w:t>
      </w:r>
    </w:p>
    <w:p w14:paraId="4EF856BE" w14:textId="3A6C5BA5" w:rsidR="009B1A17" w:rsidRPr="008E3767" w:rsidRDefault="0079628D" w:rsidP="0079628D">
      <w:pPr>
        <w:pStyle w:val="Nadpis3"/>
        <w:rPr>
          <w:lang w:val="sk-SK"/>
        </w:rPr>
      </w:pPr>
      <w:bookmarkStart w:id="69" w:name="_Toc31482625"/>
      <w:r w:rsidRPr="008E3767">
        <w:rPr>
          <w:lang w:val="sk-SK"/>
        </w:rPr>
        <w:lastRenderedPageBreak/>
        <w:t xml:space="preserve">2.5.3 </w:t>
      </w:r>
      <w:r w:rsidR="009B1A17" w:rsidRPr="008E3767">
        <w:rPr>
          <w:lang w:val="sk-SK"/>
        </w:rPr>
        <w:t>Správa klientov:</w:t>
      </w:r>
      <w:bookmarkEnd w:id="69"/>
    </w:p>
    <w:p w14:paraId="54A66535" w14:textId="77777777" w:rsidR="00AC6375" w:rsidRPr="008E3767" w:rsidRDefault="009B1A17" w:rsidP="00AC6375">
      <w:pPr>
        <w:keepNext/>
        <w:rPr>
          <w:lang w:val="sk-SK"/>
        </w:rPr>
      </w:pPr>
      <w:r w:rsidRPr="008E3767">
        <w:rPr>
          <w:noProof/>
          <w:lang w:val="sk-SK" w:eastAsia="en-GB"/>
        </w:rPr>
        <w:drawing>
          <wp:inline distT="0" distB="0" distL="0" distR="0" wp14:anchorId="368B1D57" wp14:editId="36E9F9F4">
            <wp:extent cx="5715635" cy="3572271"/>
            <wp:effectExtent l="0" t="0" r="0" b="9525"/>
            <wp:docPr id="6" name="Obrázok 6" descr="C:\Users\Nicolas\Documents\S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Nicolas\Documents\SK.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22735" cy="3576708"/>
                    </a:xfrm>
                    <a:prstGeom prst="rect">
                      <a:avLst/>
                    </a:prstGeom>
                    <a:noFill/>
                    <a:ln>
                      <a:noFill/>
                    </a:ln>
                  </pic:spPr>
                </pic:pic>
              </a:graphicData>
            </a:graphic>
          </wp:inline>
        </w:drawing>
      </w:r>
    </w:p>
    <w:p w14:paraId="4D500DC7" w14:textId="23E382B8" w:rsidR="009B1A17" w:rsidRPr="008E3767" w:rsidRDefault="00AC6375" w:rsidP="00AC6375">
      <w:pPr>
        <w:pStyle w:val="Popis"/>
        <w:rPr>
          <w:b/>
          <w:sz w:val="24"/>
          <w:szCs w:val="24"/>
          <w:lang w:val="sk-SK"/>
        </w:rPr>
      </w:pPr>
      <w:r w:rsidRPr="008E3767">
        <w:rPr>
          <w:lang w:val="sk-SK"/>
        </w:rPr>
        <w:t xml:space="preserve">Obrázok </w:t>
      </w:r>
      <w:r w:rsidRPr="008E3767">
        <w:rPr>
          <w:lang w:val="sk-SK"/>
        </w:rPr>
        <w:fldChar w:fldCharType="begin"/>
      </w:r>
      <w:r w:rsidRPr="008E3767">
        <w:rPr>
          <w:lang w:val="sk-SK"/>
        </w:rPr>
        <w:instrText xml:space="preserve"> SEQ Obrázok \* ARABIC </w:instrText>
      </w:r>
      <w:r w:rsidRPr="008E3767">
        <w:rPr>
          <w:lang w:val="sk-SK"/>
        </w:rPr>
        <w:fldChar w:fldCharType="separate"/>
      </w:r>
      <w:r w:rsidR="00E92F40">
        <w:rPr>
          <w:noProof/>
          <w:lang w:val="sk-SK"/>
        </w:rPr>
        <w:t>5</w:t>
      </w:r>
      <w:r w:rsidRPr="008E3767">
        <w:rPr>
          <w:lang w:val="sk-SK"/>
        </w:rPr>
        <w:fldChar w:fldCharType="end"/>
      </w:r>
      <w:r w:rsidRPr="008E3767">
        <w:rPr>
          <w:lang w:val="sk-SK"/>
        </w:rPr>
        <w:t>: Návrh obrazovky správy klientov</w:t>
      </w:r>
    </w:p>
    <w:p w14:paraId="132D6DAD" w14:textId="2A5FDC34" w:rsidR="009B1A17" w:rsidRPr="008E3767" w:rsidRDefault="0079628D" w:rsidP="00471DE5">
      <w:pPr>
        <w:pStyle w:val="Nadpis3"/>
        <w:rPr>
          <w:lang w:val="sk-SK"/>
        </w:rPr>
      </w:pPr>
      <w:bookmarkStart w:id="70" w:name="_Toc31482626"/>
      <w:r w:rsidRPr="008E3767">
        <w:rPr>
          <w:lang w:val="sk-SK"/>
        </w:rPr>
        <w:t>2.5.</w:t>
      </w:r>
      <w:r w:rsidR="00471DE5" w:rsidRPr="008E3767">
        <w:rPr>
          <w:lang w:val="sk-SK"/>
        </w:rPr>
        <w:t xml:space="preserve">4 </w:t>
      </w:r>
      <w:r w:rsidR="009B1A17" w:rsidRPr="008E3767">
        <w:rPr>
          <w:lang w:val="sk-SK"/>
        </w:rPr>
        <w:t>Stroje a procedúry:</w:t>
      </w:r>
      <w:bookmarkEnd w:id="70"/>
    </w:p>
    <w:p w14:paraId="088E5875" w14:textId="77777777" w:rsidR="00AC6375" w:rsidRPr="008E3767" w:rsidRDefault="009B1A17" w:rsidP="00AC6375">
      <w:pPr>
        <w:keepNext/>
        <w:rPr>
          <w:lang w:val="sk-SK"/>
        </w:rPr>
      </w:pPr>
      <w:r w:rsidRPr="008E3767">
        <w:rPr>
          <w:noProof/>
          <w:lang w:val="sk-SK" w:eastAsia="en-GB"/>
        </w:rPr>
        <w:drawing>
          <wp:inline distT="0" distB="0" distL="0" distR="0" wp14:anchorId="7694FAAD" wp14:editId="3E9F5039">
            <wp:extent cx="5716062" cy="3572539"/>
            <wp:effectExtent l="0" t="0" r="0" b="8890"/>
            <wp:docPr id="7" name="Obrázok 7" descr="C:\Users\Nicolas\Documents\Sa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Nicolas\Documents\SaP.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22306" cy="3576442"/>
                    </a:xfrm>
                    <a:prstGeom prst="rect">
                      <a:avLst/>
                    </a:prstGeom>
                    <a:noFill/>
                    <a:ln>
                      <a:noFill/>
                    </a:ln>
                  </pic:spPr>
                </pic:pic>
              </a:graphicData>
            </a:graphic>
          </wp:inline>
        </w:drawing>
      </w:r>
    </w:p>
    <w:p w14:paraId="204EAE7C" w14:textId="4AE605F0" w:rsidR="009B1A17" w:rsidRPr="008E3767" w:rsidRDefault="00AC6375" w:rsidP="00AC6375">
      <w:pPr>
        <w:pStyle w:val="Popis"/>
        <w:rPr>
          <w:b/>
          <w:sz w:val="24"/>
          <w:szCs w:val="24"/>
          <w:lang w:val="sk-SK"/>
        </w:rPr>
      </w:pPr>
      <w:r w:rsidRPr="008E3767">
        <w:rPr>
          <w:lang w:val="sk-SK"/>
        </w:rPr>
        <w:t xml:space="preserve">Obrázok </w:t>
      </w:r>
      <w:r w:rsidRPr="008E3767">
        <w:rPr>
          <w:lang w:val="sk-SK"/>
        </w:rPr>
        <w:fldChar w:fldCharType="begin"/>
      </w:r>
      <w:r w:rsidRPr="008E3767">
        <w:rPr>
          <w:lang w:val="sk-SK"/>
        </w:rPr>
        <w:instrText xml:space="preserve"> SEQ Obrázok \* ARABIC </w:instrText>
      </w:r>
      <w:r w:rsidRPr="008E3767">
        <w:rPr>
          <w:lang w:val="sk-SK"/>
        </w:rPr>
        <w:fldChar w:fldCharType="separate"/>
      </w:r>
      <w:r w:rsidR="00E92F40">
        <w:rPr>
          <w:noProof/>
          <w:lang w:val="sk-SK"/>
        </w:rPr>
        <w:t>6</w:t>
      </w:r>
      <w:r w:rsidRPr="008E3767">
        <w:rPr>
          <w:lang w:val="sk-SK"/>
        </w:rPr>
        <w:fldChar w:fldCharType="end"/>
      </w:r>
      <w:r w:rsidRPr="008E3767">
        <w:rPr>
          <w:lang w:val="sk-SK"/>
        </w:rPr>
        <w:t>: Návrh obrazovky správy strojov a procedúr</w:t>
      </w:r>
    </w:p>
    <w:p w14:paraId="05888D70" w14:textId="77777777" w:rsidR="009B1A17" w:rsidRPr="008E3767" w:rsidRDefault="009B1A17" w:rsidP="00791763">
      <w:pPr>
        <w:pStyle w:val="Nadpis2"/>
        <w:rPr>
          <w:lang w:val="sk-SK"/>
        </w:rPr>
      </w:pPr>
      <w:bookmarkStart w:id="71" w:name="_Toc31482627"/>
      <w:r w:rsidRPr="008E3767">
        <w:rPr>
          <w:lang w:val="sk-SK"/>
        </w:rPr>
        <w:lastRenderedPageBreak/>
        <w:t>2.6.Návrh implementácie</w:t>
      </w:r>
      <w:bookmarkEnd w:id="71"/>
    </w:p>
    <w:p w14:paraId="62A6B29D" w14:textId="28F62F13" w:rsidR="009B1A17" w:rsidRPr="008E3767" w:rsidRDefault="009B1A17" w:rsidP="00791763">
      <w:pPr>
        <w:pStyle w:val="Nadpis3"/>
        <w:rPr>
          <w:lang w:val="sk-SK"/>
        </w:rPr>
      </w:pPr>
      <w:bookmarkStart w:id="72" w:name="_Toc31482628"/>
      <w:r w:rsidRPr="008E3767">
        <w:rPr>
          <w:lang w:val="sk-SK"/>
        </w:rPr>
        <w:t>2.6.1 UML – State diagram</w:t>
      </w:r>
      <w:r w:rsidR="00AC6375" w:rsidRPr="008E3767">
        <w:rPr>
          <w:lang w:val="sk-SK"/>
        </w:rPr>
        <w:t xml:space="preserve"> </w:t>
      </w:r>
      <w:r w:rsidR="00710E36" w:rsidRPr="008E3767">
        <w:rPr>
          <w:lang w:val="sk-SK"/>
        </w:rPr>
        <w:t>používateľského rozhrania</w:t>
      </w:r>
      <w:bookmarkEnd w:id="72"/>
    </w:p>
    <w:p w14:paraId="6D7A8D10" w14:textId="77777777" w:rsidR="00710E36" w:rsidRPr="008E3767" w:rsidRDefault="009B1A17" w:rsidP="00710E36">
      <w:pPr>
        <w:keepNext/>
        <w:rPr>
          <w:lang w:val="sk-SK"/>
        </w:rPr>
      </w:pPr>
      <w:r w:rsidRPr="008E3767">
        <w:rPr>
          <w:noProof/>
          <w:lang w:val="sk-SK" w:eastAsia="en-GB"/>
        </w:rPr>
        <w:drawing>
          <wp:inline distT="0" distB="0" distL="0" distR="0" wp14:anchorId="5CF3C728" wp14:editId="0F2C247F">
            <wp:extent cx="5731510" cy="4878481"/>
            <wp:effectExtent l="0" t="0" r="2540" b="0"/>
            <wp:docPr id="8" name="Obrázok 8" descr="C:\Users\Nicolas\Documents\state_diagram_U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Nicolas\Documents\state_diagram_UI.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4878481"/>
                    </a:xfrm>
                    <a:prstGeom prst="rect">
                      <a:avLst/>
                    </a:prstGeom>
                    <a:noFill/>
                    <a:ln>
                      <a:noFill/>
                    </a:ln>
                  </pic:spPr>
                </pic:pic>
              </a:graphicData>
            </a:graphic>
          </wp:inline>
        </w:drawing>
      </w:r>
    </w:p>
    <w:p w14:paraId="77019EDC" w14:textId="4C2E6AC0" w:rsidR="00FC5911" w:rsidRPr="008E3767" w:rsidRDefault="00710E36" w:rsidP="00710E36">
      <w:pPr>
        <w:pStyle w:val="Popis"/>
        <w:rPr>
          <w:lang w:val="sk-SK"/>
        </w:rPr>
      </w:pPr>
      <w:r w:rsidRPr="008E3767">
        <w:rPr>
          <w:lang w:val="sk-SK"/>
        </w:rPr>
        <w:t xml:space="preserve">Obrázok </w:t>
      </w:r>
      <w:r w:rsidRPr="008E3767">
        <w:rPr>
          <w:lang w:val="sk-SK"/>
        </w:rPr>
        <w:fldChar w:fldCharType="begin"/>
      </w:r>
      <w:r w:rsidRPr="008E3767">
        <w:rPr>
          <w:lang w:val="sk-SK"/>
        </w:rPr>
        <w:instrText xml:space="preserve"> SEQ Obrázok \* ARABIC </w:instrText>
      </w:r>
      <w:r w:rsidRPr="008E3767">
        <w:rPr>
          <w:lang w:val="sk-SK"/>
        </w:rPr>
        <w:fldChar w:fldCharType="separate"/>
      </w:r>
      <w:r w:rsidR="00E92F40">
        <w:rPr>
          <w:noProof/>
          <w:lang w:val="sk-SK"/>
        </w:rPr>
        <w:t>7</w:t>
      </w:r>
      <w:r w:rsidRPr="008E3767">
        <w:rPr>
          <w:lang w:val="sk-SK"/>
        </w:rPr>
        <w:fldChar w:fldCharType="end"/>
      </w:r>
      <w:r w:rsidRPr="008E3767">
        <w:rPr>
          <w:lang w:val="sk-SK"/>
        </w:rPr>
        <w:t>: Stavový diagram pre používateľské rozhranie</w:t>
      </w:r>
    </w:p>
    <w:p w14:paraId="00026238" w14:textId="77777777" w:rsidR="00FC5911" w:rsidRPr="008E3767" w:rsidRDefault="00FC5911">
      <w:pPr>
        <w:jc w:val="left"/>
        <w:rPr>
          <w:i/>
          <w:iCs/>
          <w:color w:val="44546A" w:themeColor="text2"/>
          <w:sz w:val="18"/>
          <w:szCs w:val="18"/>
          <w:lang w:val="sk-SK"/>
        </w:rPr>
      </w:pPr>
      <w:r w:rsidRPr="008E3767">
        <w:rPr>
          <w:lang w:val="sk-SK"/>
        </w:rPr>
        <w:br w:type="page"/>
      </w:r>
    </w:p>
    <w:p w14:paraId="21811676" w14:textId="698CA3F6" w:rsidR="009B1A17" w:rsidRPr="008E3767" w:rsidRDefault="005E7930" w:rsidP="005E7930">
      <w:pPr>
        <w:pStyle w:val="Nadpis3"/>
        <w:rPr>
          <w:lang w:val="sk-SK"/>
        </w:rPr>
      </w:pPr>
      <w:bookmarkStart w:id="73" w:name="_Toc31482629"/>
      <w:r w:rsidRPr="008E3767">
        <w:rPr>
          <w:lang w:val="sk-SK"/>
        </w:rPr>
        <w:lastRenderedPageBreak/>
        <w:t xml:space="preserve">2.6.2 </w:t>
      </w:r>
      <w:r w:rsidR="00FC5911" w:rsidRPr="008E3767">
        <w:rPr>
          <w:lang w:val="sk-SK"/>
        </w:rPr>
        <w:t xml:space="preserve">Diagram </w:t>
      </w:r>
      <w:r w:rsidR="001D68DB" w:rsidRPr="008E3767">
        <w:rPr>
          <w:lang w:val="sk-SK"/>
        </w:rPr>
        <w:t>komponentov</w:t>
      </w:r>
      <w:bookmarkEnd w:id="73"/>
    </w:p>
    <w:p w14:paraId="447984C4" w14:textId="77777777" w:rsidR="00767C56" w:rsidRPr="008E3767" w:rsidRDefault="005E7930" w:rsidP="00767C56">
      <w:pPr>
        <w:keepNext/>
        <w:rPr>
          <w:lang w:val="sk-SK"/>
        </w:rPr>
      </w:pPr>
      <w:r w:rsidRPr="008E3767">
        <w:rPr>
          <w:noProof/>
          <w:lang w:val="sk-SK" w:eastAsia="en-GB"/>
        </w:rPr>
        <w:drawing>
          <wp:inline distT="0" distB="0" distL="0" distR="0" wp14:anchorId="33382310" wp14:editId="0BA5E7AB">
            <wp:extent cx="5731510" cy="3880445"/>
            <wp:effectExtent l="0" t="0" r="2540" b="6350"/>
            <wp:docPr id="11" name="Obrázok 11" descr="C:\Users\Nicolas\Documents\component_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Nicolas\Documents\component_diagram.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3880445"/>
                    </a:xfrm>
                    <a:prstGeom prst="rect">
                      <a:avLst/>
                    </a:prstGeom>
                    <a:noFill/>
                    <a:ln>
                      <a:noFill/>
                    </a:ln>
                  </pic:spPr>
                </pic:pic>
              </a:graphicData>
            </a:graphic>
          </wp:inline>
        </w:drawing>
      </w:r>
    </w:p>
    <w:p w14:paraId="3D6A8292" w14:textId="4B6B95E9" w:rsidR="00FC5911" w:rsidRPr="008E3767" w:rsidRDefault="00767C56" w:rsidP="00767C56">
      <w:pPr>
        <w:pStyle w:val="Popis"/>
        <w:rPr>
          <w:lang w:val="sk-SK"/>
        </w:rPr>
      </w:pPr>
      <w:r w:rsidRPr="008E3767">
        <w:rPr>
          <w:lang w:val="sk-SK"/>
        </w:rPr>
        <w:t xml:space="preserve">Obrázok </w:t>
      </w:r>
      <w:r w:rsidRPr="008E3767">
        <w:rPr>
          <w:lang w:val="sk-SK"/>
        </w:rPr>
        <w:fldChar w:fldCharType="begin"/>
      </w:r>
      <w:r w:rsidRPr="008E3767">
        <w:rPr>
          <w:lang w:val="sk-SK"/>
        </w:rPr>
        <w:instrText xml:space="preserve"> SEQ Obrázok \* ARABIC </w:instrText>
      </w:r>
      <w:r w:rsidRPr="008E3767">
        <w:rPr>
          <w:lang w:val="sk-SK"/>
        </w:rPr>
        <w:fldChar w:fldCharType="separate"/>
      </w:r>
      <w:r w:rsidR="00E92F40">
        <w:rPr>
          <w:noProof/>
          <w:lang w:val="sk-SK"/>
        </w:rPr>
        <w:t>8</w:t>
      </w:r>
      <w:r w:rsidRPr="008E3767">
        <w:rPr>
          <w:lang w:val="sk-SK"/>
        </w:rPr>
        <w:fldChar w:fldCharType="end"/>
      </w:r>
      <w:r w:rsidRPr="008E3767">
        <w:rPr>
          <w:lang w:val="sk-SK"/>
        </w:rPr>
        <w:t>: Diagram komponentov dochádzkového systému</w:t>
      </w:r>
    </w:p>
    <w:p w14:paraId="2103EB93" w14:textId="7197C716" w:rsidR="0035411C" w:rsidRPr="008E3767" w:rsidRDefault="005E7930" w:rsidP="00FC5911">
      <w:pPr>
        <w:pStyle w:val="Nadpis3"/>
        <w:jc w:val="left"/>
        <w:rPr>
          <w:lang w:val="sk-SK"/>
        </w:rPr>
      </w:pPr>
      <w:bookmarkStart w:id="74" w:name="_Toc31482630"/>
      <w:r w:rsidRPr="008E3767">
        <w:rPr>
          <w:lang w:val="sk-SK"/>
        </w:rPr>
        <w:lastRenderedPageBreak/>
        <w:t>2.6.3</w:t>
      </w:r>
      <w:r w:rsidR="0031464B" w:rsidRPr="008E3767">
        <w:rPr>
          <w:lang w:val="sk-SK"/>
        </w:rPr>
        <w:t xml:space="preserve"> </w:t>
      </w:r>
      <w:r w:rsidR="009B1A17" w:rsidRPr="008E3767">
        <w:rPr>
          <w:lang w:val="sk-SK"/>
        </w:rPr>
        <w:t xml:space="preserve">Triedny diagram – </w:t>
      </w:r>
      <w:proofErr w:type="spellStart"/>
      <w:r w:rsidR="009B1A17" w:rsidRPr="008E3767">
        <w:rPr>
          <w:lang w:val="sk-SK"/>
        </w:rPr>
        <w:t>back</w:t>
      </w:r>
      <w:r w:rsidR="00140EB9" w:rsidRPr="008E3767">
        <w:rPr>
          <w:lang w:val="sk-SK"/>
        </w:rPr>
        <w:t>e</w:t>
      </w:r>
      <w:r w:rsidR="00710E36" w:rsidRPr="008E3767">
        <w:rPr>
          <w:lang w:val="sk-SK"/>
        </w:rPr>
        <w:t>nd</w:t>
      </w:r>
      <w:bookmarkEnd w:id="74"/>
      <w:proofErr w:type="spellEnd"/>
    </w:p>
    <w:p w14:paraId="58CA36B4" w14:textId="77777777" w:rsidR="00140EB9" w:rsidRPr="008E3767" w:rsidRDefault="009B1A17" w:rsidP="00140EB9">
      <w:pPr>
        <w:keepNext/>
        <w:rPr>
          <w:lang w:val="sk-SK"/>
        </w:rPr>
      </w:pPr>
      <w:r w:rsidRPr="008E3767">
        <w:rPr>
          <w:noProof/>
          <w:lang w:val="sk-SK"/>
        </w:rPr>
        <w:drawing>
          <wp:inline distT="0" distB="0" distL="0" distR="0" wp14:anchorId="2B80E33F" wp14:editId="310B1581">
            <wp:extent cx="5729847" cy="6328470"/>
            <wp:effectExtent l="0" t="0" r="0" b="0"/>
            <wp:docPr id="9" name="Obrázo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Nicolas\Documents\UML_class_diagram_backend.png"/>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5729847" cy="6328470"/>
                    </a:xfrm>
                    <a:prstGeom prst="rect">
                      <a:avLst/>
                    </a:prstGeom>
                    <a:noFill/>
                    <a:ln>
                      <a:noFill/>
                    </a:ln>
                  </pic:spPr>
                </pic:pic>
              </a:graphicData>
            </a:graphic>
          </wp:inline>
        </w:drawing>
      </w:r>
    </w:p>
    <w:p w14:paraId="2CAAD22E" w14:textId="71B057CB" w:rsidR="00C14314" w:rsidRPr="008E3767" w:rsidRDefault="00140EB9" w:rsidP="00140EB9">
      <w:pPr>
        <w:pStyle w:val="Popis"/>
        <w:rPr>
          <w:lang w:val="sk-SK"/>
        </w:rPr>
      </w:pPr>
      <w:r w:rsidRPr="008E3767">
        <w:rPr>
          <w:lang w:val="sk-SK"/>
        </w:rPr>
        <w:t xml:space="preserve">Obrázok </w:t>
      </w:r>
      <w:r w:rsidRPr="008E3767">
        <w:rPr>
          <w:lang w:val="sk-SK"/>
        </w:rPr>
        <w:fldChar w:fldCharType="begin"/>
      </w:r>
      <w:r w:rsidRPr="008E3767">
        <w:rPr>
          <w:lang w:val="sk-SK"/>
        </w:rPr>
        <w:instrText xml:space="preserve"> SEQ Obrázok \* ARABIC </w:instrText>
      </w:r>
      <w:r w:rsidRPr="008E3767">
        <w:rPr>
          <w:lang w:val="sk-SK"/>
        </w:rPr>
        <w:fldChar w:fldCharType="separate"/>
      </w:r>
      <w:r w:rsidR="00E92F40">
        <w:rPr>
          <w:noProof/>
          <w:lang w:val="sk-SK"/>
        </w:rPr>
        <w:t>9</w:t>
      </w:r>
      <w:r w:rsidRPr="008E3767">
        <w:rPr>
          <w:lang w:val="sk-SK"/>
        </w:rPr>
        <w:fldChar w:fldCharType="end"/>
      </w:r>
      <w:r w:rsidRPr="008E3767">
        <w:rPr>
          <w:lang w:val="sk-SK"/>
        </w:rPr>
        <w:t>: Triedny diagram dochádzkového systému</w:t>
      </w:r>
      <w:r w:rsidR="00FC5911" w:rsidRPr="008E3767">
        <w:rPr>
          <w:lang w:val="sk-SK"/>
        </w:rPr>
        <w:t xml:space="preserve"> pre </w:t>
      </w:r>
      <w:proofErr w:type="spellStart"/>
      <w:r w:rsidR="00FC5911" w:rsidRPr="008E3767">
        <w:rPr>
          <w:lang w:val="sk-SK"/>
        </w:rPr>
        <w:t>backend</w:t>
      </w:r>
      <w:proofErr w:type="spellEnd"/>
    </w:p>
    <w:p w14:paraId="549C0F82" w14:textId="53506C8B" w:rsidR="005E68AC" w:rsidRPr="008E3767" w:rsidRDefault="00863EB6" w:rsidP="00863EB6">
      <w:pPr>
        <w:pStyle w:val="Nadpis4"/>
        <w:rPr>
          <w:lang w:val="sk-SK"/>
        </w:rPr>
      </w:pPr>
      <w:proofErr w:type="spellStart"/>
      <w:r w:rsidRPr="008E3767">
        <w:rPr>
          <w:lang w:val="sk-SK"/>
        </w:rPr>
        <w:t>Model</w:t>
      </w:r>
      <w:r w:rsidR="00402CF8" w:rsidRPr="008E3767">
        <w:rPr>
          <w:lang w:val="sk-SK"/>
        </w:rPr>
        <w:t>s</w:t>
      </w:r>
      <w:proofErr w:type="spellEnd"/>
      <w:r w:rsidRPr="008E3767">
        <w:rPr>
          <w:lang w:val="sk-SK"/>
        </w:rPr>
        <w:t>:</w:t>
      </w:r>
    </w:p>
    <w:p w14:paraId="613BA3B1" w14:textId="0B8898E2" w:rsidR="00863EB6" w:rsidRPr="008E3767" w:rsidRDefault="008917D3" w:rsidP="00863EB6">
      <w:pPr>
        <w:rPr>
          <w:lang w:val="sk-SK"/>
        </w:rPr>
      </w:pPr>
      <w:r w:rsidRPr="008E3767">
        <w:rPr>
          <w:lang w:val="sk-SK"/>
        </w:rPr>
        <w:t xml:space="preserve">Modely slúžia na reprezentáciu jednotlivých entít, čiže klientov, </w:t>
      </w:r>
      <w:r w:rsidR="0087326F" w:rsidRPr="008E3767">
        <w:rPr>
          <w:lang w:val="sk-SK"/>
        </w:rPr>
        <w:t xml:space="preserve">objednávky, aktivity a používateľov. </w:t>
      </w:r>
      <w:r w:rsidR="00E37680" w:rsidRPr="008E3767">
        <w:rPr>
          <w:lang w:val="sk-SK"/>
        </w:rPr>
        <w:t>Jednotlivé modely obsahujú totožné atribúty, aké sú obsiahnuté pri tabuľkách v databáze.</w:t>
      </w:r>
    </w:p>
    <w:p w14:paraId="125DD079" w14:textId="782991B2" w:rsidR="00E37680" w:rsidRPr="008E3767" w:rsidRDefault="00402CF8" w:rsidP="00402CF8">
      <w:pPr>
        <w:pStyle w:val="Nadpis4"/>
        <w:rPr>
          <w:lang w:val="sk-SK"/>
        </w:rPr>
      </w:pPr>
      <w:proofErr w:type="spellStart"/>
      <w:r w:rsidRPr="008E3767">
        <w:rPr>
          <w:lang w:val="sk-SK"/>
        </w:rPr>
        <w:t>Controllers</w:t>
      </w:r>
      <w:proofErr w:type="spellEnd"/>
      <w:r w:rsidRPr="008E3767">
        <w:rPr>
          <w:lang w:val="sk-SK"/>
        </w:rPr>
        <w:t>:</w:t>
      </w:r>
    </w:p>
    <w:p w14:paraId="72707F7D" w14:textId="23B384F3" w:rsidR="00402CF8" w:rsidRPr="008E3767" w:rsidRDefault="00402CF8" w:rsidP="00402CF8">
      <w:pPr>
        <w:rPr>
          <w:lang w:val="sk-SK"/>
        </w:rPr>
      </w:pPr>
      <w:proofErr w:type="spellStart"/>
      <w:r w:rsidRPr="008E3767">
        <w:rPr>
          <w:lang w:val="sk-SK"/>
        </w:rPr>
        <w:t>Kontrolery</w:t>
      </w:r>
      <w:proofErr w:type="spellEnd"/>
      <w:r w:rsidRPr="008E3767">
        <w:rPr>
          <w:lang w:val="sk-SK"/>
        </w:rPr>
        <w:t xml:space="preserve"> slúžia na administráciu </w:t>
      </w:r>
      <w:r w:rsidR="00195E98" w:rsidRPr="008E3767">
        <w:rPr>
          <w:lang w:val="sk-SK"/>
        </w:rPr>
        <w:t xml:space="preserve">dát. Parametrom každého </w:t>
      </w:r>
      <w:proofErr w:type="spellStart"/>
      <w:r w:rsidR="00195E98" w:rsidRPr="008E3767">
        <w:rPr>
          <w:lang w:val="sk-SK"/>
        </w:rPr>
        <w:t>kontrolera</w:t>
      </w:r>
      <w:proofErr w:type="spellEnd"/>
      <w:r w:rsidR="00195E98" w:rsidRPr="008E3767">
        <w:rPr>
          <w:lang w:val="sk-SK"/>
        </w:rPr>
        <w:t xml:space="preserve"> býva </w:t>
      </w:r>
      <w:proofErr w:type="spellStart"/>
      <w:r w:rsidR="00195E98" w:rsidRPr="008E3767">
        <w:rPr>
          <w:lang w:val="sk-SK"/>
        </w:rPr>
        <w:t>request</w:t>
      </w:r>
      <w:proofErr w:type="spellEnd"/>
      <w:r w:rsidR="00B0186E" w:rsidRPr="008E3767">
        <w:rPr>
          <w:lang w:val="sk-SK"/>
        </w:rPr>
        <w:t xml:space="preserve">. Metóda index sa používa na </w:t>
      </w:r>
      <w:r w:rsidR="0032424D" w:rsidRPr="008E3767">
        <w:rPr>
          <w:lang w:val="sk-SK"/>
        </w:rPr>
        <w:t xml:space="preserve">vrátenie všetkých dát danej entity, metóda </w:t>
      </w:r>
      <w:proofErr w:type="spellStart"/>
      <w:r w:rsidR="0032424D" w:rsidRPr="008E3767">
        <w:rPr>
          <w:lang w:val="sk-SK"/>
        </w:rPr>
        <w:t>store</w:t>
      </w:r>
      <w:proofErr w:type="spellEnd"/>
      <w:r w:rsidR="0032424D" w:rsidRPr="008E3767">
        <w:rPr>
          <w:lang w:val="sk-SK"/>
        </w:rPr>
        <w:t xml:space="preserve"> ukladá </w:t>
      </w:r>
      <w:r w:rsidR="008E7C7A" w:rsidRPr="008E3767">
        <w:rPr>
          <w:lang w:val="sk-SK"/>
        </w:rPr>
        <w:t xml:space="preserve">jednu položku, metóda update položky </w:t>
      </w:r>
      <w:r w:rsidR="008E7C7A" w:rsidRPr="008E3767">
        <w:rPr>
          <w:lang w:val="sk-SK"/>
        </w:rPr>
        <w:lastRenderedPageBreak/>
        <w:t xml:space="preserve">aktualizuje a metóda </w:t>
      </w:r>
      <w:proofErr w:type="spellStart"/>
      <w:r w:rsidR="008E7C7A" w:rsidRPr="008E3767">
        <w:rPr>
          <w:lang w:val="sk-SK"/>
        </w:rPr>
        <w:t>destroy</w:t>
      </w:r>
      <w:proofErr w:type="spellEnd"/>
      <w:r w:rsidR="008E7C7A" w:rsidRPr="008E3767">
        <w:rPr>
          <w:lang w:val="sk-SK"/>
        </w:rPr>
        <w:t xml:space="preserve"> </w:t>
      </w:r>
      <w:r w:rsidR="00E515A9" w:rsidRPr="008E3767">
        <w:rPr>
          <w:lang w:val="sk-SK"/>
        </w:rPr>
        <w:t xml:space="preserve">zmaže položku z databázy. Metóda export </w:t>
      </w:r>
      <w:r w:rsidR="002D1924" w:rsidRPr="008E3767">
        <w:rPr>
          <w:lang w:val="sk-SK"/>
        </w:rPr>
        <w:t xml:space="preserve">vyexportuje dáta z databázy do súboru vo formáte </w:t>
      </w:r>
      <w:proofErr w:type="spellStart"/>
      <w:r w:rsidR="002D1924" w:rsidRPr="008E3767">
        <w:rPr>
          <w:lang w:val="sk-SK"/>
        </w:rPr>
        <w:t>excel</w:t>
      </w:r>
      <w:proofErr w:type="spellEnd"/>
      <w:r w:rsidR="002D1924" w:rsidRPr="008E3767">
        <w:rPr>
          <w:lang w:val="sk-SK"/>
        </w:rPr>
        <w:t xml:space="preserve"> na robenie štatis</w:t>
      </w:r>
      <w:r w:rsidR="00D731BB" w:rsidRPr="008E3767">
        <w:rPr>
          <w:lang w:val="sk-SK"/>
        </w:rPr>
        <w:t>tík a analyzovanie jednotlivých rezervácií.</w:t>
      </w:r>
      <w:r w:rsidR="00D6747A" w:rsidRPr="008E3767">
        <w:rPr>
          <w:lang w:val="sk-SK"/>
        </w:rPr>
        <w:t xml:space="preserve"> Všetky metódy </w:t>
      </w:r>
      <w:proofErr w:type="spellStart"/>
      <w:r w:rsidR="003B4DF2" w:rsidRPr="008E3767">
        <w:rPr>
          <w:lang w:val="sk-SK"/>
        </w:rPr>
        <w:t>kontrolerov</w:t>
      </w:r>
      <w:proofErr w:type="spellEnd"/>
      <w:r w:rsidR="003B4DF2" w:rsidRPr="008E3767">
        <w:rPr>
          <w:lang w:val="sk-SK"/>
        </w:rPr>
        <w:t xml:space="preserve"> okrem export vracajú ako výstup </w:t>
      </w:r>
      <w:proofErr w:type="spellStart"/>
      <w:r w:rsidR="003B4DF2" w:rsidRPr="008E3767">
        <w:rPr>
          <w:lang w:val="sk-SK"/>
        </w:rPr>
        <w:t>response</w:t>
      </w:r>
      <w:proofErr w:type="spellEnd"/>
      <w:r w:rsidR="003B4DF2" w:rsidRPr="008E3767">
        <w:rPr>
          <w:lang w:val="sk-SK"/>
        </w:rPr>
        <w:t xml:space="preserve"> vo formáte JSON.</w:t>
      </w:r>
    </w:p>
    <w:p w14:paraId="7C1191A7" w14:textId="2A888E2F" w:rsidR="00BF3B48" w:rsidRPr="008E3767" w:rsidRDefault="00BF3B48" w:rsidP="00BF3B48">
      <w:pPr>
        <w:pStyle w:val="Nadpis4"/>
        <w:rPr>
          <w:lang w:val="sk-SK"/>
        </w:rPr>
      </w:pPr>
      <w:proofErr w:type="spellStart"/>
      <w:r w:rsidRPr="008E3767">
        <w:rPr>
          <w:lang w:val="sk-SK"/>
        </w:rPr>
        <w:t>Requests</w:t>
      </w:r>
      <w:proofErr w:type="spellEnd"/>
      <w:r w:rsidRPr="008E3767">
        <w:rPr>
          <w:lang w:val="sk-SK"/>
        </w:rPr>
        <w:t>:</w:t>
      </w:r>
    </w:p>
    <w:p w14:paraId="53C359A5" w14:textId="0DB636D7" w:rsidR="00BF3B48" w:rsidRPr="008E3767" w:rsidRDefault="00BF3B48" w:rsidP="00BF3B48">
      <w:pPr>
        <w:rPr>
          <w:lang w:val="sk-SK"/>
        </w:rPr>
      </w:pPr>
      <w:proofErr w:type="spellStart"/>
      <w:r w:rsidRPr="008E3767">
        <w:rPr>
          <w:lang w:val="sk-SK"/>
        </w:rPr>
        <w:t>Requesty</w:t>
      </w:r>
      <w:proofErr w:type="spellEnd"/>
      <w:r w:rsidRPr="008E3767">
        <w:rPr>
          <w:lang w:val="sk-SK"/>
        </w:rPr>
        <w:t xml:space="preserve"> </w:t>
      </w:r>
      <w:r w:rsidR="005F2EDA" w:rsidRPr="008E3767">
        <w:rPr>
          <w:lang w:val="sk-SK"/>
        </w:rPr>
        <w:t xml:space="preserve">slúžia ako parameter pre </w:t>
      </w:r>
      <w:proofErr w:type="spellStart"/>
      <w:r w:rsidR="005F2EDA" w:rsidRPr="008E3767">
        <w:rPr>
          <w:lang w:val="sk-SK"/>
        </w:rPr>
        <w:t>kontrolery</w:t>
      </w:r>
      <w:proofErr w:type="spellEnd"/>
      <w:r w:rsidR="003B0F7A" w:rsidRPr="008E3767">
        <w:rPr>
          <w:lang w:val="sk-SK"/>
        </w:rPr>
        <w:t xml:space="preserve"> a </w:t>
      </w:r>
      <w:r w:rsidR="00ED4517" w:rsidRPr="008E3767">
        <w:rPr>
          <w:lang w:val="sk-SK"/>
        </w:rPr>
        <w:t>používajú</w:t>
      </w:r>
      <w:r w:rsidR="003B0F7A" w:rsidRPr="008E3767">
        <w:rPr>
          <w:lang w:val="sk-SK"/>
        </w:rPr>
        <w:t xml:space="preserve"> http metódy GET, POST a DELETE. </w:t>
      </w:r>
      <w:r w:rsidR="00816914" w:rsidRPr="008E3767">
        <w:rPr>
          <w:lang w:val="sk-SK"/>
        </w:rPr>
        <w:t xml:space="preserve">Index </w:t>
      </w:r>
      <w:proofErr w:type="spellStart"/>
      <w:r w:rsidR="00816914" w:rsidRPr="008E3767">
        <w:rPr>
          <w:lang w:val="sk-SK"/>
        </w:rPr>
        <w:t>r</w:t>
      </w:r>
      <w:r w:rsidR="003B0F7A" w:rsidRPr="008E3767">
        <w:rPr>
          <w:lang w:val="sk-SK"/>
        </w:rPr>
        <w:t>equesty</w:t>
      </w:r>
      <w:proofErr w:type="spellEnd"/>
      <w:r w:rsidR="003B0F7A" w:rsidRPr="008E3767">
        <w:rPr>
          <w:lang w:val="sk-SK"/>
        </w:rPr>
        <w:t xml:space="preserve"> </w:t>
      </w:r>
      <w:r w:rsidR="00773100" w:rsidRPr="008E3767">
        <w:rPr>
          <w:lang w:val="sk-SK"/>
        </w:rPr>
        <w:t>využívajú metódu GET a ich parametrami sú</w:t>
      </w:r>
      <w:r w:rsidR="00540D73" w:rsidRPr="008E3767">
        <w:rPr>
          <w:lang w:val="sk-SK"/>
        </w:rPr>
        <w:t xml:space="preserve"> informácie pre stránkovanie, čiže číslo strany, koľko položiek sa má </w:t>
      </w:r>
      <w:r w:rsidR="00B64E3F" w:rsidRPr="008E3767">
        <w:rPr>
          <w:lang w:val="sk-SK"/>
        </w:rPr>
        <w:t>zobraziť na jednu stranu</w:t>
      </w:r>
      <w:r w:rsidR="00382415" w:rsidRPr="008E3767">
        <w:rPr>
          <w:lang w:val="sk-SK"/>
        </w:rPr>
        <w:t xml:space="preserve"> a</w:t>
      </w:r>
      <w:r w:rsidR="00ED4517" w:rsidRPr="008E3767">
        <w:rPr>
          <w:lang w:val="sk-SK"/>
        </w:rPr>
        <w:t xml:space="preserve"> podľa čoho majú prísť dáta usporiadané. </w:t>
      </w:r>
      <w:proofErr w:type="spellStart"/>
      <w:r w:rsidR="00ED4517" w:rsidRPr="008E3767">
        <w:rPr>
          <w:lang w:val="sk-SK"/>
        </w:rPr>
        <w:t>Store</w:t>
      </w:r>
      <w:proofErr w:type="spellEnd"/>
      <w:r w:rsidR="00ED4517" w:rsidRPr="008E3767">
        <w:rPr>
          <w:lang w:val="sk-SK"/>
        </w:rPr>
        <w:t xml:space="preserve"> a update </w:t>
      </w:r>
      <w:proofErr w:type="spellStart"/>
      <w:r w:rsidR="00ED4517" w:rsidRPr="008E3767">
        <w:rPr>
          <w:lang w:val="sk-SK"/>
        </w:rPr>
        <w:t>requesty</w:t>
      </w:r>
      <w:proofErr w:type="spellEnd"/>
      <w:r w:rsidR="00ED4517" w:rsidRPr="008E3767">
        <w:rPr>
          <w:lang w:val="sk-SK"/>
        </w:rPr>
        <w:t xml:space="preserve"> využívajú metódy POST a ako parametre sú atribúty jednotlivých entít. </w:t>
      </w:r>
      <w:proofErr w:type="spellStart"/>
      <w:r w:rsidR="00394C1E" w:rsidRPr="008E3767">
        <w:rPr>
          <w:lang w:val="sk-SK"/>
        </w:rPr>
        <w:t>Destroy</w:t>
      </w:r>
      <w:proofErr w:type="spellEnd"/>
      <w:r w:rsidR="00394C1E" w:rsidRPr="008E3767">
        <w:rPr>
          <w:lang w:val="sk-SK"/>
        </w:rPr>
        <w:t xml:space="preserve"> </w:t>
      </w:r>
      <w:proofErr w:type="spellStart"/>
      <w:r w:rsidR="00394C1E" w:rsidRPr="008E3767">
        <w:rPr>
          <w:lang w:val="sk-SK"/>
        </w:rPr>
        <w:t>requesty</w:t>
      </w:r>
      <w:proofErr w:type="spellEnd"/>
      <w:r w:rsidR="00394C1E" w:rsidRPr="008E3767">
        <w:rPr>
          <w:lang w:val="sk-SK"/>
        </w:rPr>
        <w:t xml:space="preserve"> využívajú metódu DELETE</w:t>
      </w:r>
      <w:r w:rsidR="008733DB" w:rsidRPr="008E3767">
        <w:rPr>
          <w:lang w:val="sk-SK"/>
        </w:rPr>
        <w:t>, pričom ako parameter obsahujú ID položky, ktorá sa má vymazať z databázy.</w:t>
      </w:r>
      <w:r w:rsidR="00EF38C7" w:rsidRPr="008E3767">
        <w:rPr>
          <w:lang w:val="sk-SK"/>
        </w:rPr>
        <w:t xml:space="preserve"> Na obrázkoch nižšie sú </w:t>
      </w:r>
      <w:r w:rsidR="000E5894" w:rsidRPr="008E3767">
        <w:rPr>
          <w:lang w:val="sk-SK"/>
        </w:rPr>
        <w:t xml:space="preserve">ukázané parametre jednotlivých </w:t>
      </w:r>
      <w:proofErr w:type="spellStart"/>
      <w:r w:rsidR="000E5894" w:rsidRPr="008E3767">
        <w:rPr>
          <w:lang w:val="sk-SK"/>
        </w:rPr>
        <w:t>requestov</w:t>
      </w:r>
      <w:proofErr w:type="spellEnd"/>
      <w:r w:rsidR="000E5894" w:rsidRPr="008E3767">
        <w:rPr>
          <w:lang w:val="sk-SK"/>
        </w:rPr>
        <w:t>.</w:t>
      </w:r>
    </w:p>
    <w:p w14:paraId="1AAB173D" w14:textId="77777777" w:rsidR="00435291" w:rsidRPr="008E3767" w:rsidRDefault="00435291" w:rsidP="00435291">
      <w:pPr>
        <w:keepNext/>
        <w:rPr>
          <w:lang w:val="sk-SK"/>
        </w:rPr>
      </w:pPr>
      <w:r w:rsidRPr="008E3767">
        <w:rPr>
          <w:noProof/>
          <w:lang w:val="sk-SK"/>
        </w:rPr>
        <w:drawing>
          <wp:inline distT="0" distB="0" distL="0" distR="0" wp14:anchorId="2E4B9577" wp14:editId="24B1C415">
            <wp:extent cx="3095625" cy="800100"/>
            <wp:effectExtent l="0" t="0" r="9525" b="0"/>
            <wp:docPr id="12" name="Obrázo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095625" cy="800100"/>
                    </a:xfrm>
                    <a:prstGeom prst="rect">
                      <a:avLst/>
                    </a:prstGeom>
                  </pic:spPr>
                </pic:pic>
              </a:graphicData>
            </a:graphic>
          </wp:inline>
        </w:drawing>
      </w:r>
    </w:p>
    <w:p w14:paraId="22628EFA" w14:textId="3B4F48B7" w:rsidR="000E5894" w:rsidRDefault="00435291" w:rsidP="00435291">
      <w:pPr>
        <w:pStyle w:val="Popis"/>
        <w:rPr>
          <w:lang w:val="sk-SK"/>
        </w:rPr>
      </w:pPr>
      <w:r w:rsidRPr="008E3767">
        <w:rPr>
          <w:lang w:val="sk-SK"/>
        </w:rPr>
        <w:t xml:space="preserve">Obrázok </w:t>
      </w:r>
      <w:r w:rsidRPr="008E3767">
        <w:rPr>
          <w:lang w:val="sk-SK"/>
        </w:rPr>
        <w:fldChar w:fldCharType="begin"/>
      </w:r>
      <w:r w:rsidRPr="008E3767">
        <w:rPr>
          <w:lang w:val="sk-SK"/>
        </w:rPr>
        <w:instrText xml:space="preserve"> SEQ Obrázok \* ARABIC </w:instrText>
      </w:r>
      <w:r w:rsidRPr="008E3767">
        <w:rPr>
          <w:lang w:val="sk-SK"/>
        </w:rPr>
        <w:fldChar w:fldCharType="separate"/>
      </w:r>
      <w:r w:rsidR="00E92F40">
        <w:rPr>
          <w:noProof/>
          <w:lang w:val="sk-SK"/>
        </w:rPr>
        <w:t>10</w:t>
      </w:r>
      <w:r w:rsidRPr="008E3767">
        <w:rPr>
          <w:lang w:val="sk-SK"/>
        </w:rPr>
        <w:fldChar w:fldCharType="end"/>
      </w:r>
      <w:r w:rsidRPr="008E3767">
        <w:rPr>
          <w:lang w:val="sk-SK"/>
        </w:rPr>
        <w:t xml:space="preserve">: Parametre </w:t>
      </w:r>
      <w:proofErr w:type="spellStart"/>
      <w:r w:rsidRPr="008E3767">
        <w:rPr>
          <w:lang w:val="sk-SK"/>
        </w:rPr>
        <w:t>requestu</w:t>
      </w:r>
      <w:proofErr w:type="spellEnd"/>
      <w:r w:rsidRPr="008E3767">
        <w:rPr>
          <w:lang w:val="sk-SK"/>
        </w:rPr>
        <w:t xml:space="preserve"> pre zoznam aktivít</w:t>
      </w:r>
    </w:p>
    <w:p w14:paraId="0F1B0E5E" w14:textId="77777777" w:rsidR="008520E7" w:rsidRDefault="008520E7" w:rsidP="008520E7">
      <w:pPr>
        <w:keepNext/>
      </w:pPr>
      <w:r>
        <w:rPr>
          <w:noProof/>
        </w:rPr>
        <w:drawing>
          <wp:inline distT="0" distB="0" distL="0" distR="0" wp14:anchorId="66870F95" wp14:editId="666DAA39">
            <wp:extent cx="3314700" cy="590550"/>
            <wp:effectExtent l="0" t="0" r="0" b="0"/>
            <wp:docPr id="13" name="Obrázo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314700" cy="590550"/>
                    </a:xfrm>
                    <a:prstGeom prst="rect">
                      <a:avLst/>
                    </a:prstGeom>
                  </pic:spPr>
                </pic:pic>
              </a:graphicData>
            </a:graphic>
          </wp:inline>
        </w:drawing>
      </w:r>
    </w:p>
    <w:p w14:paraId="283233C6" w14:textId="5F9C0148" w:rsidR="008E3767" w:rsidRDefault="008520E7" w:rsidP="008520E7">
      <w:pPr>
        <w:pStyle w:val="Popis"/>
      </w:pPr>
      <w:proofErr w:type="spellStart"/>
      <w:r>
        <w:t>Obrázok</w:t>
      </w:r>
      <w:proofErr w:type="spellEnd"/>
      <w:r>
        <w:t xml:space="preserve"> </w:t>
      </w:r>
      <w:r w:rsidR="00773A07">
        <w:fldChar w:fldCharType="begin"/>
      </w:r>
      <w:r w:rsidR="00773A07">
        <w:instrText xml:space="preserve"> SEQ Obrázok \* ARABIC </w:instrText>
      </w:r>
      <w:r w:rsidR="00773A07">
        <w:fldChar w:fldCharType="separate"/>
      </w:r>
      <w:r w:rsidR="00E92F40">
        <w:rPr>
          <w:noProof/>
        </w:rPr>
        <w:t>11</w:t>
      </w:r>
      <w:r w:rsidR="00773A07">
        <w:rPr>
          <w:noProof/>
        </w:rPr>
        <w:fldChar w:fldCharType="end"/>
      </w:r>
      <w:r>
        <w:t xml:space="preserve">: </w:t>
      </w:r>
      <w:proofErr w:type="spellStart"/>
      <w:r>
        <w:t>Parametre</w:t>
      </w:r>
      <w:proofErr w:type="spellEnd"/>
      <w:r>
        <w:t xml:space="preserve"> </w:t>
      </w:r>
      <w:proofErr w:type="spellStart"/>
      <w:r>
        <w:t>requestu</w:t>
      </w:r>
      <w:proofErr w:type="spellEnd"/>
      <w:r>
        <w:t xml:space="preserve"> pre </w:t>
      </w:r>
      <w:proofErr w:type="spellStart"/>
      <w:r>
        <w:t>uloženie</w:t>
      </w:r>
      <w:proofErr w:type="spellEnd"/>
      <w:r>
        <w:t xml:space="preserve"> </w:t>
      </w:r>
      <w:r w:rsidR="003568F9">
        <w:t>activity</w:t>
      </w:r>
    </w:p>
    <w:p w14:paraId="77BB8094" w14:textId="77777777" w:rsidR="003568F9" w:rsidRDefault="003568F9" w:rsidP="003568F9">
      <w:pPr>
        <w:keepNext/>
      </w:pPr>
      <w:r>
        <w:rPr>
          <w:noProof/>
        </w:rPr>
        <w:drawing>
          <wp:inline distT="0" distB="0" distL="0" distR="0" wp14:anchorId="02F02702" wp14:editId="52152848">
            <wp:extent cx="3381375" cy="619125"/>
            <wp:effectExtent l="0" t="0" r="9525" b="9525"/>
            <wp:docPr id="14" name="Obrázo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381375" cy="619125"/>
                    </a:xfrm>
                    <a:prstGeom prst="rect">
                      <a:avLst/>
                    </a:prstGeom>
                  </pic:spPr>
                </pic:pic>
              </a:graphicData>
            </a:graphic>
          </wp:inline>
        </w:drawing>
      </w:r>
    </w:p>
    <w:p w14:paraId="62DC3767" w14:textId="7F1370A7" w:rsidR="003568F9" w:rsidRPr="003568F9" w:rsidRDefault="003568F9" w:rsidP="003568F9">
      <w:pPr>
        <w:pStyle w:val="Popis"/>
        <w:rPr>
          <w:lang w:val="sk-SK"/>
        </w:rPr>
      </w:pPr>
      <w:proofErr w:type="spellStart"/>
      <w:r>
        <w:t>Obrázok</w:t>
      </w:r>
      <w:proofErr w:type="spellEnd"/>
      <w:r>
        <w:t xml:space="preserve"> </w:t>
      </w:r>
      <w:r w:rsidR="00773A07">
        <w:fldChar w:fldCharType="begin"/>
      </w:r>
      <w:r w:rsidR="00773A07">
        <w:instrText xml:space="preserve"> SEQ Obrázok \* ARABIC </w:instrText>
      </w:r>
      <w:r w:rsidR="00773A07">
        <w:fldChar w:fldCharType="separate"/>
      </w:r>
      <w:r w:rsidR="00E92F40">
        <w:rPr>
          <w:noProof/>
        </w:rPr>
        <w:t>12</w:t>
      </w:r>
      <w:r w:rsidR="00773A07">
        <w:rPr>
          <w:noProof/>
        </w:rPr>
        <w:fldChar w:fldCharType="end"/>
      </w:r>
      <w:r>
        <w:t xml:space="preserve">: </w:t>
      </w:r>
      <w:proofErr w:type="spellStart"/>
      <w:r>
        <w:t>Parametre</w:t>
      </w:r>
      <w:proofErr w:type="spellEnd"/>
      <w:r>
        <w:t xml:space="preserve"> </w:t>
      </w:r>
      <w:proofErr w:type="spellStart"/>
      <w:r>
        <w:t>requestu</w:t>
      </w:r>
      <w:proofErr w:type="spellEnd"/>
      <w:r>
        <w:t xml:space="preserve"> pre </w:t>
      </w:r>
      <w:proofErr w:type="spellStart"/>
      <w:r>
        <w:t>aktualizovanie</w:t>
      </w:r>
      <w:proofErr w:type="spellEnd"/>
      <w:r>
        <w:t xml:space="preserve"> </w:t>
      </w:r>
      <w:proofErr w:type="spellStart"/>
      <w:r>
        <w:t>aktivity</w:t>
      </w:r>
      <w:proofErr w:type="spellEnd"/>
    </w:p>
    <w:p w14:paraId="514794FC" w14:textId="02F78DC2" w:rsidR="009B1A17" w:rsidRPr="008E3767" w:rsidRDefault="00C14314" w:rsidP="00C14314">
      <w:pPr>
        <w:jc w:val="left"/>
        <w:rPr>
          <w:rFonts w:asciiTheme="majorHAnsi" w:eastAsiaTheme="majorEastAsia" w:hAnsiTheme="majorHAnsi" w:cstheme="majorBidi"/>
          <w:color w:val="1F3763" w:themeColor="accent1" w:themeShade="7F"/>
          <w:sz w:val="24"/>
          <w:szCs w:val="24"/>
          <w:lang w:val="sk-SK"/>
        </w:rPr>
      </w:pPr>
      <w:r w:rsidRPr="008E3767">
        <w:rPr>
          <w:lang w:val="sk-SK"/>
        </w:rPr>
        <w:br w:type="page"/>
      </w:r>
    </w:p>
    <w:p w14:paraId="39831F3C" w14:textId="0E74F519" w:rsidR="009B1A17" w:rsidRPr="008E3767" w:rsidRDefault="009B1A17" w:rsidP="003350DA">
      <w:pPr>
        <w:pStyle w:val="Nadpis3"/>
        <w:rPr>
          <w:lang w:val="sk-SK"/>
        </w:rPr>
      </w:pPr>
      <w:bookmarkStart w:id="75" w:name="_Toc31482631"/>
      <w:r w:rsidRPr="008E3767">
        <w:rPr>
          <w:lang w:val="sk-SK"/>
        </w:rPr>
        <w:lastRenderedPageBreak/>
        <w:t>2.6.</w:t>
      </w:r>
      <w:r w:rsidR="00767C56" w:rsidRPr="008E3767">
        <w:rPr>
          <w:lang w:val="sk-SK"/>
        </w:rPr>
        <w:t>4</w:t>
      </w:r>
      <w:r w:rsidRPr="008E3767">
        <w:rPr>
          <w:lang w:val="sk-SK"/>
        </w:rPr>
        <w:t xml:space="preserve"> Triedny diagram – </w:t>
      </w:r>
      <w:proofErr w:type="spellStart"/>
      <w:r w:rsidRPr="008E3767">
        <w:rPr>
          <w:lang w:val="sk-SK"/>
        </w:rPr>
        <w:t>frontend</w:t>
      </w:r>
      <w:bookmarkEnd w:id="75"/>
      <w:proofErr w:type="spellEnd"/>
    </w:p>
    <w:p w14:paraId="6BBA8A6D" w14:textId="77777777" w:rsidR="00FC5911" w:rsidRPr="008E3767" w:rsidRDefault="009B1A17" w:rsidP="00FC5911">
      <w:pPr>
        <w:keepNext/>
        <w:rPr>
          <w:lang w:val="sk-SK"/>
        </w:rPr>
      </w:pPr>
      <w:r w:rsidRPr="008E3767">
        <w:rPr>
          <w:noProof/>
          <w:lang w:val="sk-SK" w:eastAsia="en-GB"/>
        </w:rPr>
        <w:drawing>
          <wp:inline distT="0" distB="0" distL="0" distR="0" wp14:anchorId="6A71D77F" wp14:editId="2C6506CB">
            <wp:extent cx="5731510" cy="4420522"/>
            <wp:effectExtent l="0" t="0" r="2540" b="0"/>
            <wp:docPr id="10" name="Obrázok 10" descr="C:\Users\Nicolas\Documents\class_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Nicolas\Documents\class_diagram.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4420522"/>
                    </a:xfrm>
                    <a:prstGeom prst="rect">
                      <a:avLst/>
                    </a:prstGeom>
                    <a:noFill/>
                    <a:ln>
                      <a:noFill/>
                    </a:ln>
                  </pic:spPr>
                </pic:pic>
              </a:graphicData>
            </a:graphic>
          </wp:inline>
        </w:drawing>
      </w:r>
    </w:p>
    <w:p w14:paraId="135AABCE" w14:textId="08B7AD6B" w:rsidR="00B36F4A" w:rsidRPr="008E3767" w:rsidRDefault="00FC5911" w:rsidP="00B36F4A">
      <w:pPr>
        <w:pStyle w:val="Popis"/>
        <w:rPr>
          <w:lang w:val="sk-SK"/>
        </w:rPr>
      </w:pPr>
      <w:r w:rsidRPr="008E3767">
        <w:rPr>
          <w:lang w:val="sk-SK"/>
        </w:rPr>
        <w:t xml:space="preserve">Obrázok </w:t>
      </w:r>
      <w:r w:rsidRPr="008E3767">
        <w:rPr>
          <w:lang w:val="sk-SK"/>
        </w:rPr>
        <w:fldChar w:fldCharType="begin"/>
      </w:r>
      <w:r w:rsidRPr="008E3767">
        <w:rPr>
          <w:lang w:val="sk-SK"/>
        </w:rPr>
        <w:instrText xml:space="preserve"> SEQ Obrázok \* ARABIC </w:instrText>
      </w:r>
      <w:r w:rsidRPr="008E3767">
        <w:rPr>
          <w:lang w:val="sk-SK"/>
        </w:rPr>
        <w:fldChar w:fldCharType="separate"/>
      </w:r>
      <w:r w:rsidR="00E92F40">
        <w:rPr>
          <w:noProof/>
          <w:lang w:val="sk-SK"/>
        </w:rPr>
        <w:t>13</w:t>
      </w:r>
      <w:r w:rsidRPr="008E3767">
        <w:rPr>
          <w:lang w:val="sk-SK"/>
        </w:rPr>
        <w:fldChar w:fldCharType="end"/>
      </w:r>
      <w:r w:rsidRPr="008E3767">
        <w:rPr>
          <w:lang w:val="sk-SK"/>
        </w:rPr>
        <w:t xml:space="preserve">: Triedny diagram dochádzkového systému pre </w:t>
      </w:r>
      <w:proofErr w:type="spellStart"/>
      <w:r w:rsidRPr="008E3767">
        <w:rPr>
          <w:lang w:val="sk-SK"/>
        </w:rPr>
        <w:t>frontend</w:t>
      </w:r>
      <w:proofErr w:type="spellEnd"/>
    </w:p>
    <w:p w14:paraId="2CC777AD" w14:textId="77777777" w:rsidR="00B36F4A" w:rsidRPr="008E3767" w:rsidRDefault="00B36F4A">
      <w:pPr>
        <w:jc w:val="left"/>
        <w:rPr>
          <w:i/>
          <w:iCs/>
          <w:color w:val="44546A" w:themeColor="text2"/>
          <w:sz w:val="18"/>
          <w:szCs w:val="18"/>
          <w:lang w:val="sk-SK"/>
        </w:rPr>
      </w:pPr>
      <w:r w:rsidRPr="008E3767">
        <w:rPr>
          <w:lang w:val="sk-SK"/>
        </w:rPr>
        <w:br w:type="page"/>
      </w:r>
    </w:p>
    <w:p w14:paraId="393192C4" w14:textId="2E71C7FE" w:rsidR="00B36F4A" w:rsidRPr="008E3767" w:rsidRDefault="00C467AB" w:rsidP="00C467AB">
      <w:pPr>
        <w:pStyle w:val="Nadpis3"/>
        <w:rPr>
          <w:lang w:val="sk-SK"/>
        </w:rPr>
      </w:pPr>
      <w:bookmarkStart w:id="76" w:name="_Toc31482632"/>
      <w:r w:rsidRPr="008E3767">
        <w:rPr>
          <w:lang w:val="sk-SK"/>
        </w:rPr>
        <w:lastRenderedPageBreak/>
        <w:t xml:space="preserve">2.6.5 Komunikácia medzi </w:t>
      </w:r>
      <w:proofErr w:type="spellStart"/>
      <w:r w:rsidRPr="008E3767">
        <w:rPr>
          <w:lang w:val="sk-SK"/>
        </w:rPr>
        <w:t>frontend</w:t>
      </w:r>
      <w:proofErr w:type="spellEnd"/>
      <w:r w:rsidRPr="008E3767">
        <w:rPr>
          <w:lang w:val="sk-SK"/>
        </w:rPr>
        <w:t xml:space="preserve"> a </w:t>
      </w:r>
      <w:proofErr w:type="spellStart"/>
      <w:r w:rsidRPr="008E3767">
        <w:rPr>
          <w:lang w:val="sk-SK"/>
        </w:rPr>
        <w:t>backend</w:t>
      </w:r>
      <w:bookmarkEnd w:id="76"/>
      <w:proofErr w:type="spellEnd"/>
    </w:p>
    <w:p w14:paraId="5E1228D3" w14:textId="6976A1AC" w:rsidR="00C467AB" w:rsidRPr="008E3767" w:rsidRDefault="00C467AB" w:rsidP="00C467AB">
      <w:pPr>
        <w:rPr>
          <w:lang w:val="sk-SK"/>
        </w:rPr>
      </w:pPr>
      <w:proofErr w:type="spellStart"/>
      <w:r w:rsidRPr="008E3767">
        <w:rPr>
          <w:lang w:val="sk-SK"/>
        </w:rPr>
        <w:t>Frontend</w:t>
      </w:r>
      <w:proofErr w:type="spellEnd"/>
      <w:r w:rsidRPr="008E3767">
        <w:rPr>
          <w:lang w:val="sk-SK"/>
        </w:rPr>
        <w:t xml:space="preserve"> a </w:t>
      </w:r>
      <w:proofErr w:type="spellStart"/>
      <w:r w:rsidRPr="008E3767">
        <w:rPr>
          <w:lang w:val="sk-SK"/>
        </w:rPr>
        <w:t>backend</w:t>
      </w:r>
      <w:proofErr w:type="spellEnd"/>
      <w:r w:rsidRPr="008E3767">
        <w:rPr>
          <w:lang w:val="sk-SK"/>
        </w:rPr>
        <w:t xml:space="preserve"> budú spolu komunikova</w:t>
      </w:r>
      <w:r w:rsidR="003B13D4" w:rsidRPr="008E3767">
        <w:rPr>
          <w:lang w:val="sk-SK"/>
        </w:rPr>
        <w:t>ť</w:t>
      </w:r>
      <w:r w:rsidRPr="008E3767">
        <w:rPr>
          <w:lang w:val="sk-SK"/>
        </w:rPr>
        <w:t xml:space="preserve"> cez http </w:t>
      </w:r>
      <w:proofErr w:type="spellStart"/>
      <w:r w:rsidR="00832BF4" w:rsidRPr="008E3767">
        <w:rPr>
          <w:lang w:val="sk-SK"/>
        </w:rPr>
        <w:t>requesty</w:t>
      </w:r>
      <w:proofErr w:type="spellEnd"/>
      <w:r w:rsidR="00832BF4" w:rsidRPr="008E3767">
        <w:rPr>
          <w:lang w:val="sk-SK"/>
        </w:rPr>
        <w:t xml:space="preserve">. Tieto </w:t>
      </w:r>
      <w:proofErr w:type="spellStart"/>
      <w:r w:rsidR="00832BF4" w:rsidRPr="008E3767">
        <w:rPr>
          <w:lang w:val="sk-SK"/>
        </w:rPr>
        <w:t>request</w:t>
      </w:r>
      <w:r w:rsidR="003B13D4" w:rsidRPr="008E3767">
        <w:rPr>
          <w:lang w:val="sk-SK"/>
        </w:rPr>
        <w:t>y</w:t>
      </w:r>
      <w:proofErr w:type="spellEnd"/>
      <w:r w:rsidR="00832BF4" w:rsidRPr="008E3767">
        <w:rPr>
          <w:lang w:val="sk-SK"/>
        </w:rPr>
        <w:t xml:space="preserve"> budú používať metódy </w:t>
      </w:r>
      <w:r w:rsidR="00E92E9C" w:rsidRPr="008E3767">
        <w:rPr>
          <w:lang w:val="sk-SK"/>
        </w:rPr>
        <w:t>GET, POST a DELETE. Metóda GET sa bude používať p</w:t>
      </w:r>
      <w:r w:rsidR="00460AE4" w:rsidRPr="008E3767">
        <w:rPr>
          <w:lang w:val="sk-SK"/>
        </w:rPr>
        <w:t xml:space="preserve">re zisťovanie informácii </w:t>
      </w:r>
      <w:r w:rsidR="00C233BE" w:rsidRPr="008E3767">
        <w:rPr>
          <w:lang w:val="sk-SK"/>
        </w:rPr>
        <w:t>z databázy, pomocou metódy POST budeme vedieť tieto informácie upravovať, alebo pridávať ďalšie a pomocou metódy DELETE sa budú môcť tieto informácie mazať.</w:t>
      </w:r>
    </w:p>
    <w:p w14:paraId="18C7CDEA" w14:textId="77777777" w:rsidR="00C233BE" w:rsidRPr="008E3767" w:rsidRDefault="00C233BE" w:rsidP="00C233BE">
      <w:pPr>
        <w:keepNext/>
        <w:rPr>
          <w:lang w:val="sk-SK"/>
        </w:rPr>
      </w:pPr>
      <w:r w:rsidRPr="008E3767">
        <w:rPr>
          <w:noProof/>
          <w:lang w:val="sk-SK"/>
        </w:rPr>
        <w:drawing>
          <wp:inline distT="0" distB="0" distL="0" distR="0" wp14:anchorId="39A9C903" wp14:editId="55465E2B">
            <wp:extent cx="5943600" cy="1490980"/>
            <wp:effectExtent l="0" t="0" r="0" b="0"/>
            <wp:docPr id="3" name="Obrázo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1490980"/>
                    </a:xfrm>
                    <a:prstGeom prst="rect">
                      <a:avLst/>
                    </a:prstGeom>
                  </pic:spPr>
                </pic:pic>
              </a:graphicData>
            </a:graphic>
          </wp:inline>
        </w:drawing>
      </w:r>
    </w:p>
    <w:p w14:paraId="50B19D31" w14:textId="2EBFA3C7" w:rsidR="00C233BE" w:rsidRPr="008E3767" w:rsidRDefault="00C233BE" w:rsidP="00C233BE">
      <w:pPr>
        <w:pStyle w:val="Popis"/>
        <w:rPr>
          <w:lang w:val="sk-SK"/>
        </w:rPr>
      </w:pPr>
      <w:r w:rsidRPr="008E3767">
        <w:rPr>
          <w:lang w:val="sk-SK"/>
        </w:rPr>
        <w:t xml:space="preserve">Obrázok </w:t>
      </w:r>
      <w:r w:rsidRPr="008E3767">
        <w:rPr>
          <w:lang w:val="sk-SK"/>
        </w:rPr>
        <w:fldChar w:fldCharType="begin"/>
      </w:r>
      <w:r w:rsidRPr="008E3767">
        <w:rPr>
          <w:lang w:val="sk-SK"/>
        </w:rPr>
        <w:instrText xml:space="preserve"> SEQ Obrázok \* ARABIC </w:instrText>
      </w:r>
      <w:r w:rsidRPr="008E3767">
        <w:rPr>
          <w:lang w:val="sk-SK"/>
        </w:rPr>
        <w:fldChar w:fldCharType="separate"/>
      </w:r>
      <w:r w:rsidR="00E92F40">
        <w:rPr>
          <w:noProof/>
          <w:lang w:val="sk-SK"/>
        </w:rPr>
        <w:t>14</w:t>
      </w:r>
      <w:r w:rsidRPr="008E3767">
        <w:rPr>
          <w:lang w:val="sk-SK"/>
        </w:rPr>
        <w:fldChar w:fldCharType="end"/>
      </w:r>
      <w:r w:rsidRPr="008E3767">
        <w:rPr>
          <w:lang w:val="sk-SK"/>
        </w:rPr>
        <w:t xml:space="preserve">: Obrázok s jednotlivými metódami http, ktoré ponúka </w:t>
      </w:r>
      <w:proofErr w:type="spellStart"/>
      <w:r w:rsidRPr="008E3767">
        <w:rPr>
          <w:lang w:val="sk-SK"/>
        </w:rPr>
        <w:t>Laravel</w:t>
      </w:r>
      <w:proofErr w:type="spellEnd"/>
    </w:p>
    <w:p w14:paraId="2A9FE29A" w14:textId="6D59DAF5" w:rsidR="00D11CBB" w:rsidRPr="008E3767" w:rsidRDefault="00D11CBB" w:rsidP="00D11CBB">
      <w:pPr>
        <w:rPr>
          <w:lang w:val="sk-SK"/>
        </w:rPr>
      </w:pPr>
      <w:r w:rsidRPr="008E3767">
        <w:rPr>
          <w:lang w:val="sk-SK"/>
        </w:rPr>
        <w:t xml:space="preserve">Jednotlivé parametre </w:t>
      </w:r>
      <w:proofErr w:type="spellStart"/>
      <w:r w:rsidRPr="008E3767">
        <w:rPr>
          <w:lang w:val="sk-SK"/>
        </w:rPr>
        <w:t>requestov</w:t>
      </w:r>
      <w:proofErr w:type="spellEnd"/>
      <w:r w:rsidRPr="008E3767">
        <w:rPr>
          <w:lang w:val="sk-SK"/>
        </w:rPr>
        <w:t xml:space="preserve"> sú bližšie popísané </w:t>
      </w:r>
      <w:r w:rsidR="003B13D4" w:rsidRPr="008E3767">
        <w:rPr>
          <w:lang w:val="sk-SK"/>
        </w:rPr>
        <w:t>pri triednom diagrame.</w:t>
      </w:r>
    </w:p>
    <w:p w14:paraId="0DBE1AA7" w14:textId="0C83732C" w:rsidR="001E239F" w:rsidRPr="008E3767" w:rsidRDefault="001E239F" w:rsidP="00DA17EA">
      <w:pPr>
        <w:pStyle w:val="Nadpis2"/>
        <w:rPr>
          <w:lang w:val="sk-SK"/>
        </w:rPr>
      </w:pPr>
      <w:bookmarkStart w:id="77" w:name="_Toc31482633"/>
      <w:r w:rsidRPr="008E3767">
        <w:rPr>
          <w:lang w:val="sk-SK"/>
        </w:rPr>
        <w:t>2.7 Návod na inštaláciu</w:t>
      </w:r>
      <w:bookmarkEnd w:id="77"/>
    </w:p>
    <w:p w14:paraId="0C6FF602" w14:textId="7DC49E86" w:rsidR="00C233BE" w:rsidRPr="008E3767" w:rsidRDefault="005D6C9E" w:rsidP="005D6C9E">
      <w:pPr>
        <w:pStyle w:val="Nadpis3"/>
        <w:rPr>
          <w:lang w:val="sk-SK"/>
        </w:rPr>
      </w:pPr>
      <w:bookmarkStart w:id="78" w:name="_Toc31482634"/>
      <w:r w:rsidRPr="008E3767">
        <w:rPr>
          <w:lang w:val="sk-SK"/>
        </w:rPr>
        <w:t xml:space="preserve">2.7.1 </w:t>
      </w:r>
      <w:proofErr w:type="spellStart"/>
      <w:r w:rsidRPr="008E3767">
        <w:rPr>
          <w:lang w:val="sk-SK"/>
        </w:rPr>
        <w:t>Prerekvizity</w:t>
      </w:r>
      <w:proofErr w:type="spellEnd"/>
      <w:r w:rsidR="00291333" w:rsidRPr="008E3767">
        <w:rPr>
          <w:lang w:val="sk-SK"/>
        </w:rPr>
        <w:t xml:space="preserve"> - </w:t>
      </w:r>
      <w:proofErr w:type="spellStart"/>
      <w:r w:rsidR="00291333" w:rsidRPr="008E3767">
        <w:rPr>
          <w:lang w:val="sk-SK"/>
        </w:rPr>
        <w:t>backend</w:t>
      </w:r>
      <w:bookmarkEnd w:id="78"/>
      <w:proofErr w:type="spellEnd"/>
    </w:p>
    <w:p w14:paraId="54443F11" w14:textId="2505A086" w:rsidR="00625C4B" w:rsidRPr="008E3767" w:rsidRDefault="00625C4B" w:rsidP="00625C4B">
      <w:pPr>
        <w:pStyle w:val="Nadpis4"/>
        <w:rPr>
          <w:lang w:val="sk-SK"/>
        </w:rPr>
      </w:pPr>
      <w:r w:rsidRPr="008E3767">
        <w:rPr>
          <w:lang w:val="sk-SK"/>
        </w:rPr>
        <w:t>Fail2Ban</w:t>
      </w:r>
    </w:p>
    <w:p w14:paraId="1A462E9E" w14:textId="79E4D25D" w:rsidR="009376D5" w:rsidRPr="008E3767" w:rsidRDefault="009376D5" w:rsidP="009376D5">
      <w:pPr>
        <w:rPr>
          <w:lang w:val="sk-SK"/>
        </w:rPr>
      </w:pPr>
      <w:r w:rsidRPr="008E3767">
        <w:rPr>
          <w:lang w:val="sk-SK"/>
        </w:rPr>
        <w:t xml:space="preserve">Pre ochranu pred hackerskými útokmi je dobré mať nainštalované </w:t>
      </w:r>
      <w:r w:rsidR="00F006C2" w:rsidRPr="008E3767">
        <w:rPr>
          <w:lang w:val="sk-SK"/>
        </w:rPr>
        <w:t xml:space="preserve">Fail2Ban. Táto aplikácia na základe logov určuje, z ktorej IP adresy pravdepodobne </w:t>
      </w:r>
      <w:r w:rsidR="005C0771" w:rsidRPr="008E3767">
        <w:rPr>
          <w:lang w:val="sk-SK"/>
        </w:rPr>
        <w:t>prebiehajú nejaké útoky. Nainštalovať ju vieme nasledovným príkazom:</w:t>
      </w:r>
    </w:p>
    <w:p w14:paraId="5A673F4E" w14:textId="63EC09A6" w:rsidR="005C0771" w:rsidRPr="008E3767" w:rsidRDefault="00EE28C7" w:rsidP="009376D5">
      <w:pPr>
        <w:rPr>
          <w:rStyle w:val="Vrazn"/>
          <w:lang w:val="sk-SK"/>
        </w:rPr>
      </w:pPr>
      <w:proofErr w:type="spellStart"/>
      <w:r w:rsidRPr="008E3767">
        <w:rPr>
          <w:rStyle w:val="Vrazn"/>
          <w:lang w:val="sk-SK"/>
        </w:rPr>
        <w:t>sudo</w:t>
      </w:r>
      <w:proofErr w:type="spellEnd"/>
      <w:r w:rsidRPr="008E3767">
        <w:rPr>
          <w:rStyle w:val="Vrazn"/>
          <w:lang w:val="sk-SK"/>
        </w:rPr>
        <w:t xml:space="preserve"> </w:t>
      </w:r>
      <w:proofErr w:type="spellStart"/>
      <w:r w:rsidRPr="008E3767">
        <w:rPr>
          <w:rStyle w:val="Vrazn"/>
          <w:lang w:val="sk-SK"/>
        </w:rPr>
        <w:t>apt</w:t>
      </w:r>
      <w:proofErr w:type="spellEnd"/>
      <w:r w:rsidRPr="008E3767">
        <w:rPr>
          <w:rStyle w:val="Vrazn"/>
          <w:lang w:val="sk-SK"/>
        </w:rPr>
        <w:t xml:space="preserve">-get </w:t>
      </w:r>
      <w:proofErr w:type="spellStart"/>
      <w:r w:rsidRPr="008E3767">
        <w:rPr>
          <w:rStyle w:val="Vrazn"/>
          <w:lang w:val="sk-SK"/>
        </w:rPr>
        <w:t>install</w:t>
      </w:r>
      <w:proofErr w:type="spellEnd"/>
      <w:r w:rsidRPr="008E3767">
        <w:rPr>
          <w:rStyle w:val="Vrazn"/>
          <w:lang w:val="sk-SK"/>
        </w:rPr>
        <w:t xml:space="preserve"> -y fail2ban</w:t>
      </w:r>
    </w:p>
    <w:p w14:paraId="713AFE64" w14:textId="09F73925" w:rsidR="00625C4B" w:rsidRPr="008E3767" w:rsidRDefault="009F6F54" w:rsidP="00625C4B">
      <w:pPr>
        <w:pStyle w:val="Nadpis4"/>
        <w:rPr>
          <w:lang w:val="sk-SK"/>
        </w:rPr>
      </w:pPr>
      <w:r w:rsidRPr="008E3767">
        <w:rPr>
          <w:lang w:val="sk-SK"/>
        </w:rPr>
        <w:t xml:space="preserve">Webový server </w:t>
      </w:r>
      <w:proofErr w:type="spellStart"/>
      <w:r w:rsidRPr="008E3767">
        <w:rPr>
          <w:lang w:val="sk-SK"/>
        </w:rPr>
        <w:t>Nginx</w:t>
      </w:r>
      <w:proofErr w:type="spellEnd"/>
    </w:p>
    <w:p w14:paraId="6C57E621" w14:textId="0832F5A4" w:rsidR="009F6F54" w:rsidRPr="008E3767" w:rsidRDefault="009F6F54" w:rsidP="009F6F54">
      <w:pPr>
        <w:rPr>
          <w:lang w:val="sk-SK"/>
        </w:rPr>
      </w:pPr>
      <w:r w:rsidRPr="008E3767">
        <w:rPr>
          <w:lang w:val="sk-SK"/>
        </w:rPr>
        <w:t xml:space="preserve">Ďalej budeme potrebovať nejaký webový server, napr. </w:t>
      </w:r>
      <w:proofErr w:type="spellStart"/>
      <w:r w:rsidRPr="008E3767">
        <w:rPr>
          <w:lang w:val="sk-SK"/>
        </w:rPr>
        <w:t>Nginx</w:t>
      </w:r>
      <w:proofErr w:type="spellEnd"/>
      <w:r w:rsidRPr="008E3767">
        <w:rPr>
          <w:lang w:val="sk-SK"/>
        </w:rPr>
        <w:t>, ktorý nainštalujeme nasledovnými príkazmi:</w:t>
      </w:r>
    </w:p>
    <w:p w14:paraId="3E96BFB7" w14:textId="77777777" w:rsidR="00625C4B" w:rsidRPr="008E3767" w:rsidRDefault="00625C4B" w:rsidP="00625C4B">
      <w:pPr>
        <w:rPr>
          <w:rStyle w:val="Vrazn"/>
          <w:lang w:val="sk-SK"/>
        </w:rPr>
      </w:pPr>
      <w:proofErr w:type="spellStart"/>
      <w:r w:rsidRPr="008E3767">
        <w:rPr>
          <w:rStyle w:val="Vrazn"/>
          <w:lang w:val="sk-SK"/>
        </w:rPr>
        <w:t>sudo</w:t>
      </w:r>
      <w:proofErr w:type="spellEnd"/>
      <w:r w:rsidRPr="008E3767">
        <w:rPr>
          <w:rStyle w:val="Vrazn"/>
          <w:lang w:val="sk-SK"/>
        </w:rPr>
        <w:t xml:space="preserve"> </w:t>
      </w:r>
      <w:proofErr w:type="spellStart"/>
      <w:r w:rsidRPr="008E3767">
        <w:rPr>
          <w:rStyle w:val="Vrazn"/>
          <w:lang w:val="sk-SK"/>
        </w:rPr>
        <w:t>apt</w:t>
      </w:r>
      <w:proofErr w:type="spellEnd"/>
      <w:r w:rsidRPr="008E3767">
        <w:rPr>
          <w:rStyle w:val="Vrazn"/>
          <w:lang w:val="sk-SK"/>
        </w:rPr>
        <w:t xml:space="preserve">-get </w:t>
      </w:r>
      <w:proofErr w:type="spellStart"/>
      <w:r w:rsidRPr="008E3767">
        <w:rPr>
          <w:rStyle w:val="Vrazn"/>
          <w:lang w:val="sk-SK"/>
        </w:rPr>
        <w:t>install</w:t>
      </w:r>
      <w:proofErr w:type="spellEnd"/>
      <w:r w:rsidRPr="008E3767">
        <w:rPr>
          <w:rStyle w:val="Vrazn"/>
          <w:lang w:val="sk-SK"/>
        </w:rPr>
        <w:t xml:space="preserve"> -y software-</w:t>
      </w:r>
      <w:proofErr w:type="spellStart"/>
      <w:r w:rsidRPr="008E3767">
        <w:rPr>
          <w:rStyle w:val="Vrazn"/>
          <w:lang w:val="sk-SK"/>
        </w:rPr>
        <w:t>properties</w:t>
      </w:r>
      <w:proofErr w:type="spellEnd"/>
      <w:r w:rsidRPr="008E3767">
        <w:rPr>
          <w:rStyle w:val="Vrazn"/>
          <w:lang w:val="sk-SK"/>
        </w:rPr>
        <w:t>-</w:t>
      </w:r>
      <w:proofErr w:type="spellStart"/>
      <w:r w:rsidRPr="008E3767">
        <w:rPr>
          <w:rStyle w:val="Vrazn"/>
          <w:lang w:val="sk-SK"/>
        </w:rPr>
        <w:t>common</w:t>
      </w:r>
      <w:proofErr w:type="spellEnd"/>
    </w:p>
    <w:p w14:paraId="3845B203" w14:textId="77777777" w:rsidR="00625C4B" w:rsidRPr="008E3767" w:rsidRDefault="00625C4B" w:rsidP="00625C4B">
      <w:pPr>
        <w:rPr>
          <w:rStyle w:val="Vrazn"/>
          <w:lang w:val="sk-SK"/>
        </w:rPr>
      </w:pPr>
      <w:proofErr w:type="spellStart"/>
      <w:r w:rsidRPr="008E3767">
        <w:rPr>
          <w:rStyle w:val="Vrazn"/>
          <w:lang w:val="sk-SK"/>
        </w:rPr>
        <w:t>sudo</w:t>
      </w:r>
      <w:proofErr w:type="spellEnd"/>
      <w:r w:rsidRPr="008E3767">
        <w:rPr>
          <w:rStyle w:val="Vrazn"/>
          <w:lang w:val="sk-SK"/>
        </w:rPr>
        <w:t xml:space="preserve"> </w:t>
      </w:r>
      <w:proofErr w:type="spellStart"/>
      <w:r w:rsidRPr="008E3767">
        <w:rPr>
          <w:rStyle w:val="Vrazn"/>
          <w:lang w:val="sk-SK"/>
        </w:rPr>
        <w:t>add-apt-repository</w:t>
      </w:r>
      <w:proofErr w:type="spellEnd"/>
      <w:r w:rsidRPr="008E3767">
        <w:rPr>
          <w:rStyle w:val="Vrazn"/>
          <w:lang w:val="sk-SK"/>
        </w:rPr>
        <w:t xml:space="preserve"> </w:t>
      </w:r>
      <w:proofErr w:type="spellStart"/>
      <w:r w:rsidRPr="008E3767">
        <w:rPr>
          <w:rStyle w:val="Vrazn"/>
          <w:lang w:val="sk-SK"/>
        </w:rPr>
        <w:t>ppa:nginx</w:t>
      </w:r>
      <w:proofErr w:type="spellEnd"/>
      <w:r w:rsidRPr="008E3767">
        <w:rPr>
          <w:rStyle w:val="Vrazn"/>
          <w:lang w:val="sk-SK"/>
        </w:rPr>
        <w:t>/</w:t>
      </w:r>
      <w:proofErr w:type="spellStart"/>
      <w:r w:rsidRPr="008E3767">
        <w:rPr>
          <w:rStyle w:val="Vrazn"/>
          <w:lang w:val="sk-SK"/>
        </w:rPr>
        <w:t>stable</w:t>
      </w:r>
      <w:proofErr w:type="spellEnd"/>
    </w:p>
    <w:p w14:paraId="64CAF175" w14:textId="77777777" w:rsidR="00625C4B" w:rsidRPr="008E3767" w:rsidRDefault="00625C4B" w:rsidP="00625C4B">
      <w:pPr>
        <w:rPr>
          <w:rStyle w:val="Vrazn"/>
          <w:lang w:val="sk-SK"/>
        </w:rPr>
      </w:pPr>
      <w:proofErr w:type="spellStart"/>
      <w:r w:rsidRPr="008E3767">
        <w:rPr>
          <w:rStyle w:val="Vrazn"/>
          <w:lang w:val="sk-SK"/>
        </w:rPr>
        <w:t>sudo</w:t>
      </w:r>
      <w:proofErr w:type="spellEnd"/>
      <w:r w:rsidRPr="008E3767">
        <w:rPr>
          <w:rStyle w:val="Vrazn"/>
          <w:lang w:val="sk-SK"/>
        </w:rPr>
        <w:t xml:space="preserve"> </w:t>
      </w:r>
      <w:proofErr w:type="spellStart"/>
      <w:r w:rsidRPr="008E3767">
        <w:rPr>
          <w:rStyle w:val="Vrazn"/>
          <w:lang w:val="sk-SK"/>
        </w:rPr>
        <w:t>apt</w:t>
      </w:r>
      <w:proofErr w:type="spellEnd"/>
      <w:r w:rsidRPr="008E3767">
        <w:rPr>
          <w:rStyle w:val="Vrazn"/>
          <w:lang w:val="sk-SK"/>
        </w:rPr>
        <w:t>-get update</w:t>
      </w:r>
    </w:p>
    <w:p w14:paraId="589E0393" w14:textId="77777777" w:rsidR="00625C4B" w:rsidRPr="008E3767" w:rsidRDefault="00625C4B" w:rsidP="00625C4B">
      <w:pPr>
        <w:rPr>
          <w:rStyle w:val="Vrazn"/>
          <w:lang w:val="sk-SK"/>
        </w:rPr>
      </w:pPr>
      <w:proofErr w:type="spellStart"/>
      <w:r w:rsidRPr="008E3767">
        <w:rPr>
          <w:rStyle w:val="Vrazn"/>
          <w:lang w:val="sk-SK"/>
        </w:rPr>
        <w:t>sudo</w:t>
      </w:r>
      <w:proofErr w:type="spellEnd"/>
      <w:r w:rsidRPr="008E3767">
        <w:rPr>
          <w:rStyle w:val="Vrazn"/>
          <w:lang w:val="sk-SK"/>
        </w:rPr>
        <w:t xml:space="preserve"> </w:t>
      </w:r>
      <w:proofErr w:type="spellStart"/>
      <w:r w:rsidRPr="008E3767">
        <w:rPr>
          <w:rStyle w:val="Vrazn"/>
          <w:lang w:val="sk-SK"/>
        </w:rPr>
        <w:t>apt</w:t>
      </w:r>
      <w:proofErr w:type="spellEnd"/>
      <w:r w:rsidRPr="008E3767">
        <w:rPr>
          <w:rStyle w:val="Vrazn"/>
          <w:lang w:val="sk-SK"/>
        </w:rPr>
        <w:t xml:space="preserve">-get </w:t>
      </w:r>
      <w:proofErr w:type="spellStart"/>
      <w:r w:rsidRPr="008E3767">
        <w:rPr>
          <w:rStyle w:val="Vrazn"/>
          <w:lang w:val="sk-SK"/>
        </w:rPr>
        <w:t>install</w:t>
      </w:r>
      <w:proofErr w:type="spellEnd"/>
      <w:r w:rsidRPr="008E3767">
        <w:rPr>
          <w:rStyle w:val="Vrazn"/>
          <w:lang w:val="sk-SK"/>
        </w:rPr>
        <w:t xml:space="preserve"> -y </w:t>
      </w:r>
      <w:proofErr w:type="spellStart"/>
      <w:r w:rsidRPr="008E3767">
        <w:rPr>
          <w:rStyle w:val="Vrazn"/>
          <w:lang w:val="sk-SK"/>
        </w:rPr>
        <w:t>nginx</w:t>
      </w:r>
      <w:proofErr w:type="spellEnd"/>
    </w:p>
    <w:p w14:paraId="75C12FA4" w14:textId="274FCF37" w:rsidR="00EE28C7" w:rsidRPr="008E3767" w:rsidRDefault="00625C4B" w:rsidP="00625C4B">
      <w:pPr>
        <w:rPr>
          <w:rStyle w:val="Vrazn"/>
          <w:lang w:val="sk-SK"/>
        </w:rPr>
      </w:pPr>
      <w:proofErr w:type="spellStart"/>
      <w:r w:rsidRPr="008E3767">
        <w:rPr>
          <w:rStyle w:val="Vrazn"/>
          <w:lang w:val="sk-SK"/>
        </w:rPr>
        <w:t>sudo</w:t>
      </w:r>
      <w:proofErr w:type="spellEnd"/>
      <w:r w:rsidRPr="008E3767">
        <w:rPr>
          <w:rStyle w:val="Vrazn"/>
          <w:lang w:val="sk-SK"/>
        </w:rPr>
        <w:t xml:space="preserve"> </w:t>
      </w:r>
      <w:proofErr w:type="spellStart"/>
      <w:r w:rsidRPr="008E3767">
        <w:rPr>
          <w:rStyle w:val="Vrazn"/>
          <w:lang w:val="sk-SK"/>
        </w:rPr>
        <w:t>service</w:t>
      </w:r>
      <w:proofErr w:type="spellEnd"/>
      <w:r w:rsidRPr="008E3767">
        <w:rPr>
          <w:rStyle w:val="Vrazn"/>
          <w:lang w:val="sk-SK"/>
        </w:rPr>
        <w:t xml:space="preserve"> </w:t>
      </w:r>
      <w:proofErr w:type="spellStart"/>
      <w:r w:rsidRPr="008E3767">
        <w:rPr>
          <w:rStyle w:val="Vrazn"/>
          <w:lang w:val="sk-SK"/>
        </w:rPr>
        <w:t>nginx</w:t>
      </w:r>
      <w:proofErr w:type="spellEnd"/>
      <w:r w:rsidRPr="008E3767">
        <w:rPr>
          <w:rStyle w:val="Vrazn"/>
          <w:lang w:val="sk-SK"/>
        </w:rPr>
        <w:t xml:space="preserve"> </w:t>
      </w:r>
      <w:proofErr w:type="spellStart"/>
      <w:r w:rsidRPr="008E3767">
        <w:rPr>
          <w:rStyle w:val="Vrazn"/>
          <w:lang w:val="sk-SK"/>
        </w:rPr>
        <w:t>restart</w:t>
      </w:r>
      <w:proofErr w:type="spellEnd"/>
    </w:p>
    <w:p w14:paraId="3BCD3FA8" w14:textId="759CBF78" w:rsidR="0013035A" w:rsidRPr="008E3767" w:rsidRDefault="00411401" w:rsidP="0013035A">
      <w:pPr>
        <w:pStyle w:val="Nadpis4"/>
        <w:rPr>
          <w:lang w:val="sk-SK"/>
        </w:rPr>
      </w:pPr>
      <w:r w:rsidRPr="008E3767">
        <w:rPr>
          <w:lang w:val="sk-SK"/>
        </w:rPr>
        <w:t xml:space="preserve">Git, </w:t>
      </w:r>
      <w:proofErr w:type="spellStart"/>
      <w:r w:rsidRPr="008E3767">
        <w:rPr>
          <w:lang w:val="sk-SK"/>
        </w:rPr>
        <w:t>Curl</w:t>
      </w:r>
      <w:proofErr w:type="spellEnd"/>
      <w:r w:rsidRPr="008E3767">
        <w:rPr>
          <w:lang w:val="sk-SK"/>
        </w:rPr>
        <w:t xml:space="preserve">, </w:t>
      </w:r>
      <w:proofErr w:type="spellStart"/>
      <w:r w:rsidRPr="008E3767">
        <w:rPr>
          <w:lang w:val="sk-SK"/>
        </w:rPr>
        <w:t>Wget</w:t>
      </w:r>
      <w:proofErr w:type="spellEnd"/>
    </w:p>
    <w:p w14:paraId="196A63AB" w14:textId="6B29A3F6" w:rsidR="00411401" w:rsidRPr="008E3767" w:rsidRDefault="00411401" w:rsidP="00411401">
      <w:pPr>
        <w:rPr>
          <w:lang w:val="sk-SK"/>
        </w:rPr>
      </w:pPr>
      <w:r w:rsidRPr="008E3767">
        <w:rPr>
          <w:lang w:val="sk-SK"/>
        </w:rPr>
        <w:t xml:space="preserve">Ďalej budeme </w:t>
      </w:r>
      <w:proofErr w:type="spellStart"/>
      <w:r w:rsidRPr="008E3767">
        <w:rPr>
          <w:lang w:val="sk-SK"/>
        </w:rPr>
        <w:t>potrebovaŤ</w:t>
      </w:r>
      <w:proofErr w:type="spellEnd"/>
      <w:r w:rsidRPr="008E3767">
        <w:rPr>
          <w:lang w:val="sk-SK"/>
        </w:rPr>
        <w:t xml:space="preserve"> nástroje Git, </w:t>
      </w:r>
      <w:proofErr w:type="spellStart"/>
      <w:r w:rsidRPr="008E3767">
        <w:rPr>
          <w:lang w:val="sk-SK"/>
        </w:rPr>
        <w:t>Curl</w:t>
      </w:r>
      <w:proofErr w:type="spellEnd"/>
      <w:r w:rsidRPr="008E3767">
        <w:rPr>
          <w:lang w:val="sk-SK"/>
        </w:rPr>
        <w:t xml:space="preserve">, </w:t>
      </w:r>
      <w:proofErr w:type="spellStart"/>
      <w:r w:rsidRPr="008E3767">
        <w:rPr>
          <w:lang w:val="sk-SK"/>
        </w:rPr>
        <w:t>Wget</w:t>
      </w:r>
      <w:proofErr w:type="spellEnd"/>
      <w:r w:rsidRPr="008E3767">
        <w:rPr>
          <w:lang w:val="sk-SK"/>
        </w:rPr>
        <w:t>, ktoré nainštalujeme nasledovným príkazom:</w:t>
      </w:r>
    </w:p>
    <w:p w14:paraId="5AE748AB" w14:textId="3783F2ED" w:rsidR="009F6F54" w:rsidRPr="008E3767" w:rsidRDefault="0013035A" w:rsidP="00625C4B">
      <w:pPr>
        <w:rPr>
          <w:rStyle w:val="Vrazn"/>
          <w:lang w:val="sk-SK"/>
        </w:rPr>
      </w:pPr>
      <w:proofErr w:type="spellStart"/>
      <w:r w:rsidRPr="008E3767">
        <w:rPr>
          <w:rStyle w:val="Vrazn"/>
          <w:lang w:val="sk-SK"/>
        </w:rPr>
        <w:t>sudo</w:t>
      </w:r>
      <w:proofErr w:type="spellEnd"/>
      <w:r w:rsidRPr="008E3767">
        <w:rPr>
          <w:rStyle w:val="Vrazn"/>
          <w:lang w:val="sk-SK"/>
        </w:rPr>
        <w:t xml:space="preserve"> </w:t>
      </w:r>
      <w:proofErr w:type="spellStart"/>
      <w:r w:rsidRPr="008E3767">
        <w:rPr>
          <w:rStyle w:val="Vrazn"/>
          <w:lang w:val="sk-SK"/>
        </w:rPr>
        <w:t>apt</w:t>
      </w:r>
      <w:proofErr w:type="spellEnd"/>
      <w:r w:rsidRPr="008E3767">
        <w:rPr>
          <w:rStyle w:val="Vrazn"/>
          <w:lang w:val="sk-SK"/>
        </w:rPr>
        <w:t xml:space="preserve">-get </w:t>
      </w:r>
      <w:proofErr w:type="spellStart"/>
      <w:r w:rsidRPr="008E3767">
        <w:rPr>
          <w:rStyle w:val="Vrazn"/>
          <w:lang w:val="sk-SK"/>
        </w:rPr>
        <w:t>install</w:t>
      </w:r>
      <w:proofErr w:type="spellEnd"/>
      <w:r w:rsidRPr="008E3767">
        <w:rPr>
          <w:rStyle w:val="Vrazn"/>
          <w:lang w:val="sk-SK"/>
        </w:rPr>
        <w:t xml:space="preserve"> -y git </w:t>
      </w:r>
      <w:proofErr w:type="spellStart"/>
      <w:r w:rsidRPr="008E3767">
        <w:rPr>
          <w:rStyle w:val="Vrazn"/>
          <w:lang w:val="sk-SK"/>
        </w:rPr>
        <w:t>curl</w:t>
      </w:r>
      <w:proofErr w:type="spellEnd"/>
      <w:r w:rsidRPr="008E3767">
        <w:rPr>
          <w:rStyle w:val="Vrazn"/>
          <w:lang w:val="sk-SK"/>
        </w:rPr>
        <w:t xml:space="preserve"> </w:t>
      </w:r>
      <w:proofErr w:type="spellStart"/>
      <w:r w:rsidRPr="008E3767">
        <w:rPr>
          <w:rStyle w:val="Vrazn"/>
          <w:lang w:val="sk-SK"/>
        </w:rPr>
        <w:t>wget</w:t>
      </w:r>
      <w:proofErr w:type="spellEnd"/>
    </w:p>
    <w:p w14:paraId="5C0B50ED" w14:textId="632AF342" w:rsidR="00411401" w:rsidRPr="008E3767" w:rsidRDefault="00981C4B" w:rsidP="00981C4B">
      <w:pPr>
        <w:pStyle w:val="Nadpis4"/>
        <w:rPr>
          <w:lang w:val="sk-SK"/>
        </w:rPr>
      </w:pPr>
      <w:r w:rsidRPr="008E3767">
        <w:rPr>
          <w:lang w:val="sk-SK"/>
        </w:rPr>
        <w:t>Repozitáre pre PHP a následná inštalácia</w:t>
      </w:r>
    </w:p>
    <w:p w14:paraId="6A580794" w14:textId="58BB8F79" w:rsidR="00981C4B" w:rsidRPr="008E3767" w:rsidRDefault="00F36D5A" w:rsidP="00981C4B">
      <w:pPr>
        <w:rPr>
          <w:lang w:val="sk-SK"/>
        </w:rPr>
      </w:pPr>
      <w:r w:rsidRPr="008E3767">
        <w:rPr>
          <w:lang w:val="sk-SK"/>
        </w:rPr>
        <w:t>Budeme potrebovať pridať repozitáre pre PHP</w:t>
      </w:r>
      <w:r w:rsidR="00231AE1" w:rsidRPr="008E3767">
        <w:rPr>
          <w:lang w:val="sk-SK"/>
        </w:rPr>
        <w:t xml:space="preserve"> 7:</w:t>
      </w:r>
    </w:p>
    <w:p w14:paraId="1AC0D174" w14:textId="77777777" w:rsidR="00231AE1" w:rsidRPr="008E3767" w:rsidRDefault="00231AE1" w:rsidP="00231AE1">
      <w:pPr>
        <w:rPr>
          <w:rStyle w:val="Vrazn"/>
          <w:lang w:val="sk-SK"/>
        </w:rPr>
      </w:pPr>
      <w:proofErr w:type="spellStart"/>
      <w:r w:rsidRPr="008E3767">
        <w:rPr>
          <w:rStyle w:val="Vrazn"/>
          <w:lang w:val="sk-SK"/>
        </w:rPr>
        <w:t>sudo</w:t>
      </w:r>
      <w:proofErr w:type="spellEnd"/>
      <w:r w:rsidRPr="008E3767">
        <w:rPr>
          <w:rStyle w:val="Vrazn"/>
          <w:lang w:val="sk-SK"/>
        </w:rPr>
        <w:t xml:space="preserve"> </w:t>
      </w:r>
      <w:proofErr w:type="spellStart"/>
      <w:r w:rsidRPr="008E3767">
        <w:rPr>
          <w:rStyle w:val="Vrazn"/>
          <w:lang w:val="sk-SK"/>
        </w:rPr>
        <w:t>apt</w:t>
      </w:r>
      <w:proofErr w:type="spellEnd"/>
      <w:r w:rsidRPr="008E3767">
        <w:rPr>
          <w:rStyle w:val="Vrazn"/>
          <w:lang w:val="sk-SK"/>
        </w:rPr>
        <w:t xml:space="preserve">-get </w:t>
      </w:r>
      <w:proofErr w:type="spellStart"/>
      <w:r w:rsidRPr="008E3767">
        <w:rPr>
          <w:rStyle w:val="Vrazn"/>
          <w:lang w:val="sk-SK"/>
        </w:rPr>
        <w:t>install</w:t>
      </w:r>
      <w:proofErr w:type="spellEnd"/>
      <w:r w:rsidRPr="008E3767">
        <w:rPr>
          <w:rStyle w:val="Vrazn"/>
          <w:lang w:val="sk-SK"/>
        </w:rPr>
        <w:t xml:space="preserve"> -y software-</w:t>
      </w:r>
      <w:proofErr w:type="spellStart"/>
      <w:r w:rsidRPr="008E3767">
        <w:rPr>
          <w:rStyle w:val="Vrazn"/>
          <w:lang w:val="sk-SK"/>
        </w:rPr>
        <w:t>properties</w:t>
      </w:r>
      <w:proofErr w:type="spellEnd"/>
      <w:r w:rsidRPr="008E3767">
        <w:rPr>
          <w:rStyle w:val="Vrazn"/>
          <w:lang w:val="sk-SK"/>
        </w:rPr>
        <w:t>-</w:t>
      </w:r>
      <w:proofErr w:type="spellStart"/>
      <w:r w:rsidRPr="008E3767">
        <w:rPr>
          <w:rStyle w:val="Vrazn"/>
          <w:lang w:val="sk-SK"/>
        </w:rPr>
        <w:t>common</w:t>
      </w:r>
      <w:proofErr w:type="spellEnd"/>
    </w:p>
    <w:p w14:paraId="72301858" w14:textId="77777777" w:rsidR="00231AE1" w:rsidRPr="008E3767" w:rsidRDefault="00231AE1" w:rsidP="00231AE1">
      <w:pPr>
        <w:rPr>
          <w:rStyle w:val="Vrazn"/>
          <w:lang w:val="sk-SK"/>
        </w:rPr>
      </w:pPr>
      <w:proofErr w:type="spellStart"/>
      <w:r w:rsidRPr="008E3767">
        <w:rPr>
          <w:rStyle w:val="Vrazn"/>
          <w:lang w:val="sk-SK"/>
        </w:rPr>
        <w:lastRenderedPageBreak/>
        <w:t>sudo</w:t>
      </w:r>
      <w:proofErr w:type="spellEnd"/>
      <w:r w:rsidRPr="008E3767">
        <w:rPr>
          <w:rStyle w:val="Vrazn"/>
          <w:lang w:val="sk-SK"/>
        </w:rPr>
        <w:t xml:space="preserve"> </w:t>
      </w:r>
      <w:proofErr w:type="spellStart"/>
      <w:r w:rsidRPr="008E3767">
        <w:rPr>
          <w:rStyle w:val="Vrazn"/>
          <w:lang w:val="sk-SK"/>
        </w:rPr>
        <w:t>apt</w:t>
      </w:r>
      <w:proofErr w:type="spellEnd"/>
      <w:r w:rsidRPr="008E3767">
        <w:rPr>
          <w:rStyle w:val="Vrazn"/>
          <w:lang w:val="sk-SK"/>
        </w:rPr>
        <w:t xml:space="preserve">-get </w:t>
      </w:r>
      <w:proofErr w:type="spellStart"/>
      <w:r w:rsidRPr="008E3767">
        <w:rPr>
          <w:rStyle w:val="Vrazn"/>
          <w:lang w:val="sk-SK"/>
        </w:rPr>
        <w:t>install</w:t>
      </w:r>
      <w:proofErr w:type="spellEnd"/>
      <w:r w:rsidRPr="008E3767">
        <w:rPr>
          <w:rStyle w:val="Vrazn"/>
          <w:lang w:val="sk-SK"/>
        </w:rPr>
        <w:t xml:space="preserve"> -y </w:t>
      </w:r>
      <w:proofErr w:type="spellStart"/>
      <w:r w:rsidRPr="008E3767">
        <w:rPr>
          <w:rStyle w:val="Vrazn"/>
          <w:lang w:val="sk-SK"/>
        </w:rPr>
        <w:t>python</w:t>
      </w:r>
      <w:proofErr w:type="spellEnd"/>
      <w:r w:rsidRPr="008E3767">
        <w:rPr>
          <w:rStyle w:val="Vrazn"/>
          <w:lang w:val="sk-SK"/>
        </w:rPr>
        <w:t>-software-</w:t>
      </w:r>
      <w:proofErr w:type="spellStart"/>
      <w:r w:rsidRPr="008E3767">
        <w:rPr>
          <w:rStyle w:val="Vrazn"/>
          <w:lang w:val="sk-SK"/>
        </w:rPr>
        <w:t>properties</w:t>
      </w:r>
      <w:proofErr w:type="spellEnd"/>
    </w:p>
    <w:p w14:paraId="3A22D391" w14:textId="77777777" w:rsidR="00231AE1" w:rsidRPr="008E3767" w:rsidRDefault="00231AE1" w:rsidP="00231AE1">
      <w:pPr>
        <w:rPr>
          <w:rStyle w:val="Vrazn"/>
          <w:lang w:val="sk-SK"/>
        </w:rPr>
      </w:pPr>
      <w:proofErr w:type="spellStart"/>
      <w:r w:rsidRPr="008E3767">
        <w:rPr>
          <w:rStyle w:val="Vrazn"/>
          <w:lang w:val="sk-SK"/>
        </w:rPr>
        <w:t>sudo</w:t>
      </w:r>
      <w:proofErr w:type="spellEnd"/>
      <w:r w:rsidRPr="008E3767">
        <w:rPr>
          <w:rStyle w:val="Vrazn"/>
          <w:lang w:val="sk-SK"/>
        </w:rPr>
        <w:t xml:space="preserve"> </w:t>
      </w:r>
      <w:proofErr w:type="spellStart"/>
      <w:r w:rsidRPr="008E3767">
        <w:rPr>
          <w:rStyle w:val="Vrazn"/>
          <w:lang w:val="sk-SK"/>
        </w:rPr>
        <w:t>add-apt-repository</w:t>
      </w:r>
      <w:proofErr w:type="spellEnd"/>
      <w:r w:rsidRPr="008E3767">
        <w:rPr>
          <w:rStyle w:val="Vrazn"/>
          <w:lang w:val="sk-SK"/>
        </w:rPr>
        <w:t xml:space="preserve"> </w:t>
      </w:r>
      <w:proofErr w:type="spellStart"/>
      <w:r w:rsidRPr="008E3767">
        <w:rPr>
          <w:rStyle w:val="Vrazn"/>
          <w:lang w:val="sk-SK"/>
        </w:rPr>
        <w:t>ppa:ondrej</w:t>
      </w:r>
      <w:proofErr w:type="spellEnd"/>
      <w:r w:rsidRPr="008E3767">
        <w:rPr>
          <w:rStyle w:val="Vrazn"/>
          <w:lang w:val="sk-SK"/>
        </w:rPr>
        <w:t>/</w:t>
      </w:r>
      <w:proofErr w:type="spellStart"/>
      <w:r w:rsidRPr="008E3767">
        <w:rPr>
          <w:rStyle w:val="Vrazn"/>
          <w:lang w:val="sk-SK"/>
        </w:rPr>
        <w:t>php</w:t>
      </w:r>
      <w:proofErr w:type="spellEnd"/>
    </w:p>
    <w:p w14:paraId="2E7C0B58" w14:textId="5FD5937D" w:rsidR="00231AE1" w:rsidRPr="008E3767" w:rsidRDefault="00231AE1" w:rsidP="00231AE1">
      <w:pPr>
        <w:rPr>
          <w:rStyle w:val="Vrazn"/>
          <w:lang w:val="sk-SK"/>
        </w:rPr>
      </w:pPr>
      <w:proofErr w:type="spellStart"/>
      <w:r w:rsidRPr="008E3767">
        <w:rPr>
          <w:rStyle w:val="Vrazn"/>
          <w:lang w:val="sk-SK"/>
        </w:rPr>
        <w:t>sudo</w:t>
      </w:r>
      <w:proofErr w:type="spellEnd"/>
      <w:r w:rsidRPr="008E3767">
        <w:rPr>
          <w:rStyle w:val="Vrazn"/>
          <w:lang w:val="sk-SK"/>
        </w:rPr>
        <w:t xml:space="preserve"> </w:t>
      </w:r>
      <w:proofErr w:type="spellStart"/>
      <w:r w:rsidRPr="008E3767">
        <w:rPr>
          <w:rStyle w:val="Vrazn"/>
          <w:lang w:val="sk-SK"/>
        </w:rPr>
        <w:t>apt</w:t>
      </w:r>
      <w:proofErr w:type="spellEnd"/>
      <w:r w:rsidRPr="008E3767">
        <w:rPr>
          <w:rStyle w:val="Vrazn"/>
          <w:lang w:val="sk-SK"/>
        </w:rPr>
        <w:t>-get update</w:t>
      </w:r>
    </w:p>
    <w:p w14:paraId="1F87FCB3" w14:textId="2442C8C1" w:rsidR="00231AE1" w:rsidRPr="008E3767" w:rsidRDefault="00231AE1" w:rsidP="00231AE1">
      <w:pPr>
        <w:rPr>
          <w:lang w:val="sk-SK"/>
        </w:rPr>
      </w:pPr>
      <w:r w:rsidRPr="008E3767">
        <w:rPr>
          <w:lang w:val="sk-SK"/>
        </w:rPr>
        <w:t>Následne treba PHP 7 nainštalovať:</w:t>
      </w:r>
    </w:p>
    <w:p w14:paraId="304EB99B" w14:textId="77777777" w:rsidR="00BE7AD0" w:rsidRPr="008E3767" w:rsidRDefault="00BE7AD0" w:rsidP="00BE7AD0">
      <w:pPr>
        <w:rPr>
          <w:rStyle w:val="Vrazn"/>
          <w:lang w:val="sk-SK"/>
        </w:rPr>
      </w:pPr>
      <w:proofErr w:type="spellStart"/>
      <w:r w:rsidRPr="008E3767">
        <w:rPr>
          <w:rStyle w:val="Vrazn"/>
          <w:lang w:val="sk-SK"/>
        </w:rPr>
        <w:t>sudo</w:t>
      </w:r>
      <w:proofErr w:type="spellEnd"/>
      <w:r w:rsidRPr="008E3767">
        <w:rPr>
          <w:rStyle w:val="Vrazn"/>
          <w:lang w:val="sk-SK"/>
        </w:rPr>
        <w:t xml:space="preserve"> </w:t>
      </w:r>
      <w:proofErr w:type="spellStart"/>
      <w:r w:rsidRPr="008E3767">
        <w:rPr>
          <w:rStyle w:val="Vrazn"/>
          <w:lang w:val="sk-SK"/>
        </w:rPr>
        <w:t>apt</w:t>
      </w:r>
      <w:proofErr w:type="spellEnd"/>
      <w:r w:rsidRPr="008E3767">
        <w:rPr>
          <w:rStyle w:val="Vrazn"/>
          <w:lang w:val="sk-SK"/>
        </w:rPr>
        <w:t xml:space="preserve">-get </w:t>
      </w:r>
      <w:proofErr w:type="spellStart"/>
      <w:r w:rsidRPr="008E3767">
        <w:rPr>
          <w:rStyle w:val="Vrazn"/>
          <w:lang w:val="sk-SK"/>
        </w:rPr>
        <w:t>install</w:t>
      </w:r>
      <w:proofErr w:type="spellEnd"/>
      <w:r w:rsidRPr="008E3767">
        <w:rPr>
          <w:rStyle w:val="Vrazn"/>
          <w:lang w:val="sk-SK"/>
        </w:rPr>
        <w:t xml:space="preserve"> -y php7.2 php7.2-fpm </w:t>
      </w:r>
      <w:proofErr w:type="spellStart"/>
      <w:r w:rsidRPr="008E3767">
        <w:rPr>
          <w:rStyle w:val="Vrazn"/>
          <w:lang w:val="sk-SK"/>
        </w:rPr>
        <w:t>php-mysql</w:t>
      </w:r>
      <w:proofErr w:type="spellEnd"/>
      <w:r w:rsidRPr="008E3767">
        <w:rPr>
          <w:rStyle w:val="Vrazn"/>
          <w:lang w:val="sk-SK"/>
        </w:rPr>
        <w:t xml:space="preserve"> php7.2-mysql </w:t>
      </w:r>
      <w:proofErr w:type="spellStart"/>
      <w:r w:rsidRPr="008E3767">
        <w:rPr>
          <w:rStyle w:val="Vrazn"/>
          <w:lang w:val="sk-SK"/>
        </w:rPr>
        <w:t>php-mbstring</w:t>
      </w:r>
      <w:proofErr w:type="spellEnd"/>
      <w:r w:rsidRPr="008E3767">
        <w:rPr>
          <w:rStyle w:val="Vrazn"/>
          <w:lang w:val="sk-SK"/>
        </w:rPr>
        <w:t xml:space="preserve"> </w:t>
      </w:r>
      <w:proofErr w:type="spellStart"/>
      <w:r w:rsidRPr="008E3767">
        <w:rPr>
          <w:rStyle w:val="Vrazn"/>
          <w:lang w:val="sk-SK"/>
        </w:rPr>
        <w:t>php-gettext</w:t>
      </w:r>
      <w:proofErr w:type="spellEnd"/>
      <w:r w:rsidRPr="008E3767">
        <w:rPr>
          <w:rStyle w:val="Vrazn"/>
          <w:lang w:val="sk-SK"/>
        </w:rPr>
        <w:t xml:space="preserve"> libapache2-mod-php7.2 </w:t>
      </w:r>
      <w:proofErr w:type="spellStart"/>
      <w:r w:rsidRPr="008E3767">
        <w:rPr>
          <w:rStyle w:val="Vrazn"/>
          <w:lang w:val="sk-SK"/>
        </w:rPr>
        <w:t>php</w:t>
      </w:r>
      <w:proofErr w:type="spellEnd"/>
      <w:r w:rsidRPr="008E3767">
        <w:rPr>
          <w:rStyle w:val="Vrazn"/>
          <w:lang w:val="sk-SK"/>
        </w:rPr>
        <w:t>-</w:t>
      </w:r>
      <w:proofErr w:type="spellStart"/>
      <w:r w:rsidRPr="008E3767">
        <w:rPr>
          <w:rStyle w:val="Vrazn"/>
          <w:lang w:val="sk-SK"/>
        </w:rPr>
        <w:t>doctrine</w:t>
      </w:r>
      <w:proofErr w:type="spellEnd"/>
      <w:r w:rsidRPr="008E3767">
        <w:rPr>
          <w:rStyle w:val="Vrazn"/>
          <w:lang w:val="sk-SK"/>
        </w:rPr>
        <w:t xml:space="preserve">-dbal php7.2-pgsql </w:t>
      </w:r>
      <w:proofErr w:type="spellStart"/>
      <w:r w:rsidRPr="008E3767">
        <w:rPr>
          <w:rStyle w:val="Vrazn"/>
          <w:lang w:val="sk-SK"/>
        </w:rPr>
        <w:t>php-xml</w:t>
      </w:r>
      <w:proofErr w:type="spellEnd"/>
      <w:r w:rsidRPr="008E3767">
        <w:rPr>
          <w:rStyle w:val="Vrazn"/>
          <w:lang w:val="sk-SK"/>
        </w:rPr>
        <w:t xml:space="preserve"> </w:t>
      </w:r>
      <w:proofErr w:type="spellStart"/>
      <w:r w:rsidRPr="008E3767">
        <w:rPr>
          <w:rStyle w:val="Vrazn"/>
          <w:lang w:val="sk-SK"/>
        </w:rPr>
        <w:t>redis</w:t>
      </w:r>
      <w:proofErr w:type="spellEnd"/>
      <w:r w:rsidRPr="008E3767">
        <w:rPr>
          <w:rStyle w:val="Vrazn"/>
          <w:lang w:val="sk-SK"/>
        </w:rPr>
        <w:t>-server</w:t>
      </w:r>
    </w:p>
    <w:p w14:paraId="311C4FAF" w14:textId="50CB95AB" w:rsidR="00231AE1" w:rsidRPr="008E3767" w:rsidRDefault="00BE7AD0" w:rsidP="00BE7AD0">
      <w:pPr>
        <w:rPr>
          <w:rStyle w:val="Vrazn"/>
          <w:lang w:val="sk-SK"/>
        </w:rPr>
      </w:pPr>
      <w:proofErr w:type="spellStart"/>
      <w:r w:rsidRPr="008E3767">
        <w:rPr>
          <w:rStyle w:val="Vrazn"/>
          <w:lang w:val="sk-SK"/>
        </w:rPr>
        <w:t>sudo</w:t>
      </w:r>
      <w:proofErr w:type="spellEnd"/>
      <w:r w:rsidRPr="008E3767">
        <w:rPr>
          <w:rStyle w:val="Vrazn"/>
          <w:lang w:val="sk-SK"/>
        </w:rPr>
        <w:t xml:space="preserve"> </w:t>
      </w:r>
      <w:proofErr w:type="spellStart"/>
      <w:r w:rsidRPr="008E3767">
        <w:rPr>
          <w:rStyle w:val="Vrazn"/>
          <w:lang w:val="sk-SK"/>
        </w:rPr>
        <w:t>systemctl</w:t>
      </w:r>
      <w:proofErr w:type="spellEnd"/>
      <w:r w:rsidRPr="008E3767">
        <w:rPr>
          <w:rStyle w:val="Vrazn"/>
          <w:lang w:val="sk-SK"/>
        </w:rPr>
        <w:t xml:space="preserve"> </w:t>
      </w:r>
      <w:proofErr w:type="spellStart"/>
      <w:r w:rsidRPr="008E3767">
        <w:rPr>
          <w:rStyle w:val="Vrazn"/>
          <w:lang w:val="sk-SK"/>
        </w:rPr>
        <w:t>restart</w:t>
      </w:r>
      <w:proofErr w:type="spellEnd"/>
      <w:r w:rsidRPr="008E3767">
        <w:rPr>
          <w:rStyle w:val="Vrazn"/>
          <w:lang w:val="sk-SK"/>
        </w:rPr>
        <w:t xml:space="preserve"> php7.2-fpm</w:t>
      </w:r>
    </w:p>
    <w:p w14:paraId="2D399E1C" w14:textId="61D7F5FE" w:rsidR="005C2ED0" w:rsidRPr="008E3767" w:rsidRDefault="005C2ED0" w:rsidP="005C2ED0">
      <w:pPr>
        <w:pStyle w:val="Nadpis4"/>
        <w:rPr>
          <w:rStyle w:val="Vrazn"/>
          <w:lang w:val="sk-SK"/>
        </w:rPr>
      </w:pPr>
      <w:proofErr w:type="spellStart"/>
      <w:r w:rsidRPr="008E3767">
        <w:rPr>
          <w:rStyle w:val="Vrazn"/>
          <w:lang w:val="sk-SK"/>
        </w:rPr>
        <w:t>Composer</w:t>
      </w:r>
      <w:proofErr w:type="spellEnd"/>
    </w:p>
    <w:p w14:paraId="50463021" w14:textId="7B012CD4" w:rsidR="00BE7AD0" w:rsidRPr="008E3767" w:rsidRDefault="005C2ED0" w:rsidP="00BE7AD0">
      <w:pPr>
        <w:rPr>
          <w:lang w:val="sk-SK"/>
        </w:rPr>
      </w:pPr>
      <w:r w:rsidRPr="008E3767">
        <w:rPr>
          <w:lang w:val="sk-SK"/>
        </w:rPr>
        <w:t xml:space="preserve">Teraz potrebujeme nainštalovať </w:t>
      </w:r>
      <w:proofErr w:type="spellStart"/>
      <w:r w:rsidRPr="008E3767">
        <w:rPr>
          <w:lang w:val="sk-SK"/>
        </w:rPr>
        <w:t>Composer</w:t>
      </w:r>
      <w:proofErr w:type="spellEnd"/>
      <w:r w:rsidRPr="008E3767">
        <w:rPr>
          <w:lang w:val="sk-SK"/>
        </w:rPr>
        <w:t xml:space="preserve">, ktorý nám neskôr pomôže doinštalovať </w:t>
      </w:r>
      <w:r w:rsidR="0056230D" w:rsidRPr="008E3767">
        <w:rPr>
          <w:lang w:val="sk-SK"/>
        </w:rPr>
        <w:t>rôzne závislosti pre našu webovú aplikáciu:</w:t>
      </w:r>
    </w:p>
    <w:p w14:paraId="7721BD3E" w14:textId="10FBC9C9" w:rsidR="0056230D" w:rsidRPr="008E3767" w:rsidRDefault="0056230D" w:rsidP="00BE7AD0">
      <w:pPr>
        <w:rPr>
          <w:rStyle w:val="Vrazn"/>
          <w:lang w:val="sk-SK"/>
        </w:rPr>
      </w:pPr>
      <w:proofErr w:type="spellStart"/>
      <w:r w:rsidRPr="008E3767">
        <w:rPr>
          <w:rStyle w:val="Vrazn"/>
          <w:lang w:val="sk-SK"/>
        </w:rPr>
        <w:t>curl</w:t>
      </w:r>
      <w:proofErr w:type="spellEnd"/>
      <w:r w:rsidRPr="008E3767">
        <w:rPr>
          <w:rStyle w:val="Vrazn"/>
          <w:lang w:val="sk-SK"/>
        </w:rPr>
        <w:t xml:space="preserve"> -</w:t>
      </w:r>
      <w:proofErr w:type="spellStart"/>
      <w:r w:rsidRPr="008E3767">
        <w:rPr>
          <w:rStyle w:val="Vrazn"/>
          <w:lang w:val="sk-SK"/>
        </w:rPr>
        <w:t>sS</w:t>
      </w:r>
      <w:proofErr w:type="spellEnd"/>
      <w:r w:rsidRPr="008E3767">
        <w:rPr>
          <w:rStyle w:val="Vrazn"/>
          <w:lang w:val="sk-SK"/>
        </w:rPr>
        <w:t xml:space="preserve"> https://getcomposer.org/installer | </w:t>
      </w:r>
      <w:proofErr w:type="spellStart"/>
      <w:r w:rsidRPr="008E3767">
        <w:rPr>
          <w:rStyle w:val="Vrazn"/>
          <w:lang w:val="sk-SK"/>
        </w:rPr>
        <w:t>sudo</w:t>
      </w:r>
      <w:proofErr w:type="spellEnd"/>
      <w:r w:rsidRPr="008E3767">
        <w:rPr>
          <w:rStyle w:val="Vrazn"/>
          <w:lang w:val="sk-SK"/>
        </w:rPr>
        <w:t xml:space="preserve"> </w:t>
      </w:r>
      <w:proofErr w:type="spellStart"/>
      <w:r w:rsidRPr="008E3767">
        <w:rPr>
          <w:rStyle w:val="Vrazn"/>
          <w:lang w:val="sk-SK"/>
        </w:rPr>
        <w:t>php</w:t>
      </w:r>
      <w:proofErr w:type="spellEnd"/>
      <w:r w:rsidRPr="008E3767">
        <w:rPr>
          <w:rStyle w:val="Vrazn"/>
          <w:lang w:val="sk-SK"/>
        </w:rPr>
        <w:t xml:space="preserve"> -- --</w:t>
      </w:r>
      <w:proofErr w:type="spellStart"/>
      <w:r w:rsidRPr="008E3767">
        <w:rPr>
          <w:rStyle w:val="Vrazn"/>
          <w:lang w:val="sk-SK"/>
        </w:rPr>
        <w:t>install-dir</w:t>
      </w:r>
      <w:proofErr w:type="spellEnd"/>
      <w:r w:rsidRPr="008E3767">
        <w:rPr>
          <w:rStyle w:val="Vrazn"/>
          <w:lang w:val="sk-SK"/>
        </w:rPr>
        <w:t>=/</w:t>
      </w:r>
      <w:proofErr w:type="spellStart"/>
      <w:r w:rsidRPr="008E3767">
        <w:rPr>
          <w:rStyle w:val="Vrazn"/>
          <w:lang w:val="sk-SK"/>
        </w:rPr>
        <w:t>usr</w:t>
      </w:r>
      <w:proofErr w:type="spellEnd"/>
      <w:r w:rsidRPr="008E3767">
        <w:rPr>
          <w:rStyle w:val="Vrazn"/>
          <w:lang w:val="sk-SK"/>
        </w:rPr>
        <w:t>/</w:t>
      </w:r>
      <w:proofErr w:type="spellStart"/>
      <w:r w:rsidRPr="008E3767">
        <w:rPr>
          <w:rStyle w:val="Vrazn"/>
          <w:lang w:val="sk-SK"/>
        </w:rPr>
        <w:t>local</w:t>
      </w:r>
      <w:proofErr w:type="spellEnd"/>
      <w:r w:rsidRPr="008E3767">
        <w:rPr>
          <w:rStyle w:val="Vrazn"/>
          <w:lang w:val="sk-SK"/>
        </w:rPr>
        <w:t>/bin --</w:t>
      </w:r>
      <w:proofErr w:type="spellStart"/>
      <w:r w:rsidRPr="008E3767">
        <w:rPr>
          <w:rStyle w:val="Vrazn"/>
          <w:lang w:val="sk-SK"/>
        </w:rPr>
        <w:t>filename</w:t>
      </w:r>
      <w:proofErr w:type="spellEnd"/>
      <w:r w:rsidRPr="008E3767">
        <w:rPr>
          <w:rStyle w:val="Vrazn"/>
          <w:lang w:val="sk-SK"/>
        </w:rPr>
        <w:t>=</w:t>
      </w:r>
      <w:proofErr w:type="spellStart"/>
      <w:r w:rsidRPr="008E3767">
        <w:rPr>
          <w:rStyle w:val="Vrazn"/>
          <w:lang w:val="sk-SK"/>
        </w:rPr>
        <w:t>composer</w:t>
      </w:r>
      <w:proofErr w:type="spellEnd"/>
    </w:p>
    <w:p w14:paraId="2678E522" w14:textId="62703BF7" w:rsidR="0056230D" w:rsidRPr="008E3767" w:rsidRDefault="00ED0EDC" w:rsidP="00ED0EDC">
      <w:pPr>
        <w:pStyle w:val="Nadpis4"/>
        <w:rPr>
          <w:rStyle w:val="Vrazn"/>
          <w:lang w:val="sk-SK"/>
        </w:rPr>
      </w:pPr>
      <w:r w:rsidRPr="008E3767">
        <w:rPr>
          <w:rStyle w:val="Vrazn"/>
          <w:lang w:val="sk-SK"/>
        </w:rPr>
        <w:t xml:space="preserve">Databáza </w:t>
      </w:r>
      <w:proofErr w:type="spellStart"/>
      <w:r w:rsidR="00A839BE" w:rsidRPr="008E3767">
        <w:rPr>
          <w:rStyle w:val="Vrazn"/>
          <w:lang w:val="sk-SK"/>
        </w:rPr>
        <w:t>PostgreSQL</w:t>
      </w:r>
      <w:proofErr w:type="spellEnd"/>
    </w:p>
    <w:p w14:paraId="06B95C9C" w14:textId="238133F9" w:rsidR="00A839BE" w:rsidRPr="008E3767" w:rsidRDefault="00A839BE" w:rsidP="00A839BE">
      <w:pPr>
        <w:rPr>
          <w:lang w:val="sk-SK"/>
        </w:rPr>
      </w:pPr>
      <w:r w:rsidRPr="008E3767">
        <w:rPr>
          <w:lang w:val="sk-SK"/>
        </w:rPr>
        <w:t xml:space="preserve">Ďalej nainštalujeme databázu </w:t>
      </w:r>
      <w:proofErr w:type="spellStart"/>
      <w:r w:rsidRPr="008E3767">
        <w:rPr>
          <w:lang w:val="sk-SK"/>
        </w:rPr>
        <w:t>PostreSQL</w:t>
      </w:r>
      <w:proofErr w:type="spellEnd"/>
      <w:r w:rsidRPr="008E3767">
        <w:rPr>
          <w:lang w:val="sk-SK"/>
        </w:rPr>
        <w:t>:</w:t>
      </w:r>
    </w:p>
    <w:p w14:paraId="4B2DE972" w14:textId="127E49EF" w:rsidR="005D6C9E" w:rsidRPr="008E3767" w:rsidRDefault="00A839BE" w:rsidP="005D6C9E">
      <w:pPr>
        <w:rPr>
          <w:b/>
          <w:bCs/>
          <w:lang w:val="sk-SK"/>
        </w:rPr>
      </w:pPr>
      <w:proofErr w:type="spellStart"/>
      <w:r w:rsidRPr="008E3767">
        <w:rPr>
          <w:rStyle w:val="Vrazn"/>
          <w:lang w:val="sk-SK"/>
        </w:rPr>
        <w:t>sudo</w:t>
      </w:r>
      <w:proofErr w:type="spellEnd"/>
      <w:r w:rsidRPr="008E3767">
        <w:rPr>
          <w:rStyle w:val="Vrazn"/>
          <w:lang w:val="sk-SK"/>
        </w:rPr>
        <w:t xml:space="preserve"> </w:t>
      </w:r>
      <w:proofErr w:type="spellStart"/>
      <w:r w:rsidRPr="008E3767">
        <w:rPr>
          <w:rStyle w:val="Vrazn"/>
          <w:lang w:val="sk-SK"/>
        </w:rPr>
        <w:t>apt</w:t>
      </w:r>
      <w:proofErr w:type="spellEnd"/>
      <w:r w:rsidRPr="008E3767">
        <w:rPr>
          <w:rStyle w:val="Vrazn"/>
          <w:lang w:val="sk-SK"/>
        </w:rPr>
        <w:t xml:space="preserve">-get </w:t>
      </w:r>
      <w:proofErr w:type="spellStart"/>
      <w:r w:rsidRPr="008E3767">
        <w:rPr>
          <w:rStyle w:val="Vrazn"/>
          <w:lang w:val="sk-SK"/>
        </w:rPr>
        <w:t>install</w:t>
      </w:r>
      <w:proofErr w:type="spellEnd"/>
      <w:r w:rsidRPr="008E3767">
        <w:rPr>
          <w:rStyle w:val="Vrazn"/>
          <w:lang w:val="sk-SK"/>
        </w:rPr>
        <w:t xml:space="preserve"> -y </w:t>
      </w:r>
      <w:proofErr w:type="spellStart"/>
      <w:r w:rsidRPr="008E3767">
        <w:rPr>
          <w:rStyle w:val="Vrazn"/>
          <w:lang w:val="sk-SK"/>
        </w:rPr>
        <w:t>postgresql</w:t>
      </w:r>
      <w:proofErr w:type="spellEnd"/>
      <w:r w:rsidRPr="008E3767">
        <w:rPr>
          <w:rStyle w:val="Vrazn"/>
          <w:lang w:val="sk-SK"/>
        </w:rPr>
        <w:t xml:space="preserve"> </w:t>
      </w:r>
      <w:proofErr w:type="spellStart"/>
      <w:r w:rsidRPr="008E3767">
        <w:rPr>
          <w:rStyle w:val="Vrazn"/>
          <w:lang w:val="sk-SK"/>
        </w:rPr>
        <w:t>postgresql-contrib</w:t>
      </w:r>
      <w:proofErr w:type="spellEnd"/>
    </w:p>
    <w:p w14:paraId="2A224C0B" w14:textId="1EC878A2" w:rsidR="005D6C9E" w:rsidRPr="008E3767" w:rsidRDefault="005D6C9E" w:rsidP="005D6C9E">
      <w:pPr>
        <w:pStyle w:val="Nadpis3"/>
        <w:rPr>
          <w:lang w:val="sk-SK"/>
        </w:rPr>
      </w:pPr>
      <w:bookmarkStart w:id="79" w:name="_Toc31482635"/>
      <w:r w:rsidRPr="008E3767">
        <w:rPr>
          <w:lang w:val="sk-SK"/>
        </w:rPr>
        <w:t>2.7.2 Kroky k</w:t>
      </w:r>
      <w:r w:rsidR="00291333" w:rsidRPr="008E3767">
        <w:rPr>
          <w:lang w:val="sk-SK"/>
        </w:rPr>
        <w:t> </w:t>
      </w:r>
      <w:r w:rsidRPr="008E3767">
        <w:rPr>
          <w:lang w:val="sk-SK"/>
        </w:rPr>
        <w:t>inštalácii</w:t>
      </w:r>
      <w:r w:rsidR="00291333" w:rsidRPr="008E3767">
        <w:rPr>
          <w:lang w:val="sk-SK"/>
        </w:rPr>
        <w:t xml:space="preserve"> – </w:t>
      </w:r>
      <w:proofErr w:type="spellStart"/>
      <w:r w:rsidR="00291333" w:rsidRPr="008E3767">
        <w:rPr>
          <w:lang w:val="sk-SK"/>
        </w:rPr>
        <w:t>backend</w:t>
      </w:r>
      <w:bookmarkEnd w:id="79"/>
      <w:proofErr w:type="spellEnd"/>
    </w:p>
    <w:p w14:paraId="59F24219" w14:textId="1E26EC23" w:rsidR="00291333" w:rsidRPr="008E3767" w:rsidRDefault="007B16B1" w:rsidP="00291333">
      <w:pPr>
        <w:rPr>
          <w:lang w:val="sk-SK"/>
        </w:rPr>
      </w:pPr>
      <w:r w:rsidRPr="008E3767">
        <w:rPr>
          <w:lang w:val="sk-SK"/>
        </w:rPr>
        <w:t>Treba ísť do priečinka, v ktorom bude</w:t>
      </w:r>
      <w:r w:rsidR="008B631A" w:rsidRPr="008E3767">
        <w:rPr>
          <w:lang w:val="sk-SK"/>
        </w:rPr>
        <w:t>me mať aplikáciu</w:t>
      </w:r>
      <w:r w:rsidR="00715627" w:rsidRPr="008E3767">
        <w:rPr>
          <w:lang w:val="sk-SK"/>
        </w:rPr>
        <w:t>(</w:t>
      </w:r>
      <w:r w:rsidR="00983507" w:rsidRPr="008E3767">
        <w:rPr>
          <w:lang w:val="sk-SK"/>
        </w:rPr>
        <w:t xml:space="preserve">ak má server </w:t>
      </w:r>
      <w:proofErr w:type="spellStart"/>
      <w:r w:rsidR="00983507" w:rsidRPr="008E3767">
        <w:rPr>
          <w:lang w:val="sk-SK"/>
        </w:rPr>
        <w:t>Nginx</w:t>
      </w:r>
      <w:proofErr w:type="spellEnd"/>
      <w:r w:rsidR="00983507" w:rsidRPr="008E3767">
        <w:rPr>
          <w:lang w:val="sk-SK"/>
        </w:rPr>
        <w:t xml:space="preserve"> pôvodnú konfiguráciu, tak to bude priečinom /var/</w:t>
      </w:r>
      <w:proofErr w:type="spellStart"/>
      <w:r w:rsidR="00983507" w:rsidRPr="008E3767">
        <w:rPr>
          <w:lang w:val="sk-SK"/>
        </w:rPr>
        <w:t>www</w:t>
      </w:r>
      <w:proofErr w:type="spellEnd"/>
      <w:r w:rsidR="00983507" w:rsidRPr="008E3767">
        <w:rPr>
          <w:lang w:val="sk-SK"/>
        </w:rPr>
        <w:t>/</w:t>
      </w:r>
      <w:r w:rsidR="00715627" w:rsidRPr="008E3767">
        <w:rPr>
          <w:lang w:val="sk-SK"/>
        </w:rPr>
        <w:t>)</w:t>
      </w:r>
      <w:r w:rsidR="008B631A" w:rsidRPr="008E3767">
        <w:rPr>
          <w:lang w:val="sk-SK"/>
        </w:rPr>
        <w:t>, a do príkazového riadka zadať príkaz</w:t>
      </w:r>
      <w:r w:rsidR="00DA7219" w:rsidRPr="008E3767">
        <w:rPr>
          <w:lang w:val="sk-SK"/>
        </w:rPr>
        <w:t xml:space="preserve"> na naklonovanie repozitára, ktorý obsahuje aplikáciu:</w:t>
      </w:r>
    </w:p>
    <w:p w14:paraId="11EC8116" w14:textId="7365537C" w:rsidR="00DA7219" w:rsidRPr="008E3767" w:rsidRDefault="00A06B0C" w:rsidP="00291333">
      <w:pPr>
        <w:rPr>
          <w:rStyle w:val="Vrazn"/>
          <w:lang w:val="sk-SK"/>
        </w:rPr>
      </w:pPr>
      <w:r w:rsidRPr="008E3767">
        <w:rPr>
          <w:rStyle w:val="Vrazn"/>
          <w:lang w:val="sk-SK"/>
        </w:rPr>
        <w:t xml:space="preserve">git clone </w:t>
      </w:r>
      <w:hyperlink r:id="rId23" w:history="1">
        <w:r w:rsidRPr="008E3767">
          <w:rPr>
            <w:rStyle w:val="Vrazn"/>
            <w:lang w:val="sk-SK"/>
          </w:rPr>
          <w:t>git@github.com:TIS2019-FMFI/fitness.git</w:t>
        </w:r>
      </w:hyperlink>
    </w:p>
    <w:p w14:paraId="0214C81D" w14:textId="1B646928" w:rsidR="000376E5" w:rsidRPr="008E3767" w:rsidRDefault="00D851D6" w:rsidP="00291333">
      <w:pPr>
        <w:rPr>
          <w:lang w:val="sk-SK"/>
        </w:rPr>
      </w:pPr>
      <w:r w:rsidRPr="008E3767">
        <w:rPr>
          <w:lang w:val="sk-SK"/>
        </w:rPr>
        <w:t xml:space="preserve">Následne </w:t>
      </w:r>
      <w:r w:rsidR="00F03A03" w:rsidRPr="008E3767">
        <w:rPr>
          <w:lang w:val="sk-SK"/>
        </w:rPr>
        <w:t xml:space="preserve">treba nakonfigurovať server </w:t>
      </w:r>
      <w:proofErr w:type="spellStart"/>
      <w:r w:rsidR="00F03A03" w:rsidRPr="008E3767">
        <w:rPr>
          <w:lang w:val="sk-SK"/>
        </w:rPr>
        <w:t>Nginx</w:t>
      </w:r>
      <w:proofErr w:type="spellEnd"/>
      <w:r w:rsidR="00B454FA" w:rsidRPr="008E3767">
        <w:rPr>
          <w:lang w:val="sk-SK"/>
        </w:rPr>
        <w:t xml:space="preserve"> v konfiguračnom súbore: </w:t>
      </w:r>
    </w:p>
    <w:p w14:paraId="1E61F398" w14:textId="0EAD6A13" w:rsidR="00B454FA" w:rsidRPr="008E3767" w:rsidRDefault="00B454FA" w:rsidP="00291333">
      <w:pPr>
        <w:rPr>
          <w:rStyle w:val="Vrazn"/>
          <w:lang w:val="sk-SK"/>
        </w:rPr>
      </w:pPr>
      <w:proofErr w:type="spellStart"/>
      <w:r w:rsidRPr="008E3767">
        <w:rPr>
          <w:rStyle w:val="Vrazn"/>
          <w:lang w:val="sk-SK"/>
        </w:rPr>
        <w:t>sudo</w:t>
      </w:r>
      <w:proofErr w:type="spellEnd"/>
      <w:r w:rsidRPr="008E3767">
        <w:rPr>
          <w:rStyle w:val="Vrazn"/>
          <w:lang w:val="sk-SK"/>
        </w:rPr>
        <w:t xml:space="preserve"> </w:t>
      </w:r>
      <w:proofErr w:type="spellStart"/>
      <w:r w:rsidRPr="008E3767">
        <w:rPr>
          <w:rStyle w:val="Vrazn"/>
          <w:lang w:val="sk-SK"/>
        </w:rPr>
        <w:t>nano</w:t>
      </w:r>
      <w:proofErr w:type="spellEnd"/>
      <w:r w:rsidRPr="008E3767">
        <w:rPr>
          <w:rStyle w:val="Vrazn"/>
          <w:lang w:val="sk-SK"/>
        </w:rPr>
        <w:t xml:space="preserve"> /</w:t>
      </w:r>
      <w:proofErr w:type="spellStart"/>
      <w:r w:rsidRPr="008E3767">
        <w:rPr>
          <w:rStyle w:val="Vrazn"/>
          <w:lang w:val="sk-SK"/>
        </w:rPr>
        <w:t>etc</w:t>
      </w:r>
      <w:proofErr w:type="spellEnd"/>
      <w:r w:rsidRPr="008E3767">
        <w:rPr>
          <w:rStyle w:val="Vrazn"/>
          <w:lang w:val="sk-SK"/>
        </w:rPr>
        <w:t>/</w:t>
      </w:r>
      <w:proofErr w:type="spellStart"/>
      <w:r w:rsidRPr="008E3767">
        <w:rPr>
          <w:rStyle w:val="Vrazn"/>
          <w:lang w:val="sk-SK"/>
        </w:rPr>
        <w:t>nginx</w:t>
      </w:r>
      <w:proofErr w:type="spellEnd"/>
      <w:r w:rsidRPr="008E3767">
        <w:rPr>
          <w:rStyle w:val="Vrazn"/>
          <w:lang w:val="sk-SK"/>
        </w:rPr>
        <w:t>/</w:t>
      </w:r>
      <w:proofErr w:type="spellStart"/>
      <w:r w:rsidRPr="008E3767">
        <w:rPr>
          <w:rStyle w:val="Vrazn"/>
          <w:lang w:val="sk-SK"/>
        </w:rPr>
        <w:t>sites-available</w:t>
      </w:r>
      <w:proofErr w:type="spellEnd"/>
      <w:r w:rsidRPr="008E3767">
        <w:rPr>
          <w:rStyle w:val="Vrazn"/>
          <w:lang w:val="sk-SK"/>
        </w:rPr>
        <w:t>/default</w:t>
      </w:r>
    </w:p>
    <w:p w14:paraId="4CBCCA8A" w14:textId="6AE1201F" w:rsidR="009E46A1" w:rsidRPr="008E3767" w:rsidRDefault="00773B84" w:rsidP="005D6C9E">
      <w:pPr>
        <w:rPr>
          <w:lang w:val="sk-SK"/>
        </w:rPr>
      </w:pPr>
      <w:r w:rsidRPr="008E3767">
        <w:rPr>
          <w:lang w:val="sk-SK"/>
        </w:rPr>
        <w:t xml:space="preserve">V tomto súbore </w:t>
      </w:r>
      <w:r w:rsidR="00533CB6" w:rsidRPr="008E3767">
        <w:rPr>
          <w:lang w:val="sk-SK"/>
        </w:rPr>
        <w:t xml:space="preserve">medzi </w:t>
      </w:r>
      <w:r w:rsidR="00DC1741" w:rsidRPr="008E3767">
        <w:rPr>
          <w:lang w:val="sk-SK"/>
        </w:rPr>
        <w:t>„</w:t>
      </w:r>
      <w:r w:rsidR="00533CB6" w:rsidRPr="008E3767">
        <w:rPr>
          <w:lang w:val="sk-SK"/>
        </w:rPr>
        <w:t>server {</w:t>
      </w:r>
      <w:r w:rsidR="00DC1741" w:rsidRPr="008E3767">
        <w:rPr>
          <w:lang w:val="sk-SK"/>
        </w:rPr>
        <w:t>„</w:t>
      </w:r>
      <w:r w:rsidR="00533CB6" w:rsidRPr="008E3767">
        <w:rPr>
          <w:lang w:val="sk-SK"/>
        </w:rPr>
        <w:t xml:space="preserve"> a</w:t>
      </w:r>
      <w:r w:rsidR="00DC1741" w:rsidRPr="008E3767">
        <w:rPr>
          <w:lang w:val="sk-SK"/>
        </w:rPr>
        <w:t xml:space="preserve"> koncovú zátvorku budeme vkladať nasledovné </w:t>
      </w:r>
      <w:r w:rsidR="009E46A1" w:rsidRPr="008E3767">
        <w:rPr>
          <w:lang w:val="sk-SK"/>
        </w:rPr>
        <w:t>reťazce:</w:t>
      </w:r>
    </w:p>
    <w:p w14:paraId="599A2625" w14:textId="4B2F8A51" w:rsidR="009E46A1" w:rsidRPr="008E3767" w:rsidRDefault="009E46A1" w:rsidP="005D6C9E">
      <w:pPr>
        <w:rPr>
          <w:lang w:val="sk-SK"/>
        </w:rPr>
      </w:pPr>
      <w:r w:rsidRPr="008E3767">
        <w:rPr>
          <w:lang w:val="sk-SK"/>
        </w:rPr>
        <w:t>Pre z</w:t>
      </w:r>
      <w:r w:rsidR="004F2E3F" w:rsidRPr="008E3767">
        <w:rPr>
          <w:lang w:val="sk-SK"/>
        </w:rPr>
        <w:t>akázanie prístupu k súborom, ktoré začínajú bodkou vložíme:</w:t>
      </w:r>
    </w:p>
    <w:p w14:paraId="7241B0FD" w14:textId="77777777" w:rsidR="004F2E3F" w:rsidRPr="008E3767" w:rsidRDefault="004F2E3F" w:rsidP="004F2E3F">
      <w:pPr>
        <w:rPr>
          <w:rStyle w:val="Vrazn"/>
          <w:lang w:val="sk-SK"/>
        </w:rPr>
      </w:pPr>
      <w:proofErr w:type="spellStart"/>
      <w:r w:rsidRPr="008E3767">
        <w:rPr>
          <w:rStyle w:val="Vrazn"/>
          <w:lang w:val="sk-SK"/>
        </w:rPr>
        <w:t>location</w:t>
      </w:r>
      <w:proofErr w:type="spellEnd"/>
      <w:r w:rsidRPr="008E3767">
        <w:rPr>
          <w:rStyle w:val="Vrazn"/>
          <w:lang w:val="sk-SK"/>
        </w:rPr>
        <w:t xml:space="preserve"> ~ /\. </w:t>
      </w:r>
    </w:p>
    <w:p w14:paraId="5D2FBF10" w14:textId="77777777" w:rsidR="004F2E3F" w:rsidRPr="008E3767" w:rsidRDefault="004F2E3F" w:rsidP="004F2E3F">
      <w:pPr>
        <w:rPr>
          <w:rStyle w:val="Vrazn"/>
          <w:lang w:val="sk-SK"/>
        </w:rPr>
      </w:pPr>
      <w:r w:rsidRPr="008E3767">
        <w:rPr>
          <w:rStyle w:val="Vrazn"/>
          <w:lang w:val="sk-SK"/>
        </w:rPr>
        <w:t xml:space="preserve">{ </w:t>
      </w:r>
    </w:p>
    <w:p w14:paraId="0BC1AB0C" w14:textId="77777777" w:rsidR="004F2E3F" w:rsidRPr="008E3767" w:rsidRDefault="004F2E3F" w:rsidP="004F2E3F">
      <w:pPr>
        <w:rPr>
          <w:rStyle w:val="Vrazn"/>
          <w:lang w:val="sk-SK"/>
        </w:rPr>
      </w:pPr>
      <w:proofErr w:type="spellStart"/>
      <w:r w:rsidRPr="008E3767">
        <w:rPr>
          <w:rStyle w:val="Vrazn"/>
          <w:lang w:val="sk-SK"/>
        </w:rPr>
        <w:t>deny</w:t>
      </w:r>
      <w:proofErr w:type="spellEnd"/>
      <w:r w:rsidRPr="008E3767">
        <w:rPr>
          <w:rStyle w:val="Vrazn"/>
          <w:lang w:val="sk-SK"/>
        </w:rPr>
        <w:t xml:space="preserve"> </w:t>
      </w:r>
      <w:proofErr w:type="spellStart"/>
      <w:r w:rsidRPr="008E3767">
        <w:rPr>
          <w:rStyle w:val="Vrazn"/>
          <w:lang w:val="sk-SK"/>
        </w:rPr>
        <w:t>all</w:t>
      </w:r>
      <w:proofErr w:type="spellEnd"/>
      <w:r w:rsidRPr="008E3767">
        <w:rPr>
          <w:rStyle w:val="Vrazn"/>
          <w:lang w:val="sk-SK"/>
        </w:rPr>
        <w:t>;</w:t>
      </w:r>
    </w:p>
    <w:p w14:paraId="79DA2D20" w14:textId="42184F1A" w:rsidR="004F2E3F" w:rsidRPr="008E3767" w:rsidRDefault="004F2E3F" w:rsidP="004F2E3F">
      <w:pPr>
        <w:rPr>
          <w:rStyle w:val="Vrazn"/>
          <w:lang w:val="sk-SK"/>
        </w:rPr>
      </w:pPr>
      <w:r w:rsidRPr="008E3767">
        <w:rPr>
          <w:rStyle w:val="Vrazn"/>
          <w:lang w:val="sk-SK"/>
        </w:rPr>
        <w:t>}</w:t>
      </w:r>
    </w:p>
    <w:p w14:paraId="399F81F2" w14:textId="2ADB7D9C" w:rsidR="004F2E3F" w:rsidRPr="008E3767" w:rsidRDefault="006F66A5" w:rsidP="004F2E3F">
      <w:pPr>
        <w:rPr>
          <w:lang w:val="sk-SK"/>
        </w:rPr>
      </w:pPr>
      <w:r w:rsidRPr="008E3767">
        <w:rPr>
          <w:lang w:val="sk-SK"/>
        </w:rPr>
        <w:t xml:space="preserve">Pridanie </w:t>
      </w:r>
      <w:r w:rsidR="002122A2" w:rsidRPr="008E3767">
        <w:rPr>
          <w:lang w:val="sk-SK"/>
        </w:rPr>
        <w:t>PHP interpretera, pričom 7.0 nahradíme verziou PHP, ktorú sme pred tým nainštalovali:</w:t>
      </w:r>
    </w:p>
    <w:p w14:paraId="15F14DBC" w14:textId="77777777" w:rsidR="002122A2" w:rsidRPr="008E3767" w:rsidRDefault="002122A2" w:rsidP="002122A2">
      <w:pPr>
        <w:rPr>
          <w:rStyle w:val="Vrazn"/>
          <w:lang w:val="sk-SK"/>
        </w:rPr>
      </w:pPr>
      <w:proofErr w:type="spellStart"/>
      <w:r w:rsidRPr="008E3767">
        <w:rPr>
          <w:rStyle w:val="Vrazn"/>
          <w:lang w:val="sk-SK"/>
        </w:rPr>
        <w:t>location</w:t>
      </w:r>
      <w:proofErr w:type="spellEnd"/>
      <w:r w:rsidRPr="008E3767">
        <w:rPr>
          <w:rStyle w:val="Vrazn"/>
          <w:lang w:val="sk-SK"/>
        </w:rPr>
        <w:t xml:space="preserve"> ~ \.</w:t>
      </w:r>
      <w:proofErr w:type="spellStart"/>
      <w:r w:rsidRPr="008E3767">
        <w:rPr>
          <w:rStyle w:val="Vrazn"/>
          <w:lang w:val="sk-SK"/>
        </w:rPr>
        <w:t>php</w:t>
      </w:r>
      <w:proofErr w:type="spellEnd"/>
      <w:r w:rsidRPr="008E3767">
        <w:rPr>
          <w:rStyle w:val="Vrazn"/>
          <w:lang w:val="sk-SK"/>
        </w:rPr>
        <w:t>$ {</w:t>
      </w:r>
    </w:p>
    <w:p w14:paraId="653FDD44" w14:textId="77777777" w:rsidR="002122A2" w:rsidRPr="008E3767" w:rsidRDefault="002122A2" w:rsidP="002122A2">
      <w:pPr>
        <w:rPr>
          <w:rStyle w:val="Vrazn"/>
          <w:lang w:val="sk-SK"/>
        </w:rPr>
      </w:pPr>
      <w:proofErr w:type="spellStart"/>
      <w:r w:rsidRPr="008E3767">
        <w:rPr>
          <w:rStyle w:val="Vrazn"/>
          <w:lang w:val="sk-SK"/>
        </w:rPr>
        <w:t>include</w:t>
      </w:r>
      <w:proofErr w:type="spellEnd"/>
      <w:r w:rsidRPr="008E3767">
        <w:rPr>
          <w:rStyle w:val="Vrazn"/>
          <w:lang w:val="sk-SK"/>
        </w:rPr>
        <w:t xml:space="preserve"> </w:t>
      </w:r>
      <w:proofErr w:type="spellStart"/>
      <w:r w:rsidRPr="008E3767">
        <w:rPr>
          <w:rStyle w:val="Vrazn"/>
          <w:lang w:val="sk-SK"/>
        </w:rPr>
        <w:t>snippits</w:t>
      </w:r>
      <w:proofErr w:type="spellEnd"/>
      <w:r w:rsidRPr="008E3767">
        <w:rPr>
          <w:rStyle w:val="Vrazn"/>
          <w:lang w:val="sk-SK"/>
        </w:rPr>
        <w:t>/</w:t>
      </w:r>
      <w:proofErr w:type="spellStart"/>
      <w:r w:rsidRPr="008E3767">
        <w:rPr>
          <w:rStyle w:val="Vrazn"/>
          <w:lang w:val="sk-SK"/>
        </w:rPr>
        <w:t>fastcgi-php.conf</w:t>
      </w:r>
      <w:proofErr w:type="spellEnd"/>
      <w:r w:rsidRPr="008E3767">
        <w:rPr>
          <w:rStyle w:val="Vrazn"/>
          <w:lang w:val="sk-SK"/>
        </w:rPr>
        <w:t>;</w:t>
      </w:r>
    </w:p>
    <w:p w14:paraId="5E186DD7" w14:textId="77777777" w:rsidR="002122A2" w:rsidRPr="008E3767" w:rsidRDefault="002122A2" w:rsidP="002122A2">
      <w:pPr>
        <w:rPr>
          <w:rStyle w:val="Vrazn"/>
          <w:lang w:val="sk-SK"/>
        </w:rPr>
      </w:pPr>
      <w:proofErr w:type="spellStart"/>
      <w:r w:rsidRPr="008E3767">
        <w:rPr>
          <w:rStyle w:val="Vrazn"/>
          <w:lang w:val="sk-SK"/>
        </w:rPr>
        <w:t>fastcgi_pass</w:t>
      </w:r>
      <w:proofErr w:type="spellEnd"/>
      <w:r w:rsidRPr="008E3767">
        <w:rPr>
          <w:rStyle w:val="Vrazn"/>
          <w:lang w:val="sk-SK"/>
        </w:rPr>
        <w:t xml:space="preserve"> </w:t>
      </w:r>
      <w:proofErr w:type="spellStart"/>
      <w:r w:rsidRPr="008E3767">
        <w:rPr>
          <w:rStyle w:val="Vrazn"/>
          <w:lang w:val="sk-SK"/>
        </w:rPr>
        <w:t>unis</w:t>
      </w:r>
      <w:proofErr w:type="spellEnd"/>
      <w:r w:rsidRPr="008E3767">
        <w:rPr>
          <w:rStyle w:val="Vrazn"/>
          <w:lang w:val="sk-SK"/>
        </w:rPr>
        <w:t>:/run/</w:t>
      </w:r>
      <w:proofErr w:type="spellStart"/>
      <w:r w:rsidRPr="008E3767">
        <w:rPr>
          <w:rStyle w:val="Vrazn"/>
          <w:lang w:val="sk-SK"/>
        </w:rPr>
        <w:t>php</w:t>
      </w:r>
      <w:proofErr w:type="spellEnd"/>
      <w:r w:rsidRPr="008E3767">
        <w:rPr>
          <w:rStyle w:val="Vrazn"/>
          <w:lang w:val="sk-SK"/>
        </w:rPr>
        <w:t>/php.7.0-fpm.sock;</w:t>
      </w:r>
    </w:p>
    <w:p w14:paraId="416E8E02" w14:textId="6ADBF3A2" w:rsidR="002122A2" w:rsidRPr="008E3767" w:rsidRDefault="002122A2" w:rsidP="002122A2">
      <w:pPr>
        <w:rPr>
          <w:rStyle w:val="Vrazn"/>
          <w:lang w:val="sk-SK"/>
        </w:rPr>
      </w:pPr>
      <w:r w:rsidRPr="008E3767">
        <w:rPr>
          <w:rStyle w:val="Vrazn"/>
          <w:lang w:val="sk-SK"/>
        </w:rPr>
        <w:lastRenderedPageBreak/>
        <w:t>}</w:t>
      </w:r>
    </w:p>
    <w:p w14:paraId="3A828D43" w14:textId="4318521B" w:rsidR="00D26944" w:rsidRPr="008E3767" w:rsidRDefault="00D26944" w:rsidP="002122A2">
      <w:pPr>
        <w:rPr>
          <w:lang w:val="sk-SK"/>
        </w:rPr>
      </w:pPr>
      <w:r w:rsidRPr="008E3767">
        <w:rPr>
          <w:lang w:val="sk-SK"/>
        </w:rPr>
        <w:t>Následne v súbore nájdeme riadok:</w:t>
      </w:r>
    </w:p>
    <w:p w14:paraId="1712A28A" w14:textId="4A80C1F6" w:rsidR="00D26944" w:rsidRPr="008E3767" w:rsidRDefault="00D26944" w:rsidP="002122A2">
      <w:pPr>
        <w:rPr>
          <w:rStyle w:val="Vrazn"/>
          <w:lang w:val="sk-SK"/>
        </w:rPr>
      </w:pPr>
      <w:proofErr w:type="spellStart"/>
      <w:r w:rsidRPr="008E3767">
        <w:rPr>
          <w:rStyle w:val="Vrazn"/>
          <w:lang w:val="sk-SK"/>
        </w:rPr>
        <w:t>root</w:t>
      </w:r>
      <w:proofErr w:type="spellEnd"/>
      <w:r w:rsidRPr="008E3767">
        <w:rPr>
          <w:rStyle w:val="Vrazn"/>
          <w:lang w:val="sk-SK"/>
        </w:rPr>
        <w:t xml:space="preserve"> /var/</w:t>
      </w:r>
      <w:proofErr w:type="spellStart"/>
      <w:r w:rsidRPr="008E3767">
        <w:rPr>
          <w:rStyle w:val="Vrazn"/>
          <w:lang w:val="sk-SK"/>
        </w:rPr>
        <w:t>www</w:t>
      </w:r>
      <w:proofErr w:type="spellEnd"/>
      <w:r w:rsidRPr="008E3767">
        <w:rPr>
          <w:rStyle w:val="Vrazn"/>
          <w:lang w:val="sk-SK"/>
        </w:rPr>
        <w:t>/html;</w:t>
      </w:r>
    </w:p>
    <w:p w14:paraId="489DD5A1" w14:textId="0326D105" w:rsidR="00D26944" w:rsidRPr="008E3767" w:rsidRDefault="00D26944" w:rsidP="002122A2">
      <w:pPr>
        <w:rPr>
          <w:lang w:val="sk-SK"/>
        </w:rPr>
      </w:pPr>
      <w:r w:rsidRPr="008E3767">
        <w:rPr>
          <w:lang w:val="sk-SK"/>
        </w:rPr>
        <w:t>a nahradíme ho nasledujúcim riadkom:</w:t>
      </w:r>
    </w:p>
    <w:p w14:paraId="032D57D4" w14:textId="334BC1BD" w:rsidR="00D26944" w:rsidRPr="008E3767" w:rsidRDefault="00FE39DD" w:rsidP="002122A2">
      <w:pPr>
        <w:rPr>
          <w:rStyle w:val="Vrazn"/>
          <w:lang w:val="sk-SK"/>
        </w:rPr>
      </w:pPr>
      <w:proofErr w:type="spellStart"/>
      <w:r w:rsidRPr="008E3767">
        <w:rPr>
          <w:rStyle w:val="Vrazn"/>
          <w:lang w:val="sk-SK"/>
        </w:rPr>
        <w:t>root</w:t>
      </w:r>
      <w:proofErr w:type="spellEnd"/>
      <w:r w:rsidRPr="008E3767">
        <w:rPr>
          <w:rStyle w:val="Vrazn"/>
          <w:lang w:val="sk-SK"/>
        </w:rPr>
        <w:t xml:space="preserve"> /var/</w:t>
      </w:r>
      <w:proofErr w:type="spellStart"/>
      <w:r w:rsidRPr="008E3767">
        <w:rPr>
          <w:rStyle w:val="Vrazn"/>
          <w:lang w:val="sk-SK"/>
        </w:rPr>
        <w:t>www</w:t>
      </w:r>
      <w:proofErr w:type="spellEnd"/>
      <w:r w:rsidRPr="008E3767">
        <w:rPr>
          <w:rStyle w:val="Vrazn"/>
          <w:lang w:val="sk-SK"/>
        </w:rPr>
        <w:t>/fitness/</w:t>
      </w:r>
      <w:proofErr w:type="spellStart"/>
      <w:r w:rsidRPr="008E3767">
        <w:rPr>
          <w:rStyle w:val="Vrazn"/>
          <w:lang w:val="sk-SK"/>
        </w:rPr>
        <w:t>src</w:t>
      </w:r>
      <w:proofErr w:type="spellEnd"/>
      <w:r w:rsidRPr="008E3767">
        <w:rPr>
          <w:rStyle w:val="Vrazn"/>
          <w:lang w:val="sk-SK"/>
        </w:rPr>
        <w:t>/</w:t>
      </w:r>
      <w:proofErr w:type="spellStart"/>
      <w:r w:rsidRPr="008E3767">
        <w:rPr>
          <w:rStyle w:val="Vrazn"/>
          <w:lang w:val="sk-SK"/>
        </w:rPr>
        <w:t>backend</w:t>
      </w:r>
      <w:proofErr w:type="spellEnd"/>
      <w:r w:rsidRPr="008E3767">
        <w:rPr>
          <w:rStyle w:val="Vrazn"/>
          <w:lang w:val="sk-SK"/>
        </w:rPr>
        <w:t>/</w:t>
      </w:r>
      <w:proofErr w:type="spellStart"/>
      <w:r w:rsidRPr="008E3767">
        <w:rPr>
          <w:rStyle w:val="Vrazn"/>
          <w:lang w:val="sk-SK"/>
        </w:rPr>
        <w:t>public</w:t>
      </w:r>
      <w:proofErr w:type="spellEnd"/>
      <w:r w:rsidRPr="008E3767">
        <w:rPr>
          <w:rStyle w:val="Vrazn"/>
          <w:lang w:val="sk-SK"/>
        </w:rPr>
        <w:t>;</w:t>
      </w:r>
    </w:p>
    <w:p w14:paraId="7C543F15" w14:textId="3DAB23BA" w:rsidR="005B1B55" w:rsidRPr="008E3767" w:rsidRDefault="005F12DB" w:rsidP="002122A2">
      <w:pPr>
        <w:rPr>
          <w:lang w:val="sk-SK"/>
        </w:rPr>
      </w:pPr>
      <w:r w:rsidRPr="008E3767">
        <w:rPr>
          <w:lang w:val="sk-SK"/>
        </w:rPr>
        <w:t>Teraz po upravení súboru treba reštartovať server týmto príkazom:</w:t>
      </w:r>
    </w:p>
    <w:p w14:paraId="69866851" w14:textId="7525783A" w:rsidR="005F12DB" w:rsidRPr="008E3767" w:rsidRDefault="005F12DB" w:rsidP="002122A2">
      <w:pPr>
        <w:rPr>
          <w:rStyle w:val="Vrazn"/>
          <w:lang w:val="sk-SK"/>
        </w:rPr>
      </w:pPr>
      <w:proofErr w:type="spellStart"/>
      <w:r w:rsidRPr="008E3767">
        <w:rPr>
          <w:rStyle w:val="Vrazn"/>
          <w:lang w:val="sk-SK"/>
        </w:rPr>
        <w:t>sudo</w:t>
      </w:r>
      <w:proofErr w:type="spellEnd"/>
      <w:r w:rsidRPr="008E3767">
        <w:rPr>
          <w:rStyle w:val="Vrazn"/>
          <w:lang w:val="sk-SK"/>
        </w:rPr>
        <w:t xml:space="preserve"> </w:t>
      </w:r>
      <w:proofErr w:type="spellStart"/>
      <w:r w:rsidRPr="008E3767">
        <w:rPr>
          <w:rStyle w:val="Vrazn"/>
          <w:lang w:val="sk-SK"/>
        </w:rPr>
        <w:t>service</w:t>
      </w:r>
      <w:proofErr w:type="spellEnd"/>
      <w:r w:rsidRPr="008E3767">
        <w:rPr>
          <w:rStyle w:val="Vrazn"/>
          <w:lang w:val="sk-SK"/>
        </w:rPr>
        <w:t xml:space="preserve"> </w:t>
      </w:r>
      <w:proofErr w:type="spellStart"/>
      <w:r w:rsidRPr="008E3767">
        <w:rPr>
          <w:rStyle w:val="Vrazn"/>
          <w:lang w:val="sk-SK"/>
        </w:rPr>
        <w:t>nginx</w:t>
      </w:r>
      <w:proofErr w:type="spellEnd"/>
      <w:r w:rsidRPr="008E3767">
        <w:rPr>
          <w:rStyle w:val="Vrazn"/>
          <w:lang w:val="sk-SK"/>
        </w:rPr>
        <w:t xml:space="preserve"> </w:t>
      </w:r>
      <w:proofErr w:type="spellStart"/>
      <w:r w:rsidRPr="008E3767">
        <w:rPr>
          <w:rStyle w:val="Vrazn"/>
          <w:lang w:val="sk-SK"/>
        </w:rPr>
        <w:t>restart</w:t>
      </w:r>
      <w:proofErr w:type="spellEnd"/>
    </w:p>
    <w:p w14:paraId="3982447A" w14:textId="5419E311" w:rsidR="005F12DB" w:rsidRPr="008E3767" w:rsidRDefault="003F29F1" w:rsidP="002122A2">
      <w:pPr>
        <w:rPr>
          <w:lang w:val="sk-SK"/>
        </w:rPr>
      </w:pPr>
      <w:r w:rsidRPr="008E3767">
        <w:rPr>
          <w:lang w:val="sk-SK"/>
        </w:rPr>
        <w:t>Teraz nastavíme povolenia pre súbory, ktoré budú používané:</w:t>
      </w:r>
    </w:p>
    <w:p w14:paraId="16D5FB3E" w14:textId="75046500" w:rsidR="003F29F1" w:rsidRPr="008E3767" w:rsidRDefault="003F29F1" w:rsidP="003F29F1">
      <w:pPr>
        <w:rPr>
          <w:rStyle w:val="Vrazn"/>
          <w:lang w:val="sk-SK"/>
        </w:rPr>
      </w:pPr>
      <w:proofErr w:type="spellStart"/>
      <w:r w:rsidRPr="008E3767">
        <w:rPr>
          <w:rStyle w:val="Vrazn"/>
          <w:lang w:val="sk-SK"/>
        </w:rPr>
        <w:t>sudo</w:t>
      </w:r>
      <w:proofErr w:type="spellEnd"/>
      <w:r w:rsidRPr="008E3767">
        <w:rPr>
          <w:rStyle w:val="Vrazn"/>
          <w:lang w:val="sk-SK"/>
        </w:rPr>
        <w:t xml:space="preserve"> </w:t>
      </w:r>
      <w:proofErr w:type="spellStart"/>
      <w:r w:rsidRPr="008E3767">
        <w:rPr>
          <w:rStyle w:val="Vrazn"/>
          <w:lang w:val="sk-SK"/>
        </w:rPr>
        <w:t>chown</w:t>
      </w:r>
      <w:proofErr w:type="spellEnd"/>
      <w:r w:rsidRPr="008E3767">
        <w:rPr>
          <w:rStyle w:val="Vrazn"/>
          <w:lang w:val="sk-SK"/>
        </w:rPr>
        <w:t xml:space="preserve"> -R </w:t>
      </w:r>
      <w:proofErr w:type="spellStart"/>
      <w:r w:rsidRPr="008E3767">
        <w:rPr>
          <w:rStyle w:val="Vrazn"/>
          <w:lang w:val="sk-SK"/>
        </w:rPr>
        <w:t>www-data:www-data</w:t>
      </w:r>
      <w:proofErr w:type="spellEnd"/>
      <w:r w:rsidRPr="008E3767">
        <w:rPr>
          <w:rStyle w:val="Vrazn"/>
          <w:lang w:val="sk-SK"/>
        </w:rPr>
        <w:t xml:space="preserve"> /var/</w:t>
      </w:r>
      <w:proofErr w:type="spellStart"/>
      <w:r w:rsidRPr="008E3767">
        <w:rPr>
          <w:rStyle w:val="Vrazn"/>
          <w:lang w:val="sk-SK"/>
        </w:rPr>
        <w:t>www</w:t>
      </w:r>
      <w:proofErr w:type="spellEnd"/>
      <w:r w:rsidRPr="008E3767">
        <w:rPr>
          <w:rStyle w:val="Vrazn"/>
          <w:lang w:val="sk-SK"/>
        </w:rPr>
        <w:t>/</w:t>
      </w:r>
      <w:r w:rsidRPr="008E3767">
        <w:rPr>
          <w:lang w:val="sk-SK"/>
        </w:rPr>
        <w:t xml:space="preserve"> </w:t>
      </w:r>
      <w:r w:rsidRPr="008E3767">
        <w:rPr>
          <w:rStyle w:val="Vrazn"/>
          <w:lang w:val="sk-SK"/>
        </w:rPr>
        <w:t>fitness/</w:t>
      </w:r>
      <w:proofErr w:type="spellStart"/>
      <w:r w:rsidRPr="008E3767">
        <w:rPr>
          <w:rStyle w:val="Vrazn"/>
          <w:lang w:val="sk-SK"/>
        </w:rPr>
        <w:t>src</w:t>
      </w:r>
      <w:proofErr w:type="spellEnd"/>
      <w:r w:rsidRPr="008E3767">
        <w:rPr>
          <w:rStyle w:val="Vrazn"/>
          <w:lang w:val="sk-SK"/>
        </w:rPr>
        <w:t>/</w:t>
      </w:r>
      <w:proofErr w:type="spellStart"/>
      <w:r w:rsidRPr="008E3767">
        <w:rPr>
          <w:rStyle w:val="Vrazn"/>
          <w:lang w:val="sk-SK"/>
        </w:rPr>
        <w:t>backend</w:t>
      </w:r>
      <w:proofErr w:type="spellEnd"/>
      <w:r w:rsidRPr="008E3767">
        <w:rPr>
          <w:rStyle w:val="Vrazn"/>
          <w:lang w:val="sk-SK"/>
        </w:rPr>
        <w:t xml:space="preserve"> /</w:t>
      </w:r>
      <w:proofErr w:type="spellStart"/>
      <w:r w:rsidRPr="008E3767">
        <w:rPr>
          <w:rStyle w:val="Vrazn"/>
          <w:lang w:val="sk-SK"/>
        </w:rPr>
        <w:t>public</w:t>
      </w:r>
      <w:proofErr w:type="spellEnd"/>
    </w:p>
    <w:p w14:paraId="2A142BBA" w14:textId="77777777" w:rsidR="003F29F1" w:rsidRPr="008E3767" w:rsidRDefault="003F29F1" w:rsidP="003F29F1">
      <w:pPr>
        <w:rPr>
          <w:rStyle w:val="Vrazn"/>
          <w:lang w:val="sk-SK"/>
        </w:rPr>
      </w:pPr>
      <w:proofErr w:type="spellStart"/>
      <w:r w:rsidRPr="008E3767">
        <w:rPr>
          <w:rStyle w:val="Vrazn"/>
          <w:lang w:val="sk-SK"/>
        </w:rPr>
        <w:t>sudo</w:t>
      </w:r>
      <w:proofErr w:type="spellEnd"/>
      <w:r w:rsidRPr="008E3767">
        <w:rPr>
          <w:rStyle w:val="Vrazn"/>
          <w:lang w:val="sk-SK"/>
        </w:rPr>
        <w:t xml:space="preserve"> </w:t>
      </w:r>
      <w:proofErr w:type="spellStart"/>
      <w:r w:rsidRPr="008E3767">
        <w:rPr>
          <w:rStyle w:val="Vrazn"/>
          <w:lang w:val="sk-SK"/>
        </w:rPr>
        <w:t>chmod</w:t>
      </w:r>
      <w:proofErr w:type="spellEnd"/>
      <w:r w:rsidRPr="008E3767">
        <w:rPr>
          <w:rStyle w:val="Vrazn"/>
          <w:lang w:val="sk-SK"/>
        </w:rPr>
        <w:t xml:space="preserve"> 755 /var/</w:t>
      </w:r>
      <w:proofErr w:type="spellStart"/>
      <w:r w:rsidRPr="008E3767">
        <w:rPr>
          <w:rStyle w:val="Vrazn"/>
          <w:lang w:val="sk-SK"/>
        </w:rPr>
        <w:t>www</w:t>
      </w:r>
      <w:proofErr w:type="spellEnd"/>
    </w:p>
    <w:p w14:paraId="62DE4CDE" w14:textId="2CF4EE45" w:rsidR="003F29F1" w:rsidRPr="008E3767" w:rsidRDefault="003F29F1" w:rsidP="003F29F1">
      <w:pPr>
        <w:rPr>
          <w:rStyle w:val="Vrazn"/>
          <w:lang w:val="sk-SK"/>
        </w:rPr>
      </w:pPr>
      <w:proofErr w:type="spellStart"/>
      <w:r w:rsidRPr="008E3767">
        <w:rPr>
          <w:rStyle w:val="Vrazn"/>
          <w:lang w:val="sk-SK"/>
        </w:rPr>
        <w:t>sudo</w:t>
      </w:r>
      <w:proofErr w:type="spellEnd"/>
      <w:r w:rsidRPr="008E3767">
        <w:rPr>
          <w:rStyle w:val="Vrazn"/>
          <w:lang w:val="sk-SK"/>
        </w:rPr>
        <w:t xml:space="preserve"> </w:t>
      </w:r>
      <w:proofErr w:type="spellStart"/>
      <w:r w:rsidRPr="008E3767">
        <w:rPr>
          <w:rStyle w:val="Vrazn"/>
          <w:lang w:val="sk-SK"/>
        </w:rPr>
        <w:t>chmod</w:t>
      </w:r>
      <w:proofErr w:type="spellEnd"/>
      <w:r w:rsidRPr="008E3767">
        <w:rPr>
          <w:rStyle w:val="Vrazn"/>
          <w:lang w:val="sk-SK"/>
        </w:rPr>
        <w:t xml:space="preserve"> -R 755 /var/</w:t>
      </w:r>
      <w:proofErr w:type="spellStart"/>
      <w:r w:rsidRPr="008E3767">
        <w:rPr>
          <w:rStyle w:val="Vrazn"/>
          <w:lang w:val="sk-SK"/>
        </w:rPr>
        <w:t>www</w:t>
      </w:r>
      <w:proofErr w:type="spellEnd"/>
      <w:r w:rsidRPr="008E3767">
        <w:rPr>
          <w:rStyle w:val="Vrazn"/>
          <w:lang w:val="sk-SK"/>
        </w:rPr>
        <w:t>/</w:t>
      </w:r>
      <w:r w:rsidRPr="008E3767">
        <w:rPr>
          <w:lang w:val="sk-SK"/>
        </w:rPr>
        <w:t xml:space="preserve"> </w:t>
      </w:r>
      <w:r w:rsidRPr="008E3767">
        <w:rPr>
          <w:rStyle w:val="Vrazn"/>
          <w:lang w:val="sk-SK"/>
        </w:rPr>
        <w:t>fitness/</w:t>
      </w:r>
      <w:proofErr w:type="spellStart"/>
      <w:r w:rsidRPr="008E3767">
        <w:rPr>
          <w:rStyle w:val="Vrazn"/>
          <w:lang w:val="sk-SK"/>
        </w:rPr>
        <w:t>src</w:t>
      </w:r>
      <w:proofErr w:type="spellEnd"/>
      <w:r w:rsidRPr="008E3767">
        <w:rPr>
          <w:rStyle w:val="Vrazn"/>
          <w:lang w:val="sk-SK"/>
        </w:rPr>
        <w:t>/</w:t>
      </w:r>
      <w:proofErr w:type="spellStart"/>
      <w:r w:rsidRPr="008E3767">
        <w:rPr>
          <w:rStyle w:val="Vrazn"/>
          <w:lang w:val="sk-SK"/>
        </w:rPr>
        <w:t>backend</w:t>
      </w:r>
      <w:proofErr w:type="spellEnd"/>
      <w:r w:rsidRPr="008E3767">
        <w:rPr>
          <w:rStyle w:val="Vrazn"/>
          <w:lang w:val="sk-SK"/>
        </w:rPr>
        <w:t xml:space="preserve"> /</w:t>
      </w:r>
      <w:proofErr w:type="spellStart"/>
      <w:r w:rsidRPr="008E3767">
        <w:rPr>
          <w:rStyle w:val="Vrazn"/>
          <w:lang w:val="sk-SK"/>
        </w:rPr>
        <w:t>bootstrap</w:t>
      </w:r>
      <w:proofErr w:type="spellEnd"/>
      <w:r w:rsidRPr="008E3767">
        <w:rPr>
          <w:rStyle w:val="Vrazn"/>
          <w:lang w:val="sk-SK"/>
        </w:rPr>
        <w:t>/cache</w:t>
      </w:r>
    </w:p>
    <w:p w14:paraId="0028F36C" w14:textId="3BFA5A45" w:rsidR="003F29F1" w:rsidRPr="008E3767" w:rsidRDefault="003F29F1" w:rsidP="003F29F1">
      <w:pPr>
        <w:rPr>
          <w:rStyle w:val="Vrazn"/>
          <w:lang w:val="sk-SK"/>
        </w:rPr>
      </w:pPr>
      <w:proofErr w:type="spellStart"/>
      <w:r w:rsidRPr="008E3767">
        <w:rPr>
          <w:rStyle w:val="Vrazn"/>
          <w:lang w:val="sk-SK"/>
        </w:rPr>
        <w:t>sudo</w:t>
      </w:r>
      <w:proofErr w:type="spellEnd"/>
      <w:r w:rsidRPr="008E3767">
        <w:rPr>
          <w:rStyle w:val="Vrazn"/>
          <w:lang w:val="sk-SK"/>
        </w:rPr>
        <w:t xml:space="preserve"> </w:t>
      </w:r>
      <w:proofErr w:type="spellStart"/>
      <w:r w:rsidRPr="008E3767">
        <w:rPr>
          <w:rStyle w:val="Vrazn"/>
          <w:lang w:val="sk-SK"/>
        </w:rPr>
        <w:t>chmod</w:t>
      </w:r>
      <w:proofErr w:type="spellEnd"/>
      <w:r w:rsidRPr="008E3767">
        <w:rPr>
          <w:rStyle w:val="Vrazn"/>
          <w:lang w:val="sk-SK"/>
        </w:rPr>
        <w:t xml:space="preserve"> -R 755 /var/</w:t>
      </w:r>
      <w:proofErr w:type="spellStart"/>
      <w:r w:rsidRPr="008E3767">
        <w:rPr>
          <w:rStyle w:val="Vrazn"/>
          <w:lang w:val="sk-SK"/>
        </w:rPr>
        <w:t>www</w:t>
      </w:r>
      <w:proofErr w:type="spellEnd"/>
      <w:r w:rsidRPr="008E3767">
        <w:rPr>
          <w:rStyle w:val="Vrazn"/>
          <w:lang w:val="sk-SK"/>
        </w:rPr>
        <w:t>/</w:t>
      </w:r>
      <w:r w:rsidRPr="008E3767">
        <w:rPr>
          <w:lang w:val="sk-SK"/>
        </w:rPr>
        <w:t xml:space="preserve"> </w:t>
      </w:r>
      <w:r w:rsidRPr="008E3767">
        <w:rPr>
          <w:rStyle w:val="Vrazn"/>
          <w:lang w:val="sk-SK"/>
        </w:rPr>
        <w:t>fitness/</w:t>
      </w:r>
      <w:proofErr w:type="spellStart"/>
      <w:r w:rsidRPr="008E3767">
        <w:rPr>
          <w:rStyle w:val="Vrazn"/>
          <w:lang w:val="sk-SK"/>
        </w:rPr>
        <w:t>src</w:t>
      </w:r>
      <w:proofErr w:type="spellEnd"/>
      <w:r w:rsidRPr="008E3767">
        <w:rPr>
          <w:rStyle w:val="Vrazn"/>
          <w:lang w:val="sk-SK"/>
        </w:rPr>
        <w:t>/</w:t>
      </w:r>
      <w:proofErr w:type="spellStart"/>
      <w:r w:rsidRPr="008E3767">
        <w:rPr>
          <w:rStyle w:val="Vrazn"/>
          <w:lang w:val="sk-SK"/>
        </w:rPr>
        <w:t>backend</w:t>
      </w:r>
      <w:proofErr w:type="spellEnd"/>
      <w:r w:rsidRPr="008E3767">
        <w:rPr>
          <w:rStyle w:val="Vrazn"/>
          <w:lang w:val="sk-SK"/>
        </w:rPr>
        <w:t xml:space="preserve"> /</w:t>
      </w:r>
      <w:proofErr w:type="spellStart"/>
      <w:r w:rsidRPr="008E3767">
        <w:rPr>
          <w:rStyle w:val="Vrazn"/>
          <w:lang w:val="sk-SK"/>
        </w:rPr>
        <w:t>storage</w:t>
      </w:r>
      <w:proofErr w:type="spellEnd"/>
    </w:p>
    <w:p w14:paraId="24DB29B4" w14:textId="0E76366F" w:rsidR="005F12DB" w:rsidRPr="008E3767" w:rsidRDefault="00756E6B" w:rsidP="002122A2">
      <w:pPr>
        <w:rPr>
          <w:lang w:val="sk-SK"/>
        </w:rPr>
      </w:pPr>
      <w:r w:rsidRPr="008E3767">
        <w:rPr>
          <w:lang w:val="sk-SK"/>
        </w:rPr>
        <w:t xml:space="preserve">Teraz ostáva už len nainštalovať závislosti pomocou </w:t>
      </w:r>
      <w:proofErr w:type="spellStart"/>
      <w:r w:rsidRPr="008E3767">
        <w:rPr>
          <w:lang w:val="sk-SK"/>
        </w:rPr>
        <w:t>Composer</w:t>
      </w:r>
      <w:proofErr w:type="spellEnd"/>
      <w:r w:rsidRPr="008E3767">
        <w:rPr>
          <w:lang w:val="sk-SK"/>
        </w:rPr>
        <w:t>. Prejdeme do priečinku /var/</w:t>
      </w:r>
      <w:proofErr w:type="spellStart"/>
      <w:r w:rsidRPr="008E3767">
        <w:rPr>
          <w:lang w:val="sk-SK"/>
        </w:rPr>
        <w:t>www</w:t>
      </w:r>
      <w:proofErr w:type="spellEnd"/>
      <w:r w:rsidRPr="008E3767">
        <w:rPr>
          <w:lang w:val="sk-SK"/>
        </w:rPr>
        <w:t>/ fitness/</w:t>
      </w:r>
      <w:proofErr w:type="spellStart"/>
      <w:r w:rsidRPr="008E3767">
        <w:rPr>
          <w:lang w:val="sk-SK"/>
        </w:rPr>
        <w:t>src</w:t>
      </w:r>
      <w:proofErr w:type="spellEnd"/>
      <w:r w:rsidRPr="008E3767">
        <w:rPr>
          <w:lang w:val="sk-SK"/>
        </w:rPr>
        <w:t>/</w:t>
      </w:r>
      <w:proofErr w:type="spellStart"/>
      <w:r w:rsidRPr="008E3767">
        <w:rPr>
          <w:lang w:val="sk-SK"/>
        </w:rPr>
        <w:t>backend</w:t>
      </w:r>
      <w:proofErr w:type="spellEnd"/>
      <w:r w:rsidRPr="008E3767">
        <w:rPr>
          <w:lang w:val="sk-SK"/>
        </w:rPr>
        <w:t xml:space="preserve"> a zadáme príkaz:</w:t>
      </w:r>
    </w:p>
    <w:p w14:paraId="6812F0CD" w14:textId="3922BC05" w:rsidR="00756E6B" w:rsidRPr="008E3767" w:rsidRDefault="00756E6B" w:rsidP="002122A2">
      <w:pPr>
        <w:rPr>
          <w:rStyle w:val="Vrazn"/>
          <w:lang w:val="sk-SK"/>
        </w:rPr>
      </w:pPr>
      <w:proofErr w:type="spellStart"/>
      <w:r w:rsidRPr="008E3767">
        <w:rPr>
          <w:rStyle w:val="Vrazn"/>
          <w:lang w:val="sk-SK"/>
        </w:rPr>
        <w:t>composer</w:t>
      </w:r>
      <w:proofErr w:type="spellEnd"/>
      <w:r w:rsidRPr="008E3767">
        <w:rPr>
          <w:rStyle w:val="Vrazn"/>
          <w:lang w:val="sk-SK"/>
        </w:rPr>
        <w:t xml:space="preserve"> </w:t>
      </w:r>
      <w:proofErr w:type="spellStart"/>
      <w:r w:rsidRPr="008E3767">
        <w:rPr>
          <w:rStyle w:val="Vrazn"/>
          <w:lang w:val="sk-SK"/>
        </w:rPr>
        <w:t>install</w:t>
      </w:r>
      <w:proofErr w:type="spellEnd"/>
    </w:p>
    <w:p w14:paraId="36A6C635" w14:textId="6D4E95D2" w:rsidR="00756E6B" w:rsidRPr="008E3767" w:rsidRDefault="001329CE" w:rsidP="001329CE">
      <w:pPr>
        <w:pStyle w:val="Nadpis3"/>
        <w:rPr>
          <w:lang w:val="sk-SK"/>
        </w:rPr>
      </w:pPr>
      <w:bookmarkStart w:id="80" w:name="_Toc31482636"/>
      <w:r w:rsidRPr="008E3767">
        <w:rPr>
          <w:lang w:val="sk-SK"/>
        </w:rPr>
        <w:t xml:space="preserve">2.7.3 </w:t>
      </w:r>
      <w:proofErr w:type="spellStart"/>
      <w:r w:rsidRPr="008E3767">
        <w:rPr>
          <w:lang w:val="sk-SK"/>
        </w:rPr>
        <w:t>Prerekvizity</w:t>
      </w:r>
      <w:proofErr w:type="spellEnd"/>
      <w:r w:rsidR="00646E56" w:rsidRPr="008E3767">
        <w:rPr>
          <w:lang w:val="sk-SK"/>
        </w:rPr>
        <w:t xml:space="preserve"> –</w:t>
      </w:r>
      <w:r w:rsidRPr="008E3767">
        <w:rPr>
          <w:lang w:val="sk-SK"/>
        </w:rPr>
        <w:t xml:space="preserve"> </w:t>
      </w:r>
      <w:proofErr w:type="spellStart"/>
      <w:r w:rsidRPr="008E3767">
        <w:rPr>
          <w:lang w:val="sk-SK"/>
        </w:rPr>
        <w:t>frontend</w:t>
      </w:r>
      <w:bookmarkEnd w:id="80"/>
      <w:proofErr w:type="spellEnd"/>
    </w:p>
    <w:p w14:paraId="784724D4" w14:textId="15EC969A" w:rsidR="00646E56" w:rsidRPr="008E3767" w:rsidRDefault="007055FF" w:rsidP="007055FF">
      <w:pPr>
        <w:pStyle w:val="Nadpis4"/>
        <w:rPr>
          <w:lang w:val="sk-SK"/>
        </w:rPr>
      </w:pPr>
      <w:proofErr w:type="spellStart"/>
      <w:r w:rsidRPr="008E3767">
        <w:rPr>
          <w:lang w:val="sk-SK"/>
        </w:rPr>
        <w:t>Node</w:t>
      </w:r>
      <w:proofErr w:type="spellEnd"/>
      <w:r w:rsidRPr="008E3767">
        <w:rPr>
          <w:lang w:val="sk-SK"/>
        </w:rPr>
        <w:t>, NPM</w:t>
      </w:r>
    </w:p>
    <w:p w14:paraId="305A4EA3" w14:textId="726510A1" w:rsidR="007055FF" w:rsidRPr="008E3767" w:rsidRDefault="009D4356" w:rsidP="007055FF">
      <w:pPr>
        <w:rPr>
          <w:lang w:val="sk-SK"/>
        </w:rPr>
      </w:pPr>
      <w:r w:rsidRPr="008E3767">
        <w:rPr>
          <w:lang w:val="sk-SK"/>
        </w:rPr>
        <w:t>B</w:t>
      </w:r>
      <w:r w:rsidR="007055FF" w:rsidRPr="008E3767">
        <w:rPr>
          <w:lang w:val="sk-SK"/>
        </w:rPr>
        <w:t xml:space="preserve">udeme potrebovať nainštalovať </w:t>
      </w:r>
      <w:proofErr w:type="spellStart"/>
      <w:r w:rsidR="007055FF" w:rsidRPr="008E3767">
        <w:rPr>
          <w:lang w:val="sk-SK"/>
        </w:rPr>
        <w:t>Node</w:t>
      </w:r>
      <w:proofErr w:type="spellEnd"/>
      <w:r w:rsidR="007055FF" w:rsidRPr="008E3767">
        <w:rPr>
          <w:lang w:val="sk-SK"/>
        </w:rPr>
        <w:t xml:space="preserve"> server a NPM:</w:t>
      </w:r>
    </w:p>
    <w:p w14:paraId="237E2A05" w14:textId="77777777" w:rsidR="007055FF" w:rsidRPr="008E3767" w:rsidRDefault="007055FF" w:rsidP="007055FF">
      <w:pPr>
        <w:rPr>
          <w:rStyle w:val="Vrazn"/>
          <w:lang w:val="sk-SK"/>
        </w:rPr>
      </w:pPr>
      <w:proofErr w:type="spellStart"/>
      <w:r w:rsidRPr="008E3767">
        <w:rPr>
          <w:rStyle w:val="Vrazn"/>
          <w:lang w:val="sk-SK"/>
        </w:rPr>
        <w:t>curl</w:t>
      </w:r>
      <w:proofErr w:type="spellEnd"/>
      <w:r w:rsidRPr="008E3767">
        <w:rPr>
          <w:rStyle w:val="Vrazn"/>
          <w:lang w:val="sk-SK"/>
        </w:rPr>
        <w:t xml:space="preserve"> -</w:t>
      </w:r>
      <w:proofErr w:type="spellStart"/>
      <w:r w:rsidRPr="008E3767">
        <w:rPr>
          <w:rStyle w:val="Vrazn"/>
          <w:lang w:val="sk-SK"/>
        </w:rPr>
        <w:t>sL</w:t>
      </w:r>
      <w:proofErr w:type="spellEnd"/>
      <w:r w:rsidRPr="008E3767">
        <w:rPr>
          <w:rStyle w:val="Vrazn"/>
          <w:lang w:val="sk-SK"/>
        </w:rPr>
        <w:t xml:space="preserve"> https://deb.nodesource.com/setup | </w:t>
      </w:r>
      <w:proofErr w:type="spellStart"/>
      <w:r w:rsidRPr="008E3767">
        <w:rPr>
          <w:rStyle w:val="Vrazn"/>
          <w:lang w:val="sk-SK"/>
        </w:rPr>
        <w:t>sudo</w:t>
      </w:r>
      <w:proofErr w:type="spellEnd"/>
      <w:r w:rsidRPr="008E3767">
        <w:rPr>
          <w:rStyle w:val="Vrazn"/>
          <w:lang w:val="sk-SK"/>
        </w:rPr>
        <w:t xml:space="preserve"> </w:t>
      </w:r>
      <w:proofErr w:type="spellStart"/>
      <w:r w:rsidRPr="008E3767">
        <w:rPr>
          <w:rStyle w:val="Vrazn"/>
          <w:lang w:val="sk-SK"/>
        </w:rPr>
        <w:t>bash</w:t>
      </w:r>
      <w:proofErr w:type="spellEnd"/>
      <w:r w:rsidRPr="008E3767">
        <w:rPr>
          <w:rStyle w:val="Vrazn"/>
          <w:lang w:val="sk-SK"/>
        </w:rPr>
        <w:t xml:space="preserve"> -</w:t>
      </w:r>
    </w:p>
    <w:p w14:paraId="3A1ECA1F" w14:textId="77777777" w:rsidR="007055FF" w:rsidRPr="008E3767" w:rsidRDefault="007055FF" w:rsidP="007055FF">
      <w:pPr>
        <w:rPr>
          <w:rStyle w:val="Vrazn"/>
          <w:lang w:val="sk-SK"/>
        </w:rPr>
      </w:pPr>
      <w:proofErr w:type="spellStart"/>
      <w:r w:rsidRPr="008E3767">
        <w:rPr>
          <w:rStyle w:val="Vrazn"/>
          <w:lang w:val="sk-SK"/>
        </w:rPr>
        <w:t>sudo</w:t>
      </w:r>
      <w:proofErr w:type="spellEnd"/>
      <w:r w:rsidRPr="008E3767">
        <w:rPr>
          <w:rStyle w:val="Vrazn"/>
          <w:lang w:val="sk-SK"/>
        </w:rPr>
        <w:t xml:space="preserve"> </w:t>
      </w:r>
      <w:proofErr w:type="spellStart"/>
      <w:r w:rsidRPr="008E3767">
        <w:rPr>
          <w:rStyle w:val="Vrazn"/>
          <w:lang w:val="sk-SK"/>
        </w:rPr>
        <w:t>apt</w:t>
      </w:r>
      <w:proofErr w:type="spellEnd"/>
      <w:r w:rsidRPr="008E3767">
        <w:rPr>
          <w:rStyle w:val="Vrazn"/>
          <w:lang w:val="sk-SK"/>
        </w:rPr>
        <w:t xml:space="preserve">-get </w:t>
      </w:r>
      <w:proofErr w:type="spellStart"/>
      <w:r w:rsidRPr="008E3767">
        <w:rPr>
          <w:rStyle w:val="Vrazn"/>
          <w:lang w:val="sk-SK"/>
        </w:rPr>
        <w:t>install</w:t>
      </w:r>
      <w:proofErr w:type="spellEnd"/>
      <w:r w:rsidRPr="008E3767">
        <w:rPr>
          <w:rStyle w:val="Vrazn"/>
          <w:lang w:val="sk-SK"/>
        </w:rPr>
        <w:t xml:space="preserve"> -y </w:t>
      </w:r>
      <w:proofErr w:type="spellStart"/>
      <w:r w:rsidRPr="008E3767">
        <w:rPr>
          <w:rStyle w:val="Vrazn"/>
          <w:lang w:val="sk-SK"/>
        </w:rPr>
        <w:t>npm</w:t>
      </w:r>
      <w:proofErr w:type="spellEnd"/>
    </w:p>
    <w:p w14:paraId="4A3CEBF7" w14:textId="77777777" w:rsidR="007055FF" w:rsidRPr="008E3767" w:rsidRDefault="007055FF" w:rsidP="007055FF">
      <w:pPr>
        <w:rPr>
          <w:rStyle w:val="Vrazn"/>
          <w:lang w:val="sk-SK"/>
        </w:rPr>
      </w:pPr>
      <w:r w:rsidRPr="008E3767">
        <w:rPr>
          <w:rStyle w:val="Vrazn"/>
          <w:lang w:val="sk-SK"/>
        </w:rPr>
        <w:t>#</w:t>
      </w:r>
      <w:proofErr w:type="spellStart"/>
      <w:r w:rsidRPr="008E3767">
        <w:rPr>
          <w:rStyle w:val="Vrazn"/>
          <w:lang w:val="sk-SK"/>
        </w:rPr>
        <w:t>Gulp</w:t>
      </w:r>
      <w:proofErr w:type="spellEnd"/>
      <w:r w:rsidRPr="008E3767">
        <w:rPr>
          <w:rStyle w:val="Vrazn"/>
          <w:lang w:val="sk-SK"/>
        </w:rPr>
        <w:t xml:space="preserve">, Grunt and </w:t>
      </w:r>
      <w:proofErr w:type="spellStart"/>
      <w:r w:rsidRPr="008E3767">
        <w:rPr>
          <w:rStyle w:val="Vrazn"/>
          <w:lang w:val="sk-SK"/>
        </w:rPr>
        <w:t>Yarn</w:t>
      </w:r>
      <w:proofErr w:type="spellEnd"/>
    </w:p>
    <w:p w14:paraId="1E35415E" w14:textId="77777777" w:rsidR="007055FF" w:rsidRPr="008E3767" w:rsidRDefault="007055FF" w:rsidP="007055FF">
      <w:pPr>
        <w:rPr>
          <w:rStyle w:val="Vrazn"/>
          <w:lang w:val="sk-SK"/>
        </w:rPr>
      </w:pPr>
      <w:proofErr w:type="spellStart"/>
      <w:r w:rsidRPr="008E3767">
        <w:rPr>
          <w:rStyle w:val="Vrazn"/>
          <w:lang w:val="sk-SK"/>
        </w:rPr>
        <w:t>ln</w:t>
      </w:r>
      <w:proofErr w:type="spellEnd"/>
      <w:r w:rsidRPr="008E3767">
        <w:rPr>
          <w:rStyle w:val="Vrazn"/>
          <w:lang w:val="sk-SK"/>
        </w:rPr>
        <w:t xml:space="preserve"> -s /</w:t>
      </w:r>
      <w:proofErr w:type="spellStart"/>
      <w:r w:rsidRPr="008E3767">
        <w:rPr>
          <w:rStyle w:val="Vrazn"/>
          <w:lang w:val="sk-SK"/>
        </w:rPr>
        <w:t>usr</w:t>
      </w:r>
      <w:proofErr w:type="spellEnd"/>
      <w:r w:rsidRPr="008E3767">
        <w:rPr>
          <w:rStyle w:val="Vrazn"/>
          <w:lang w:val="sk-SK"/>
        </w:rPr>
        <w:t>/bin/</w:t>
      </w:r>
      <w:proofErr w:type="spellStart"/>
      <w:r w:rsidRPr="008E3767">
        <w:rPr>
          <w:rStyle w:val="Vrazn"/>
          <w:lang w:val="sk-SK"/>
        </w:rPr>
        <w:t>nodejs</w:t>
      </w:r>
      <w:proofErr w:type="spellEnd"/>
      <w:r w:rsidRPr="008E3767">
        <w:rPr>
          <w:rStyle w:val="Vrazn"/>
          <w:lang w:val="sk-SK"/>
        </w:rPr>
        <w:t xml:space="preserve"> /</w:t>
      </w:r>
      <w:proofErr w:type="spellStart"/>
      <w:r w:rsidRPr="008E3767">
        <w:rPr>
          <w:rStyle w:val="Vrazn"/>
          <w:lang w:val="sk-SK"/>
        </w:rPr>
        <w:t>usr</w:t>
      </w:r>
      <w:proofErr w:type="spellEnd"/>
      <w:r w:rsidRPr="008E3767">
        <w:rPr>
          <w:rStyle w:val="Vrazn"/>
          <w:lang w:val="sk-SK"/>
        </w:rPr>
        <w:t>/bin/</w:t>
      </w:r>
      <w:proofErr w:type="spellStart"/>
      <w:r w:rsidRPr="008E3767">
        <w:rPr>
          <w:rStyle w:val="Vrazn"/>
          <w:lang w:val="sk-SK"/>
        </w:rPr>
        <w:t>node</w:t>
      </w:r>
      <w:proofErr w:type="spellEnd"/>
    </w:p>
    <w:p w14:paraId="6236EA84" w14:textId="033F7A85" w:rsidR="007055FF" w:rsidRPr="008E3767" w:rsidRDefault="007055FF" w:rsidP="007055FF">
      <w:pPr>
        <w:rPr>
          <w:b/>
          <w:bCs/>
          <w:lang w:val="sk-SK"/>
        </w:rPr>
      </w:pPr>
      <w:proofErr w:type="spellStart"/>
      <w:r w:rsidRPr="008E3767">
        <w:rPr>
          <w:rStyle w:val="Vrazn"/>
          <w:lang w:val="sk-SK"/>
        </w:rPr>
        <w:t>sudo</w:t>
      </w:r>
      <w:proofErr w:type="spellEnd"/>
      <w:r w:rsidRPr="008E3767">
        <w:rPr>
          <w:rStyle w:val="Vrazn"/>
          <w:lang w:val="sk-SK"/>
        </w:rPr>
        <w:t xml:space="preserve"> </w:t>
      </w:r>
      <w:proofErr w:type="spellStart"/>
      <w:r w:rsidRPr="008E3767">
        <w:rPr>
          <w:rStyle w:val="Vrazn"/>
          <w:lang w:val="sk-SK"/>
        </w:rPr>
        <w:t>npm</w:t>
      </w:r>
      <w:proofErr w:type="spellEnd"/>
      <w:r w:rsidRPr="008E3767">
        <w:rPr>
          <w:rStyle w:val="Vrazn"/>
          <w:lang w:val="sk-SK"/>
        </w:rPr>
        <w:t xml:space="preserve"> </w:t>
      </w:r>
      <w:proofErr w:type="spellStart"/>
      <w:r w:rsidRPr="008E3767">
        <w:rPr>
          <w:rStyle w:val="Vrazn"/>
          <w:lang w:val="sk-SK"/>
        </w:rPr>
        <w:t>install</w:t>
      </w:r>
      <w:proofErr w:type="spellEnd"/>
      <w:r w:rsidRPr="008E3767">
        <w:rPr>
          <w:rStyle w:val="Vrazn"/>
          <w:lang w:val="sk-SK"/>
        </w:rPr>
        <w:t xml:space="preserve"> --</w:t>
      </w:r>
      <w:proofErr w:type="spellStart"/>
      <w:r w:rsidRPr="008E3767">
        <w:rPr>
          <w:rStyle w:val="Vrazn"/>
          <w:lang w:val="sk-SK"/>
        </w:rPr>
        <w:t>global</w:t>
      </w:r>
      <w:proofErr w:type="spellEnd"/>
      <w:r w:rsidRPr="008E3767">
        <w:rPr>
          <w:rStyle w:val="Vrazn"/>
          <w:lang w:val="sk-SK"/>
        </w:rPr>
        <w:t xml:space="preserve"> </w:t>
      </w:r>
      <w:proofErr w:type="spellStart"/>
      <w:r w:rsidRPr="008E3767">
        <w:rPr>
          <w:rStyle w:val="Vrazn"/>
          <w:lang w:val="sk-SK"/>
        </w:rPr>
        <w:t>yarn</w:t>
      </w:r>
      <w:proofErr w:type="spellEnd"/>
      <w:r w:rsidRPr="008E3767">
        <w:rPr>
          <w:rStyle w:val="Vrazn"/>
          <w:lang w:val="sk-SK"/>
        </w:rPr>
        <w:t xml:space="preserve"> </w:t>
      </w:r>
      <w:proofErr w:type="spellStart"/>
      <w:r w:rsidRPr="008E3767">
        <w:rPr>
          <w:rStyle w:val="Vrazn"/>
          <w:lang w:val="sk-SK"/>
        </w:rPr>
        <w:t>gulp</w:t>
      </w:r>
      <w:proofErr w:type="spellEnd"/>
      <w:r w:rsidRPr="008E3767">
        <w:rPr>
          <w:rStyle w:val="Vrazn"/>
          <w:lang w:val="sk-SK"/>
        </w:rPr>
        <w:t>-cli grunt-cli</w:t>
      </w:r>
    </w:p>
    <w:p w14:paraId="132D86BB" w14:textId="7BA39994" w:rsidR="00646E56" w:rsidRPr="008E3767" w:rsidRDefault="00646E56" w:rsidP="00646E56">
      <w:pPr>
        <w:pStyle w:val="Nadpis3"/>
        <w:rPr>
          <w:lang w:val="sk-SK"/>
        </w:rPr>
      </w:pPr>
      <w:bookmarkStart w:id="81" w:name="_Toc31482637"/>
      <w:r w:rsidRPr="008E3767">
        <w:rPr>
          <w:lang w:val="sk-SK"/>
        </w:rPr>
        <w:t>2.7.4 Kroky k</w:t>
      </w:r>
      <w:r w:rsidR="003774E1" w:rsidRPr="008E3767">
        <w:rPr>
          <w:lang w:val="sk-SK"/>
        </w:rPr>
        <w:t> </w:t>
      </w:r>
      <w:r w:rsidRPr="008E3767">
        <w:rPr>
          <w:lang w:val="sk-SK"/>
        </w:rPr>
        <w:t>in</w:t>
      </w:r>
      <w:r w:rsidR="003774E1" w:rsidRPr="008E3767">
        <w:rPr>
          <w:lang w:val="sk-SK"/>
        </w:rPr>
        <w:t>štalácií</w:t>
      </w:r>
      <w:bookmarkEnd w:id="81"/>
    </w:p>
    <w:p w14:paraId="27F74368" w14:textId="6767BA03" w:rsidR="003774E1" w:rsidRPr="008E3767" w:rsidRDefault="005F38AA" w:rsidP="003774E1">
      <w:pPr>
        <w:rPr>
          <w:lang w:val="sk-SK"/>
        </w:rPr>
      </w:pPr>
      <w:r w:rsidRPr="008E3767">
        <w:rPr>
          <w:lang w:val="sk-SK"/>
        </w:rPr>
        <w:t xml:space="preserve">Na nainštalovanie treba ísť </w:t>
      </w:r>
      <w:r w:rsidR="003B1843" w:rsidRPr="008E3767">
        <w:rPr>
          <w:lang w:val="sk-SK"/>
        </w:rPr>
        <w:t>do priečinku /var/</w:t>
      </w:r>
      <w:proofErr w:type="spellStart"/>
      <w:r w:rsidR="003B1843" w:rsidRPr="008E3767">
        <w:rPr>
          <w:lang w:val="sk-SK"/>
        </w:rPr>
        <w:t>www</w:t>
      </w:r>
      <w:proofErr w:type="spellEnd"/>
      <w:r w:rsidR="003B1843" w:rsidRPr="008E3767">
        <w:rPr>
          <w:lang w:val="sk-SK"/>
        </w:rPr>
        <w:t>/</w:t>
      </w:r>
      <w:r w:rsidR="008F460B" w:rsidRPr="008E3767">
        <w:rPr>
          <w:lang w:val="sk-SK"/>
        </w:rPr>
        <w:t>fitness/</w:t>
      </w:r>
      <w:proofErr w:type="spellStart"/>
      <w:r w:rsidR="008F460B" w:rsidRPr="008E3767">
        <w:rPr>
          <w:lang w:val="sk-SK"/>
        </w:rPr>
        <w:t>src</w:t>
      </w:r>
      <w:proofErr w:type="spellEnd"/>
      <w:r w:rsidR="008F460B" w:rsidRPr="008E3767">
        <w:rPr>
          <w:lang w:val="sk-SK"/>
        </w:rPr>
        <w:t>/</w:t>
      </w:r>
      <w:proofErr w:type="spellStart"/>
      <w:r w:rsidR="008F460B" w:rsidRPr="008E3767">
        <w:rPr>
          <w:lang w:val="sk-SK"/>
        </w:rPr>
        <w:t>frontend</w:t>
      </w:r>
      <w:proofErr w:type="spellEnd"/>
      <w:r w:rsidR="008F460B" w:rsidRPr="008E3767">
        <w:rPr>
          <w:lang w:val="sk-SK"/>
        </w:rPr>
        <w:t xml:space="preserve"> za zadať tam príkazy na doinštalovanie závislostí a</w:t>
      </w:r>
      <w:r w:rsidR="007C06D7" w:rsidRPr="008E3767">
        <w:rPr>
          <w:lang w:val="sk-SK"/>
        </w:rPr>
        <w:t xml:space="preserve"> vytvorenie produkčného </w:t>
      </w:r>
      <w:proofErr w:type="spellStart"/>
      <w:r w:rsidR="007C06D7" w:rsidRPr="008E3767">
        <w:rPr>
          <w:lang w:val="sk-SK"/>
        </w:rPr>
        <w:t>buildu</w:t>
      </w:r>
      <w:proofErr w:type="spellEnd"/>
      <w:r w:rsidR="007C06D7" w:rsidRPr="008E3767">
        <w:rPr>
          <w:lang w:val="sk-SK"/>
        </w:rPr>
        <w:t>:</w:t>
      </w:r>
    </w:p>
    <w:p w14:paraId="280F63A6" w14:textId="77777777" w:rsidR="007C06D7" w:rsidRPr="008E3767" w:rsidRDefault="007C06D7" w:rsidP="007C06D7">
      <w:pPr>
        <w:rPr>
          <w:rStyle w:val="Vrazn"/>
          <w:lang w:val="sk-SK"/>
        </w:rPr>
      </w:pPr>
      <w:proofErr w:type="spellStart"/>
      <w:r w:rsidRPr="008E3767">
        <w:rPr>
          <w:rStyle w:val="Vrazn"/>
          <w:lang w:val="sk-SK"/>
        </w:rPr>
        <w:t>npm</w:t>
      </w:r>
      <w:proofErr w:type="spellEnd"/>
      <w:r w:rsidRPr="008E3767">
        <w:rPr>
          <w:rStyle w:val="Vrazn"/>
          <w:lang w:val="sk-SK"/>
        </w:rPr>
        <w:t xml:space="preserve"> </w:t>
      </w:r>
      <w:proofErr w:type="spellStart"/>
      <w:r w:rsidRPr="008E3767">
        <w:rPr>
          <w:rStyle w:val="Vrazn"/>
          <w:lang w:val="sk-SK"/>
        </w:rPr>
        <w:t>install</w:t>
      </w:r>
      <w:proofErr w:type="spellEnd"/>
    </w:p>
    <w:p w14:paraId="1157E66D" w14:textId="390B499D" w:rsidR="007C06D7" w:rsidRPr="008E3767" w:rsidRDefault="007C06D7" w:rsidP="007C06D7">
      <w:pPr>
        <w:rPr>
          <w:rStyle w:val="Vrazn"/>
          <w:lang w:val="sk-SK"/>
        </w:rPr>
      </w:pPr>
      <w:proofErr w:type="spellStart"/>
      <w:r w:rsidRPr="008E3767">
        <w:rPr>
          <w:rStyle w:val="Vrazn"/>
          <w:lang w:val="sk-SK"/>
        </w:rPr>
        <w:t>npm</w:t>
      </w:r>
      <w:proofErr w:type="spellEnd"/>
      <w:r w:rsidRPr="008E3767">
        <w:rPr>
          <w:rStyle w:val="Vrazn"/>
          <w:lang w:val="sk-SK"/>
        </w:rPr>
        <w:t xml:space="preserve"> run </w:t>
      </w:r>
      <w:proofErr w:type="spellStart"/>
      <w:r w:rsidRPr="008E3767">
        <w:rPr>
          <w:rStyle w:val="Vrazn"/>
          <w:lang w:val="sk-SK"/>
        </w:rPr>
        <w:t>production</w:t>
      </w:r>
      <w:proofErr w:type="spellEnd"/>
      <w:r w:rsidRPr="008E3767">
        <w:rPr>
          <w:rStyle w:val="Vrazn"/>
          <w:lang w:val="sk-SK"/>
        </w:rPr>
        <w:t xml:space="preserve"> //</w:t>
      </w:r>
      <w:proofErr w:type="spellStart"/>
      <w:r w:rsidRPr="008E3767">
        <w:rPr>
          <w:rStyle w:val="Vrazn"/>
          <w:lang w:val="sk-SK"/>
        </w:rPr>
        <w:t>Your</w:t>
      </w:r>
      <w:proofErr w:type="spellEnd"/>
      <w:r w:rsidRPr="008E3767">
        <w:rPr>
          <w:rStyle w:val="Vrazn"/>
          <w:lang w:val="sk-SK"/>
        </w:rPr>
        <w:t xml:space="preserve"> </w:t>
      </w:r>
      <w:proofErr w:type="spellStart"/>
      <w:r w:rsidRPr="008E3767">
        <w:rPr>
          <w:rStyle w:val="Vrazn"/>
          <w:lang w:val="sk-SK"/>
        </w:rPr>
        <w:t>command</w:t>
      </w:r>
      <w:proofErr w:type="spellEnd"/>
      <w:r w:rsidRPr="008E3767">
        <w:rPr>
          <w:rStyle w:val="Vrazn"/>
          <w:lang w:val="sk-SK"/>
        </w:rPr>
        <w:t xml:space="preserve"> to </w:t>
      </w:r>
      <w:proofErr w:type="spellStart"/>
      <w:r w:rsidRPr="008E3767">
        <w:rPr>
          <w:rStyle w:val="Vrazn"/>
          <w:lang w:val="sk-SK"/>
        </w:rPr>
        <w:t>compile</w:t>
      </w:r>
      <w:proofErr w:type="spellEnd"/>
      <w:r w:rsidRPr="008E3767">
        <w:rPr>
          <w:rStyle w:val="Vrazn"/>
          <w:lang w:val="sk-SK"/>
        </w:rPr>
        <w:t xml:space="preserve"> </w:t>
      </w:r>
      <w:proofErr w:type="spellStart"/>
      <w:r w:rsidRPr="008E3767">
        <w:rPr>
          <w:rStyle w:val="Vrazn"/>
          <w:lang w:val="sk-SK"/>
        </w:rPr>
        <w:t>frontend</w:t>
      </w:r>
      <w:proofErr w:type="spellEnd"/>
      <w:r w:rsidRPr="008E3767">
        <w:rPr>
          <w:rStyle w:val="Vrazn"/>
          <w:lang w:val="sk-SK"/>
        </w:rPr>
        <w:t xml:space="preserve"> </w:t>
      </w:r>
      <w:proofErr w:type="spellStart"/>
      <w:r w:rsidRPr="008E3767">
        <w:rPr>
          <w:rStyle w:val="Vrazn"/>
          <w:lang w:val="sk-SK"/>
        </w:rPr>
        <w:t>javascript</w:t>
      </w:r>
      <w:proofErr w:type="spellEnd"/>
    </w:p>
    <w:p w14:paraId="0113DBB0" w14:textId="59B1558C" w:rsidR="007C06D7" w:rsidRPr="008E3767" w:rsidRDefault="009D06BF" w:rsidP="009D06BF">
      <w:pPr>
        <w:pStyle w:val="Nadpis3"/>
        <w:rPr>
          <w:lang w:val="sk-SK"/>
        </w:rPr>
      </w:pPr>
      <w:bookmarkStart w:id="82" w:name="_Toc31482638"/>
      <w:r w:rsidRPr="008E3767">
        <w:rPr>
          <w:lang w:val="sk-SK"/>
        </w:rPr>
        <w:t>2.7.</w:t>
      </w:r>
      <w:r w:rsidR="00FF5539" w:rsidRPr="008E3767">
        <w:rPr>
          <w:lang w:val="sk-SK"/>
        </w:rPr>
        <w:t>5 Nastavenie databázy</w:t>
      </w:r>
      <w:bookmarkEnd w:id="82"/>
    </w:p>
    <w:p w14:paraId="032BCC08" w14:textId="0C2A5C5F" w:rsidR="00FF5539" w:rsidRPr="008E3767" w:rsidRDefault="0001461D" w:rsidP="00FF5539">
      <w:pPr>
        <w:rPr>
          <w:lang w:val="sk-SK"/>
        </w:rPr>
      </w:pPr>
      <w:r w:rsidRPr="008E3767">
        <w:rPr>
          <w:lang w:val="sk-SK"/>
        </w:rPr>
        <w:t>Najskô</w:t>
      </w:r>
      <w:r w:rsidR="008A6E78" w:rsidRPr="008E3767">
        <w:rPr>
          <w:lang w:val="sk-SK"/>
        </w:rPr>
        <w:t xml:space="preserve">r treba vytvoriť globálneho používateľa </w:t>
      </w:r>
      <w:proofErr w:type="spellStart"/>
      <w:r w:rsidR="00973903" w:rsidRPr="008E3767">
        <w:rPr>
          <w:lang w:val="sk-SK"/>
        </w:rPr>
        <w:t>postgres</w:t>
      </w:r>
      <w:proofErr w:type="spellEnd"/>
      <w:r w:rsidR="00973903" w:rsidRPr="008E3767">
        <w:rPr>
          <w:lang w:val="sk-SK"/>
        </w:rPr>
        <w:t>:</w:t>
      </w:r>
    </w:p>
    <w:p w14:paraId="784C18D7" w14:textId="77777777" w:rsidR="00973903" w:rsidRPr="008E3767" w:rsidRDefault="00973903" w:rsidP="00973903">
      <w:pPr>
        <w:rPr>
          <w:rStyle w:val="Vrazn"/>
          <w:lang w:val="sk-SK"/>
        </w:rPr>
      </w:pPr>
      <w:proofErr w:type="spellStart"/>
      <w:r w:rsidRPr="008E3767">
        <w:rPr>
          <w:rStyle w:val="Vrazn"/>
          <w:lang w:val="sk-SK"/>
        </w:rPr>
        <w:t>sudo</w:t>
      </w:r>
      <w:proofErr w:type="spellEnd"/>
      <w:r w:rsidRPr="008E3767">
        <w:rPr>
          <w:rStyle w:val="Vrazn"/>
          <w:lang w:val="sk-SK"/>
        </w:rPr>
        <w:t xml:space="preserve"> </w:t>
      </w:r>
      <w:proofErr w:type="spellStart"/>
      <w:r w:rsidRPr="008E3767">
        <w:rPr>
          <w:rStyle w:val="Vrazn"/>
          <w:lang w:val="sk-SK"/>
        </w:rPr>
        <w:t>su</w:t>
      </w:r>
      <w:proofErr w:type="spellEnd"/>
      <w:r w:rsidRPr="008E3767">
        <w:rPr>
          <w:rStyle w:val="Vrazn"/>
          <w:lang w:val="sk-SK"/>
        </w:rPr>
        <w:t xml:space="preserve"> - </w:t>
      </w:r>
      <w:proofErr w:type="spellStart"/>
      <w:r w:rsidRPr="008E3767">
        <w:rPr>
          <w:rStyle w:val="Vrazn"/>
          <w:lang w:val="sk-SK"/>
        </w:rPr>
        <w:t>postgres</w:t>
      </w:r>
      <w:proofErr w:type="spellEnd"/>
    </w:p>
    <w:p w14:paraId="502664AE" w14:textId="1A61E8BE" w:rsidR="00973903" w:rsidRPr="008E3767" w:rsidRDefault="00973903" w:rsidP="00973903">
      <w:pPr>
        <w:rPr>
          <w:rStyle w:val="Vrazn"/>
          <w:lang w:val="sk-SK"/>
        </w:rPr>
      </w:pPr>
      <w:proofErr w:type="spellStart"/>
      <w:r w:rsidRPr="008E3767">
        <w:rPr>
          <w:rStyle w:val="Vrazn"/>
          <w:lang w:val="sk-SK"/>
        </w:rPr>
        <w:lastRenderedPageBreak/>
        <w:t>psql</w:t>
      </w:r>
      <w:proofErr w:type="spellEnd"/>
    </w:p>
    <w:p w14:paraId="2BE2289F" w14:textId="7EFFBD00" w:rsidR="007C06D7" w:rsidRPr="008E3767" w:rsidRDefault="00973903" w:rsidP="007C06D7">
      <w:pPr>
        <w:rPr>
          <w:lang w:val="sk-SK"/>
        </w:rPr>
      </w:pPr>
      <w:r w:rsidRPr="008E3767">
        <w:rPr>
          <w:lang w:val="sk-SK"/>
        </w:rPr>
        <w:t xml:space="preserve">Následne treba vytvoriť databázu </w:t>
      </w:r>
      <w:r w:rsidR="002E1D8A" w:rsidRPr="008E3767">
        <w:rPr>
          <w:lang w:val="sk-SK"/>
        </w:rPr>
        <w:t>pre webovú aplikáciu:</w:t>
      </w:r>
    </w:p>
    <w:p w14:paraId="3402974C" w14:textId="71FAB6DA" w:rsidR="002E1D8A" w:rsidRPr="008E3767" w:rsidRDefault="002E1D8A" w:rsidP="007C06D7">
      <w:pPr>
        <w:rPr>
          <w:rStyle w:val="Vrazn"/>
          <w:lang w:val="sk-SK"/>
        </w:rPr>
      </w:pPr>
      <w:r w:rsidRPr="008E3767">
        <w:rPr>
          <w:rStyle w:val="Vrazn"/>
          <w:lang w:val="sk-SK"/>
        </w:rPr>
        <w:t xml:space="preserve">CREATE DATABASE </w:t>
      </w:r>
      <w:proofErr w:type="spellStart"/>
      <w:r w:rsidRPr="008E3767">
        <w:rPr>
          <w:rStyle w:val="Vrazn"/>
          <w:lang w:val="sk-SK"/>
        </w:rPr>
        <w:t>appname_db</w:t>
      </w:r>
      <w:proofErr w:type="spellEnd"/>
      <w:r w:rsidRPr="008E3767">
        <w:rPr>
          <w:rStyle w:val="Vrazn"/>
          <w:lang w:val="sk-SK"/>
        </w:rPr>
        <w:t>;</w:t>
      </w:r>
    </w:p>
    <w:p w14:paraId="70E5EED5" w14:textId="0324062F" w:rsidR="002E1D8A" w:rsidRPr="008E3767" w:rsidRDefault="002E1D8A" w:rsidP="007C06D7">
      <w:pPr>
        <w:rPr>
          <w:lang w:val="sk-SK"/>
        </w:rPr>
      </w:pPr>
      <w:r w:rsidRPr="008E3767">
        <w:rPr>
          <w:lang w:val="sk-SK"/>
        </w:rPr>
        <w:t>Následne vytvoriť používateľa databázy:</w:t>
      </w:r>
    </w:p>
    <w:p w14:paraId="180DF82B" w14:textId="619DD5A8" w:rsidR="002E1D8A" w:rsidRPr="008E3767" w:rsidRDefault="00376864" w:rsidP="007C06D7">
      <w:pPr>
        <w:rPr>
          <w:rStyle w:val="Vrazn"/>
          <w:lang w:val="sk-SK"/>
        </w:rPr>
      </w:pPr>
      <w:r w:rsidRPr="008E3767">
        <w:rPr>
          <w:rStyle w:val="Vrazn"/>
          <w:lang w:val="sk-SK"/>
        </w:rPr>
        <w:t xml:space="preserve">CREATE USER </w:t>
      </w:r>
      <w:proofErr w:type="spellStart"/>
      <w:r w:rsidRPr="008E3767">
        <w:rPr>
          <w:rStyle w:val="Vrazn"/>
          <w:lang w:val="sk-SK"/>
        </w:rPr>
        <w:t>appname_user</w:t>
      </w:r>
      <w:proofErr w:type="spellEnd"/>
      <w:r w:rsidRPr="008E3767">
        <w:rPr>
          <w:rStyle w:val="Vrazn"/>
          <w:lang w:val="sk-SK"/>
        </w:rPr>
        <w:t xml:space="preserve"> WITH PASSWORD '</w:t>
      </w:r>
      <w:proofErr w:type="spellStart"/>
      <w:r w:rsidRPr="008E3767">
        <w:rPr>
          <w:rStyle w:val="Vrazn"/>
          <w:lang w:val="sk-SK"/>
        </w:rPr>
        <w:t>password_of_your_choosing</w:t>
      </w:r>
      <w:proofErr w:type="spellEnd"/>
      <w:r w:rsidRPr="008E3767">
        <w:rPr>
          <w:rStyle w:val="Vrazn"/>
          <w:lang w:val="sk-SK"/>
        </w:rPr>
        <w:t>';</w:t>
      </w:r>
    </w:p>
    <w:p w14:paraId="18EB4D0A" w14:textId="0101D591" w:rsidR="002E1D8A" w:rsidRPr="008E3767" w:rsidRDefault="00E1765A" w:rsidP="007C06D7">
      <w:pPr>
        <w:rPr>
          <w:lang w:val="sk-SK"/>
        </w:rPr>
      </w:pPr>
      <w:r w:rsidRPr="008E3767">
        <w:rPr>
          <w:lang w:val="sk-SK"/>
        </w:rPr>
        <w:t xml:space="preserve">Teraz </w:t>
      </w:r>
      <w:r w:rsidR="00E3583C" w:rsidRPr="008E3767">
        <w:rPr>
          <w:lang w:val="sk-SK"/>
        </w:rPr>
        <w:t xml:space="preserve">je potrebné </w:t>
      </w:r>
      <w:r w:rsidR="0025379F" w:rsidRPr="008E3767">
        <w:rPr>
          <w:lang w:val="sk-SK"/>
        </w:rPr>
        <w:t>pridať vytvorenému používateľovi potrebné práva</w:t>
      </w:r>
      <w:r w:rsidR="00704E24" w:rsidRPr="008E3767">
        <w:rPr>
          <w:lang w:val="sk-SK"/>
        </w:rPr>
        <w:t>. Následne môžeme odísť z prostredia konfigurovania databázy:</w:t>
      </w:r>
    </w:p>
    <w:p w14:paraId="34AEF330" w14:textId="21217EA7" w:rsidR="0025379F" w:rsidRPr="008E3767" w:rsidRDefault="0025379F" w:rsidP="007C06D7">
      <w:pPr>
        <w:rPr>
          <w:rStyle w:val="Vrazn"/>
          <w:lang w:val="sk-SK"/>
        </w:rPr>
      </w:pPr>
      <w:r w:rsidRPr="008E3767">
        <w:rPr>
          <w:rStyle w:val="Vrazn"/>
          <w:lang w:val="sk-SK"/>
        </w:rPr>
        <w:t xml:space="preserve">GRANT ALL PRIVILEGES ON DATABASE </w:t>
      </w:r>
      <w:proofErr w:type="spellStart"/>
      <w:r w:rsidRPr="008E3767">
        <w:rPr>
          <w:rStyle w:val="Vrazn"/>
          <w:lang w:val="sk-SK"/>
        </w:rPr>
        <w:t>appname_db</w:t>
      </w:r>
      <w:proofErr w:type="spellEnd"/>
      <w:r w:rsidRPr="008E3767">
        <w:rPr>
          <w:rStyle w:val="Vrazn"/>
          <w:lang w:val="sk-SK"/>
        </w:rPr>
        <w:t xml:space="preserve"> TO </w:t>
      </w:r>
      <w:proofErr w:type="spellStart"/>
      <w:r w:rsidRPr="008E3767">
        <w:rPr>
          <w:rStyle w:val="Vrazn"/>
          <w:lang w:val="sk-SK"/>
        </w:rPr>
        <w:t>appname_user</w:t>
      </w:r>
      <w:proofErr w:type="spellEnd"/>
      <w:r w:rsidRPr="008E3767">
        <w:rPr>
          <w:rStyle w:val="Vrazn"/>
          <w:lang w:val="sk-SK"/>
        </w:rPr>
        <w:t>;</w:t>
      </w:r>
    </w:p>
    <w:p w14:paraId="41C507BF" w14:textId="77777777" w:rsidR="00704E24" w:rsidRPr="008E3767" w:rsidRDefault="00704E24" w:rsidP="00704E24">
      <w:pPr>
        <w:rPr>
          <w:rStyle w:val="Vrazn"/>
          <w:lang w:val="sk-SK"/>
        </w:rPr>
      </w:pPr>
      <w:r w:rsidRPr="008E3767">
        <w:rPr>
          <w:rStyle w:val="Vrazn"/>
          <w:lang w:val="sk-SK"/>
        </w:rPr>
        <w:t>\q</w:t>
      </w:r>
    </w:p>
    <w:p w14:paraId="33E17E3E" w14:textId="3EC70666" w:rsidR="00376864" w:rsidRPr="008E3767" w:rsidRDefault="00704E24" w:rsidP="00704E24">
      <w:pPr>
        <w:rPr>
          <w:rStyle w:val="Vrazn"/>
          <w:lang w:val="sk-SK"/>
        </w:rPr>
      </w:pPr>
      <w:proofErr w:type="spellStart"/>
      <w:r w:rsidRPr="008E3767">
        <w:rPr>
          <w:rStyle w:val="Vrazn"/>
          <w:lang w:val="sk-SK"/>
        </w:rPr>
        <w:t>exit</w:t>
      </w:r>
      <w:proofErr w:type="spellEnd"/>
    </w:p>
    <w:p w14:paraId="746A39A0" w14:textId="42A66F59" w:rsidR="00376864" w:rsidRPr="008E3767" w:rsidRDefault="000F08A0" w:rsidP="000F08A0">
      <w:pPr>
        <w:pStyle w:val="Nadpis3"/>
        <w:rPr>
          <w:lang w:val="sk-SK"/>
        </w:rPr>
      </w:pPr>
      <w:bookmarkStart w:id="83" w:name="_Toc31482639"/>
      <w:r w:rsidRPr="008E3767">
        <w:rPr>
          <w:lang w:val="sk-SK"/>
        </w:rPr>
        <w:t>2.7.6 Nastavenie prostredia</w:t>
      </w:r>
      <w:bookmarkEnd w:id="83"/>
    </w:p>
    <w:p w14:paraId="060A8FD6" w14:textId="136565A6" w:rsidR="000F08A0" w:rsidRPr="008E3767" w:rsidRDefault="000F08A0" w:rsidP="000F08A0">
      <w:pPr>
        <w:pStyle w:val="Nadpis4"/>
        <w:rPr>
          <w:lang w:val="sk-SK"/>
        </w:rPr>
      </w:pPr>
      <w:proofErr w:type="spellStart"/>
      <w:r w:rsidRPr="008E3767">
        <w:rPr>
          <w:lang w:val="sk-SK"/>
        </w:rPr>
        <w:t>Backend</w:t>
      </w:r>
      <w:proofErr w:type="spellEnd"/>
    </w:p>
    <w:p w14:paraId="33F93BCA" w14:textId="2798DF35" w:rsidR="000F08A0" w:rsidRPr="008E3767" w:rsidRDefault="00437CC9" w:rsidP="000F08A0">
      <w:pPr>
        <w:rPr>
          <w:lang w:val="sk-SK"/>
        </w:rPr>
      </w:pPr>
      <w:r w:rsidRPr="008E3767">
        <w:rPr>
          <w:lang w:val="sk-SK"/>
        </w:rPr>
        <w:t>Prostredie sa nastavuje v </w:t>
      </w:r>
      <w:proofErr w:type="spellStart"/>
      <w:r w:rsidRPr="008E3767">
        <w:rPr>
          <w:lang w:val="sk-SK"/>
        </w:rPr>
        <w:t>subore</w:t>
      </w:r>
      <w:proofErr w:type="spellEnd"/>
      <w:r w:rsidRPr="008E3767">
        <w:rPr>
          <w:lang w:val="sk-SK"/>
        </w:rPr>
        <w:t xml:space="preserve"> .end, pričom v súbore .</w:t>
      </w:r>
      <w:proofErr w:type="spellStart"/>
      <w:r w:rsidRPr="008E3767">
        <w:rPr>
          <w:lang w:val="sk-SK"/>
        </w:rPr>
        <w:t>env.example</w:t>
      </w:r>
      <w:proofErr w:type="spellEnd"/>
      <w:r w:rsidRPr="008E3767">
        <w:rPr>
          <w:lang w:val="sk-SK"/>
        </w:rPr>
        <w:t xml:space="preserve"> </w:t>
      </w:r>
      <w:r w:rsidR="0008764E" w:rsidRPr="008E3767">
        <w:rPr>
          <w:lang w:val="sk-SK"/>
        </w:rPr>
        <w:t>je príklad, ako má tento súbor vyzerať. Súbor .</w:t>
      </w:r>
      <w:proofErr w:type="spellStart"/>
      <w:r w:rsidR="0008764E" w:rsidRPr="008E3767">
        <w:rPr>
          <w:lang w:val="sk-SK"/>
        </w:rPr>
        <w:t>env</w:t>
      </w:r>
      <w:proofErr w:type="spellEnd"/>
      <w:r w:rsidR="0008764E" w:rsidRPr="008E3767">
        <w:rPr>
          <w:lang w:val="sk-SK"/>
        </w:rPr>
        <w:t xml:space="preserve"> vytvoríme teda zo súbo</w:t>
      </w:r>
      <w:r w:rsidR="006163AC" w:rsidRPr="008E3767">
        <w:rPr>
          <w:lang w:val="sk-SK"/>
        </w:rPr>
        <w:t>ru .</w:t>
      </w:r>
      <w:proofErr w:type="spellStart"/>
      <w:r w:rsidR="006163AC" w:rsidRPr="008E3767">
        <w:rPr>
          <w:lang w:val="sk-SK"/>
        </w:rPr>
        <w:t>env.example</w:t>
      </w:r>
      <w:proofErr w:type="spellEnd"/>
      <w:r w:rsidR="00CD4299" w:rsidRPr="008E3767">
        <w:rPr>
          <w:lang w:val="sk-SK"/>
        </w:rPr>
        <w:t>:</w:t>
      </w:r>
    </w:p>
    <w:p w14:paraId="7B581B92" w14:textId="21D2A651" w:rsidR="00CD4299" w:rsidRPr="008E3767" w:rsidRDefault="00CD4299" w:rsidP="00CD4299">
      <w:pPr>
        <w:rPr>
          <w:rStyle w:val="Vrazn"/>
          <w:lang w:val="sk-SK"/>
        </w:rPr>
      </w:pPr>
      <w:r w:rsidRPr="008E3767">
        <w:rPr>
          <w:rStyle w:val="Vrazn"/>
          <w:lang w:val="sk-SK"/>
        </w:rPr>
        <w:t>cd /var/</w:t>
      </w:r>
      <w:proofErr w:type="spellStart"/>
      <w:r w:rsidRPr="008E3767">
        <w:rPr>
          <w:rStyle w:val="Vrazn"/>
          <w:lang w:val="sk-SK"/>
        </w:rPr>
        <w:t>www</w:t>
      </w:r>
      <w:proofErr w:type="spellEnd"/>
      <w:r w:rsidRPr="008E3767">
        <w:rPr>
          <w:rStyle w:val="Vrazn"/>
          <w:lang w:val="sk-SK"/>
        </w:rPr>
        <w:t>/</w:t>
      </w:r>
      <w:r w:rsidR="00E37C0F" w:rsidRPr="008E3767">
        <w:rPr>
          <w:rStyle w:val="Vrazn"/>
          <w:lang w:val="sk-SK"/>
        </w:rPr>
        <w:t>fitness/</w:t>
      </w:r>
      <w:proofErr w:type="spellStart"/>
      <w:r w:rsidR="00E37C0F" w:rsidRPr="008E3767">
        <w:rPr>
          <w:rStyle w:val="Vrazn"/>
          <w:lang w:val="sk-SK"/>
        </w:rPr>
        <w:t>src</w:t>
      </w:r>
      <w:proofErr w:type="spellEnd"/>
      <w:r w:rsidR="00E37C0F" w:rsidRPr="008E3767">
        <w:rPr>
          <w:rStyle w:val="Vrazn"/>
          <w:lang w:val="sk-SK"/>
        </w:rPr>
        <w:t>/</w:t>
      </w:r>
      <w:proofErr w:type="spellStart"/>
      <w:r w:rsidR="00E37C0F" w:rsidRPr="008E3767">
        <w:rPr>
          <w:rStyle w:val="Vrazn"/>
          <w:lang w:val="sk-SK"/>
        </w:rPr>
        <w:t>backend</w:t>
      </w:r>
      <w:proofErr w:type="spellEnd"/>
    </w:p>
    <w:p w14:paraId="7E26AD9E" w14:textId="77777777" w:rsidR="00CD4299" w:rsidRPr="008E3767" w:rsidRDefault="00CD4299" w:rsidP="00CD4299">
      <w:pPr>
        <w:rPr>
          <w:rStyle w:val="Vrazn"/>
          <w:lang w:val="sk-SK"/>
        </w:rPr>
      </w:pPr>
      <w:proofErr w:type="spellStart"/>
      <w:r w:rsidRPr="008E3767">
        <w:rPr>
          <w:rStyle w:val="Vrazn"/>
          <w:lang w:val="sk-SK"/>
        </w:rPr>
        <w:t>cp</w:t>
      </w:r>
      <w:proofErr w:type="spellEnd"/>
      <w:r w:rsidRPr="008E3767">
        <w:rPr>
          <w:rStyle w:val="Vrazn"/>
          <w:lang w:val="sk-SK"/>
        </w:rPr>
        <w:t xml:space="preserve"> .</w:t>
      </w:r>
      <w:proofErr w:type="spellStart"/>
      <w:r w:rsidRPr="008E3767">
        <w:rPr>
          <w:rStyle w:val="Vrazn"/>
          <w:lang w:val="sk-SK"/>
        </w:rPr>
        <w:t>env.example</w:t>
      </w:r>
      <w:proofErr w:type="spellEnd"/>
      <w:r w:rsidRPr="008E3767">
        <w:rPr>
          <w:rStyle w:val="Vrazn"/>
          <w:lang w:val="sk-SK"/>
        </w:rPr>
        <w:t xml:space="preserve"> .</w:t>
      </w:r>
      <w:proofErr w:type="spellStart"/>
      <w:r w:rsidRPr="008E3767">
        <w:rPr>
          <w:rStyle w:val="Vrazn"/>
          <w:lang w:val="sk-SK"/>
        </w:rPr>
        <w:t>env</w:t>
      </w:r>
      <w:proofErr w:type="spellEnd"/>
    </w:p>
    <w:p w14:paraId="5FCFF4AE" w14:textId="217A7797" w:rsidR="00CD4299" w:rsidRPr="008E3767" w:rsidRDefault="00CD4299" w:rsidP="00CD4299">
      <w:pPr>
        <w:rPr>
          <w:rStyle w:val="Vrazn"/>
          <w:lang w:val="sk-SK"/>
        </w:rPr>
      </w:pPr>
      <w:proofErr w:type="spellStart"/>
      <w:r w:rsidRPr="008E3767">
        <w:rPr>
          <w:rStyle w:val="Vrazn"/>
          <w:lang w:val="sk-SK"/>
        </w:rPr>
        <w:t>nano</w:t>
      </w:r>
      <w:proofErr w:type="spellEnd"/>
      <w:r w:rsidRPr="008E3767">
        <w:rPr>
          <w:rStyle w:val="Vrazn"/>
          <w:lang w:val="sk-SK"/>
        </w:rPr>
        <w:t xml:space="preserve"> .</w:t>
      </w:r>
      <w:proofErr w:type="spellStart"/>
      <w:r w:rsidRPr="008E3767">
        <w:rPr>
          <w:rStyle w:val="Vrazn"/>
          <w:lang w:val="sk-SK"/>
        </w:rPr>
        <w:t>env</w:t>
      </w:r>
      <w:proofErr w:type="spellEnd"/>
    </w:p>
    <w:p w14:paraId="477AD34D" w14:textId="50F3F3B9" w:rsidR="002E1D8A" w:rsidRPr="008E3767" w:rsidRDefault="00CD4299" w:rsidP="007C06D7">
      <w:pPr>
        <w:rPr>
          <w:lang w:val="sk-SK"/>
        </w:rPr>
      </w:pPr>
      <w:r w:rsidRPr="008E3767">
        <w:rPr>
          <w:lang w:val="sk-SK"/>
        </w:rPr>
        <w:t>Zmeníme riadky:</w:t>
      </w:r>
    </w:p>
    <w:p w14:paraId="7C7CDEE8" w14:textId="77777777" w:rsidR="00CC3378" w:rsidRPr="008E3767" w:rsidRDefault="00CC3378" w:rsidP="00CC3378">
      <w:pPr>
        <w:rPr>
          <w:rStyle w:val="Vrazn"/>
          <w:lang w:val="sk-SK"/>
        </w:rPr>
      </w:pPr>
      <w:r w:rsidRPr="008E3767">
        <w:rPr>
          <w:rStyle w:val="Vrazn"/>
          <w:lang w:val="sk-SK"/>
        </w:rPr>
        <w:t>APP_ENV=</w:t>
      </w:r>
      <w:proofErr w:type="spellStart"/>
      <w:r w:rsidRPr="008E3767">
        <w:rPr>
          <w:rStyle w:val="Vrazn"/>
          <w:lang w:val="sk-SK"/>
        </w:rPr>
        <w:t>local</w:t>
      </w:r>
      <w:proofErr w:type="spellEnd"/>
    </w:p>
    <w:p w14:paraId="39D9E3B6" w14:textId="230BE297" w:rsidR="00CD4299" w:rsidRPr="008E3767" w:rsidRDefault="00CC3378" w:rsidP="00CC3378">
      <w:pPr>
        <w:rPr>
          <w:rStyle w:val="Vrazn"/>
          <w:lang w:val="sk-SK"/>
        </w:rPr>
      </w:pPr>
      <w:r w:rsidRPr="008E3767">
        <w:rPr>
          <w:rStyle w:val="Vrazn"/>
          <w:lang w:val="sk-SK"/>
        </w:rPr>
        <w:t>APP_DEBUG=</w:t>
      </w:r>
      <w:proofErr w:type="spellStart"/>
      <w:r w:rsidRPr="008E3767">
        <w:rPr>
          <w:rStyle w:val="Vrazn"/>
          <w:lang w:val="sk-SK"/>
        </w:rPr>
        <w:t>true</w:t>
      </w:r>
      <w:proofErr w:type="spellEnd"/>
    </w:p>
    <w:p w14:paraId="1A006EDC" w14:textId="35B3F394" w:rsidR="00CC3378" w:rsidRPr="008E3767" w:rsidRDefault="00CC3378" w:rsidP="00CC3378">
      <w:pPr>
        <w:rPr>
          <w:lang w:val="sk-SK"/>
        </w:rPr>
      </w:pPr>
      <w:r w:rsidRPr="008E3767">
        <w:rPr>
          <w:lang w:val="sk-SK"/>
        </w:rPr>
        <w:t>na</w:t>
      </w:r>
    </w:p>
    <w:p w14:paraId="764E733B" w14:textId="77777777" w:rsidR="00CC3378" w:rsidRPr="008E3767" w:rsidRDefault="00CC3378" w:rsidP="00CC3378">
      <w:pPr>
        <w:rPr>
          <w:rStyle w:val="Vrazn"/>
          <w:lang w:val="sk-SK"/>
        </w:rPr>
      </w:pPr>
      <w:r w:rsidRPr="008E3767">
        <w:rPr>
          <w:rStyle w:val="Vrazn"/>
          <w:lang w:val="sk-SK"/>
        </w:rPr>
        <w:t>APP_ENV=</w:t>
      </w:r>
      <w:proofErr w:type="spellStart"/>
      <w:r w:rsidRPr="008E3767">
        <w:rPr>
          <w:rStyle w:val="Vrazn"/>
          <w:lang w:val="sk-SK"/>
        </w:rPr>
        <w:t>production</w:t>
      </w:r>
      <w:proofErr w:type="spellEnd"/>
    </w:p>
    <w:p w14:paraId="691F1B0B" w14:textId="27D619DC" w:rsidR="00DE3609" w:rsidRPr="008E3767" w:rsidRDefault="00CC3378" w:rsidP="00CC3378">
      <w:pPr>
        <w:rPr>
          <w:rStyle w:val="Vrazn"/>
          <w:lang w:val="sk-SK"/>
        </w:rPr>
      </w:pPr>
      <w:r w:rsidRPr="008E3767">
        <w:rPr>
          <w:rStyle w:val="Vrazn"/>
          <w:lang w:val="sk-SK"/>
        </w:rPr>
        <w:t>APP_DEBUG=</w:t>
      </w:r>
      <w:proofErr w:type="spellStart"/>
      <w:r w:rsidRPr="008E3767">
        <w:rPr>
          <w:rStyle w:val="Vrazn"/>
          <w:lang w:val="sk-SK"/>
        </w:rPr>
        <w:t>false</w:t>
      </w:r>
      <w:proofErr w:type="spellEnd"/>
    </w:p>
    <w:p w14:paraId="46581907" w14:textId="2823C460" w:rsidR="00DE3609" w:rsidRPr="008E3767" w:rsidRDefault="00DE3609" w:rsidP="007C06D7">
      <w:pPr>
        <w:rPr>
          <w:lang w:val="sk-SK"/>
        </w:rPr>
      </w:pPr>
      <w:r w:rsidRPr="008E3767">
        <w:rPr>
          <w:lang w:val="sk-SK"/>
        </w:rPr>
        <w:t>Následne je treba v</w:t>
      </w:r>
      <w:r w:rsidR="00D908A1" w:rsidRPr="008E3767">
        <w:rPr>
          <w:lang w:val="sk-SK"/>
        </w:rPr>
        <w:t> </w:t>
      </w:r>
      <w:r w:rsidRPr="008E3767">
        <w:rPr>
          <w:lang w:val="sk-SK"/>
        </w:rPr>
        <w:t>súbore</w:t>
      </w:r>
      <w:r w:rsidR="00D908A1" w:rsidRPr="008E3767">
        <w:rPr>
          <w:lang w:val="sk-SK"/>
        </w:rPr>
        <w:t xml:space="preserve"> .end</w:t>
      </w:r>
      <w:r w:rsidRPr="008E3767">
        <w:rPr>
          <w:lang w:val="sk-SK"/>
        </w:rPr>
        <w:t xml:space="preserve"> e</w:t>
      </w:r>
      <w:r w:rsidR="00D908A1" w:rsidRPr="008E3767">
        <w:rPr>
          <w:lang w:val="sk-SK"/>
        </w:rPr>
        <w:t xml:space="preserve">šte nastaviť </w:t>
      </w:r>
      <w:r w:rsidR="002674B4" w:rsidRPr="008E3767">
        <w:rPr>
          <w:lang w:val="sk-SK"/>
        </w:rPr>
        <w:t>meno databázy</w:t>
      </w:r>
      <w:r w:rsidR="00D908A1" w:rsidRPr="008E3767">
        <w:rPr>
          <w:lang w:val="sk-SK"/>
        </w:rPr>
        <w:t xml:space="preserve">, </w:t>
      </w:r>
      <w:r w:rsidR="002674B4" w:rsidRPr="008E3767">
        <w:rPr>
          <w:lang w:val="sk-SK"/>
        </w:rPr>
        <w:t>meno používateľa a heslo, ktoré sme vytvorili pri nastavovaní databázy.</w:t>
      </w:r>
    </w:p>
    <w:p w14:paraId="6E53D498" w14:textId="6BC0E1A4" w:rsidR="00DE3609" w:rsidRPr="008E3767" w:rsidRDefault="00DE3609" w:rsidP="007C06D7">
      <w:pPr>
        <w:rPr>
          <w:lang w:val="sk-SK"/>
        </w:rPr>
      </w:pPr>
      <w:r w:rsidRPr="008E3767">
        <w:rPr>
          <w:lang w:val="sk-SK"/>
        </w:rPr>
        <w:t>Teraz treba spustiť niekoľko nasledovných príkazov na dokončenie nastavenia prostredia</w:t>
      </w:r>
      <w:r w:rsidR="004F1E79" w:rsidRPr="008E3767">
        <w:rPr>
          <w:lang w:val="sk-SK"/>
        </w:rPr>
        <w:t xml:space="preserve"> a pripojenia databázy</w:t>
      </w:r>
      <w:r w:rsidRPr="008E3767">
        <w:rPr>
          <w:lang w:val="sk-SK"/>
        </w:rPr>
        <w:t>:</w:t>
      </w:r>
    </w:p>
    <w:p w14:paraId="697CC66C" w14:textId="77777777" w:rsidR="000B0965" w:rsidRPr="008E3767" w:rsidRDefault="000B0965" w:rsidP="000B0965">
      <w:pPr>
        <w:rPr>
          <w:rStyle w:val="Vrazn"/>
          <w:lang w:val="sk-SK"/>
        </w:rPr>
      </w:pPr>
      <w:proofErr w:type="spellStart"/>
      <w:r w:rsidRPr="008E3767">
        <w:rPr>
          <w:rStyle w:val="Vrazn"/>
          <w:lang w:val="sk-SK"/>
        </w:rPr>
        <w:t>php</w:t>
      </w:r>
      <w:proofErr w:type="spellEnd"/>
      <w:r w:rsidRPr="008E3767">
        <w:rPr>
          <w:rStyle w:val="Vrazn"/>
          <w:lang w:val="sk-SK"/>
        </w:rPr>
        <w:t xml:space="preserve"> </w:t>
      </w:r>
      <w:proofErr w:type="spellStart"/>
      <w:r w:rsidRPr="008E3767">
        <w:rPr>
          <w:rStyle w:val="Vrazn"/>
          <w:lang w:val="sk-SK"/>
        </w:rPr>
        <w:t>artisan</w:t>
      </w:r>
      <w:proofErr w:type="spellEnd"/>
      <w:r w:rsidRPr="008E3767">
        <w:rPr>
          <w:rStyle w:val="Vrazn"/>
          <w:lang w:val="sk-SK"/>
        </w:rPr>
        <w:t xml:space="preserve"> </w:t>
      </w:r>
      <w:proofErr w:type="spellStart"/>
      <w:r w:rsidRPr="008E3767">
        <w:rPr>
          <w:rStyle w:val="Vrazn"/>
          <w:lang w:val="sk-SK"/>
        </w:rPr>
        <w:t>key:generate</w:t>
      </w:r>
      <w:proofErr w:type="spellEnd"/>
    </w:p>
    <w:p w14:paraId="72D50B60" w14:textId="77777777" w:rsidR="000B0965" w:rsidRPr="008E3767" w:rsidRDefault="000B0965" w:rsidP="000B0965">
      <w:pPr>
        <w:rPr>
          <w:rStyle w:val="Vrazn"/>
          <w:lang w:val="sk-SK"/>
        </w:rPr>
      </w:pPr>
      <w:proofErr w:type="spellStart"/>
      <w:r w:rsidRPr="008E3767">
        <w:rPr>
          <w:rStyle w:val="Vrazn"/>
          <w:lang w:val="sk-SK"/>
        </w:rPr>
        <w:t>php</w:t>
      </w:r>
      <w:proofErr w:type="spellEnd"/>
      <w:r w:rsidRPr="008E3767">
        <w:rPr>
          <w:rStyle w:val="Vrazn"/>
          <w:lang w:val="sk-SK"/>
        </w:rPr>
        <w:t xml:space="preserve"> </w:t>
      </w:r>
      <w:proofErr w:type="spellStart"/>
      <w:r w:rsidRPr="008E3767">
        <w:rPr>
          <w:rStyle w:val="Vrazn"/>
          <w:lang w:val="sk-SK"/>
        </w:rPr>
        <w:t>artisan</w:t>
      </w:r>
      <w:proofErr w:type="spellEnd"/>
      <w:r w:rsidRPr="008E3767">
        <w:rPr>
          <w:rStyle w:val="Vrazn"/>
          <w:lang w:val="sk-SK"/>
        </w:rPr>
        <w:t xml:space="preserve"> </w:t>
      </w:r>
      <w:proofErr w:type="spellStart"/>
      <w:r w:rsidRPr="008E3767">
        <w:rPr>
          <w:rStyle w:val="Vrazn"/>
          <w:lang w:val="sk-SK"/>
        </w:rPr>
        <w:t>migrate:install</w:t>
      </w:r>
      <w:proofErr w:type="spellEnd"/>
    </w:p>
    <w:p w14:paraId="72226286" w14:textId="77777777" w:rsidR="000B0965" w:rsidRPr="008E3767" w:rsidRDefault="000B0965" w:rsidP="000B0965">
      <w:pPr>
        <w:rPr>
          <w:rStyle w:val="Vrazn"/>
          <w:lang w:val="sk-SK"/>
        </w:rPr>
      </w:pPr>
      <w:proofErr w:type="spellStart"/>
      <w:r w:rsidRPr="008E3767">
        <w:rPr>
          <w:rStyle w:val="Vrazn"/>
          <w:lang w:val="sk-SK"/>
        </w:rPr>
        <w:t>php</w:t>
      </w:r>
      <w:proofErr w:type="spellEnd"/>
      <w:r w:rsidRPr="008E3767">
        <w:rPr>
          <w:rStyle w:val="Vrazn"/>
          <w:lang w:val="sk-SK"/>
        </w:rPr>
        <w:t xml:space="preserve"> </w:t>
      </w:r>
      <w:proofErr w:type="spellStart"/>
      <w:r w:rsidRPr="008E3767">
        <w:rPr>
          <w:rStyle w:val="Vrazn"/>
          <w:lang w:val="sk-SK"/>
        </w:rPr>
        <w:t>artisan</w:t>
      </w:r>
      <w:proofErr w:type="spellEnd"/>
      <w:r w:rsidRPr="008E3767">
        <w:rPr>
          <w:rStyle w:val="Vrazn"/>
          <w:lang w:val="sk-SK"/>
        </w:rPr>
        <w:t xml:space="preserve"> </w:t>
      </w:r>
      <w:proofErr w:type="spellStart"/>
      <w:r w:rsidRPr="008E3767">
        <w:rPr>
          <w:rStyle w:val="Vrazn"/>
          <w:lang w:val="sk-SK"/>
        </w:rPr>
        <w:t>migrate</w:t>
      </w:r>
      <w:proofErr w:type="spellEnd"/>
    </w:p>
    <w:p w14:paraId="619D314F" w14:textId="3060E75A" w:rsidR="000B0965" w:rsidRPr="008E3767" w:rsidRDefault="000B0965" w:rsidP="000B0965">
      <w:pPr>
        <w:rPr>
          <w:rStyle w:val="Vrazn"/>
          <w:lang w:val="sk-SK"/>
        </w:rPr>
      </w:pPr>
      <w:proofErr w:type="spellStart"/>
      <w:r w:rsidRPr="008E3767">
        <w:rPr>
          <w:rStyle w:val="Vrazn"/>
          <w:lang w:val="sk-SK"/>
        </w:rPr>
        <w:t>php</w:t>
      </w:r>
      <w:proofErr w:type="spellEnd"/>
      <w:r w:rsidRPr="008E3767">
        <w:rPr>
          <w:rStyle w:val="Vrazn"/>
          <w:lang w:val="sk-SK"/>
        </w:rPr>
        <w:t xml:space="preserve"> </w:t>
      </w:r>
      <w:proofErr w:type="spellStart"/>
      <w:r w:rsidRPr="008E3767">
        <w:rPr>
          <w:rStyle w:val="Vrazn"/>
          <w:lang w:val="sk-SK"/>
        </w:rPr>
        <w:t>artisan</w:t>
      </w:r>
      <w:proofErr w:type="spellEnd"/>
      <w:r w:rsidRPr="008E3767">
        <w:rPr>
          <w:rStyle w:val="Vrazn"/>
          <w:lang w:val="sk-SK"/>
        </w:rPr>
        <w:t xml:space="preserve"> </w:t>
      </w:r>
      <w:proofErr w:type="spellStart"/>
      <w:r w:rsidRPr="008E3767">
        <w:rPr>
          <w:rStyle w:val="Vrazn"/>
          <w:lang w:val="sk-SK"/>
        </w:rPr>
        <w:t>jwt:secret</w:t>
      </w:r>
      <w:proofErr w:type="spellEnd"/>
    </w:p>
    <w:p w14:paraId="10983493" w14:textId="45D7A72B" w:rsidR="000B0965" w:rsidRPr="008E3767" w:rsidRDefault="006277BC" w:rsidP="006277BC">
      <w:pPr>
        <w:pStyle w:val="Nadpis4"/>
        <w:rPr>
          <w:lang w:val="sk-SK"/>
        </w:rPr>
      </w:pPr>
      <w:proofErr w:type="spellStart"/>
      <w:r w:rsidRPr="008E3767">
        <w:rPr>
          <w:lang w:val="sk-SK"/>
        </w:rPr>
        <w:lastRenderedPageBreak/>
        <w:t>Frontend</w:t>
      </w:r>
      <w:proofErr w:type="spellEnd"/>
    </w:p>
    <w:p w14:paraId="7D34F6D5" w14:textId="07EF2771" w:rsidR="006277BC" w:rsidRPr="008E3767" w:rsidRDefault="00F023FC" w:rsidP="006277BC">
      <w:pPr>
        <w:rPr>
          <w:lang w:val="sk-SK"/>
        </w:rPr>
      </w:pPr>
      <w:r w:rsidRPr="008E3767">
        <w:rPr>
          <w:lang w:val="sk-SK"/>
        </w:rPr>
        <w:t>Treba ísť do priečinku /var/</w:t>
      </w:r>
      <w:proofErr w:type="spellStart"/>
      <w:r w:rsidRPr="008E3767">
        <w:rPr>
          <w:lang w:val="sk-SK"/>
        </w:rPr>
        <w:t>www</w:t>
      </w:r>
      <w:proofErr w:type="spellEnd"/>
      <w:r w:rsidRPr="008E3767">
        <w:rPr>
          <w:lang w:val="sk-SK"/>
        </w:rPr>
        <w:t>/fitness/</w:t>
      </w:r>
      <w:proofErr w:type="spellStart"/>
      <w:r w:rsidRPr="008E3767">
        <w:rPr>
          <w:lang w:val="sk-SK"/>
        </w:rPr>
        <w:t>src</w:t>
      </w:r>
      <w:proofErr w:type="spellEnd"/>
      <w:r w:rsidRPr="008E3767">
        <w:rPr>
          <w:lang w:val="sk-SK"/>
        </w:rPr>
        <w:t>/</w:t>
      </w:r>
      <w:proofErr w:type="spellStart"/>
      <w:r w:rsidRPr="008E3767">
        <w:rPr>
          <w:lang w:val="sk-SK"/>
        </w:rPr>
        <w:t>frontend</w:t>
      </w:r>
      <w:proofErr w:type="spellEnd"/>
      <w:r w:rsidR="006615FF" w:rsidRPr="008E3767">
        <w:rPr>
          <w:lang w:val="sk-SK"/>
        </w:rPr>
        <w:t>/</w:t>
      </w:r>
      <w:proofErr w:type="spellStart"/>
      <w:r w:rsidR="006615FF" w:rsidRPr="008E3767">
        <w:rPr>
          <w:lang w:val="sk-SK"/>
        </w:rPr>
        <w:t>src</w:t>
      </w:r>
      <w:proofErr w:type="spellEnd"/>
      <w:r w:rsidRPr="008E3767">
        <w:rPr>
          <w:lang w:val="sk-SK"/>
        </w:rPr>
        <w:t xml:space="preserve"> a v súbore </w:t>
      </w:r>
      <w:proofErr w:type="spellStart"/>
      <w:r w:rsidR="00E26DC6" w:rsidRPr="008E3767">
        <w:rPr>
          <w:lang w:val="sk-SK"/>
        </w:rPr>
        <w:t>App.tsx</w:t>
      </w:r>
      <w:proofErr w:type="spellEnd"/>
      <w:r w:rsidR="00E26DC6" w:rsidRPr="008E3767">
        <w:rPr>
          <w:lang w:val="sk-SK"/>
        </w:rPr>
        <w:t xml:space="preserve"> treba nájsť riadok:</w:t>
      </w:r>
    </w:p>
    <w:p w14:paraId="7CC8CCB3" w14:textId="2A046A45" w:rsidR="00E26DC6" w:rsidRPr="008E3767" w:rsidRDefault="00DA690A" w:rsidP="006277BC">
      <w:pPr>
        <w:rPr>
          <w:rStyle w:val="Vrazn"/>
          <w:lang w:val="sk-SK"/>
        </w:rPr>
      </w:pPr>
      <w:r w:rsidRPr="008E3767">
        <w:rPr>
          <w:rStyle w:val="Vrazn"/>
          <w:lang w:val="sk-SK"/>
        </w:rPr>
        <w:t xml:space="preserve">export </w:t>
      </w:r>
      <w:proofErr w:type="spellStart"/>
      <w:r w:rsidRPr="008E3767">
        <w:rPr>
          <w:rStyle w:val="Vrazn"/>
          <w:lang w:val="sk-SK"/>
        </w:rPr>
        <w:t>const</w:t>
      </w:r>
      <w:proofErr w:type="spellEnd"/>
      <w:r w:rsidRPr="008E3767">
        <w:rPr>
          <w:rStyle w:val="Vrazn"/>
          <w:lang w:val="sk-SK"/>
        </w:rPr>
        <w:t xml:space="preserve"> </w:t>
      </w:r>
      <w:proofErr w:type="spellStart"/>
      <w:r w:rsidRPr="008E3767">
        <w:rPr>
          <w:rStyle w:val="Vrazn"/>
          <w:lang w:val="sk-SK"/>
        </w:rPr>
        <w:t>url</w:t>
      </w:r>
      <w:proofErr w:type="spellEnd"/>
      <w:r w:rsidRPr="008E3767">
        <w:rPr>
          <w:rStyle w:val="Vrazn"/>
          <w:lang w:val="sk-SK"/>
        </w:rPr>
        <w:t xml:space="preserve"> = 'http://localhost';</w:t>
      </w:r>
    </w:p>
    <w:p w14:paraId="06EE2B5F" w14:textId="0F0F4EB2" w:rsidR="00DA690A" w:rsidRPr="008E3767" w:rsidRDefault="00C50BA5" w:rsidP="006277BC">
      <w:pPr>
        <w:rPr>
          <w:lang w:val="sk-SK"/>
        </w:rPr>
      </w:pPr>
      <w:r w:rsidRPr="008E3767">
        <w:rPr>
          <w:lang w:val="sk-SK"/>
        </w:rPr>
        <w:t xml:space="preserve">a </w:t>
      </w:r>
      <w:hyperlink r:id="rId24" w:history="1">
        <w:r w:rsidRPr="008E3767">
          <w:rPr>
            <w:rStyle w:val="Hypertextovprepojenie"/>
            <w:lang w:val="sk-SK"/>
          </w:rPr>
          <w:t>http://localhost</w:t>
        </w:r>
      </w:hyperlink>
      <w:r w:rsidRPr="008E3767">
        <w:rPr>
          <w:lang w:val="sk-SK"/>
        </w:rPr>
        <w:t xml:space="preserve"> treba nahradiť URL, na ktorej sa nachádza </w:t>
      </w:r>
      <w:proofErr w:type="spellStart"/>
      <w:r w:rsidRPr="008E3767">
        <w:rPr>
          <w:lang w:val="sk-SK"/>
        </w:rPr>
        <w:t>backend</w:t>
      </w:r>
      <w:proofErr w:type="spellEnd"/>
      <w:r w:rsidRPr="008E3767">
        <w:rPr>
          <w:lang w:val="sk-SK"/>
        </w:rPr>
        <w:t>.</w:t>
      </w:r>
    </w:p>
    <w:p w14:paraId="5263975B" w14:textId="3A73AE4F" w:rsidR="000B0965" w:rsidRPr="008E3767" w:rsidRDefault="000B0965" w:rsidP="000B0965">
      <w:pPr>
        <w:pStyle w:val="Nadpis3"/>
        <w:rPr>
          <w:lang w:val="sk-SK"/>
        </w:rPr>
      </w:pPr>
      <w:bookmarkStart w:id="84" w:name="_Toc31482640"/>
      <w:r w:rsidRPr="008E3767">
        <w:rPr>
          <w:lang w:val="sk-SK"/>
        </w:rPr>
        <w:t xml:space="preserve">2.7.7 Šifrovanie </w:t>
      </w:r>
      <w:r w:rsidR="00E0297F" w:rsidRPr="008E3767">
        <w:rPr>
          <w:lang w:val="sk-SK"/>
        </w:rPr>
        <w:t>SSL</w:t>
      </w:r>
      <w:bookmarkEnd w:id="84"/>
    </w:p>
    <w:p w14:paraId="02F2E86A" w14:textId="1BFBA0FE" w:rsidR="00E0297F" w:rsidRPr="008E3767" w:rsidRDefault="00E0297F" w:rsidP="00E0297F">
      <w:pPr>
        <w:rPr>
          <w:lang w:val="sk-SK"/>
        </w:rPr>
      </w:pPr>
      <w:r w:rsidRPr="008E3767">
        <w:rPr>
          <w:lang w:val="sk-SK"/>
        </w:rPr>
        <w:t xml:space="preserve">Pre šifrovanie SSL treba stiahnuť </w:t>
      </w:r>
      <w:proofErr w:type="spellStart"/>
      <w:r w:rsidRPr="008E3767">
        <w:rPr>
          <w:lang w:val="sk-SK"/>
        </w:rPr>
        <w:t>Certbot</w:t>
      </w:r>
      <w:proofErr w:type="spellEnd"/>
      <w:r w:rsidRPr="008E3767">
        <w:rPr>
          <w:lang w:val="sk-SK"/>
        </w:rPr>
        <w:t>:</w:t>
      </w:r>
    </w:p>
    <w:p w14:paraId="0EFC1328" w14:textId="77777777" w:rsidR="00363908" w:rsidRPr="008E3767" w:rsidRDefault="00363908" w:rsidP="00363908">
      <w:pPr>
        <w:rPr>
          <w:rStyle w:val="Vrazn"/>
          <w:lang w:val="sk-SK"/>
        </w:rPr>
      </w:pPr>
      <w:proofErr w:type="spellStart"/>
      <w:r w:rsidRPr="008E3767">
        <w:rPr>
          <w:rStyle w:val="Vrazn"/>
          <w:lang w:val="sk-SK"/>
        </w:rPr>
        <w:t>sudo</w:t>
      </w:r>
      <w:proofErr w:type="spellEnd"/>
      <w:r w:rsidRPr="008E3767">
        <w:rPr>
          <w:rStyle w:val="Vrazn"/>
          <w:lang w:val="sk-SK"/>
        </w:rPr>
        <w:t xml:space="preserve"> </w:t>
      </w:r>
      <w:proofErr w:type="spellStart"/>
      <w:r w:rsidRPr="008E3767">
        <w:rPr>
          <w:rStyle w:val="Vrazn"/>
          <w:lang w:val="sk-SK"/>
        </w:rPr>
        <w:t>apt</w:t>
      </w:r>
      <w:proofErr w:type="spellEnd"/>
      <w:r w:rsidRPr="008E3767">
        <w:rPr>
          <w:rStyle w:val="Vrazn"/>
          <w:lang w:val="sk-SK"/>
        </w:rPr>
        <w:t xml:space="preserve">-get </w:t>
      </w:r>
      <w:proofErr w:type="spellStart"/>
      <w:r w:rsidRPr="008E3767">
        <w:rPr>
          <w:rStyle w:val="Vrazn"/>
          <w:lang w:val="sk-SK"/>
        </w:rPr>
        <w:t>install</w:t>
      </w:r>
      <w:proofErr w:type="spellEnd"/>
      <w:r w:rsidRPr="008E3767">
        <w:rPr>
          <w:rStyle w:val="Vrazn"/>
          <w:lang w:val="sk-SK"/>
        </w:rPr>
        <w:t xml:space="preserve"> -y software-</w:t>
      </w:r>
      <w:proofErr w:type="spellStart"/>
      <w:r w:rsidRPr="008E3767">
        <w:rPr>
          <w:rStyle w:val="Vrazn"/>
          <w:lang w:val="sk-SK"/>
        </w:rPr>
        <w:t>properties</w:t>
      </w:r>
      <w:proofErr w:type="spellEnd"/>
      <w:r w:rsidRPr="008E3767">
        <w:rPr>
          <w:rStyle w:val="Vrazn"/>
          <w:lang w:val="sk-SK"/>
        </w:rPr>
        <w:t>-</w:t>
      </w:r>
      <w:proofErr w:type="spellStart"/>
      <w:r w:rsidRPr="008E3767">
        <w:rPr>
          <w:rStyle w:val="Vrazn"/>
          <w:lang w:val="sk-SK"/>
        </w:rPr>
        <w:t>common</w:t>
      </w:r>
      <w:proofErr w:type="spellEnd"/>
    </w:p>
    <w:p w14:paraId="777790C3" w14:textId="77777777" w:rsidR="00363908" w:rsidRPr="008E3767" w:rsidRDefault="00363908" w:rsidP="00363908">
      <w:pPr>
        <w:rPr>
          <w:rStyle w:val="Vrazn"/>
          <w:lang w:val="sk-SK"/>
        </w:rPr>
      </w:pPr>
      <w:proofErr w:type="spellStart"/>
      <w:r w:rsidRPr="008E3767">
        <w:rPr>
          <w:rStyle w:val="Vrazn"/>
          <w:lang w:val="sk-SK"/>
        </w:rPr>
        <w:t>sudo</w:t>
      </w:r>
      <w:proofErr w:type="spellEnd"/>
      <w:r w:rsidRPr="008E3767">
        <w:rPr>
          <w:rStyle w:val="Vrazn"/>
          <w:lang w:val="sk-SK"/>
        </w:rPr>
        <w:t xml:space="preserve"> </w:t>
      </w:r>
      <w:proofErr w:type="spellStart"/>
      <w:r w:rsidRPr="008E3767">
        <w:rPr>
          <w:rStyle w:val="Vrazn"/>
          <w:lang w:val="sk-SK"/>
        </w:rPr>
        <w:t>add-apt-repository</w:t>
      </w:r>
      <w:proofErr w:type="spellEnd"/>
      <w:r w:rsidRPr="008E3767">
        <w:rPr>
          <w:rStyle w:val="Vrazn"/>
          <w:lang w:val="sk-SK"/>
        </w:rPr>
        <w:t xml:space="preserve"> </w:t>
      </w:r>
      <w:proofErr w:type="spellStart"/>
      <w:r w:rsidRPr="008E3767">
        <w:rPr>
          <w:rStyle w:val="Vrazn"/>
          <w:lang w:val="sk-SK"/>
        </w:rPr>
        <w:t>ppa:certbot</w:t>
      </w:r>
      <w:proofErr w:type="spellEnd"/>
      <w:r w:rsidRPr="008E3767">
        <w:rPr>
          <w:rStyle w:val="Vrazn"/>
          <w:lang w:val="sk-SK"/>
        </w:rPr>
        <w:t>/</w:t>
      </w:r>
      <w:proofErr w:type="spellStart"/>
      <w:r w:rsidRPr="008E3767">
        <w:rPr>
          <w:rStyle w:val="Vrazn"/>
          <w:lang w:val="sk-SK"/>
        </w:rPr>
        <w:t>certbot</w:t>
      </w:r>
      <w:proofErr w:type="spellEnd"/>
    </w:p>
    <w:p w14:paraId="40F981A0" w14:textId="77777777" w:rsidR="00363908" w:rsidRPr="008E3767" w:rsidRDefault="00363908" w:rsidP="00363908">
      <w:pPr>
        <w:rPr>
          <w:rStyle w:val="Vrazn"/>
          <w:lang w:val="sk-SK"/>
        </w:rPr>
      </w:pPr>
      <w:proofErr w:type="spellStart"/>
      <w:r w:rsidRPr="008E3767">
        <w:rPr>
          <w:rStyle w:val="Vrazn"/>
          <w:lang w:val="sk-SK"/>
        </w:rPr>
        <w:t>sudo</w:t>
      </w:r>
      <w:proofErr w:type="spellEnd"/>
      <w:r w:rsidRPr="008E3767">
        <w:rPr>
          <w:rStyle w:val="Vrazn"/>
          <w:lang w:val="sk-SK"/>
        </w:rPr>
        <w:t xml:space="preserve"> </w:t>
      </w:r>
      <w:proofErr w:type="spellStart"/>
      <w:r w:rsidRPr="008E3767">
        <w:rPr>
          <w:rStyle w:val="Vrazn"/>
          <w:lang w:val="sk-SK"/>
        </w:rPr>
        <w:t>apt</w:t>
      </w:r>
      <w:proofErr w:type="spellEnd"/>
      <w:r w:rsidRPr="008E3767">
        <w:rPr>
          <w:rStyle w:val="Vrazn"/>
          <w:lang w:val="sk-SK"/>
        </w:rPr>
        <w:t>-get update</w:t>
      </w:r>
    </w:p>
    <w:p w14:paraId="78400184" w14:textId="3EEEA979" w:rsidR="00E0297F" w:rsidRPr="008E3767" w:rsidRDefault="00363908" w:rsidP="00363908">
      <w:pPr>
        <w:rPr>
          <w:rStyle w:val="Vrazn"/>
          <w:lang w:val="sk-SK"/>
        </w:rPr>
      </w:pPr>
      <w:proofErr w:type="spellStart"/>
      <w:r w:rsidRPr="008E3767">
        <w:rPr>
          <w:rStyle w:val="Vrazn"/>
          <w:lang w:val="sk-SK"/>
        </w:rPr>
        <w:t>sudo</w:t>
      </w:r>
      <w:proofErr w:type="spellEnd"/>
      <w:r w:rsidRPr="008E3767">
        <w:rPr>
          <w:rStyle w:val="Vrazn"/>
          <w:lang w:val="sk-SK"/>
        </w:rPr>
        <w:t xml:space="preserve"> </w:t>
      </w:r>
      <w:proofErr w:type="spellStart"/>
      <w:r w:rsidRPr="008E3767">
        <w:rPr>
          <w:rStyle w:val="Vrazn"/>
          <w:lang w:val="sk-SK"/>
        </w:rPr>
        <w:t>apt</w:t>
      </w:r>
      <w:proofErr w:type="spellEnd"/>
      <w:r w:rsidRPr="008E3767">
        <w:rPr>
          <w:rStyle w:val="Vrazn"/>
          <w:lang w:val="sk-SK"/>
        </w:rPr>
        <w:t xml:space="preserve">-get </w:t>
      </w:r>
      <w:proofErr w:type="spellStart"/>
      <w:r w:rsidRPr="008E3767">
        <w:rPr>
          <w:rStyle w:val="Vrazn"/>
          <w:lang w:val="sk-SK"/>
        </w:rPr>
        <w:t>install</w:t>
      </w:r>
      <w:proofErr w:type="spellEnd"/>
      <w:r w:rsidRPr="008E3767">
        <w:rPr>
          <w:rStyle w:val="Vrazn"/>
          <w:lang w:val="sk-SK"/>
        </w:rPr>
        <w:t xml:space="preserve"> -y </w:t>
      </w:r>
      <w:proofErr w:type="spellStart"/>
      <w:r w:rsidRPr="008E3767">
        <w:rPr>
          <w:rStyle w:val="Vrazn"/>
          <w:lang w:val="sk-SK"/>
        </w:rPr>
        <w:t>python-certbot-nginx</w:t>
      </w:r>
      <w:proofErr w:type="spellEnd"/>
    </w:p>
    <w:p w14:paraId="39D22D82" w14:textId="480257B2" w:rsidR="00E0297F" w:rsidRPr="008E3767" w:rsidRDefault="00654C18" w:rsidP="00E0297F">
      <w:pPr>
        <w:rPr>
          <w:lang w:val="sk-SK"/>
        </w:rPr>
      </w:pPr>
      <w:r w:rsidRPr="008E3767">
        <w:rPr>
          <w:lang w:val="sk-SK"/>
        </w:rPr>
        <w:t xml:space="preserve">Upravenie existujúceho </w:t>
      </w:r>
      <w:proofErr w:type="spellStart"/>
      <w:r w:rsidRPr="008E3767">
        <w:rPr>
          <w:lang w:val="sk-SK"/>
        </w:rPr>
        <w:t>virtualhostu</w:t>
      </w:r>
      <w:proofErr w:type="spellEnd"/>
      <w:r w:rsidRPr="008E3767">
        <w:rPr>
          <w:lang w:val="sk-SK"/>
        </w:rPr>
        <w:t>:</w:t>
      </w:r>
    </w:p>
    <w:p w14:paraId="71DFDB36" w14:textId="4C5D1E2F" w:rsidR="009B6CDC" w:rsidRPr="008E3767" w:rsidRDefault="009B6CDC" w:rsidP="00E0297F">
      <w:pPr>
        <w:rPr>
          <w:rStyle w:val="Vrazn"/>
          <w:lang w:val="sk-SK"/>
        </w:rPr>
      </w:pPr>
      <w:proofErr w:type="spellStart"/>
      <w:r w:rsidRPr="008E3767">
        <w:rPr>
          <w:rStyle w:val="Vrazn"/>
          <w:lang w:val="sk-SK"/>
        </w:rPr>
        <w:t>sudo</w:t>
      </w:r>
      <w:proofErr w:type="spellEnd"/>
      <w:r w:rsidRPr="008E3767">
        <w:rPr>
          <w:rStyle w:val="Vrazn"/>
          <w:lang w:val="sk-SK"/>
        </w:rPr>
        <w:t xml:space="preserve"> </w:t>
      </w:r>
      <w:proofErr w:type="spellStart"/>
      <w:r w:rsidRPr="008E3767">
        <w:rPr>
          <w:rStyle w:val="Vrazn"/>
          <w:lang w:val="sk-SK"/>
        </w:rPr>
        <w:t>nano</w:t>
      </w:r>
      <w:proofErr w:type="spellEnd"/>
      <w:r w:rsidRPr="008E3767">
        <w:rPr>
          <w:rStyle w:val="Vrazn"/>
          <w:lang w:val="sk-SK"/>
        </w:rPr>
        <w:t xml:space="preserve"> /</w:t>
      </w:r>
      <w:proofErr w:type="spellStart"/>
      <w:r w:rsidRPr="008E3767">
        <w:rPr>
          <w:rStyle w:val="Vrazn"/>
          <w:lang w:val="sk-SK"/>
        </w:rPr>
        <w:t>etc</w:t>
      </w:r>
      <w:proofErr w:type="spellEnd"/>
      <w:r w:rsidRPr="008E3767">
        <w:rPr>
          <w:rStyle w:val="Vrazn"/>
          <w:lang w:val="sk-SK"/>
        </w:rPr>
        <w:t>/</w:t>
      </w:r>
      <w:proofErr w:type="spellStart"/>
      <w:r w:rsidRPr="008E3767">
        <w:rPr>
          <w:rStyle w:val="Vrazn"/>
          <w:lang w:val="sk-SK"/>
        </w:rPr>
        <w:t>nginx</w:t>
      </w:r>
      <w:proofErr w:type="spellEnd"/>
      <w:r w:rsidRPr="008E3767">
        <w:rPr>
          <w:rStyle w:val="Vrazn"/>
          <w:lang w:val="sk-SK"/>
        </w:rPr>
        <w:t>/</w:t>
      </w:r>
      <w:proofErr w:type="spellStart"/>
      <w:r w:rsidRPr="008E3767">
        <w:rPr>
          <w:rStyle w:val="Vrazn"/>
          <w:lang w:val="sk-SK"/>
        </w:rPr>
        <w:t>sites-available</w:t>
      </w:r>
      <w:proofErr w:type="spellEnd"/>
      <w:r w:rsidRPr="008E3767">
        <w:rPr>
          <w:rStyle w:val="Vrazn"/>
          <w:lang w:val="sk-SK"/>
        </w:rPr>
        <w:t>/default</w:t>
      </w:r>
    </w:p>
    <w:p w14:paraId="121D9089" w14:textId="2D71A481" w:rsidR="00363908" w:rsidRPr="008E3767" w:rsidRDefault="009B6CDC" w:rsidP="00E0297F">
      <w:pPr>
        <w:rPr>
          <w:lang w:val="sk-SK"/>
        </w:rPr>
      </w:pPr>
      <w:r w:rsidRPr="008E3767">
        <w:rPr>
          <w:lang w:val="sk-SK"/>
        </w:rPr>
        <w:t xml:space="preserve">zmena </w:t>
      </w:r>
      <w:r w:rsidR="001C4933" w:rsidRPr="008E3767">
        <w:rPr>
          <w:lang w:val="sk-SK"/>
        </w:rPr>
        <w:t>riadka:</w:t>
      </w:r>
    </w:p>
    <w:p w14:paraId="7BC0A82D" w14:textId="2BEB2DE2" w:rsidR="001C4933" w:rsidRPr="008E3767" w:rsidRDefault="001C4933" w:rsidP="00E0297F">
      <w:pPr>
        <w:rPr>
          <w:rStyle w:val="Vrazn"/>
          <w:lang w:val="sk-SK"/>
        </w:rPr>
      </w:pPr>
      <w:proofErr w:type="spellStart"/>
      <w:r w:rsidRPr="008E3767">
        <w:rPr>
          <w:rStyle w:val="Vrazn"/>
          <w:lang w:val="sk-SK"/>
        </w:rPr>
        <w:t>server_name</w:t>
      </w:r>
      <w:proofErr w:type="spellEnd"/>
      <w:r w:rsidRPr="008E3767">
        <w:rPr>
          <w:rStyle w:val="Vrazn"/>
          <w:lang w:val="sk-SK"/>
        </w:rPr>
        <w:t xml:space="preserve"> _;</w:t>
      </w:r>
    </w:p>
    <w:p w14:paraId="61038679" w14:textId="4F865B0C" w:rsidR="00363908" w:rsidRPr="008E3767" w:rsidRDefault="001C4933" w:rsidP="00E0297F">
      <w:pPr>
        <w:rPr>
          <w:lang w:val="sk-SK"/>
        </w:rPr>
      </w:pPr>
      <w:r w:rsidRPr="008E3767">
        <w:rPr>
          <w:lang w:val="sk-SK"/>
        </w:rPr>
        <w:t xml:space="preserve">na </w:t>
      </w:r>
    </w:p>
    <w:p w14:paraId="4EC84420" w14:textId="57BCF595" w:rsidR="00363908" w:rsidRPr="008E3767" w:rsidRDefault="001C4933" w:rsidP="00E0297F">
      <w:pPr>
        <w:rPr>
          <w:rStyle w:val="Vrazn"/>
          <w:lang w:val="sk-SK"/>
        </w:rPr>
      </w:pPr>
      <w:proofErr w:type="spellStart"/>
      <w:r w:rsidRPr="008E3767">
        <w:rPr>
          <w:rStyle w:val="Vrazn"/>
          <w:lang w:val="sk-SK"/>
        </w:rPr>
        <w:t>server_name</w:t>
      </w:r>
      <w:proofErr w:type="spellEnd"/>
      <w:r w:rsidRPr="008E3767">
        <w:rPr>
          <w:rStyle w:val="Vrazn"/>
          <w:lang w:val="sk-SK"/>
        </w:rPr>
        <w:t xml:space="preserve"> example.com www.example.com;</w:t>
      </w:r>
    </w:p>
    <w:p w14:paraId="23834E05" w14:textId="238308A2" w:rsidR="001C4933" w:rsidRPr="008E3767" w:rsidRDefault="001C4933" w:rsidP="00E0297F">
      <w:pPr>
        <w:rPr>
          <w:lang w:val="sk-SK"/>
        </w:rPr>
      </w:pPr>
      <w:r w:rsidRPr="008E3767">
        <w:rPr>
          <w:lang w:val="sk-SK"/>
        </w:rPr>
        <w:t>a zmena riadk</w:t>
      </w:r>
      <w:r w:rsidR="00FC39F9" w:rsidRPr="008E3767">
        <w:rPr>
          <w:lang w:val="sk-SK"/>
        </w:rPr>
        <w:t>ov</w:t>
      </w:r>
      <w:r w:rsidRPr="008E3767">
        <w:rPr>
          <w:lang w:val="sk-SK"/>
        </w:rPr>
        <w:t>:</w:t>
      </w:r>
    </w:p>
    <w:p w14:paraId="67C809B5" w14:textId="77777777" w:rsidR="00FC39F9" w:rsidRPr="008E3767" w:rsidRDefault="00FC39F9" w:rsidP="00FC39F9">
      <w:pPr>
        <w:rPr>
          <w:rStyle w:val="Vrazn"/>
          <w:lang w:val="sk-SK"/>
        </w:rPr>
      </w:pPr>
      <w:proofErr w:type="spellStart"/>
      <w:r w:rsidRPr="008E3767">
        <w:rPr>
          <w:rStyle w:val="Vrazn"/>
          <w:lang w:val="sk-SK"/>
        </w:rPr>
        <w:t>listen</w:t>
      </w:r>
      <w:proofErr w:type="spellEnd"/>
      <w:r w:rsidRPr="008E3767">
        <w:rPr>
          <w:rStyle w:val="Vrazn"/>
          <w:lang w:val="sk-SK"/>
        </w:rPr>
        <w:t xml:space="preserve"> 80 </w:t>
      </w:r>
      <w:proofErr w:type="spellStart"/>
      <w:r w:rsidRPr="008E3767">
        <w:rPr>
          <w:rStyle w:val="Vrazn"/>
          <w:lang w:val="sk-SK"/>
        </w:rPr>
        <w:t>default_server</w:t>
      </w:r>
      <w:proofErr w:type="spellEnd"/>
      <w:r w:rsidRPr="008E3767">
        <w:rPr>
          <w:rStyle w:val="Vrazn"/>
          <w:lang w:val="sk-SK"/>
        </w:rPr>
        <w:t>;</w:t>
      </w:r>
    </w:p>
    <w:p w14:paraId="10D1441D" w14:textId="530B862D" w:rsidR="00FC39F9" w:rsidRPr="008E3767" w:rsidRDefault="00FC39F9" w:rsidP="00FC39F9">
      <w:pPr>
        <w:rPr>
          <w:rStyle w:val="Vrazn"/>
          <w:lang w:val="sk-SK"/>
        </w:rPr>
      </w:pPr>
      <w:proofErr w:type="spellStart"/>
      <w:r w:rsidRPr="008E3767">
        <w:rPr>
          <w:rStyle w:val="Vrazn"/>
          <w:lang w:val="sk-SK"/>
        </w:rPr>
        <w:t>listen</w:t>
      </w:r>
      <w:proofErr w:type="spellEnd"/>
      <w:r w:rsidRPr="008E3767">
        <w:rPr>
          <w:rStyle w:val="Vrazn"/>
          <w:lang w:val="sk-SK"/>
        </w:rPr>
        <w:t xml:space="preserve"> [::]:80 </w:t>
      </w:r>
      <w:proofErr w:type="spellStart"/>
      <w:r w:rsidRPr="008E3767">
        <w:rPr>
          <w:rStyle w:val="Vrazn"/>
          <w:lang w:val="sk-SK"/>
        </w:rPr>
        <w:t>default_server</w:t>
      </w:r>
      <w:proofErr w:type="spellEnd"/>
      <w:r w:rsidRPr="008E3767">
        <w:rPr>
          <w:rStyle w:val="Vrazn"/>
          <w:lang w:val="sk-SK"/>
        </w:rPr>
        <w:t>;</w:t>
      </w:r>
    </w:p>
    <w:p w14:paraId="74D1BBDC" w14:textId="15916B47" w:rsidR="001C4933" w:rsidRPr="008E3767" w:rsidRDefault="00FC39F9" w:rsidP="00E0297F">
      <w:pPr>
        <w:rPr>
          <w:lang w:val="sk-SK"/>
        </w:rPr>
      </w:pPr>
      <w:r w:rsidRPr="008E3767">
        <w:rPr>
          <w:lang w:val="sk-SK"/>
        </w:rPr>
        <w:t xml:space="preserve">na </w:t>
      </w:r>
    </w:p>
    <w:p w14:paraId="266DFC59" w14:textId="77777777" w:rsidR="00FC39F9" w:rsidRPr="008E3767" w:rsidRDefault="00FC39F9" w:rsidP="00FC39F9">
      <w:pPr>
        <w:rPr>
          <w:rStyle w:val="Vrazn"/>
          <w:lang w:val="sk-SK"/>
        </w:rPr>
      </w:pPr>
      <w:proofErr w:type="spellStart"/>
      <w:r w:rsidRPr="008E3767">
        <w:rPr>
          <w:rStyle w:val="Vrazn"/>
          <w:lang w:val="sk-SK"/>
        </w:rPr>
        <w:t>listen</w:t>
      </w:r>
      <w:proofErr w:type="spellEnd"/>
      <w:r w:rsidRPr="008E3767">
        <w:rPr>
          <w:rStyle w:val="Vrazn"/>
          <w:lang w:val="sk-SK"/>
        </w:rPr>
        <w:t xml:space="preserve"> 80 </w:t>
      </w:r>
      <w:proofErr w:type="spellStart"/>
      <w:r w:rsidRPr="008E3767">
        <w:rPr>
          <w:rStyle w:val="Vrazn"/>
          <w:lang w:val="sk-SK"/>
        </w:rPr>
        <w:t>default_server</w:t>
      </w:r>
      <w:proofErr w:type="spellEnd"/>
      <w:r w:rsidRPr="008E3767">
        <w:rPr>
          <w:rStyle w:val="Vrazn"/>
          <w:lang w:val="sk-SK"/>
        </w:rPr>
        <w:t>;</w:t>
      </w:r>
    </w:p>
    <w:p w14:paraId="41EE63B6" w14:textId="360A449A" w:rsidR="000B0965" w:rsidRPr="008E3767" w:rsidRDefault="00FC39F9" w:rsidP="00FC39F9">
      <w:pPr>
        <w:rPr>
          <w:rStyle w:val="Vrazn"/>
          <w:lang w:val="sk-SK"/>
        </w:rPr>
      </w:pPr>
      <w:proofErr w:type="spellStart"/>
      <w:r w:rsidRPr="008E3767">
        <w:rPr>
          <w:rStyle w:val="Vrazn"/>
          <w:lang w:val="sk-SK"/>
        </w:rPr>
        <w:t>listen</w:t>
      </w:r>
      <w:proofErr w:type="spellEnd"/>
      <w:r w:rsidRPr="008E3767">
        <w:rPr>
          <w:rStyle w:val="Vrazn"/>
          <w:lang w:val="sk-SK"/>
        </w:rPr>
        <w:t xml:space="preserve"> [::]:80;</w:t>
      </w:r>
    </w:p>
    <w:p w14:paraId="42F6A11C" w14:textId="26CBEA8F" w:rsidR="00FC39F9" w:rsidRPr="008E3767" w:rsidRDefault="000820B3" w:rsidP="00FC39F9">
      <w:pPr>
        <w:rPr>
          <w:lang w:val="sk-SK"/>
        </w:rPr>
      </w:pPr>
      <w:r w:rsidRPr="008E3767">
        <w:rPr>
          <w:lang w:val="sk-SK"/>
        </w:rPr>
        <w:t xml:space="preserve">Kopírovanie </w:t>
      </w:r>
      <w:r w:rsidR="00810667" w:rsidRPr="008E3767">
        <w:rPr>
          <w:lang w:val="sk-SK"/>
        </w:rPr>
        <w:t>súboru, ktorý sme uprav</w:t>
      </w:r>
      <w:r w:rsidR="0065533B" w:rsidRPr="008E3767">
        <w:rPr>
          <w:lang w:val="sk-SK"/>
        </w:rPr>
        <w:t xml:space="preserve">ili do </w:t>
      </w:r>
      <w:proofErr w:type="spellStart"/>
      <w:r w:rsidR="0065533B" w:rsidRPr="008E3767">
        <w:rPr>
          <w:lang w:val="sk-SK"/>
        </w:rPr>
        <w:t>sites-enabled</w:t>
      </w:r>
      <w:proofErr w:type="spellEnd"/>
      <w:r w:rsidR="0065533B" w:rsidRPr="008E3767">
        <w:rPr>
          <w:lang w:val="sk-SK"/>
        </w:rPr>
        <w:t>:</w:t>
      </w:r>
    </w:p>
    <w:p w14:paraId="441CE918" w14:textId="77777777" w:rsidR="004805E9" w:rsidRPr="008E3767" w:rsidRDefault="004805E9" w:rsidP="004805E9">
      <w:pPr>
        <w:rPr>
          <w:rStyle w:val="Vrazn"/>
          <w:lang w:val="sk-SK"/>
        </w:rPr>
      </w:pPr>
      <w:proofErr w:type="spellStart"/>
      <w:r w:rsidRPr="008E3767">
        <w:rPr>
          <w:rStyle w:val="Vrazn"/>
          <w:lang w:val="sk-SK"/>
        </w:rPr>
        <w:t>sudo</w:t>
      </w:r>
      <w:proofErr w:type="spellEnd"/>
      <w:r w:rsidRPr="008E3767">
        <w:rPr>
          <w:rStyle w:val="Vrazn"/>
          <w:lang w:val="sk-SK"/>
        </w:rPr>
        <w:t xml:space="preserve"> </w:t>
      </w:r>
      <w:proofErr w:type="spellStart"/>
      <w:r w:rsidRPr="008E3767">
        <w:rPr>
          <w:rStyle w:val="Vrazn"/>
          <w:lang w:val="sk-SK"/>
        </w:rPr>
        <w:t>cp</w:t>
      </w:r>
      <w:proofErr w:type="spellEnd"/>
      <w:r w:rsidRPr="008E3767">
        <w:rPr>
          <w:rStyle w:val="Vrazn"/>
          <w:lang w:val="sk-SK"/>
        </w:rPr>
        <w:t xml:space="preserve"> /</w:t>
      </w:r>
      <w:proofErr w:type="spellStart"/>
      <w:r w:rsidRPr="008E3767">
        <w:rPr>
          <w:rStyle w:val="Vrazn"/>
          <w:lang w:val="sk-SK"/>
        </w:rPr>
        <w:t>etc</w:t>
      </w:r>
      <w:proofErr w:type="spellEnd"/>
      <w:r w:rsidRPr="008E3767">
        <w:rPr>
          <w:rStyle w:val="Vrazn"/>
          <w:lang w:val="sk-SK"/>
        </w:rPr>
        <w:t>/</w:t>
      </w:r>
      <w:proofErr w:type="spellStart"/>
      <w:r w:rsidRPr="008E3767">
        <w:rPr>
          <w:rStyle w:val="Vrazn"/>
          <w:lang w:val="sk-SK"/>
        </w:rPr>
        <w:t>nginx</w:t>
      </w:r>
      <w:proofErr w:type="spellEnd"/>
      <w:r w:rsidRPr="008E3767">
        <w:rPr>
          <w:rStyle w:val="Vrazn"/>
          <w:lang w:val="sk-SK"/>
        </w:rPr>
        <w:t>/</w:t>
      </w:r>
      <w:proofErr w:type="spellStart"/>
      <w:r w:rsidRPr="008E3767">
        <w:rPr>
          <w:rStyle w:val="Vrazn"/>
          <w:lang w:val="sk-SK"/>
        </w:rPr>
        <w:t>sites-available</w:t>
      </w:r>
      <w:proofErr w:type="spellEnd"/>
      <w:r w:rsidRPr="008E3767">
        <w:rPr>
          <w:rStyle w:val="Vrazn"/>
          <w:lang w:val="sk-SK"/>
        </w:rPr>
        <w:t>/default /etc/nginx/sites-available/example.com</w:t>
      </w:r>
    </w:p>
    <w:p w14:paraId="77F228D1" w14:textId="242703A1" w:rsidR="0065533B" w:rsidRPr="008E3767" w:rsidRDefault="004805E9" w:rsidP="004805E9">
      <w:pPr>
        <w:rPr>
          <w:rStyle w:val="Vrazn"/>
          <w:lang w:val="sk-SK"/>
        </w:rPr>
      </w:pPr>
      <w:proofErr w:type="spellStart"/>
      <w:r w:rsidRPr="008E3767">
        <w:rPr>
          <w:rStyle w:val="Vrazn"/>
          <w:lang w:val="sk-SK"/>
        </w:rPr>
        <w:t>sudo</w:t>
      </w:r>
      <w:proofErr w:type="spellEnd"/>
      <w:r w:rsidRPr="008E3767">
        <w:rPr>
          <w:rStyle w:val="Vrazn"/>
          <w:lang w:val="sk-SK"/>
        </w:rPr>
        <w:t xml:space="preserve"> </w:t>
      </w:r>
      <w:proofErr w:type="spellStart"/>
      <w:r w:rsidRPr="008E3767">
        <w:rPr>
          <w:rStyle w:val="Vrazn"/>
          <w:lang w:val="sk-SK"/>
        </w:rPr>
        <w:t>ln</w:t>
      </w:r>
      <w:proofErr w:type="spellEnd"/>
      <w:r w:rsidRPr="008E3767">
        <w:rPr>
          <w:rStyle w:val="Vrazn"/>
          <w:lang w:val="sk-SK"/>
        </w:rPr>
        <w:t xml:space="preserve"> -s /</w:t>
      </w:r>
      <w:proofErr w:type="spellStart"/>
      <w:r w:rsidRPr="008E3767">
        <w:rPr>
          <w:rStyle w:val="Vrazn"/>
          <w:lang w:val="sk-SK"/>
        </w:rPr>
        <w:t>etc</w:t>
      </w:r>
      <w:proofErr w:type="spellEnd"/>
      <w:r w:rsidRPr="008E3767">
        <w:rPr>
          <w:rStyle w:val="Vrazn"/>
          <w:lang w:val="sk-SK"/>
        </w:rPr>
        <w:t>/</w:t>
      </w:r>
      <w:proofErr w:type="spellStart"/>
      <w:r w:rsidRPr="008E3767">
        <w:rPr>
          <w:rStyle w:val="Vrazn"/>
          <w:lang w:val="sk-SK"/>
        </w:rPr>
        <w:t>nginx</w:t>
      </w:r>
      <w:proofErr w:type="spellEnd"/>
      <w:r w:rsidRPr="008E3767">
        <w:rPr>
          <w:rStyle w:val="Vrazn"/>
          <w:lang w:val="sk-SK"/>
        </w:rPr>
        <w:t>/</w:t>
      </w:r>
      <w:proofErr w:type="spellStart"/>
      <w:r w:rsidRPr="008E3767">
        <w:rPr>
          <w:rStyle w:val="Vrazn"/>
          <w:lang w:val="sk-SK"/>
        </w:rPr>
        <w:t>sites-available</w:t>
      </w:r>
      <w:proofErr w:type="spellEnd"/>
      <w:r w:rsidRPr="008E3767">
        <w:rPr>
          <w:rStyle w:val="Vrazn"/>
          <w:lang w:val="sk-SK"/>
        </w:rPr>
        <w:t>/default /</w:t>
      </w:r>
      <w:proofErr w:type="spellStart"/>
      <w:r w:rsidRPr="008E3767">
        <w:rPr>
          <w:rStyle w:val="Vrazn"/>
          <w:lang w:val="sk-SK"/>
        </w:rPr>
        <w:t>etc</w:t>
      </w:r>
      <w:proofErr w:type="spellEnd"/>
      <w:r w:rsidRPr="008E3767">
        <w:rPr>
          <w:rStyle w:val="Vrazn"/>
          <w:lang w:val="sk-SK"/>
        </w:rPr>
        <w:t>/</w:t>
      </w:r>
      <w:proofErr w:type="spellStart"/>
      <w:r w:rsidRPr="008E3767">
        <w:rPr>
          <w:rStyle w:val="Vrazn"/>
          <w:lang w:val="sk-SK"/>
        </w:rPr>
        <w:t>nginx</w:t>
      </w:r>
      <w:proofErr w:type="spellEnd"/>
      <w:r w:rsidRPr="008E3767">
        <w:rPr>
          <w:rStyle w:val="Vrazn"/>
          <w:lang w:val="sk-SK"/>
        </w:rPr>
        <w:t>/</w:t>
      </w:r>
      <w:proofErr w:type="spellStart"/>
      <w:r w:rsidRPr="008E3767">
        <w:rPr>
          <w:rStyle w:val="Vrazn"/>
          <w:lang w:val="sk-SK"/>
        </w:rPr>
        <w:t>sites-enabled</w:t>
      </w:r>
      <w:proofErr w:type="spellEnd"/>
      <w:r w:rsidRPr="008E3767">
        <w:rPr>
          <w:rStyle w:val="Vrazn"/>
          <w:lang w:val="sk-SK"/>
        </w:rPr>
        <w:t>/</w:t>
      </w:r>
    </w:p>
    <w:p w14:paraId="2AB8A17C" w14:textId="01733755" w:rsidR="000820B3" w:rsidRPr="008E3767" w:rsidRDefault="004805E9" w:rsidP="00FC39F9">
      <w:pPr>
        <w:rPr>
          <w:lang w:val="sk-SK"/>
        </w:rPr>
      </w:pPr>
      <w:r w:rsidRPr="008E3767">
        <w:rPr>
          <w:lang w:val="sk-SK"/>
        </w:rPr>
        <w:t xml:space="preserve">Inštalácia SSL certifikátu poskytovaného </w:t>
      </w:r>
      <w:proofErr w:type="spellStart"/>
      <w:r w:rsidRPr="008E3767">
        <w:rPr>
          <w:lang w:val="sk-SK"/>
        </w:rPr>
        <w:t>LetsEncrypt</w:t>
      </w:r>
      <w:proofErr w:type="spellEnd"/>
      <w:r w:rsidRPr="008E3767">
        <w:rPr>
          <w:lang w:val="sk-SK"/>
        </w:rPr>
        <w:t>:</w:t>
      </w:r>
    </w:p>
    <w:p w14:paraId="40683FAD" w14:textId="0122390B" w:rsidR="00FC39F9" w:rsidRPr="008E3767" w:rsidRDefault="003B0D2A" w:rsidP="00FC39F9">
      <w:pPr>
        <w:rPr>
          <w:b/>
          <w:bCs/>
          <w:lang w:val="sk-SK"/>
        </w:rPr>
      </w:pPr>
      <w:proofErr w:type="spellStart"/>
      <w:r w:rsidRPr="008E3767">
        <w:rPr>
          <w:rStyle w:val="Vrazn"/>
          <w:lang w:val="sk-SK"/>
        </w:rPr>
        <w:t>sudo</w:t>
      </w:r>
      <w:proofErr w:type="spellEnd"/>
      <w:r w:rsidRPr="008E3767">
        <w:rPr>
          <w:rStyle w:val="Vrazn"/>
          <w:lang w:val="sk-SK"/>
        </w:rPr>
        <w:t xml:space="preserve"> </w:t>
      </w:r>
      <w:proofErr w:type="spellStart"/>
      <w:r w:rsidRPr="008E3767">
        <w:rPr>
          <w:rStyle w:val="Vrazn"/>
          <w:lang w:val="sk-SK"/>
        </w:rPr>
        <w:t>certbot</w:t>
      </w:r>
      <w:proofErr w:type="spellEnd"/>
      <w:r w:rsidRPr="008E3767">
        <w:rPr>
          <w:rStyle w:val="Vrazn"/>
          <w:lang w:val="sk-SK"/>
        </w:rPr>
        <w:t xml:space="preserve"> --</w:t>
      </w:r>
      <w:proofErr w:type="spellStart"/>
      <w:r w:rsidRPr="008E3767">
        <w:rPr>
          <w:rStyle w:val="Vrazn"/>
          <w:lang w:val="sk-SK"/>
        </w:rPr>
        <w:t>nginx</w:t>
      </w:r>
      <w:proofErr w:type="spellEnd"/>
    </w:p>
    <w:p w14:paraId="19811D21" w14:textId="11E48252" w:rsidR="008903E3" w:rsidRPr="008E3767" w:rsidRDefault="0079628D" w:rsidP="00C14314">
      <w:pPr>
        <w:jc w:val="left"/>
        <w:rPr>
          <w:b/>
          <w:sz w:val="24"/>
          <w:szCs w:val="24"/>
          <w:lang w:val="sk-SK"/>
        </w:rPr>
      </w:pPr>
      <w:r w:rsidRPr="008E3767">
        <w:rPr>
          <w:b/>
          <w:sz w:val="24"/>
          <w:szCs w:val="24"/>
          <w:lang w:val="sk-SK"/>
        </w:rPr>
        <w:br w:type="page"/>
      </w:r>
    </w:p>
    <w:p w14:paraId="5852DEA8" w14:textId="42A83899" w:rsidR="008903E3" w:rsidRPr="008E3767" w:rsidRDefault="008903E3" w:rsidP="008903E3">
      <w:pPr>
        <w:pStyle w:val="Nadpis1"/>
        <w:numPr>
          <w:ilvl w:val="0"/>
          <w:numId w:val="1"/>
        </w:numPr>
        <w:rPr>
          <w:lang w:val="sk-SK"/>
        </w:rPr>
      </w:pPr>
      <w:bookmarkStart w:id="85" w:name="_Toc31482641"/>
      <w:r w:rsidRPr="008E3767">
        <w:rPr>
          <w:lang w:val="sk-SK"/>
        </w:rPr>
        <w:lastRenderedPageBreak/>
        <w:t>Testovacie scenáre</w:t>
      </w:r>
      <w:bookmarkEnd w:id="85"/>
    </w:p>
    <w:p w14:paraId="14FB7074" w14:textId="055A68B2" w:rsidR="00384ACF" w:rsidRPr="008E3767" w:rsidRDefault="000D7082" w:rsidP="00384ACF">
      <w:pPr>
        <w:pStyle w:val="Nadpis2"/>
        <w:rPr>
          <w:lang w:val="sk-SK"/>
        </w:rPr>
      </w:pPr>
      <w:bookmarkStart w:id="86" w:name="header-n2"/>
      <w:bookmarkStart w:id="87" w:name="_Toc31482642"/>
      <w:r w:rsidRPr="008E3767">
        <w:rPr>
          <w:lang w:val="sk-SK"/>
        </w:rPr>
        <w:t>3.</w:t>
      </w:r>
      <w:r w:rsidR="00384ACF" w:rsidRPr="008E3767">
        <w:rPr>
          <w:lang w:val="sk-SK"/>
        </w:rPr>
        <w:t>1. Prihlásenie</w:t>
      </w:r>
      <w:bookmarkEnd w:id="86"/>
      <w:bookmarkEnd w:id="87"/>
    </w:p>
    <w:p w14:paraId="0D15D548" w14:textId="77777777" w:rsidR="00384ACF" w:rsidRPr="008E3767" w:rsidRDefault="00384ACF" w:rsidP="008B3F70">
      <w:pPr>
        <w:pStyle w:val="FirstParagraph"/>
        <w:rPr>
          <w:lang w:val="sk-SK"/>
        </w:rPr>
      </w:pPr>
      <w:r w:rsidRPr="008E3767">
        <w:rPr>
          <w:lang w:val="sk-SK"/>
        </w:rPr>
        <w:t>Akcia: Používateľ pri vstupe na stránku zadá svoje prihlasovacie meno a heslo.</w:t>
      </w:r>
    </w:p>
    <w:p w14:paraId="19A3D50B" w14:textId="77777777" w:rsidR="00384ACF" w:rsidRPr="008E3767" w:rsidRDefault="00384ACF" w:rsidP="00030827">
      <w:pPr>
        <w:rPr>
          <w:lang w:val="sk-SK"/>
        </w:rPr>
      </w:pPr>
      <w:r w:rsidRPr="008E3767">
        <w:rPr>
          <w:lang w:val="sk-SK"/>
        </w:rPr>
        <w:t>Reakcia: Skontroluje sa, či daný používateľ existuje. Ak existuje, overí sa, či bolo zadané správne heslo. Ak bolo zadané správne heslo, zobrazí sa stránka objednávania klientov. Pri nesprávnom hesle sa zobrazí oznámenie o tom, že heslo a meno používateľa nie sú správne.</w:t>
      </w:r>
    </w:p>
    <w:p w14:paraId="3D30CF14" w14:textId="59F98F0B" w:rsidR="00384ACF" w:rsidRPr="008E3767" w:rsidRDefault="000D7082" w:rsidP="00384ACF">
      <w:pPr>
        <w:pStyle w:val="Nadpis2"/>
        <w:rPr>
          <w:lang w:val="sk-SK"/>
        </w:rPr>
      </w:pPr>
      <w:bookmarkStart w:id="88" w:name="_Toc31482643"/>
      <w:r w:rsidRPr="008E3767">
        <w:rPr>
          <w:lang w:val="sk-SK"/>
        </w:rPr>
        <w:t>3.</w:t>
      </w:r>
      <w:r w:rsidR="00384ACF" w:rsidRPr="008E3767">
        <w:rPr>
          <w:lang w:val="sk-SK"/>
        </w:rPr>
        <w:t>2. Vyhľadanie klienta - vytváranie objednávky</w:t>
      </w:r>
      <w:bookmarkEnd w:id="88"/>
    </w:p>
    <w:p w14:paraId="14850211" w14:textId="77777777" w:rsidR="00384ACF" w:rsidRPr="008E3767" w:rsidRDefault="00384ACF" w:rsidP="008B3F70">
      <w:pPr>
        <w:pStyle w:val="FirstParagraph"/>
        <w:rPr>
          <w:lang w:val="sk-SK"/>
        </w:rPr>
      </w:pPr>
      <w:r w:rsidRPr="008E3767">
        <w:rPr>
          <w:lang w:val="sk-SK"/>
        </w:rPr>
        <w:t>Kroky ktoré sa vykonajú predtým: 1</w:t>
      </w:r>
    </w:p>
    <w:p w14:paraId="4DAD0ACF" w14:textId="77777777" w:rsidR="00384ACF" w:rsidRPr="008E3767" w:rsidRDefault="00384ACF" w:rsidP="00384ACF">
      <w:pPr>
        <w:pStyle w:val="Zkladntext"/>
        <w:rPr>
          <w:lang w:val="sk-SK"/>
        </w:rPr>
      </w:pPr>
      <w:r w:rsidRPr="008E3767">
        <w:rPr>
          <w:lang w:val="sk-SK"/>
        </w:rPr>
        <w:t>Akcia: Používateľ na stránke vytvárania objednávok zadá informáciu o klientovi(meno/priezvisko/telefón) a klikne na klienta, s ktorým chce pracovať.</w:t>
      </w:r>
    </w:p>
    <w:p w14:paraId="02848FBA" w14:textId="77777777" w:rsidR="00384ACF" w:rsidRPr="008E3767" w:rsidRDefault="00384ACF" w:rsidP="00384ACF">
      <w:pPr>
        <w:pStyle w:val="Zkladntext"/>
        <w:rPr>
          <w:lang w:val="sk-SK"/>
        </w:rPr>
      </w:pPr>
      <w:r w:rsidRPr="008E3767">
        <w:rPr>
          <w:lang w:val="sk-SK"/>
        </w:rPr>
        <w:t>Reakcia: Klient sa uloží do premennej(</w:t>
      </w:r>
      <w:proofErr w:type="spellStart"/>
      <w:r w:rsidRPr="008E3767">
        <w:rPr>
          <w:lang w:val="sk-SK"/>
        </w:rPr>
        <w:t>frontend</w:t>
      </w:r>
      <w:proofErr w:type="spellEnd"/>
      <w:r w:rsidRPr="008E3767">
        <w:rPr>
          <w:lang w:val="sk-SK"/>
        </w:rPr>
        <w:t>) a je s ním možné ďalej pracovať.</w:t>
      </w:r>
    </w:p>
    <w:p w14:paraId="6C52F95B" w14:textId="2DD1AAC2" w:rsidR="00384ACF" w:rsidRPr="008E3767" w:rsidRDefault="000D7082" w:rsidP="00384ACF">
      <w:pPr>
        <w:pStyle w:val="Nadpis2"/>
        <w:rPr>
          <w:lang w:val="sk-SK"/>
        </w:rPr>
      </w:pPr>
      <w:bookmarkStart w:id="89" w:name="header-n13"/>
      <w:bookmarkStart w:id="90" w:name="_Toc31482644"/>
      <w:r w:rsidRPr="008E3767">
        <w:rPr>
          <w:lang w:val="sk-SK"/>
        </w:rPr>
        <w:t>3.</w:t>
      </w:r>
      <w:r w:rsidR="00C81DBA" w:rsidRPr="008E3767">
        <w:rPr>
          <w:lang w:val="sk-SK"/>
        </w:rPr>
        <w:t>3</w:t>
      </w:r>
      <w:r w:rsidR="00384ACF" w:rsidRPr="008E3767">
        <w:rPr>
          <w:lang w:val="sk-SK"/>
        </w:rPr>
        <w:t>. Pridanie klienta</w:t>
      </w:r>
      <w:bookmarkEnd w:id="89"/>
      <w:bookmarkEnd w:id="90"/>
    </w:p>
    <w:p w14:paraId="46350EBF" w14:textId="77777777" w:rsidR="00384ACF" w:rsidRPr="008E3767" w:rsidRDefault="00384ACF" w:rsidP="008B3F70">
      <w:pPr>
        <w:pStyle w:val="FirstParagraph"/>
        <w:rPr>
          <w:lang w:val="sk-SK"/>
        </w:rPr>
      </w:pPr>
      <w:r w:rsidRPr="008E3767">
        <w:rPr>
          <w:lang w:val="sk-SK"/>
        </w:rPr>
        <w:t>Kroky ktoré sa vykonajú predtým: 1</w:t>
      </w:r>
    </w:p>
    <w:p w14:paraId="7C83846F" w14:textId="77777777" w:rsidR="00384ACF" w:rsidRPr="008E3767" w:rsidRDefault="00384ACF" w:rsidP="00384ACF">
      <w:pPr>
        <w:pStyle w:val="Zkladntext"/>
        <w:rPr>
          <w:lang w:val="sk-SK"/>
        </w:rPr>
      </w:pPr>
      <w:r w:rsidRPr="008E3767">
        <w:rPr>
          <w:lang w:val="sk-SK"/>
        </w:rPr>
        <w:t>Akcia: Používateľ na stránke administrácie klientov vyplní informácie o klientovi zvolí pridať klienta.</w:t>
      </w:r>
    </w:p>
    <w:p w14:paraId="5C7C885D" w14:textId="77777777" w:rsidR="00384ACF" w:rsidRPr="008E3767" w:rsidRDefault="00384ACF" w:rsidP="00384ACF">
      <w:pPr>
        <w:pStyle w:val="Zkladntext"/>
        <w:rPr>
          <w:lang w:val="sk-SK"/>
        </w:rPr>
      </w:pPr>
      <w:r w:rsidRPr="008E3767">
        <w:rPr>
          <w:lang w:val="sk-SK"/>
        </w:rPr>
        <w:t>Reakcia: Klient sa uloží do databázy a pri kroku 2 a 3 ho je možné vyhľadať.</w:t>
      </w:r>
    </w:p>
    <w:p w14:paraId="3088434F" w14:textId="47E1A01F" w:rsidR="00384ACF" w:rsidRPr="008E3767" w:rsidRDefault="000D7082" w:rsidP="00384ACF">
      <w:pPr>
        <w:pStyle w:val="Nadpis2"/>
        <w:rPr>
          <w:lang w:val="sk-SK"/>
        </w:rPr>
      </w:pPr>
      <w:bookmarkStart w:id="91" w:name="header-n17"/>
      <w:bookmarkStart w:id="92" w:name="_Toc31482645"/>
      <w:r w:rsidRPr="008E3767">
        <w:rPr>
          <w:lang w:val="sk-SK"/>
        </w:rPr>
        <w:t>3.</w:t>
      </w:r>
      <w:r w:rsidR="00C81DBA" w:rsidRPr="008E3767">
        <w:rPr>
          <w:lang w:val="sk-SK"/>
        </w:rPr>
        <w:t>4</w:t>
      </w:r>
      <w:r w:rsidR="00384ACF" w:rsidRPr="008E3767">
        <w:rPr>
          <w:lang w:val="sk-SK"/>
        </w:rPr>
        <w:t>. Odstránenie klienta</w:t>
      </w:r>
      <w:bookmarkEnd w:id="91"/>
      <w:bookmarkEnd w:id="92"/>
    </w:p>
    <w:p w14:paraId="768AFA46" w14:textId="77777777" w:rsidR="00384ACF" w:rsidRPr="008E3767" w:rsidRDefault="00384ACF" w:rsidP="008B3F70">
      <w:pPr>
        <w:pStyle w:val="FirstParagraph"/>
        <w:rPr>
          <w:lang w:val="sk-SK"/>
        </w:rPr>
      </w:pPr>
      <w:r w:rsidRPr="008E3767">
        <w:rPr>
          <w:lang w:val="sk-SK"/>
        </w:rPr>
        <w:t>Kroky ktoré sa vykonajú predtým: 1, 3</w:t>
      </w:r>
    </w:p>
    <w:p w14:paraId="4CB041B2" w14:textId="77777777" w:rsidR="00384ACF" w:rsidRPr="008E3767" w:rsidRDefault="00384ACF" w:rsidP="00384ACF">
      <w:pPr>
        <w:pStyle w:val="Zkladntext"/>
        <w:rPr>
          <w:lang w:val="sk-SK"/>
        </w:rPr>
      </w:pPr>
      <w:r w:rsidRPr="008E3767">
        <w:rPr>
          <w:lang w:val="sk-SK"/>
        </w:rPr>
        <w:t xml:space="preserve">Akcia: Používateľ zvolí odstrániť klienta. </w:t>
      </w:r>
    </w:p>
    <w:p w14:paraId="20D523A8" w14:textId="77777777" w:rsidR="00384ACF" w:rsidRPr="008E3767" w:rsidRDefault="00384ACF" w:rsidP="00384ACF">
      <w:pPr>
        <w:pStyle w:val="Zkladntext"/>
        <w:rPr>
          <w:lang w:val="sk-SK"/>
        </w:rPr>
      </w:pPr>
      <w:r w:rsidRPr="008E3767">
        <w:rPr>
          <w:lang w:val="sk-SK"/>
        </w:rPr>
        <w:t>Reakcia: Klient sa odstráni z databázy a pri kroku 2 a 3 ho nie je možné vyhľadať.</w:t>
      </w:r>
    </w:p>
    <w:p w14:paraId="2BC59D47" w14:textId="6CBA780C" w:rsidR="00384ACF" w:rsidRPr="008E3767" w:rsidRDefault="000D7082" w:rsidP="00384ACF">
      <w:pPr>
        <w:pStyle w:val="Nadpis2"/>
        <w:rPr>
          <w:lang w:val="sk-SK"/>
        </w:rPr>
      </w:pPr>
      <w:bookmarkStart w:id="93" w:name="header-n21"/>
      <w:bookmarkStart w:id="94" w:name="_Toc31482646"/>
      <w:r w:rsidRPr="008E3767">
        <w:rPr>
          <w:lang w:val="sk-SK"/>
        </w:rPr>
        <w:t>3.</w:t>
      </w:r>
      <w:r w:rsidR="00C81DBA" w:rsidRPr="008E3767">
        <w:rPr>
          <w:lang w:val="sk-SK"/>
        </w:rPr>
        <w:t>5</w:t>
      </w:r>
      <w:r w:rsidR="00384ACF" w:rsidRPr="008E3767">
        <w:rPr>
          <w:lang w:val="sk-SK"/>
        </w:rPr>
        <w:t>. Príznaky o aktívnosti klienta, GDPR a rekreačnej karty</w:t>
      </w:r>
      <w:bookmarkEnd w:id="93"/>
      <w:bookmarkEnd w:id="94"/>
    </w:p>
    <w:p w14:paraId="572F7DF0" w14:textId="77777777" w:rsidR="00384ACF" w:rsidRPr="008E3767" w:rsidRDefault="00384ACF" w:rsidP="008B3F70">
      <w:pPr>
        <w:pStyle w:val="FirstParagraph"/>
        <w:rPr>
          <w:lang w:val="sk-SK"/>
        </w:rPr>
      </w:pPr>
      <w:r w:rsidRPr="008E3767">
        <w:rPr>
          <w:lang w:val="sk-SK"/>
        </w:rPr>
        <w:t>Kroky ktoré sa vykonajú predtým: 1</w:t>
      </w:r>
    </w:p>
    <w:p w14:paraId="53FF5586" w14:textId="77777777" w:rsidR="00384ACF" w:rsidRPr="008E3767" w:rsidRDefault="00384ACF" w:rsidP="00384ACF">
      <w:pPr>
        <w:pStyle w:val="Zkladntext"/>
        <w:rPr>
          <w:lang w:val="sk-SK"/>
        </w:rPr>
      </w:pPr>
      <w:r w:rsidRPr="008E3767">
        <w:rPr>
          <w:lang w:val="sk-SK"/>
        </w:rPr>
        <w:t>Akcia: Používateľ zmení stav príznakov o aktívnosti klienta alebo GDPR alebo rekreačnej karty buď pri pridaní klienta alebo pri aktualizovaní údajov o klientovi.</w:t>
      </w:r>
    </w:p>
    <w:p w14:paraId="0580E0C2" w14:textId="77777777" w:rsidR="00384ACF" w:rsidRPr="008E3767" w:rsidRDefault="00384ACF" w:rsidP="00384ACF">
      <w:pPr>
        <w:pStyle w:val="Zkladntext"/>
        <w:rPr>
          <w:lang w:val="sk-SK"/>
        </w:rPr>
      </w:pPr>
      <w:r w:rsidRPr="008E3767">
        <w:rPr>
          <w:lang w:val="sk-SK"/>
        </w:rPr>
        <w:t>Reakcia: Klient má aktualizované informácie a je to možné overiť cez krok 3.</w:t>
      </w:r>
    </w:p>
    <w:p w14:paraId="3C3B153E" w14:textId="2E97AA6E" w:rsidR="00384ACF" w:rsidRPr="008E3767" w:rsidRDefault="000D7082" w:rsidP="00384ACF">
      <w:pPr>
        <w:pStyle w:val="Nadpis2"/>
        <w:rPr>
          <w:lang w:val="sk-SK"/>
        </w:rPr>
      </w:pPr>
      <w:bookmarkStart w:id="95" w:name="_Toc31482647"/>
      <w:r w:rsidRPr="008E3767">
        <w:rPr>
          <w:lang w:val="sk-SK"/>
        </w:rPr>
        <w:t>3.</w:t>
      </w:r>
      <w:r w:rsidR="00C81DBA" w:rsidRPr="008E3767">
        <w:rPr>
          <w:lang w:val="sk-SK"/>
        </w:rPr>
        <w:t>6</w:t>
      </w:r>
      <w:r w:rsidR="00384ACF" w:rsidRPr="008E3767">
        <w:rPr>
          <w:lang w:val="sk-SK"/>
        </w:rPr>
        <w:t>. Editovanie klientov</w:t>
      </w:r>
      <w:bookmarkEnd w:id="95"/>
    </w:p>
    <w:p w14:paraId="41AAD027" w14:textId="77777777" w:rsidR="00384ACF" w:rsidRPr="008E3767" w:rsidRDefault="00384ACF" w:rsidP="008B3F70">
      <w:pPr>
        <w:pStyle w:val="FirstParagraph"/>
        <w:rPr>
          <w:lang w:val="sk-SK"/>
        </w:rPr>
      </w:pPr>
      <w:r w:rsidRPr="008E3767">
        <w:rPr>
          <w:lang w:val="sk-SK"/>
        </w:rPr>
        <w:t>Kroky ktoré sa vykonajú predtým: 1, 3</w:t>
      </w:r>
    </w:p>
    <w:p w14:paraId="51003FD5" w14:textId="77777777" w:rsidR="00384ACF" w:rsidRPr="008E3767" w:rsidRDefault="00384ACF" w:rsidP="00384ACF">
      <w:pPr>
        <w:pStyle w:val="Zkladntext"/>
        <w:rPr>
          <w:lang w:val="sk-SK"/>
        </w:rPr>
      </w:pPr>
      <w:r w:rsidRPr="008E3767">
        <w:rPr>
          <w:lang w:val="sk-SK"/>
        </w:rPr>
        <w:t>Akcia: Používateľ zmení údaje o klientovi a zvolí aktualizovať údaje o klientovi.</w:t>
      </w:r>
    </w:p>
    <w:p w14:paraId="119DBC27" w14:textId="77777777" w:rsidR="00384ACF" w:rsidRPr="008E3767" w:rsidRDefault="00384ACF" w:rsidP="00384ACF">
      <w:pPr>
        <w:pStyle w:val="Zkladntext"/>
        <w:rPr>
          <w:lang w:val="sk-SK"/>
        </w:rPr>
      </w:pPr>
      <w:r w:rsidRPr="008E3767">
        <w:rPr>
          <w:lang w:val="sk-SK"/>
        </w:rPr>
        <w:t>Reakcia: Klient má aktualizované informácie a je to možné overiť cez krok 3.</w:t>
      </w:r>
    </w:p>
    <w:p w14:paraId="6B47DB9D" w14:textId="2F44F078" w:rsidR="00384ACF" w:rsidRPr="008E3767" w:rsidRDefault="000D7082" w:rsidP="00384ACF">
      <w:pPr>
        <w:pStyle w:val="Nadpis2"/>
        <w:rPr>
          <w:lang w:val="sk-SK"/>
        </w:rPr>
      </w:pPr>
      <w:bookmarkStart w:id="96" w:name="_Toc31482648"/>
      <w:r w:rsidRPr="008E3767">
        <w:rPr>
          <w:lang w:val="sk-SK"/>
        </w:rPr>
        <w:t>3.</w:t>
      </w:r>
      <w:r w:rsidR="00C81DBA" w:rsidRPr="008E3767">
        <w:rPr>
          <w:lang w:val="sk-SK"/>
        </w:rPr>
        <w:t>7</w:t>
      </w:r>
      <w:r w:rsidR="00384ACF" w:rsidRPr="008E3767">
        <w:rPr>
          <w:lang w:val="sk-SK"/>
        </w:rPr>
        <w:t>. Vytvorenie rezervácie</w:t>
      </w:r>
      <w:bookmarkEnd w:id="96"/>
    </w:p>
    <w:p w14:paraId="3EC0FFC2" w14:textId="77777777" w:rsidR="00384ACF" w:rsidRPr="008E3767" w:rsidRDefault="00384ACF" w:rsidP="008B3F70">
      <w:pPr>
        <w:pStyle w:val="FirstParagraph"/>
        <w:rPr>
          <w:lang w:val="sk-SK"/>
        </w:rPr>
      </w:pPr>
      <w:r w:rsidRPr="008E3767">
        <w:rPr>
          <w:lang w:val="sk-SK"/>
        </w:rPr>
        <w:t>Kroky ktoré sa vykonajú predtým: 1, 2</w:t>
      </w:r>
    </w:p>
    <w:p w14:paraId="0D209AB5" w14:textId="77777777" w:rsidR="00384ACF" w:rsidRPr="008E3767" w:rsidRDefault="00384ACF" w:rsidP="00384ACF">
      <w:pPr>
        <w:pStyle w:val="Zkladntext"/>
        <w:rPr>
          <w:lang w:val="sk-SK"/>
        </w:rPr>
      </w:pPr>
      <w:r w:rsidRPr="008E3767">
        <w:rPr>
          <w:lang w:val="sk-SK"/>
        </w:rPr>
        <w:lastRenderedPageBreak/>
        <w:t>Akcia: Používateľ vyberie časové okno a vyplní dodatočné údaje k rezervácií. Následne potvrdí vytvorenie rezervácie.</w:t>
      </w:r>
    </w:p>
    <w:p w14:paraId="36DBD471" w14:textId="77777777" w:rsidR="00384ACF" w:rsidRPr="008E3767" w:rsidRDefault="00384ACF" w:rsidP="00384ACF">
      <w:pPr>
        <w:pStyle w:val="Zkladntext"/>
        <w:rPr>
          <w:lang w:val="sk-SK"/>
        </w:rPr>
      </w:pPr>
      <w:r w:rsidRPr="008E3767">
        <w:rPr>
          <w:lang w:val="sk-SK"/>
        </w:rPr>
        <w:t>Reakcia: Klient má vytvorenú rezerváciu. Táto rezervácia sa zobrazuje po prihlásení v danom časovom okne.</w:t>
      </w:r>
    </w:p>
    <w:p w14:paraId="2A71BFDB" w14:textId="1B19E6AE" w:rsidR="00384ACF" w:rsidRPr="008E3767" w:rsidRDefault="000D7082" w:rsidP="00384ACF">
      <w:pPr>
        <w:pStyle w:val="Nadpis2"/>
        <w:rPr>
          <w:lang w:val="sk-SK"/>
        </w:rPr>
      </w:pPr>
      <w:bookmarkStart w:id="97" w:name="header-n33"/>
      <w:bookmarkStart w:id="98" w:name="_Toc31482649"/>
      <w:r w:rsidRPr="008E3767">
        <w:rPr>
          <w:lang w:val="sk-SK"/>
        </w:rPr>
        <w:t>3.</w:t>
      </w:r>
      <w:r w:rsidR="00C81DBA" w:rsidRPr="008E3767">
        <w:rPr>
          <w:lang w:val="sk-SK"/>
        </w:rPr>
        <w:t>8</w:t>
      </w:r>
      <w:r w:rsidR="00384ACF" w:rsidRPr="008E3767">
        <w:rPr>
          <w:lang w:val="sk-SK"/>
        </w:rPr>
        <w:t>. Prístup k dnešnému dňu v kalendári</w:t>
      </w:r>
      <w:bookmarkEnd w:id="97"/>
      <w:bookmarkEnd w:id="98"/>
    </w:p>
    <w:p w14:paraId="68D9EF00" w14:textId="77777777" w:rsidR="00384ACF" w:rsidRPr="008E3767" w:rsidRDefault="00384ACF" w:rsidP="008B3F70">
      <w:pPr>
        <w:pStyle w:val="FirstParagraph"/>
        <w:rPr>
          <w:lang w:val="sk-SK"/>
        </w:rPr>
      </w:pPr>
      <w:r w:rsidRPr="008E3767">
        <w:rPr>
          <w:lang w:val="sk-SK"/>
        </w:rPr>
        <w:t>Kroky ktoré sa vykonajú predtým: 1</w:t>
      </w:r>
    </w:p>
    <w:p w14:paraId="0BB2C6EB" w14:textId="77777777" w:rsidR="00384ACF" w:rsidRPr="008E3767" w:rsidRDefault="00384ACF" w:rsidP="00384ACF">
      <w:pPr>
        <w:pStyle w:val="Zkladntext"/>
        <w:rPr>
          <w:lang w:val="sk-SK"/>
        </w:rPr>
      </w:pPr>
      <w:r w:rsidRPr="008E3767">
        <w:rPr>
          <w:lang w:val="sk-SK"/>
        </w:rPr>
        <w:t>Akcia: Používateľ prejde na vzdialený dátum niekedy v budúcnosti. Následne klikne na presunutie sa k dnešnému dňu.</w:t>
      </w:r>
    </w:p>
    <w:p w14:paraId="6485D8C5" w14:textId="77777777" w:rsidR="00384ACF" w:rsidRPr="008E3767" w:rsidRDefault="00384ACF" w:rsidP="00384ACF">
      <w:pPr>
        <w:pStyle w:val="Zkladntext"/>
        <w:rPr>
          <w:lang w:val="sk-SK"/>
        </w:rPr>
      </w:pPr>
      <w:r w:rsidRPr="008E3767">
        <w:rPr>
          <w:lang w:val="sk-SK"/>
        </w:rPr>
        <w:t>Reakcia: Klient je presmerovaný v kalendári na dnešný deň.</w:t>
      </w:r>
    </w:p>
    <w:p w14:paraId="6C9CCEFE" w14:textId="3BFB1323" w:rsidR="00384ACF" w:rsidRPr="008E3767" w:rsidRDefault="000D7082" w:rsidP="00384ACF">
      <w:pPr>
        <w:pStyle w:val="Nadpis2"/>
        <w:rPr>
          <w:lang w:val="sk-SK"/>
        </w:rPr>
      </w:pPr>
      <w:bookmarkStart w:id="99" w:name="header-n41"/>
      <w:bookmarkStart w:id="100" w:name="_Toc31482650"/>
      <w:r w:rsidRPr="008E3767">
        <w:rPr>
          <w:lang w:val="sk-SK"/>
        </w:rPr>
        <w:t>3.</w:t>
      </w:r>
      <w:r w:rsidR="007971BE" w:rsidRPr="008E3767">
        <w:rPr>
          <w:lang w:val="sk-SK"/>
        </w:rPr>
        <w:t>9</w:t>
      </w:r>
      <w:r w:rsidR="00384ACF" w:rsidRPr="008E3767">
        <w:rPr>
          <w:lang w:val="sk-SK"/>
        </w:rPr>
        <w:t>. Editovanie objednávky</w:t>
      </w:r>
      <w:bookmarkEnd w:id="99"/>
      <w:bookmarkEnd w:id="100"/>
    </w:p>
    <w:p w14:paraId="56BDC548" w14:textId="77777777" w:rsidR="00384ACF" w:rsidRPr="008E3767" w:rsidRDefault="00384ACF" w:rsidP="008B3F70">
      <w:pPr>
        <w:pStyle w:val="FirstParagraph"/>
        <w:rPr>
          <w:lang w:val="sk-SK"/>
        </w:rPr>
      </w:pPr>
      <w:r w:rsidRPr="008E3767">
        <w:rPr>
          <w:lang w:val="sk-SK"/>
        </w:rPr>
        <w:t>Kroky ktoré sa vykonajú predtým: 1</w:t>
      </w:r>
    </w:p>
    <w:p w14:paraId="49464149" w14:textId="77777777" w:rsidR="00384ACF" w:rsidRPr="008E3767" w:rsidRDefault="00384ACF" w:rsidP="00384ACF">
      <w:pPr>
        <w:pStyle w:val="Zkladntext"/>
        <w:rPr>
          <w:lang w:val="sk-SK"/>
        </w:rPr>
      </w:pPr>
      <w:r w:rsidRPr="008E3767">
        <w:rPr>
          <w:lang w:val="sk-SK"/>
        </w:rPr>
        <w:t>Akcia: Používateľ vyberie časové okno, na ktoré je vytvorená rezervácia a upraví informácie o rezervácií. Následne zmenu potvrdí.</w:t>
      </w:r>
    </w:p>
    <w:p w14:paraId="2743571A" w14:textId="77777777" w:rsidR="00384ACF" w:rsidRPr="008E3767" w:rsidRDefault="00384ACF" w:rsidP="00384ACF">
      <w:pPr>
        <w:pStyle w:val="Zkladntext"/>
        <w:rPr>
          <w:lang w:val="sk-SK"/>
        </w:rPr>
      </w:pPr>
      <w:r w:rsidRPr="008E3767">
        <w:rPr>
          <w:lang w:val="sk-SK"/>
        </w:rPr>
        <w:t>Reakcia: Rezervácia je zmenená. Táto zmena sa zobrazuje po prihlásení v danom časovom okne.</w:t>
      </w:r>
    </w:p>
    <w:p w14:paraId="5D714228" w14:textId="4012176B" w:rsidR="00384ACF" w:rsidRPr="008E3767" w:rsidRDefault="000D7082" w:rsidP="00384ACF">
      <w:pPr>
        <w:pStyle w:val="Nadpis2"/>
        <w:rPr>
          <w:lang w:val="sk-SK"/>
        </w:rPr>
      </w:pPr>
      <w:bookmarkStart w:id="101" w:name="_Toc31482651"/>
      <w:r w:rsidRPr="008E3767">
        <w:rPr>
          <w:lang w:val="sk-SK"/>
        </w:rPr>
        <w:t>3.</w:t>
      </w:r>
      <w:r w:rsidR="007971BE" w:rsidRPr="008E3767">
        <w:rPr>
          <w:lang w:val="sk-SK"/>
        </w:rPr>
        <w:t>10</w:t>
      </w:r>
      <w:r w:rsidR="00384ACF" w:rsidRPr="008E3767">
        <w:rPr>
          <w:lang w:val="sk-SK"/>
        </w:rPr>
        <w:t>. Odstránenie objednávky</w:t>
      </w:r>
      <w:bookmarkEnd w:id="101"/>
    </w:p>
    <w:p w14:paraId="5D03DDD5" w14:textId="77777777" w:rsidR="00384ACF" w:rsidRPr="008E3767" w:rsidRDefault="00384ACF" w:rsidP="008B3F70">
      <w:pPr>
        <w:pStyle w:val="FirstParagraph"/>
        <w:rPr>
          <w:lang w:val="sk-SK"/>
        </w:rPr>
      </w:pPr>
      <w:r w:rsidRPr="008E3767">
        <w:rPr>
          <w:lang w:val="sk-SK"/>
        </w:rPr>
        <w:t>Kroky ktoré sa vykonajú predtým: 1</w:t>
      </w:r>
    </w:p>
    <w:p w14:paraId="78622465" w14:textId="77777777" w:rsidR="00384ACF" w:rsidRPr="008E3767" w:rsidRDefault="00384ACF" w:rsidP="00384ACF">
      <w:pPr>
        <w:pStyle w:val="Zkladntext"/>
        <w:rPr>
          <w:lang w:val="sk-SK"/>
        </w:rPr>
      </w:pPr>
      <w:r w:rsidRPr="008E3767">
        <w:rPr>
          <w:lang w:val="sk-SK"/>
        </w:rPr>
        <w:t>Akcia: Používateľ vyberie časové okno, na ktoré je vytvorená rezervácia a odstráni ju.</w:t>
      </w:r>
    </w:p>
    <w:p w14:paraId="681B25BC" w14:textId="78D550F5" w:rsidR="00384ACF" w:rsidRPr="008E3767" w:rsidRDefault="00384ACF" w:rsidP="00384ACF">
      <w:pPr>
        <w:pStyle w:val="Zkladntext"/>
        <w:rPr>
          <w:lang w:val="sk-SK"/>
        </w:rPr>
      </w:pPr>
      <w:r w:rsidRPr="008E3767">
        <w:rPr>
          <w:lang w:val="sk-SK"/>
        </w:rPr>
        <w:t>Reakcia: Rezervácia je odstránená. Táto zmena sa zobrazuje po prihlásení v danom časovom okne.</w:t>
      </w:r>
    </w:p>
    <w:p w14:paraId="55DB7BD3" w14:textId="0DC65ECC" w:rsidR="00384ACF" w:rsidRPr="008E3767" w:rsidRDefault="000D7082" w:rsidP="00384ACF">
      <w:pPr>
        <w:pStyle w:val="Nadpis2"/>
        <w:rPr>
          <w:lang w:val="sk-SK"/>
        </w:rPr>
      </w:pPr>
      <w:bookmarkStart w:id="102" w:name="header-n53"/>
      <w:bookmarkStart w:id="103" w:name="_Toc31482652"/>
      <w:r w:rsidRPr="008E3767">
        <w:rPr>
          <w:lang w:val="sk-SK"/>
        </w:rPr>
        <w:t>3.</w:t>
      </w:r>
      <w:r w:rsidR="007971BE" w:rsidRPr="008E3767">
        <w:rPr>
          <w:lang w:val="sk-SK"/>
        </w:rPr>
        <w:t>11</w:t>
      </w:r>
      <w:r w:rsidR="00384ACF" w:rsidRPr="008E3767">
        <w:rPr>
          <w:lang w:val="sk-SK"/>
        </w:rPr>
        <w:t>. Prezeranie histórie objednávok pre klienta</w:t>
      </w:r>
      <w:bookmarkEnd w:id="102"/>
      <w:bookmarkEnd w:id="103"/>
    </w:p>
    <w:p w14:paraId="602A217F" w14:textId="77777777" w:rsidR="00384ACF" w:rsidRPr="008E3767" w:rsidRDefault="00384ACF" w:rsidP="008B3F70">
      <w:pPr>
        <w:pStyle w:val="FirstParagraph"/>
        <w:rPr>
          <w:lang w:val="sk-SK"/>
        </w:rPr>
      </w:pPr>
      <w:r w:rsidRPr="008E3767">
        <w:rPr>
          <w:lang w:val="sk-SK"/>
        </w:rPr>
        <w:t>Kroky ktoré sa vykonajú predtým: 13</w:t>
      </w:r>
    </w:p>
    <w:p w14:paraId="4B53E8CA" w14:textId="77777777" w:rsidR="00384ACF" w:rsidRPr="008E3767" w:rsidRDefault="00384ACF" w:rsidP="00384ACF">
      <w:pPr>
        <w:pStyle w:val="Zkladntext"/>
        <w:rPr>
          <w:lang w:val="sk-SK"/>
        </w:rPr>
      </w:pPr>
      <w:r w:rsidRPr="008E3767">
        <w:rPr>
          <w:lang w:val="sk-SK"/>
        </w:rPr>
        <w:t>Akcia: Používateľ vyhľadá klienta.</w:t>
      </w:r>
    </w:p>
    <w:p w14:paraId="6D167D8C" w14:textId="77777777" w:rsidR="00384ACF" w:rsidRPr="008E3767" w:rsidRDefault="00384ACF" w:rsidP="00384ACF">
      <w:pPr>
        <w:pStyle w:val="Zkladntext"/>
        <w:rPr>
          <w:lang w:val="sk-SK"/>
        </w:rPr>
      </w:pPr>
      <w:r w:rsidRPr="008E3767">
        <w:rPr>
          <w:lang w:val="sk-SK"/>
        </w:rPr>
        <w:t>Reakcia: Používateľovi sa zobrazí história objednávok pre klienta, ktorého vybral.</w:t>
      </w:r>
    </w:p>
    <w:p w14:paraId="0867992F" w14:textId="4BBAF11D" w:rsidR="00384ACF" w:rsidRPr="008E3767" w:rsidRDefault="000D7082" w:rsidP="00384ACF">
      <w:pPr>
        <w:pStyle w:val="Nadpis2"/>
        <w:rPr>
          <w:lang w:val="sk-SK"/>
        </w:rPr>
      </w:pPr>
      <w:bookmarkStart w:id="104" w:name="header-n65"/>
      <w:bookmarkStart w:id="105" w:name="_Toc31482653"/>
      <w:r w:rsidRPr="008E3767">
        <w:rPr>
          <w:lang w:val="sk-SK"/>
        </w:rPr>
        <w:t>3.</w:t>
      </w:r>
      <w:r w:rsidR="007971BE" w:rsidRPr="008E3767">
        <w:rPr>
          <w:lang w:val="sk-SK"/>
        </w:rPr>
        <w:t>12</w:t>
      </w:r>
      <w:r w:rsidR="00384ACF" w:rsidRPr="008E3767">
        <w:rPr>
          <w:lang w:val="sk-SK"/>
        </w:rPr>
        <w:t>. Pridanie aktivity</w:t>
      </w:r>
      <w:bookmarkEnd w:id="104"/>
      <w:bookmarkEnd w:id="105"/>
    </w:p>
    <w:p w14:paraId="096C580D" w14:textId="77777777" w:rsidR="00384ACF" w:rsidRPr="008E3767" w:rsidRDefault="00384ACF" w:rsidP="008B3F70">
      <w:pPr>
        <w:pStyle w:val="FirstParagraph"/>
        <w:rPr>
          <w:lang w:val="sk-SK"/>
        </w:rPr>
      </w:pPr>
      <w:r w:rsidRPr="008E3767">
        <w:rPr>
          <w:lang w:val="sk-SK"/>
        </w:rPr>
        <w:t>Kroky ktoré sa vykonajú predtým: 1</w:t>
      </w:r>
    </w:p>
    <w:p w14:paraId="1C7A9223" w14:textId="77777777" w:rsidR="00384ACF" w:rsidRPr="008E3767" w:rsidRDefault="00384ACF" w:rsidP="00384ACF">
      <w:pPr>
        <w:pStyle w:val="Zkladntext"/>
        <w:rPr>
          <w:lang w:val="sk-SK"/>
        </w:rPr>
      </w:pPr>
      <w:r w:rsidRPr="008E3767">
        <w:rPr>
          <w:lang w:val="sk-SK"/>
        </w:rPr>
        <w:t>Akcia: Používateľ na stránke administrácie aktivít vyplní informácie o aktivite zvolí pridať aktivitu.</w:t>
      </w:r>
    </w:p>
    <w:p w14:paraId="25451106" w14:textId="3E9BED9D" w:rsidR="00384ACF" w:rsidRPr="008E3767" w:rsidRDefault="00384ACF" w:rsidP="00384ACF">
      <w:pPr>
        <w:pStyle w:val="Zkladntext"/>
        <w:rPr>
          <w:lang w:val="sk-SK"/>
        </w:rPr>
      </w:pPr>
      <w:r w:rsidRPr="008E3767">
        <w:rPr>
          <w:lang w:val="sk-SK"/>
        </w:rPr>
        <w:t>Reakcia: Aktivita sa uloží do databázy a je možné na ňu vytvárať objednávky.</w:t>
      </w:r>
    </w:p>
    <w:p w14:paraId="4B415920" w14:textId="46131C34" w:rsidR="00FF1C09" w:rsidRPr="008E3767" w:rsidRDefault="000D7082" w:rsidP="00FF1C09">
      <w:pPr>
        <w:pStyle w:val="Nadpis2"/>
        <w:rPr>
          <w:lang w:val="sk-SK"/>
        </w:rPr>
      </w:pPr>
      <w:bookmarkStart w:id="106" w:name="_Toc31482654"/>
      <w:r w:rsidRPr="008E3767">
        <w:rPr>
          <w:lang w:val="sk-SK"/>
        </w:rPr>
        <w:t>3.</w:t>
      </w:r>
      <w:r w:rsidR="00FF1C09" w:rsidRPr="008E3767">
        <w:rPr>
          <w:lang w:val="sk-SK"/>
        </w:rPr>
        <w:t>13. Editácia aktivity</w:t>
      </w:r>
      <w:bookmarkEnd w:id="106"/>
    </w:p>
    <w:p w14:paraId="25050601" w14:textId="77777777" w:rsidR="00FF1C09" w:rsidRPr="008E3767" w:rsidRDefault="00FF1C09" w:rsidP="00FF1C09">
      <w:pPr>
        <w:pStyle w:val="Zkladntext"/>
        <w:rPr>
          <w:lang w:val="sk-SK"/>
        </w:rPr>
      </w:pPr>
      <w:r w:rsidRPr="008E3767">
        <w:rPr>
          <w:lang w:val="sk-SK"/>
        </w:rPr>
        <w:t>Kroky ktoré sa vykonajú predtým: 1</w:t>
      </w:r>
    </w:p>
    <w:p w14:paraId="4CC424FC" w14:textId="473FB7D5" w:rsidR="00FF1C09" w:rsidRPr="008E3767" w:rsidRDefault="00FF1C09" w:rsidP="00FF1C09">
      <w:pPr>
        <w:pStyle w:val="Zkladntext"/>
        <w:rPr>
          <w:lang w:val="sk-SK"/>
        </w:rPr>
      </w:pPr>
      <w:r w:rsidRPr="008E3767">
        <w:rPr>
          <w:lang w:val="sk-SK"/>
        </w:rPr>
        <w:t xml:space="preserve">Akcia: Používateľ na stránke administrácie aktivít </w:t>
      </w:r>
      <w:r w:rsidR="00C018A4" w:rsidRPr="008E3767">
        <w:rPr>
          <w:lang w:val="sk-SK"/>
        </w:rPr>
        <w:t>zmení údaje o aktivite a klikne na tlačidlo uložiť zmeny</w:t>
      </w:r>
      <w:r w:rsidRPr="008E3767">
        <w:rPr>
          <w:lang w:val="sk-SK"/>
        </w:rPr>
        <w:t>.</w:t>
      </w:r>
    </w:p>
    <w:p w14:paraId="7EF77E84" w14:textId="508714F1" w:rsidR="00FF1C09" w:rsidRPr="008E3767" w:rsidRDefault="00FF1C09" w:rsidP="00FF1C09">
      <w:pPr>
        <w:pStyle w:val="Zkladntext"/>
        <w:rPr>
          <w:lang w:val="sk-SK"/>
        </w:rPr>
      </w:pPr>
      <w:r w:rsidRPr="008E3767">
        <w:rPr>
          <w:lang w:val="sk-SK"/>
        </w:rPr>
        <w:t xml:space="preserve">Reakcia: </w:t>
      </w:r>
      <w:r w:rsidR="00C14314" w:rsidRPr="008E3767">
        <w:rPr>
          <w:lang w:val="sk-SK"/>
        </w:rPr>
        <w:t>Informácie o aktivite sa v databáze zmenia a je možné ďalej pracovať so zmenenou aktivitou.</w:t>
      </w:r>
    </w:p>
    <w:p w14:paraId="65AAD185" w14:textId="05D8B12E" w:rsidR="00384ACF" w:rsidRPr="008E3767" w:rsidRDefault="000D7082" w:rsidP="00384ACF">
      <w:pPr>
        <w:pStyle w:val="Nadpis2"/>
        <w:rPr>
          <w:lang w:val="sk-SK"/>
        </w:rPr>
      </w:pPr>
      <w:bookmarkStart w:id="107" w:name="header-n69"/>
      <w:bookmarkStart w:id="108" w:name="_Toc31482655"/>
      <w:r w:rsidRPr="008E3767">
        <w:rPr>
          <w:lang w:val="sk-SK"/>
        </w:rPr>
        <w:lastRenderedPageBreak/>
        <w:t>3.</w:t>
      </w:r>
      <w:r w:rsidR="007971BE" w:rsidRPr="008E3767">
        <w:rPr>
          <w:lang w:val="sk-SK"/>
        </w:rPr>
        <w:t>1</w:t>
      </w:r>
      <w:r w:rsidR="00FF1C09" w:rsidRPr="008E3767">
        <w:rPr>
          <w:lang w:val="sk-SK"/>
        </w:rPr>
        <w:t>4</w:t>
      </w:r>
      <w:r w:rsidR="00384ACF" w:rsidRPr="008E3767">
        <w:rPr>
          <w:lang w:val="sk-SK"/>
        </w:rPr>
        <w:t>. Odstránenie aktivity</w:t>
      </w:r>
      <w:bookmarkEnd w:id="107"/>
      <w:bookmarkEnd w:id="108"/>
    </w:p>
    <w:p w14:paraId="6534B9F3" w14:textId="77777777" w:rsidR="00384ACF" w:rsidRPr="008E3767" w:rsidRDefault="00384ACF" w:rsidP="008B3F70">
      <w:pPr>
        <w:pStyle w:val="FirstParagraph"/>
        <w:rPr>
          <w:lang w:val="sk-SK"/>
        </w:rPr>
      </w:pPr>
      <w:r w:rsidRPr="008E3767">
        <w:rPr>
          <w:lang w:val="sk-SK"/>
        </w:rPr>
        <w:t>Kroky ktoré sa vykonajú predtým: 1</w:t>
      </w:r>
    </w:p>
    <w:p w14:paraId="32CE88ED" w14:textId="77777777" w:rsidR="00384ACF" w:rsidRPr="008E3767" w:rsidRDefault="00384ACF" w:rsidP="00384ACF">
      <w:pPr>
        <w:pStyle w:val="Zkladntext"/>
        <w:rPr>
          <w:lang w:val="sk-SK"/>
        </w:rPr>
      </w:pPr>
      <w:r w:rsidRPr="008E3767">
        <w:rPr>
          <w:lang w:val="sk-SK"/>
        </w:rPr>
        <w:t>Akcia: Používateľ na stránke administrácie aktivít vyhľadá aktivitu a zvolí možnosť odstrániť ju.</w:t>
      </w:r>
    </w:p>
    <w:p w14:paraId="3867CA49" w14:textId="77777777" w:rsidR="00384ACF" w:rsidRPr="008E3767" w:rsidRDefault="00384ACF" w:rsidP="00384ACF">
      <w:pPr>
        <w:pStyle w:val="Zkladntext"/>
        <w:rPr>
          <w:lang w:val="sk-SK"/>
        </w:rPr>
      </w:pPr>
      <w:r w:rsidRPr="008E3767">
        <w:rPr>
          <w:lang w:val="sk-SK"/>
        </w:rPr>
        <w:t>Reakcia: Aktivita sa odstráni z databázy a už nie je možné na ňu vytvárať objednávky.</w:t>
      </w:r>
    </w:p>
    <w:p w14:paraId="00C8125D" w14:textId="7A36383F" w:rsidR="00384ACF" w:rsidRPr="008E3767" w:rsidRDefault="000D7082" w:rsidP="00384ACF">
      <w:pPr>
        <w:pStyle w:val="Nadpis2"/>
        <w:rPr>
          <w:lang w:val="sk-SK"/>
        </w:rPr>
      </w:pPr>
      <w:bookmarkStart w:id="109" w:name="header-n73"/>
      <w:bookmarkStart w:id="110" w:name="_Toc31482656"/>
      <w:r w:rsidRPr="008E3767">
        <w:rPr>
          <w:lang w:val="sk-SK"/>
        </w:rPr>
        <w:t>3.</w:t>
      </w:r>
      <w:r w:rsidR="00384ACF" w:rsidRPr="008E3767">
        <w:rPr>
          <w:lang w:val="sk-SK"/>
        </w:rPr>
        <w:t>1</w:t>
      </w:r>
      <w:r w:rsidR="00FF1C09" w:rsidRPr="008E3767">
        <w:rPr>
          <w:lang w:val="sk-SK"/>
        </w:rPr>
        <w:t>5</w:t>
      </w:r>
      <w:r w:rsidR="00384ACF" w:rsidRPr="008E3767">
        <w:rPr>
          <w:lang w:val="sk-SK"/>
        </w:rPr>
        <w:t>. Prezeranie obsadenosti</w:t>
      </w:r>
      <w:bookmarkEnd w:id="109"/>
      <w:bookmarkEnd w:id="110"/>
    </w:p>
    <w:p w14:paraId="167523F9" w14:textId="77777777" w:rsidR="00384ACF" w:rsidRPr="008E3767" w:rsidRDefault="00384ACF" w:rsidP="008B3F70">
      <w:pPr>
        <w:pStyle w:val="FirstParagraph"/>
        <w:rPr>
          <w:lang w:val="sk-SK"/>
        </w:rPr>
      </w:pPr>
      <w:r w:rsidRPr="008E3767">
        <w:rPr>
          <w:lang w:val="sk-SK"/>
        </w:rPr>
        <w:t>Akcia: Klient prejde na stránku prezerania obsadenosti aktivít.</w:t>
      </w:r>
    </w:p>
    <w:p w14:paraId="61A9D5A6" w14:textId="78C77DB9" w:rsidR="00563BDA" w:rsidRPr="008E3767" w:rsidRDefault="00384ACF" w:rsidP="00030827">
      <w:pPr>
        <w:pStyle w:val="Zkladntext"/>
        <w:rPr>
          <w:lang w:val="sk-SK"/>
        </w:rPr>
      </w:pPr>
      <w:r w:rsidRPr="008E3767">
        <w:rPr>
          <w:lang w:val="sk-SK"/>
        </w:rPr>
        <w:t>Reakcia: Klientovi sa zobrazí kalendár s obsadenosťou časových okien.</w:t>
      </w:r>
    </w:p>
    <w:p w14:paraId="2ACF9A17" w14:textId="5E1EB824" w:rsidR="001E0D61" w:rsidRPr="008E3767" w:rsidRDefault="001E0D61" w:rsidP="001E0D61">
      <w:pPr>
        <w:pStyle w:val="Nadpis2"/>
        <w:rPr>
          <w:lang w:val="sk-SK"/>
        </w:rPr>
      </w:pPr>
      <w:bookmarkStart w:id="111" w:name="_Toc31482657"/>
      <w:r w:rsidRPr="008E3767">
        <w:rPr>
          <w:lang w:val="sk-SK"/>
        </w:rPr>
        <w:t>3.16. Export dát</w:t>
      </w:r>
      <w:bookmarkEnd w:id="111"/>
    </w:p>
    <w:p w14:paraId="5B8B162B" w14:textId="016094F6" w:rsidR="001E0D61" w:rsidRPr="008E3767" w:rsidRDefault="001E0D61" w:rsidP="001E0D61">
      <w:pPr>
        <w:pStyle w:val="FirstParagraph"/>
        <w:rPr>
          <w:lang w:val="sk-SK"/>
        </w:rPr>
      </w:pPr>
      <w:r w:rsidRPr="008E3767">
        <w:rPr>
          <w:lang w:val="sk-SK"/>
        </w:rPr>
        <w:t>Kroky ktoré sa vykonajú predtým: 1</w:t>
      </w:r>
    </w:p>
    <w:p w14:paraId="79571CB3" w14:textId="76B73B9B" w:rsidR="001E0D61" w:rsidRPr="008E3767" w:rsidRDefault="001E0D61" w:rsidP="001E0D61">
      <w:pPr>
        <w:pStyle w:val="FirstParagraph"/>
        <w:rPr>
          <w:lang w:val="sk-SK"/>
        </w:rPr>
      </w:pPr>
      <w:r w:rsidRPr="008E3767">
        <w:rPr>
          <w:lang w:val="sk-SK"/>
        </w:rPr>
        <w:t>Akcia: Klient klikne na tlačidlo/odkaz</w:t>
      </w:r>
      <w:r w:rsidR="009144FD" w:rsidRPr="008E3767">
        <w:rPr>
          <w:lang w:val="sk-SK"/>
        </w:rPr>
        <w:t xml:space="preserve"> exportu dát</w:t>
      </w:r>
      <w:r w:rsidRPr="008E3767">
        <w:rPr>
          <w:lang w:val="sk-SK"/>
        </w:rPr>
        <w:t>.</w:t>
      </w:r>
    </w:p>
    <w:p w14:paraId="182F190C" w14:textId="289EC7F8" w:rsidR="001E0D61" w:rsidRPr="008E3767" w:rsidRDefault="001E0D61" w:rsidP="00030827">
      <w:pPr>
        <w:pStyle w:val="Zkladntext"/>
        <w:rPr>
          <w:lang w:val="sk-SK"/>
        </w:rPr>
      </w:pPr>
      <w:r w:rsidRPr="008E3767">
        <w:rPr>
          <w:lang w:val="sk-SK"/>
        </w:rPr>
        <w:t xml:space="preserve">Reakcia: Klientovi </w:t>
      </w:r>
      <w:r w:rsidR="009144FD" w:rsidRPr="008E3767">
        <w:rPr>
          <w:lang w:val="sk-SK"/>
        </w:rPr>
        <w:t xml:space="preserve">sa začne sťahovať súbor vo formáte </w:t>
      </w:r>
      <w:proofErr w:type="spellStart"/>
      <w:r w:rsidR="009144FD" w:rsidRPr="008E3767">
        <w:rPr>
          <w:lang w:val="sk-SK"/>
        </w:rPr>
        <w:t>excel</w:t>
      </w:r>
      <w:proofErr w:type="spellEnd"/>
      <w:r w:rsidR="00B65C12" w:rsidRPr="008E3767">
        <w:rPr>
          <w:lang w:val="sk-SK"/>
        </w:rPr>
        <w:t xml:space="preserve"> s dátami z databázy</w:t>
      </w:r>
      <w:r w:rsidRPr="008E3767">
        <w:rPr>
          <w:lang w:val="sk-SK"/>
        </w:rPr>
        <w:t>.</w:t>
      </w:r>
    </w:p>
    <w:sectPr w:rsidR="001E0D61" w:rsidRPr="008E3767" w:rsidSect="00B45D78">
      <w:footerReference w:type="default" r:id="rId25"/>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6D462E" w14:textId="77777777" w:rsidR="00773A07" w:rsidRDefault="00773A07" w:rsidP="0003287A">
      <w:pPr>
        <w:spacing w:after="0" w:line="240" w:lineRule="auto"/>
      </w:pPr>
      <w:r>
        <w:separator/>
      </w:r>
    </w:p>
  </w:endnote>
  <w:endnote w:type="continuationSeparator" w:id="0">
    <w:p w14:paraId="7E5898CB" w14:textId="77777777" w:rsidR="00773A07" w:rsidRDefault="00773A07" w:rsidP="000328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37081472"/>
      <w:docPartObj>
        <w:docPartGallery w:val="Page Numbers (Bottom of Page)"/>
        <w:docPartUnique/>
      </w:docPartObj>
    </w:sdtPr>
    <w:sdtEndPr/>
    <w:sdtContent>
      <w:p w14:paraId="42588727" w14:textId="63B2E46C" w:rsidR="0003287A" w:rsidRDefault="0003287A">
        <w:pPr>
          <w:pStyle w:val="Pta"/>
          <w:jc w:val="center"/>
        </w:pPr>
        <w:r>
          <w:fldChar w:fldCharType="begin"/>
        </w:r>
        <w:r>
          <w:instrText>PAGE   \* MERGEFORMAT</w:instrText>
        </w:r>
        <w:r>
          <w:fldChar w:fldCharType="separate"/>
        </w:r>
        <w:r>
          <w:rPr>
            <w:lang w:val="sk-SK"/>
          </w:rPr>
          <w:t>2</w:t>
        </w:r>
        <w:r>
          <w:fldChar w:fldCharType="end"/>
        </w:r>
      </w:p>
    </w:sdtContent>
  </w:sdt>
  <w:p w14:paraId="063AF25F" w14:textId="77777777" w:rsidR="0003287A" w:rsidRDefault="0003287A">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6E3BB0" w14:textId="77777777" w:rsidR="00773A07" w:rsidRDefault="00773A07" w:rsidP="0003287A">
      <w:pPr>
        <w:spacing w:after="0" w:line="240" w:lineRule="auto"/>
      </w:pPr>
      <w:r>
        <w:separator/>
      </w:r>
    </w:p>
  </w:footnote>
  <w:footnote w:type="continuationSeparator" w:id="0">
    <w:p w14:paraId="49261BFC" w14:textId="77777777" w:rsidR="00773A07" w:rsidRDefault="00773A07" w:rsidP="0003287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233C3CB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6D5A6475"/>
    <w:multiLevelType w:val="multilevel"/>
    <w:tmpl w:val="91726DE8"/>
    <w:lvl w:ilvl="0">
      <w:start w:val="1"/>
      <w:numFmt w:val="decimal"/>
      <w:lvlText w:val="%1."/>
      <w:lvlJc w:val="left"/>
      <w:pPr>
        <w:ind w:left="720" w:hanging="360"/>
      </w:pPr>
      <w:rPr>
        <w:rFonts w:hint="default"/>
      </w:rPr>
    </w:lvl>
    <w:lvl w:ilvl="1">
      <w:start w:val="6"/>
      <w:numFmt w:val="decimal"/>
      <w:isLgl/>
      <w:lvlText w:val="%1.%2"/>
      <w:lvlJc w:val="left"/>
      <w:pPr>
        <w:ind w:left="900" w:hanging="54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06B5C"/>
    <w:rsid w:val="00006B5C"/>
    <w:rsid w:val="0001461D"/>
    <w:rsid w:val="00030827"/>
    <w:rsid w:val="0003287A"/>
    <w:rsid w:val="00033943"/>
    <w:rsid w:val="000376E5"/>
    <w:rsid w:val="000820B3"/>
    <w:rsid w:val="0008764E"/>
    <w:rsid w:val="000B0965"/>
    <w:rsid w:val="000D7082"/>
    <w:rsid w:val="000E5894"/>
    <w:rsid w:val="000E666C"/>
    <w:rsid w:val="000F08A0"/>
    <w:rsid w:val="0013035A"/>
    <w:rsid w:val="001329CE"/>
    <w:rsid w:val="00140EB9"/>
    <w:rsid w:val="001555A0"/>
    <w:rsid w:val="00195E98"/>
    <w:rsid w:val="001A65B7"/>
    <w:rsid w:val="001C4933"/>
    <w:rsid w:val="001D68DB"/>
    <w:rsid w:val="001E0D61"/>
    <w:rsid w:val="001E239F"/>
    <w:rsid w:val="002122A2"/>
    <w:rsid w:val="00212EE2"/>
    <w:rsid w:val="00231AE1"/>
    <w:rsid w:val="0025379F"/>
    <w:rsid w:val="002674B4"/>
    <w:rsid w:val="00291333"/>
    <w:rsid w:val="002B7126"/>
    <w:rsid w:val="002D1924"/>
    <w:rsid w:val="002E1D8A"/>
    <w:rsid w:val="002E277A"/>
    <w:rsid w:val="002E32D3"/>
    <w:rsid w:val="00307E8F"/>
    <w:rsid w:val="0031322F"/>
    <w:rsid w:val="0031464B"/>
    <w:rsid w:val="0032424D"/>
    <w:rsid w:val="00331E76"/>
    <w:rsid w:val="003350DA"/>
    <w:rsid w:val="0035411C"/>
    <w:rsid w:val="003568F9"/>
    <w:rsid w:val="00363908"/>
    <w:rsid w:val="00376864"/>
    <w:rsid w:val="003774E1"/>
    <w:rsid w:val="00382415"/>
    <w:rsid w:val="00384ACF"/>
    <w:rsid w:val="003931A3"/>
    <w:rsid w:val="00394C1E"/>
    <w:rsid w:val="003B0D2A"/>
    <w:rsid w:val="003B0F7A"/>
    <w:rsid w:val="003B13D4"/>
    <w:rsid w:val="003B1843"/>
    <w:rsid w:val="003B4DF2"/>
    <w:rsid w:val="003D4E15"/>
    <w:rsid w:val="003F29F1"/>
    <w:rsid w:val="00402CF8"/>
    <w:rsid w:val="00410795"/>
    <w:rsid w:val="00411401"/>
    <w:rsid w:val="00435291"/>
    <w:rsid w:val="00437CC9"/>
    <w:rsid w:val="00460AE4"/>
    <w:rsid w:val="00471DE5"/>
    <w:rsid w:val="004805E9"/>
    <w:rsid w:val="00490CB9"/>
    <w:rsid w:val="004958E5"/>
    <w:rsid w:val="004E1806"/>
    <w:rsid w:val="004E23E0"/>
    <w:rsid w:val="004E32B5"/>
    <w:rsid w:val="004F0CF3"/>
    <w:rsid w:val="004F1E79"/>
    <w:rsid w:val="004F2E3F"/>
    <w:rsid w:val="00533CB6"/>
    <w:rsid w:val="00540D73"/>
    <w:rsid w:val="0056230D"/>
    <w:rsid w:val="00563BDA"/>
    <w:rsid w:val="00577652"/>
    <w:rsid w:val="00582F8B"/>
    <w:rsid w:val="005B1B55"/>
    <w:rsid w:val="005C0771"/>
    <w:rsid w:val="005C2ED0"/>
    <w:rsid w:val="005D6C9E"/>
    <w:rsid w:val="005E68AC"/>
    <w:rsid w:val="005E7930"/>
    <w:rsid w:val="005F12DB"/>
    <w:rsid w:val="005F2EDA"/>
    <w:rsid w:val="005F38AA"/>
    <w:rsid w:val="006163AC"/>
    <w:rsid w:val="00625C4B"/>
    <w:rsid w:val="006277BC"/>
    <w:rsid w:val="00646E56"/>
    <w:rsid w:val="00654C18"/>
    <w:rsid w:val="0065533B"/>
    <w:rsid w:val="006615FF"/>
    <w:rsid w:val="00673792"/>
    <w:rsid w:val="00676DC5"/>
    <w:rsid w:val="006D4EF0"/>
    <w:rsid w:val="006F66A5"/>
    <w:rsid w:val="00704E24"/>
    <w:rsid w:val="007055FF"/>
    <w:rsid w:val="00710E36"/>
    <w:rsid w:val="00715627"/>
    <w:rsid w:val="00756E6B"/>
    <w:rsid w:val="00767C56"/>
    <w:rsid w:val="00773100"/>
    <w:rsid w:val="00773A07"/>
    <w:rsid w:val="00773B84"/>
    <w:rsid w:val="00791763"/>
    <w:rsid w:val="0079628D"/>
    <w:rsid w:val="007971BE"/>
    <w:rsid w:val="007A220C"/>
    <w:rsid w:val="007B16B1"/>
    <w:rsid w:val="007C06D7"/>
    <w:rsid w:val="007E0123"/>
    <w:rsid w:val="007F25EF"/>
    <w:rsid w:val="00810667"/>
    <w:rsid w:val="00816914"/>
    <w:rsid w:val="00823DCE"/>
    <w:rsid w:val="00832BF4"/>
    <w:rsid w:val="008520E7"/>
    <w:rsid w:val="00862DEF"/>
    <w:rsid w:val="00863EB6"/>
    <w:rsid w:val="0087326F"/>
    <w:rsid w:val="008733DB"/>
    <w:rsid w:val="008804F5"/>
    <w:rsid w:val="008903E3"/>
    <w:rsid w:val="008917D3"/>
    <w:rsid w:val="008A5258"/>
    <w:rsid w:val="008A6E78"/>
    <w:rsid w:val="008B3F70"/>
    <w:rsid w:val="008B631A"/>
    <w:rsid w:val="008E3767"/>
    <w:rsid w:val="008E7C7A"/>
    <w:rsid w:val="008F3128"/>
    <w:rsid w:val="008F326C"/>
    <w:rsid w:val="008F460B"/>
    <w:rsid w:val="009144FD"/>
    <w:rsid w:val="009227BE"/>
    <w:rsid w:val="00936947"/>
    <w:rsid w:val="009376D5"/>
    <w:rsid w:val="009619CB"/>
    <w:rsid w:val="00973903"/>
    <w:rsid w:val="00981C4B"/>
    <w:rsid w:val="00983507"/>
    <w:rsid w:val="009B1A17"/>
    <w:rsid w:val="009B6CDC"/>
    <w:rsid w:val="009D06BF"/>
    <w:rsid w:val="009D4356"/>
    <w:rsid w:val="009D64BE"/>
    <w:rsid w:val="009E46A1"/>
    <w:rsid w:val="009F6F54"/>
    <w:rsid w:val="00A06B0C"/>
    <w:rsid w:val="00A410E5"/>
    <w:rsid w:val="00A67475"/>
    <w:rsid w:val="00A839BE"/>
    <w:rsid w:val="00AC53B3"/>
    <w:rsid w:val="00AC6375"/>
    <w:rsid w:val="00B0186E"/>
    <w:rsid w:val="00B166CD"/>
    <w:rsid w:val="00B32195"/>
    <w:rsid w:val="00B36F4A"/>
    <w:rsid w:val="00B454FA"/>
    <w:rsid w:val="00B45D78"/>
    <w:rsid w:val="00B471DF"/>
    <w:rsid w:val="00B508D4"/>
    <w:rsid w:val="00B64E3F"/>
    <w:rsid w:val="00B65C12"/>
    <w:rsid w:val="00BE0EB2"/>
    <w:rsid w:val="00BE7AD0"/>
    <w:rsid w:val="00BF3B48"/>
    <w:rsid w:val="00C018A4"/>
    <w:rsid w:val="00C139BE"/>
    <w:rsid w:val="00C14314"/>
    <w:rsid w:val="00C233BE"/>
    <w:rsid w:val="00C4034D"/>
    <w:rsid w:val="00C467AB"/>
    <w:rsid w:val="00C50BA5"/>
    <w:rsid w:val="00C77A86"/>
    <w:rsid w:val="00C81DBA"/>
    <w:rsid w:val="00CA5D79"/>
    <w:rsid w:val="00CC3378"/>
    <w:rsid w:val="00CD4299"/>
    <w:rsid w:val="00CE474E"/>
    <w:rsid w:val="00D11CBB"/>
    <w:rsid w:val="00D26944"/>
    <w:rsid w:val="00D63CDE"/>
    <w:rsid w:val="00D6747A"/>
    <w:rsid w:val="00D7138E"/>
    <w:rsid w:val="00D731BB"/>
    <w:rsid w:val="00D851D6"/>
    <w:rsid w:val="00D854A4"/>
    <w:rsid w:val="00D908A1"/>
    <w:rsid w:val="00DA17EA"/>
    <w:rsid w:val="00DA690A"/>
    <w:rsid w:val="00DA7219"/>
    <w:rsid w:val="00DC1741"/>
    <w:rsid w:val="00DE3609"/>
    <w:rsid w:val="00DF2974"/>
    <w:rsid w:val="00E0297F"/>
    <w:rsid w:val="00E13EB0"/>
    <w:rsid w:val="00E1765A"/>
    <w:rsid w:val="00E26DC6"/>
    <w:rsid w:val="00E3583C"/>
    <w:rsid w:val="00E37680"/>
    <w:rsid w:val="00E37C0F"/>
    <w:rsid w:val="00E515A9"/>
    <w:rsid w:val="00E671D2"/>
    <w:rsid w:val="00E714E4"/>
    <w:rsid w:val="00E9250E"/>
    <w:rsid w:val="00E92E9C"/>
    <w:rsid w:val="00E92F40"/>
    <w:rsid w:val="00ED0EDC"/>
    <w:rsid w:val="00ED4517"/>
    <w:rsid w:val="00EE28C7"/>
    <w:rsid w:val="00EF38C7"/>
    <w:rsid w:val="00F006C2"/>
    <w:rsid w:val="00F023FC"/>
    <w:rsid w:val="00F03A03"/>
    <w:rsid w:val="00F20944"/>
    <w:rsid w:val="00F36D5A"/>
    <w:rsid w:val="00F6557A"/>
    <w:rsid w:val="00FC1F14"/>
    <w:rsid w:val="00FC39F9"/>
    <w:rsid w:val="00FC5911"/>
    <w:rsid w:val="00FE39DD"/>
    <w:rsid w:val="00FF1C09"/>
    <w:rsid w:val="00FF55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58A1D"/>
  <w15:chartTrackingRefBased/>
  <w15:docId w15:val="{566FA1B8-DCBE-41F3-AC0F-D785E8E93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lny">
    <w:name w:val="Normal"/>
    <w:qFormat/>
    <w:rsid w:val="00030827"/>
    <w:pPr>
      <w:jc w:val="both"/>
    </w:pPr>
  </w:style>
  <w:style w:type="paragraph" w:styleId="Nadpis1">
    <w:name w:val="heading 1"/>
    <w:basedOn w:val="Normlny"/>
    <w:next w:val="Normlny"/>
    <w:link w:val="Nadpis1Char"/>
    <w:uiPriority w:val="9"/>
    <w:qFormat/>
    <w:rsid w:val="00563BD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dpis2">
    <w:name w:val="heading 2"/>
    <w:basedOn w:val="Normlny"/>
    <w:next w:val="Normlny"/>
    <w:link w:val="Nadpis2Char"/>
    <w:uiPriority w:val="9"/>
    <w:unhideWhenUsed/>
    <w:qFormat/>
    <w:rsid w:val="00563BD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Nadpis3">
    <w:name w:val="heading 3"/>
    <w:basedOn w:val="Normlny"/>
    <w:next w:val="Normlny"/>
    <w:link w:val="Nadpis3Char"/>
    <w:uiPriority w:val="9"/>
    <w:unhideWhenUsed/>
    <w:qFormat/>
    <w:rsid w:val="00A6747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Nadpis4">
    <w:name w:val="heading 4"/>
    <w:basedOn w:val="Normlny"/>
    <w:next w:val="Normlny"/>
    <w:link w:val="Nadpis4Char"/>
    <w:uiPriority w:val="9"/>
    <w:unhideWhenUsed/>
    <w:qFormat/>
    <w:rsid w:val="00A67475"/>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
    <w:rsid w:val="00563BDA"/>
    <w:rPr>
      <w:rFonts w:asciiTheme="majorHAnsi" w:eastAsiaTheme="majorEastAsia" w:hAnsiTheme="majorHAnsi" w:cstheme="majorBidi"/>
      <w:color w:val="2F5496" w:themeColor="accent1" w:themeShade="BF"/>
      <w:sz w:val="32"/>
      <w:szCs w:val="32"/>
    </w:rPr>
  </w:style>
  <w:style w:type="character" w:customStyle="1" w:styleId="Nadpis2Char">
    <w:name w:val="Nadpis 2 Char"/>
    <w:basedOn w:val="Predvolenpsmoodseku"/>
    <w:link w:val="Nadpis2"/>
    <w:uiPriority w:val="9"/>
    <w:rsid w:val="00563BDA"/>
    <w:rPr>
      <w:rFonts w:asciiTheme="majorHAnsi" w:eastAsiaTheme="majorEastAsia" w:hAnsiTheme="majorHAnsi" w:cstheme="majorBidi"/>
      <w:color w:val="2F5496" w:themeColor="accent1" w:themeShade="BF"/>
      <w:sz w:val="26"/>
      <w:szCs w:val="26"/>
    </w:rPr>
  </w:style>
  <w:style w:type="character" w:customStyle="1" w:styleId="Nadpis3Char">
    <w:name w:val="Nadpis 3 Char"/>
    <w:basedOn w:val="Predvolenpsmoodseku"/>
    <w:link w:val="Nadpis3"/>
    <w:uiPriority w:val="9"/>
    <w:rsid w:val="00A67475"/>
    <w:rPr>
      <w:rFonts w:asciiTheme="majorHAnsi" w:eastAsiaTheme="majorEastAsia" w:hAnsiTheme="majorHAnsi" w:cstheme="majorBidi"/>
      <w:color w:val="1F3763" w:themeColor="accent1" w:themeShade="7F"/>
      <w:sz w:val="24"/>
      <w:szCs w:val="24"/>
    </w:rPr>
  </w:style>
  <w:style w:type="character" w:customStyle="1" w:styleId="Nadpis4Char">
    <w:name w:val="Nadpis 4 Char"/>
    <w:basedOn w:val="Predvolenpsmoodseku"/>
    <w:link w:val="Nadpis4"/>
    <w:uiPriority w:val="9"/>
    <w:rsid w:val="00A67475"/>
    <w:rPr>
      <w:rFonts w:asciiTheme="majorHAnsi" w:eastAsiaTheme="majorEastAsia" w:hAnsiTheme="majorHAnsi" w:cstheme="majorBidi"/>
      <w:i/>
      <w:iCs/>
      <w:color w:val="2F5496" w:themeColor="accent1" w:themeShade="BF"/>
    </w:rPr>
  </w:style>
  <w:style w:type="paragraph" w:customStyle="1" w:styleId="FirstParagraph">
    <w:name w:val="First Paragraph"/>
    <w:basedOn w:val="Zkladntext"/>
    <w:next w:val="Zkladntext"/>
    <w:autoRedefine/>
    <w:qFormat/>
    <w:rsid w:val="008B3F70"/>
    <w:pPr>
      <w:spacing w:before="180" w:after="180" w:line="240" w:lineRule="auto"/>
    </w:pPr>
    <w:rPr>
      <w:sz w:val="24"/>
      <w:szCs w:val="24"/>
    </w:rPr>
  </w:style>
  <w:style w:type="paragraph" w:styleId="Zkladntext">
    <w:name w:val="Body Text"/>
    <w:basedOn w:val="Normlny"/>
    <w:link w:val="ZkladntextChar"/>
    <w:uiPriority w:val="99"/>
    <w:unhideWhenUsed/>
    <w:rsid w:val="00A67475"/>
    <w:pPr>
      <w:spacing w:after="120"/>
    </w:pPr>
  </w:style>
  <w:style w:type="character" w:customStyle="1" w:styleId="ZkladntextChar">
    <w:name w:val="Základný text Char"/>
    <w:basedOn w:val="Predvolenpsmoodseku"/>
    <w:link w:val="Zkladntext"/>
    <w:uiPriority w:val="99"/>
    <w:rsid w:val="00A67475"/>
  </w:style>
  <w:style w:type="paragraph" w:styleId="Odsekzoznamu">
    <w:name w:val="List Paragraph"/>
    <w:basedOn w:val="Normlny"/>
    <w:uiPriority w:val="34"/>
    <w:qFormat/>
    <w:rsid w:val="009B1A17"/>
    <w:pPr>
      <w:ind w:left="720"/>
      <w:contextualSpacing/>
    </w:pPr>
  </w:style>
  <w:style w:type="paragraph" w:styleId="Bezriadkovania">
    <w:name w:val="No Spacing"/>
    <w:link w:val="BezriadkovaniaChar"/>
    <w:uiPriority w:val="1"/>
    <w:qFormat/>
    <w:rsid w:val="00B45D78"/>
    <w:pPr>
      <w:spacing w:after="0" w:line="240" w:lineRule="auto"/>
    </w:pPr>
    <w:rPr>
      <w:rFonts w:eastAsiaTheme="minorEastAsia"/>
    </w:rPr>
  </w:style>
  <w:style w:type="character" w:customStyle="1" w:styleId="BezriadkovaniaChar">
    <w:name w:val="Bez riadkovania Char"/>
    <w:basedOn w:val="Predvolenpsmoodseku"/>
    <w:link w:val="Bezriadkovania"/>
    <w:uiPriority w:val="1"/>
    <w:rsid w:val="00B45D78"/>
    <w:rPr>
      <w:rFonts w:eastAsiaTheme="minorEastAsia"/>
    </w:rPr>
  </w:style>
  <w:style w:type="paragraph" w:styleId="Hlavikaobsahu">
    <w:name w:val="TOC Heading"/>
    <w:basedOn w:val="Nadpis1"/>
    <w:next w:val="Normlny"/>
    <w:uiPriority w:val="39"/>
    <w:unhideWhenUsed/>
    <w:qFormat/>
    <w:rsid w:val="00673792"/>
    <w:pPr>
      <w:jc w:val="left"/>
      <w:outlineLvl w:val="9"/>
    </w:pPr>
  </w:style>
  <w:style w:type="paragraph" w:styleId="Obsah1">
    <w:name w:val="toc 1"/>
    <w:basedOn w:val="Normlny"/>
    <w:next w:val="Normlny"/>
    <w:autoRedefine/>
    <w:uiPriority w:val="39"/>
    <w:unhideWhenUsed/>
    <w:rsid w:val="00673792"/>
    <w:pPr>
      <w:spacing w:after="100"/>
    </w:pPr>
  </w:style>
  <w:style w:type="paragraph" w:styleId="Obsah2">
    <w:name w:val="toc 2"/>
    <w:basedOn w:val="Normlny"/>
    <w:next w:val="Normlny"/>
    <w:autoRedefine/>
    <w:uiPriority w:val="39"/>
    <w:unhideWhenUsed/>
    <w:rsid w:val="00673792"/>
    <w:pPr>
      <w:spacing w:after="100"/>
      <w:ind w:left="220"/>
    </w:pPr>
  </w:style>
  <w:style w:type="paragraph" w:styleId="Obsah3">
    <w:name w:val="toc 3"/>
    <w:basedOn w:val="Normlny"/>
    <w:next w:val="Normlny"/>
    <w:autoRedefine/>
    <w:uiPriority w:val="39"/>
    <w:unhideWhenUsed/>
    <w:rsid w:val="00673792"/>
    <w:pPr>
      <w:spacing w:after="100"/>
      <w:ind w:left="440"/>
    </w:pPr>
  </w:style>
  <w:style w:type="character" w:styleId="Hypertextovprepojenie">
    <w:name w:val="Hyperlink"/>
    <w:basedOn w:val="Predvolenpsmoodseku"/>
    <w:uiPriority w:val="99"/>
    <w:unhideWhenUsed/>
    <w:rsid w:val="00673792"/>
    <w:rPr>
      <w:color w:val="0563C1" w:themeColor="hyperlink"/>
      <w:u w:val="single"/>
    </w:rPr>
  </w:style>
  <w:style w:type="paragraph" w:styleId="Hlavika">
    <w:name w:val="header"/>
    <w:basedOn w:val="Normlny"/>
    <w:link w:val="HlavikaChar"/>
    <w:uiPriority w:val="99"/>
    <w:unhideWhenUsed/>
    <w:rsid w:val="0003287A"/>
    <w:pPr>
      <w:tabs>
        <w:tab w:val="center" w:pos="4680"/>
        <w:tab w:val="right" w:pos="9360"/>
      </w:tabs>
      <w:spacing w:after="0" w:line="240" w:lineRule="auto"/>
    </w:pPr>
  </w:style>
  <w:style w:type="character" w:customStyle="1" w:styleId="HlavikaChar">
    <w:name w:val="Hlavička Char"/>
    <w:basedOn w:val="Predvolenpsmoodseku"/>
    <w:link w:val="Hlavika"/>
    <w:uiPriority w:val="99"/>
    <w:rsid w:val="0003287A"/>
  </w:style>
  <w:style w:type="paragraph" w:styleId="Pta">
    <w:name w:val="footer"/>
    <w:basedOn w:val="Normlny"/>
    <w:link w:val="PtaChar"/>
    <w:uiPriority w:val="99"/>
    <w:unhideWhenUsed/>
    <w:rsid w:val="0003287A"/>
    <w:pPr>
      <w:tabs>
        <w:tab w:val="center" w:pos="4680"/>
        <w:tab w:val="right" w:pos="9360"/>
      </w:tabs>
      <w:spacing w:after="0" w:line="240" w:lineRule="auto"/>
    </w:pPr>
  </w:style>
  <w:style w:type="character" w:customStyle="1" w:styleId="PtaChar">
    <w:name w:val="Päta Char"/>
    <w:basedOn w:val="Predvolenpsmoodseku"/>
    <w:link w:val="Pta"/>
    <w:uiPriority w:val="99"/>
    <w:rsid w:val="0003287A"/>
  </w:style>
  <w:style w:type="paragraph" w:styleId="Popis">
    <w:name w:val="caption"/>
    <w:basedOn w:val="Normlny"/>
    <w:next w:val="Normlny"/>
    <w:uiPriority w:val="35"/>
    <w:unhideWhenUsed/>
    <w:qFormat/>
    <w:rsid w:val="00A410E5"/>
    <w:pPr>
      <w:spacing w:after="200" w:line="240" w:lineRule="auto"/>
    </w:pPr>
    <w:rPr>
      <w:i/>
      <w:iCs/>
      <w:color w:val="44546A" w:themeColor="text2"/>
      <w:sz w:val="18"/>
      <w:szCs w:val="18"/>
    </w:rPr>
  </w:style>
  <w:style w:type="character" w:styleId="Vrazn">
    <w:name w:val="Strong"/>
    <w:basedOn w:val="Predvolenpsmoodseku"/>
    <w:uiPriority w:val="22"/>
    <w:qFormat/>
    <w:rsid w:val="00BE7AD0"/>
    <w:rPr>
      <w:b/>
      <w:bCs/>
    </w:rPr>
  </w:style>
  <w:style w:type="character" w:styleId="Nevyrieenzmienka">
    <w:name w:val="Unresolved Mention"/>
    <w:basedOn w:val="Predvolenpsmoodseku"/>
    <w:uiPriority w:val="99"/>
    <w:semiHidden/>
    <w:unhideWhenUsed/>
    <w:rsid w:val="000376E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470518">
      <w:bodyDiv w:val="1"/>
      <w:marLeft w:val="0"/>
      <w:marRight w:val="0"/>
      <w:marTop w:val="0"/>
      <w:marBottom w:val="0"/>
      <w:divBdr>
        <w:top w:val="none" w:sz="0" w:space="0" w:color="auto"/>
        <w:left w:val="none" w:sz="0" w:space="0" w:color="auto"/>
        <w:bottom w:val="none" w:sz="0" w:space="0" w:color="auto"/>
        <w:right w:val="none" w:sz="0" w:space="0" w:color="auto"/>
      </w:divBdr>
    </w:div>
    <w:div w:id="681276526">
      <w:bodyDiv w:val="1"/>
      <w:marLeft w:val="0"/>
      <w:marRight w:val="0"/>
      <w:marTop w:val="0"/>
      <w:marBottom w:val="0"/>
      <w:divBdr>
        <w:top w:val="none" w:sz="0" w:space="0" w:color="auto"/>
        <w:left w:val="none" w:sz="0" w:space="0" w:color="auto"/>
        <w:bottom w:val="none" w:sz="0" w:space="0" w:color="auto"/>
        <w:right w:val="none" w:sz="0" w:space="0" w:color="auto"/>
      </w:divBdr>
    </w:div>
    <w:div w:id="899708633">
      <w:bodyDiv w:val="1"/>
      <w:marLeft w:val="0"/>
      <w:marRight w:val="0"/>
      <w:marTop w:val="0"/>
      <w:marBottom w:val="0"/>
      <w:divBdr>
        <w:top w:val="none" w:sz="0" w:space="0" w:color="auto"/>
        <w:left w:val="none" w:sz="0" w:space="0" w:color="auto"/>
        <w:bottom w:val="none" w:sz="0" w:space="0" w:color="auto"/>
        <w:right w:val="none" w:sz="0" w:space="0" w:color="auto"/>
      </w:divBdr>
    </w:div>
    <w:div w:id="1257445843">
      <w:bodyDiv w:val="1"/>
      <w:marLeft w:val="0"/>
      <w:marRight w:val="0"/>
      <w:marTop w:val="0"/>
      <w:marBottom w:val="0"/>
      <w:divBdr>
        <w:top w:val="none" w:sz="0" w:space="0" w:color="auto"/>
        <w:left w:val="none" w:sz="0" w:space="0" w:color="auto"/>
        <w:bottom w:val="none" w:sz="0" w:space="0" w:color="auto"/>
        <w:right w:val="none" w:sz="0" w:space="0" w:color="auto"/>
      </w:divBdr>
    </w:div>
    <w:div w:id="1366639280">
      <w:bodyDiv w:val="1"/>
      <w:marLeft w:val="0"/>
      <w:marRight w:val="0"/>
      <w:marTop w:val="0"/>
      <w:marBottom w:val="0"/>
      <w:divBdr>
        <w:top w:val="none" w:sz="0" w:space="0" w:color="auto"/>
        <w:left w:val="none" w:sz="0" w:space="0" w:color="auto"/>
        <w:bottom w:val="none" w:sz="0" w:space="0" w:color="auto"/>
        <w:right w:val="none" w:sz="0" w:space="0" w:color="auto"/>
      </w:divBdr>
    </w:div>
    <w:div w:id="1428691613">
      <w:bodyDiv w:val="1"/>
      <w:marLeft w:val="0"/>
      <w:marRight w:val="0"/>
      <w:marTop w:val="0"/>
      <w:marBottom w:val="0"/>
      <w:divBdr>
        <w:top w:val="none" w:sz="0" w:space="0" w:color="auto"/>
        <w:left w:val="none" w:sz="0" w:space="0" w:color="auto"/>
        <w:bottom w:val="none" w:sz="0" w:space="0" w:color="auto"/>
        <w:right w:val="none" w:sz="0" w:space="0" w:color="auto"/>
      </w:divBdr>
    </w:div>
    <w:div w:id="1650673734">
      <w:bodyDiv w:val="1"/>
      <w:marLeft w:val="0"/>
      <w:marRight w:val="0"/>
      <w:marTop w:val="0"/>
      <w:marBottom w:val="0"/>
      <w:divBdr>
        <w:top w:val="none" w:sz="0" w:space="0" w:color="auto"/>
        <w:left w:val="none" w:sz="0" w:space="0" w:color="auto"/>
        <w:bottom w:val="none" w:sz="0" w:space="0" w:color="auto"/>
        <w:right w:val="none" w:sz="0" w:space="0" w:color="auto"/>
      </w:divBdr>
    </w:div>
    <w:div w:id="2095590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yperlink" Target="http://localhost" TargetMode="Externa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hyperlink" Target="mailto:git@github.com:TIS2019-FMFI/fitness.git" TargetMode="Externa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theme" Target="theme/theme1.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3F70794-91BE-424C-A14C-E7BEFB6D8B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99</TotalTime>
  <Pages>25</Pages>
  <Words>4047</Words>
  <Characters>23072</Characters>
  <Application>Microsoft Office Word</Application>
  <DocSecurity>0</DocSecurity>
  <Lines>192</Lines>
  <Paragraphs>54</Paragraphs>
  <ScaleCrop>false</ScaleCrop>
  <HeadingPairs>
    <vt:vector size="2" baseType="variant">
      <vt:variant>
        <vt:lpstr>Názov</vt:lpstr>
      </vt:variant>
      <vt:variant>
        <vt:i4>1</vt:i4>
      </vt:variant>
    </vt:vector>
  </HeadingPairs>
  <TitlesOfParts>
    <vt:vector size="1" baseType="lpstr">
      <vt:lpstr>Technická dokumentácia</vt:lpstr>
    </vt:vector>
  </TitlesOfParts>
  <Company/>
  <LinksUpToDate>false</LinksUpToDate>
  <CharactersWithSpaces>27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ká dokumentácia</dc:title>
  <dc:subject>Rezervačný systém pre fitness centrum</dc:subject>
  <dc:creator>Šimon Babál</dc:creator>
  <cp:keywords/>
  <dc:description/>
  <cp:lastModifiedBy>Babál Šimon</cp:lastModifiedBy>
  <cp:revision>230</cp:revision>
  <cp:lastPrinted>2020-02-01T20:27:00Z</cp:lastPrinted>
  <dcterms:created xsi:type="dcterms:W3CDTF">2020-01-27T20:28:00Z</dcterms:created>
  <dcterms:modified xsi:type="dcterms:W3CDTF">2020-02-01T20:28:00Z</dcterms:modified>
</cp:coreProperties>
</file>